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5BA54F" w14:textId="77777777" w:rsidR="001A5F8E" w:rsidRDefault="001A5F8E" w:rsidP="001A5F8E">
      <w:pPr>
        <w:pStyle w:val="NormalWeb"/>
        <w:spacing w:before="0" w:beforeAutospacing="0" w:after="0" w:afterAutospacing="0"/>
        <w:ind w:left="144"/>
      </w:pPr>
      <w:r>
        <w:rPr>
          <w:b/>
          <w:bCs/>
          <w:color w:val="000000"/>
          <w:shd w:val="clear" w:color="auto" w:fill="D9D9D9"/>
        </w:rPr>
        <w:t>Feb 9, 2025    </w:t>
      </w:r>
    </w:p>
    <w:p w14:paraId="07E1A810" w14:textId="77777777" w:rsidR="001A5F8E" w:rsidRDefault="001A5F8E" w:rsidP="001A5F8E">
      <w:pPr>
        <w:pStyle w:val="NormalWeb"/>
        <w:spacing w:before="240" w:beforeAutospacing="0" w:after="0" w:afterAutospacing="0"/>
        <w:ind w:left="144" w:right="86"/>
      </w:pPr>
      <w:r>
        <w:rPr>
          <w:b/>
          <w:bCs/>
          <w:color w:val="000000"/>
        </w:rPr>
        <w:t>Welcome!</w:t>
      </w:r>
      <w:r>
        <w:rPr>
          <w:color w:val="000000"/>
        </w:rPr>
        <w:t xml:space="preserve"> </w:t>
      </w:r>
      <w:r>
        <w:rPr>
          <w:i/>
          <w:iCs/>
          <w:color w:val="000000"/>
        </w:rPr>
        <w:t>We are so glad you joined us today. </w:t>
      </w:r>
    </w:p>
    <w:p w14:paraId="76F9118D" w14:textId="77777777" w:rsidR="001A5F8E" w:rsidRDefault="001A5F8E" w:rsidP="001A5F8E">
      <w:pPr>
        <w:pStyle w:val="NormalWeb"/>
        <w:spacing w:before="0" w:beforeAutospacing="0" w:after="0" w:afterAutospacing="0"/>
        <w:ind w:left="144" w:right="86"/>
      </w:pPr>
      <w:r>
        <w:rPr>
          <w:rStyle w:val="apple-tab-span"/>
          <w:i/>
          <w:iCs/>
          <w:color w:val="000000"/>
        </w:rPr>
        <w:tab/>
      </w:r>
      <w:r>
        <w:rPr>
          <w:rStyle w:val="apple-tab-span"/>
          <w:i/>
          <w:iCs/>
          <w:color w:val="000000"/>
        </w:rPr>
        <w:tab/>
      </w:r>
      <w:r>
        <w:rPr>
          <w:i/>
          <w:iCs/>
          <w:color w:val="000000"/>
        </w:rPr>
        <w:t xml:space="preserve"> We pray that you will be blessed! </w:t>
      </w:r>
    </w:p>
    <w:p w14:paraId="4C2340B6" w14:textId="77777777" w:rsidR="001A5F8E" w:rsidRDefault="001A5F8E" w:rsidP="001A5F8E"/>
    <w:p w14:paraId="7F7674EF" w14:textId="77777777" w:rsidR="001A5F8E" w:rsidRDefault="001A5F8E" w:rsidP="001A5F8E">
      <w:pPr>
        <w:pStyle w:val="NormalWeb"/>
        <w:spacing w:before="0" w:beforeAutospacing="0" w:after="0" w:afterAutospacing="0"/>
        <w:ind w:firstLine="144"/>
      </w:pPr>
      <w:r>
        <w:rPr>
          <w:color w:val="000000"/>
        </w:rPr>
        <w:t>Speaker: Pastor Dennis Wenceslao</w:t>
      </w:r>
    </w:p>
    <w:p w14:paraId="7E70E776" w14:textId="77777777" w:rsidR="001A5F8E" w:rsidRDefault="001A5F8E" w:rsidP="001A5F8E">
      <w:pPr>
        <w:pStyle w:val="NormalWeb"/>
        <w:spacing w:before="0" w:beforeAutospacing="0" w:after="0" w:afterAutospacing="0"/>
        <w:ind w:left="144"/>
      </w:pPr>
      <w:r>
        <w:rPr>
          <w:color w:val="000000"/>
        </w:rPr>
        <w:t>Message:  Renewal of a Prideful Man</w:t>
      </w:r>
    </w:p>
    <w:p w14:paraId="4C6C96C6" w14:textId="77777777" w:rsidR="001A5F8E" w:rsidRDefault="001A5F8E" w:rsidP="001A5F8E">
      <w:pPr>
        <w:pStyle w:val="NormalWeb"/>
        <w:spacing w:before="0" w:beforeAutospacing="0" w:after="0" w:afterAutospacing="0"/>
        <w:ind w:left="144"/>
      </w:pPr>
      <w:r>
        <w:rPr>
          <w:color w:val="000000"/>
        </w:rPr>
        <w:t>Text: 2 Kings 5:9-18</w:t>
      </w:r>
    </w:p>
    <w:p w14:paraId="7CE0FBF9" w14:textId="77777777" w:rsidR="001A5F8E" w:rsidRDefault="001A5F8E" w:rsidP="001A5F8E"/>
    <w:p w14:paraId="5E2F7BB0" w14:textId="77777777" w:rsidR="001A5F8E" w:rsidRDefault="001A5F8E" w:rsidP="001A5F8E">
      <w:pPr>
        <w:pStyle w:val="NormalWeb"/>
        <w:spacing w:before="0" w:beforeAutospacing="0" w:after="0" w:afterAutospacing="0"/>
      </w:pPr>
      <w:r>
        <w:rPr>
          <w:b/>
          <w:bCs/>
          <w:color w:val="000000"/>
          <w:sz w:val="14"/>
          <w:szCs w:val="14"/>
          <w:shd w:val="clear" w:color="auto" w:fill="FFFFFF"/>
          <w:vertAlign w:val="superscript"/>
        </w:rPr>
        <w:t>9 </w:t>
      </w:r>
      <w:r>
        <w:rPr>
          <w:color w:val="000000"/>
          <w:shd w:val="clear" w:color="auto" w:fill="FFFFFF"/>
        </w:rPr>
        <w:t>So Naaman went with his horses and chariots and stopped at the door of Elisha’s house. </w:t>
      </w:r>
      <w:r>
        <w:rPr>
          <w:b/>
          <w:bCs/>
          <w:color w:val="000000"/>
          <w:sz w:val="14"/>
          <w:szCs w:val="14"/>
          <w:shd w:val="clear" w:color="auto" w:fill="FFFFFF"/>
          <w:vertAlign w:val="superscript"/>
        </w:rPr>
        <w:t>10 </w:t>
      </w:r>
      <w:r>
        <w:rPr>
          <w:color w:val="000000"/>
          <w:shd w:val="clear" w:color="auto" w:fill="FFFFFF"/>
        </w:rPr>
        <w:t>Elisha sent a messenger to say to him, “Go, wash yourself seven times in the Jordan, and your flesh will be restored and you will be cleansed.”</w:t>
      </w:r>
    </w:p>
    <w:p w14:paraId="5EA8EF12" w14:textId="77777777" w:rsidR="001A5F8E" w:rsidRDefault="001A5F8E" w:rsidP="001A5F8E"/>
    <w:p w14:paraId="11E8611B" w14:textId="77777777" w:rsidR="001A5F8E" w:rsidRDefault="001A5F8E" w:rsidP="001A5F8E">
      <w:pPr>
        <w:pStyle w:val="NormalWeb"/>
        <w:spacing w:before="0" w:beforeAutospacing="0" w:after="0" w:afterAutospacing="0"/>
      </w:pPr>
      <w:r>
        <w:rPr>
          <w:color w:val="000000"/>
        </w:rPr>
        <w:t xml:space="preserve">11 But Naaman went away angry and said, “I thought that he would surely come out to me and stand and call on the name of the Lord his God, wave his hand over the spot and cure me of my leprosy. 12 Are not Abana and Pharpar, the rivers of Damascus, better than all the waters of Israel? Couldn’t I wash in them and be cleansed?” </w:t>
      </w:r>
      <w:proofErr w:type="gramStart"/>
      <w:r>
        <w:rPr>
          <w:color w:val="000000"/>
        </w:rPr>
        <w:t>So</w:t>
      </w:r>
      <w:proofErr w:type="gramEnd"/>
      <w:r>
        <w:rPr>
          <w:color w:val="000000"/>
        </w:rPr>
        <w:t xml:space="preserve"> he turned and went off in a rage.</w:t>
      </w:r>
    </w:p>
    <w:p w14:paraId="1AE1FAF0" w14:textId="77777777" w:rsidR="001A5F8E" w:rsidRDefault="001A5F8E" w:rsidP="001A5F8E"/>
    <w:p w14:paraId="6A649084" w14:textId="77777777" w:rsidR="001A5F8E" w:rsidRDefault="001A5F8E" w:rsidP="001A5F8E">
      <w:pPr>
        <w:pStyle w:val="NormalWeb"/>
        <w:spacing w:before="0" w:beforeAutospacing="0" w:after="0" w:afterAutospacing="0"/>
      </w:pPr>
      <w:r>
        <w:rPr>
          <w:b/>
          <w:bCs/>
          <w:color w:val="000000"/>
          <w:sz w:val="14"/>
          <w:szCs w:val="14"/>
          <w:shd w:val="clear" w:color="auto" w:fill="FFFFFF"/>
          <w:vertAlign w:val="superscript"/>
        </w:rPr>
        <w:t>17 </w:t>
      </w:r>
      <w:r>
        <w:rPr>
          <w:color w:val="000000"/>
          <w:shd w:val="clear" w:color="auto" w:fill="FFFFFF"/>
        </w:rPr>
        <w:t>“If you will not,” said Naaman, “please let me, your servant, be given as much earth as a pair of mules can carry, for your servant will never again make burnt offerings and sacrifices to any other god but the </w:t>
      </w:r>
      <w:r>
        <w:rPr>
          <w:smallCaps/>
          <w:color w:val="000000"/>
          <w:shd w:val="clear" w:color="auto" w:fill="FFFFFF"/>
        </w:rPr>
        <w:t>Lord</w:t>
      </w:r>
      <w:r>
        <w:rPr>
          <w:color w:val="000000"/>
          <w:shd w:val="clear" w:color="auto" w:fill="FFFFFF"/>
        </w:rPr>
        <w:t>. </w:t>
      </w:r>
      <w:r>
        <w:rPr>
          <w:b/>
          <w:bCs/>
          <w:color w:val="000000"/>
          <w:sz w:val="14"/>
          <w:szCs w:val="14"/>
          <w:shd w:val="clear" w:color="auto" w:fill="FFFFFF"/>
          <w:vertAlign w:val="superscript"/>
        </w:rPr>
        <w:t>18 </w:t>
      </w:r>
      <w:r>
        <w:rPr>
          <w:color w:val="000000"/>
          <w:shd w:val="clear" w:color="auto" w:fill="FFFFFF"/>
        </w:rPr>
        <w:t>But may the </w:t>
      </w:r>
      <w:r>
        <w:rPr>
          <w:smallCaps/>
          <w:color w:val="000000"/>
          <w:shd w:val="clear" w:color="auto" w:fill="FFFFFF"/>
        </w:rPr>
        <w:t>Lord</w:t>
      </w:r>
      <w:r>
        <w:rPr>
          <w:color w:val="000000"/>
          <w:shd w:val="clear" w:color="auto" w:fill="FFFFFF"/>
        </w:rPr>
        <w:t> forgive your servant for this one thing: When my master enters the temple of Rimmon to bow down and he is leaning on my arm and I have to bow there also—when I bow down in the temple of Rimmon, may the </w:t>
      </w:r>
      <w:r>
        <w:rPr>
          <w:smallCaps/>
          <w:color w:val="000000"/>
          <w:shd w:val="clear" w:color="auto" w:fill="FFFFFF"/>
        </w:rPr>
        <w:t>Lord</w:t>
      </w:r>
      <w:r>
        <w:rPr>
          <w:color w:val="000000"/>
          <w:shd w:val="clear" w:color="auto" w:fill="FFFFFF"/>
        </w:rPr>
        <w:t> forgive your servant for this.”</w:t>
      </w:r>
    </w:p>
    <w:p w14:paraId="2F091529" w14:textId="77777777" w:rsidR="001A5F8E" w:rsidRDefault="001A5F8E" w:rsidP="001A5F8E"/>
    <w:p w14:paraId="0A7D8D61" w14:textId="77777777" w:rsidR="001A5F8E" w:rsidRDefault="001A5F8E" w:rsidP="001A5F8E">
      <w:pPr>
        <w:pStyle w:val="NormalWeb"/>
        <w:spacing w:before="0" w:beforeAutospacing="0" w:after="120" w:afterAutospacing="0"/>
        <w:ind w:left="144"/>
      </w:pPr>
      <w:r>
        <w:rPr>
          <w:color w:val="000000"/>
          <w:u w:val="single"/>
        </w:rPr>
        <w:t>Announcements</w:t>
      </w:r>
      <w:r>
        <w:rPr>
          <w:color w:val="000000"/>
        </w:rPr>
        <w:t>:</w:t>
      </w:r>
    </w:p>
    <w:p w14:paraId="0DA580A8" w14:textId="77777777" w:rsidR="001A5F8E" w:rsidRDefault="001A5F8E" w:rsidP="001A5F8E">
      <w:pPr>
        <w:pStyle w:val="NormalWeb"/>
        <w:spacing w:before="0" w:beforeAutospacing="0" w:after="120" w:afterAutospacing="0"/>
      </w:pPr>
      <w:r>
        <w:rPr>
          <w:color w:val="000000"/>
          <w:shd w:val="clear" w:color="auto" w:fill="FFFFFF"/>
        </w:rPr>
        <w:t>1. 2025 Short-Term Mission teams: Philippines (May), Myanmar (June), CYIA (June), and the United Kingdom (July). If you are interested in participating or have any inquiries, please contact the person in charge of each STM team. </w:t>
      </w:r>
    </w:p>
    <w:p w14:paraId="21456C46" w14:textId="77777777" w:rsidR="001A5F8E" w:rsidRDefault="001A5F8E" w:rsidP="001A5F8E">
      <w:pPr>
        <w:pStyle w:val="NormalWeb"/>
        <w:spacing w:before="280" w:beforeAutospacing="0" w:after="280" w:afterAutospacing="0"/>
      </w:pPr>
      <w:r>
        <w:rPr>
          <w:color w:val="000000"/>
          <w:shd w:val="clear" w:color="auto" w:fill="FFFFFF"/>
        </w:rPr>
        <w:t>2. We will have an On-site Prayer Meeting on Feb 26, Wednesday, from 7:30 – 9:00 PM at the Chapel. Let us come together and lift up our National, Church, and personal concerns to our Lord. </w:t>
      </w:r>
    </w:p>
    <w:p w14:paraId="7F577897" w14:textId="77777777" w:rsidR="001A5F8E" w:rsidRDefault="001A5F8E" w:rsidP="001A5F8E">
      <w:pPr>
        <w:spacing w:after="240"/>
      </w:pPr>
    </w:p>
    <w:p w14:paraId="59BA3DC7" w14:textId="77777777" w:rsidR="001A5F8E" w:rsidRDefault="001A5F8E" w:rsidP="001A5F8E">
      <w:pPr>
        <w:pStyle w:val="NormalWeb"/>
        <w:spacing w:before="60" w:beforeAutospacing="0" w:after="40" w:afterAutospacing="0"/>
      </w:pPr>
      <w:r>
        <w:rPr>
          <w:b/>
          <w:bCs/>
          <w:color w:val="000000"/>
          <w:sz w:val="28"/>
          <w:szCs w:val="28"/>
        </w:rPr>
        <w:t>First Evangelical Church Association</w:t>
      </w:r>
      <w:r>
        <w:rPr>
          <w:color w:val="000000"/>
          <w:sz w:val="20"/>
          <w:szCs w:val="20"/>
        </w:rPr>
        <w:t>         </w:t>
      </w:r>
    </w:p>
    <w:p w14:paraId="58E0DE1F" w14:textId="77777777" w:rsidR="001A5F8E" w:rsidRDefault="001A5F8E" w:rsidP="001A5F8E">
      <w:pPr>
        <w:pStyle w:val="NormalWeb"/>
        <w:numPr>
          <w:ilvl w:val="0"/>
          <w:numId w:val="43"/>
        </w:numPr>
        <w:spacing w:before="0" w:beforeAutospacing="0" w:after="0" w:afterAutospacing="0"/>
        <w:ind w:left="360"/>
        <w:jc w:val="both"/>
        <w:textAlignment w:val="baseline"/>
        <w:rPr>
          <w:b/>
          <w:bCs/>
          <w:color w:val="000000"/>
          <w:sz w:val="22"/>
          <w:szCs w:val="22"/>
        </w:rPr>
      </w:pPr>
      <w:r>
        <w:rPr>
          <w:b/>
          <w:bCs/>
          <w:color w:val="000000"/>
          <w:sz w:val="22"/>
          <w:szCs w:val="22"/>
        </w:rPr>
        <w:t>LA Fire Relief Fund Distribution</w:t>
      </w:r>
    </w:p>
    <w:p w14:paraId="45B63B81" w14:textId="77777777" w:rsidR="001A5F8E" w:rsidRDefault="001A5F8E" w:rsidP="001A5F8E">
      <w:pPr>
        <w:pStyle w:val="NormalWeb"/>
        <w:spacing w:before="0" w:beforeAutospacing="0" w:after="60" w:afterAutospacing="0"/>
        <w:jc w:val="both"/>
      </w:pPr>
      <w:r>
        <w:rPr>
          <w:color w:val="000000"/>
          <w:sz w:val="22"/>
          <w:szCs w:val="22"/>
        </w:rPr>
        <w:t>Thank you for your generous contributions. FECA has raised $128,960.17 for the LA Fire Relief Fund. In addition to supporting the immediate families of member churches, SPC has approved donating the remaining funds to two major non-profit organizations, World Vision and the Salvation Army, which have been actively assisting fire victim families and the communities. FECA ceased collecting for the LA Fire Relief Fund after Sunday, 1/26. Thank you for the support from all member churches. Please continue to pray for the lengthy process of rebuilding those fire-affected cities.</w:t>
      </w:r>
    </w:p>
    <w:p w14:paraId="7B15A172" w14:textId="77777777" w:rsidR="001A5F8E" w:rsidRDefault="001A5F8E" w:rsidP="001A5F8E">
      <w:pPr>
        <w:pStyle w:val="NormalWeb"/>
        <w:numPr>
          <w:ilvl w:val="0"/>
          <w:numId w:val="44"/>
        </w:numPr>
        <w:spacing w:before="0" w:beforeAutospacing="0" w:after="0" w:afterAutospacing="0"/>
        <w:jc w:val="both"/>
        <w:textAlignment w:val="baseline"/>
        <w:rPr>
          <w:b/>
          <w:bCs/>
          <w:color w:val="000000"/>
          <w:sz w:val="22"/>
          <w:szCs w:val="22"/>
        </w:rPr>
      </w:pPr>
      <w:r>
        <w:rPr>
          <w:b/>
          <w:bCs/>
          <w:color w:val="000000"/>
          <w:sz w:val="22"/>
          <w:szCs w:val="22"/>
        </w:rPr>
        <w:t>Selling of FECA’s Office</w:t>
      </w:r>
    </w:p>
    <w:p w14:paraId="07DF8D9A" w14:textId="77777777" w:rsidR="001A5F8E" w:rsidRDefault="001A5F8E" w:rsidP="001A5F8E">
      <w:pPr>
        <w:pStyle w:val="NormalWeb"/>
        <w:shd w:val="clear" w:color="auto" w:fill="FFFFFF"/>
        <w:spacing w:before="0" w:beforeAutospacing="0" w:after="60" w:afterAutospacing="0"/>
        <w:jc w:val="both"/>
      </w:pPr>
      <w:r>
        <w:rPr>
          <w:color w:val="000000"/>
          <w:sz w:val="22"/>
          <w:szCs w:val="22"/>
        </w:rPr>
        <w:t>FECA will implement changes and transition to a new model of ministry. </w:t>
      </w:r>
      <w:r>
        <w:rPr>
          <w:color w:val="000000"/>
          <w:sz w:val="22"/>
          <w:szCs w:val="22"/>
        </w:rPr>
        <w:br/>
        <w:t>Since the FECA office building has been underutilized for two years since the pandemic, the Governing Board explored various options last year to determine how we could maximize the use of the property and that selling the office property and renting a smaller space was the best option. This would enable FECA to generate additional funding for direct use by its ministries. With the blessings of the Senior Pastors Council, the Governing Board approved the decision to list the property for sale on 1/14. God provided us with a trusted and exceptional realtor to assist in selling the property, and we officially listed it for sale on 1/21. Please pray that God will guide the entire process and provide a suitable buyer.</w:t>
      </w:r>
    </w:p>
    <w:p w14:paraId="2647F1BD" w14:textId="77777777" w:rsidR="001A5F8E" w:rsidRDefault="001A5F8E" w:rsidP="001A5F8E">
      <w:pPr>
        <w:pStyle w:val="NormalWeb"/>
        <w:numPr>
          <w:ilvl w:val="0"/>
          <w:numId w:val="45"/>
        </w:numPr>
        <w:shd w:val="clear" w:color="auto" w:fill="FFFFFF"/>
        <w:spacing w:before="0" w:beforeAutospacing="0" w:after="0" w:afterAutospacing="0"/>
        <w:textAlignment w:val="baseline"/>
        <w:rPr>
          <w:b/>
          <w:bCs/>
          <w:color w:val="000000"/>
          <w:sz w:val="22"/>
          <w:szCs w:val="22"/>
        </w:rPr>
      </w:pPr>
      <w:r>
        <w:rPr>
          <w:b/>
          <w:bCs/>
          <w:color w:val="000000"/>
          <w:sz w:val="22"/>
          <w:szCs w:val="22"/>
        </w:rPr>
        <w:t> FECA SMF Ministry Committee Meeting</w:t>
      </w:r>
    </w:p>
    <w:p w14:paraId="31119A41" w14:textId="77777777" w:rsidR="001A5F8E" w:rsidRDefault="001A5F8E" w:rsidP="001A5F8E">
      <w:pPr>
        <w:pStyle w:val="NormalWeb"/>
        <w:shd w:val="clear" w:color="auto" w:fill="FFFFFF"/>
        <w:spacing w:before="0" w:beforeAutospacing="0" w:after="120" w:afterAutospacing="0"/>
        <w:jc w:val="both"/>
      </w:pPr>
      <w:r>
        <w:rPr>
          <w:color w:val="000000"/>
          <w:sz w:val="22"/>
          <w:szCs w:val="22"/>
        </w:rPr>
        <w:t>FECA SMF Ministry Committee will hold a virtual meeting today (2/9) at 2:30 pm. May God lead and bless this meeting.</w:t>
      </w:r>
    </w:p>
    <w:tbl>
      <w:tblPr>
        <w:tblW w:w="0" w:type="auto"/>
        <w:tblCellMar>
          <w:top w:w="15" w:type="dxa"/>
          <w:left w:w="15" w:type="dxa"/>
          <w:bottom w:w="15" w:type="dxa"/>
          <w:right w:w="15" w:type="dxa"/>
        </w:tblCellMar>
        <w:tblLook w:val="04A0" w:firstRow="1" w:lastRow="0" w:firstColumn="1" w:lastColumn="0" w:noHBand="0" w:noVBand="1"/>
      </w:tblPr>
      <w:tblGrid>
        <w:gridCol w:w="1301"/>
        <w:gridCol w:w="1216"/>
        <w:gridCol w:w="709"/>
        <w:gridCol w:w="218"/>
        <w:gridCol w:w="218"/>
        <w:gridCol w:w="577"/>
        <w:gridCol w:w="635"/>
        <w:gridCol w:w="276"/>
        <w:gridCol w:w="294"/>
        <w:gridCol w:w="496"/>
        <w:gridCol w:w="427"/>
        <w:gridCol w:w="823"/>
      </w:tblGrid>
      <w:tr w:rsidR="001A5F8E" w14:paraId="388035F8" w14:textId="77777777" w:rsidTr="001A5F8E">
        <w:trPr>
          <w:trHeight w:val="326"/>
        </w:trPr>
        <w:tc>
          <w:tcPr>
            <w:tcW w:w="0" w:type="auto"/>
            <w:gridSpan w:val="1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578B1B" w14:textId="77777777" w:rsidR="001A5F8E" w:rsidRDefault="001A5F8E">
            <w:pPr>
              <w:pStyle w:val="NormalWeb"/>
              <w:spacing w:before="0" w:beforeAutospacing="0" w:after="0" w:afterAutospacing="0"/>
              <w:jc w:val="center"/>
            </w:pPr>
            <w:r>
              <w:rPr>
                <w:b/>
                <w:bCs/>
                <w:color w:val="000000"/>
                <w:sz w:val="18"/>
                <w:szCs w:val="18"/>
              </w:rPr>
              <w:t>Last Sunday's Worship In-Person Attendance and Offering</w:t>
            </w:r>
          </w:p>
        </w:tc>
      </w:tr>
      <w:tr w:rsidR="001A5F8E" w14:paraId="4AF49006" w14:textId="77777777" w:rsidTr="001A5F8E">
        <w:trPr>
          <w:trHeight w:val="256"/>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A3368C" w14:textId="77777777" w:rsidR="001A5F8E" w:rsidRDefault="001A5F8E"/>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706F53" w14:textId="77777777" w:rsidR="001A5F8E" w:rsidRDefault="001A5F8E">
            <w:pPr>
              <w:pStyle w:val="NormalWeb"/>
              <w:spacing w:before="0" w:beforeAutospacing="0" w:after="0" w:afterAutospacing="0"/>
              <w:ind w:left="-43" w:right="-43"/>
              <w:jc w:val="center"/>
            </w:pPr>
            <w:r>
              <w:rPr>
                <w:b/>
                <w:bCs/>
                <w:i/>
                <w:iCs/>
                <w:color w:val="000000"/>
                <w:sz w:val="16"/>
                <w:szCs w:val="16"/>
              </w:rPr>
              <w:t>Glendal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6BB484" w14:textId="77777777" w:rsidR="001A5F8E" w:rsidRDefault="001A5F8E">
            <w:pPr>
              <w:pStyle w:val="NormalWeb"/>
              <w:spacing w:before="0" w:beforeAutospacing="0" w:after="0" w:afterAutospacing="0"/>
              <w:ind w:left="-43" w:right="-43"/>
              <w:jc w:val="center"/>
            </w:pPr>
            <w:r>
              <w:rPr>
                <w:b/>
                <w:bCs/>
                <w:i/>
                <w:iCs/>
                <w:color w:val="000000"/>
                <w:sz w:val="16"/>
                <w:szCs w:val="16"/>
              </w:rPr>
              <w:t>SGV</w:t>
            </w:r>
          </w:p>
        </w:tc>
        <w:tc>
          <w:tcPr>
            <w:tcW w:w="0" w:type="auto"/>
            <w:gridSpan w:val="2"/>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FF9256A" w14:textId="77777777" w:rsidR="001A5F8E" w:rsidRDefault="001A5F8E">
            <w:pPr>
              <w:pStyle w:val="NormalWeb"/>
              <w:spacing w:before="0" w:beforeAutospacing="0" w:after="0" w:afterAutospacing="0"/>
              <w:ind w:left="-43" w:right="-43"/>
              <w:jc w:val="center"/>
            </w:pPr>
            <w:r>
              <w:rPr>
                <w:b/>
                <w:bCs/>
                <w:i/>
                <w:iCs/>
                <w:color w:val="000000"/>
                <w:sz w:val="16"/>
                <w:szCs w:val="16"/>
              </w:rPr>
              <w:t>Diamond Bar</w:t>
            </w:r>
          </w:p>
        </w:tc>
        <w:tc>
          <w:tcPr>
            <w:tcW w:w="0" w:type="auto"/>
            <w:gridSpan w:val="2"/>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41D17EB" w14:textId="77777777" w:rsidR="001A5F8E" w:rsidRDefault="001A5F8E">
            <w:pPr>
              <w:pStyle w:val="NormalWeb"/>
              <w:spacing w:before="0" w:beforeAutospacing="0" w:after="0" w:afterAutospacing="0"/>
              <w:ind w:left="-154" w:right="-161"/>
              <w:jc w:val="center"/>
            </w:pPr>
            <w:r>
              <w:rPr>
                <w:b/>
                <w:bCs/>
                <w:i/>
                <w:iCs/>
                <w:color w:val="000000"/>
                <w:sz w:val="16"/>
                <w:szCs w:val="16"/>
              </w:rPr>
              <w:t>ACC</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B2B65FD" w14:textId="77777777" w:rsidR="001A5F8E" w:rsidRDefault="001A5F8E">
            <w:pPr>
              <w:pStyle w:val="NormalWeb"/>
              <w:spacing w:before="0" w:beforeAutospacing="0" w:after="0" w:afterAutospacing="0"/>
              <w:ind w:left="-43" w:right="-43"/>
              <w:jc w:val="center"/>
            </w:pPr>
            <w:r>
              <w:rPr>
                <w:b/>
                <w:bCs/>
                <w:i/>
                <w:iCs/>
                <w:color w:val="000000"/>
                <w:sz w:val="16"/>
                <w:szCs w:val="16"/>
              </w:rPr>
              <w:t>Arcadia</w:t>
            </w:r>
          </w:p>
        </w:tc>
      </w:tr>
      <w:tr w:rsidR="001A5F8E" w14:paraId="55F0F946" w14:textId="77777777" w:rsidTr="001A5F8E">
        <w:trPr>
          <w:trHeight w:val="258"/>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3460C6D" w14:textId="77777777" w:rsidR="001A5F8E" w:rsidRDefault="001A5F8E"/>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5767B2" w14:textId="77777777" w:rsidR="001A5F8E" w:rsidRDefault="001A5F8E"/>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131F70D" w14:textId="77777777" w:rsidR="001A5F8E" w:rsidRDefault="001A5F8E">
            <w:pPr>
              <w:pStyle w:val="NormalWeb"/>
              <w:spacing w:before="0" w:beforeAutospacing="0" w:after="0" w:afterAutospacing="0"/>
              <w:ind w:left="-146" w:right="-62" w:hanging="73"/>
              <w:jc w:val="center"/>
            </w:pPr>
            <w:r>
              <w:rPr>
                <w:b/>
                <w:bCs/>
                <w:i/>
                <w:iCs/>
                <w:color w:val="000000"/>
                <w:sz w:val="14"/>
                <w:szCs w:val="14"/>
              </w:rPr>
              <w:t>SGV</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DF69F8" w14:textId="77777777" w:rsidR="001A5F8E" w:rsidRDefault="001A5F8E">
            <w:pPr>
              <w:pStyle w:val="NormalWeb"/>
              <w:spacing w:before="0" w:beforeAutospacing="0" w:after="0" w:afterAutospacing="0"/>
              <w:ind w:left="-146" w:right="-62" w:hanging="73"/>
              <w:jc w:val="center"/>
            </w:pPr>
            <w:r>
              <w:rPr>
                <w:b/>
                <w:bCs/>
                <w:i/>
                <w:iCs/>
                <w:color w:val="000000"/>
                <w:sz w:val="14"/>
                <w:szCs w:val="14"/>
              </w:rPr>
              <w:t>HOA</w:t>
            </w:r>
          </w:p>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59F10411" w14:textId="77777777" w:rsidR="001A5F8E" w:rsidRDefault="001A5F8E"/>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0E35EA21" w14:textId="77777777" w:rsidR="001A5F8E" w:rsidRDefault="001A5F8E"/>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563A152" w14:textId="77777777" w:rsidR="001A5F8E" w:rsidRDefault="001A5F8E">
            <w:pPr>
              <w:pStyle w:val="NormalWeb"/>
              <w:spacing w:before="0" w:beforeAutospacing="0" w:after="0" w:afterAutospacing="0"/>
              <w:ind w:left="-254" w:right="-108" w:hanging="127"/>
              <w:jc w:val="center"/>
            </w:pPr>
            <w:r>
              <w:rPr>
                <w:b/>
                <w:bCs/>
                <w:i/>
                <w:iCs/>
                <w:color w:val="000000"/>
                <w:sz w:val="14"/>
                <w:szCs w:val="14"/>
              </w:rPr>
              <w:t>Arcadia</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309C82" w14:textId="77777777" w:rsidR="001A5F8E" w:rsidRDefault="001A5F8E">
            <w:pPr>
              <w:pStyle w:val="NormalWeb"/>
              <w:spacing w:before="0" w:beforeAutospacing="0" w:after="0" w:afterAutospacing="0"/>
              <w:ind w:left="-254" w:right="-108" w:hanging="127"/>
              <w:jc w:val="center"/>
            </w:pPr>
            <w:r>
              <w:rPr>
                <w:b/>
                <w:bCs/>
                <w:i/>
                <w:iCs/>
                <w:color w:val="000000"/>
                <w:sz w:val="14"/>
                <w:szCs w:val="14"/>
              </w:rPr>
              <w:t>GCDC</w:t>
            </w:r>
          </w:p>
        </w:tc>
      </w:tr>
      <w:tr w:rsidR="001A5F8E" w14:paraId="4D9DE089" w14:textId="77777777" w:rsidTr="001A5F8E">
        <w:trPr>
          <w:trHeight w:val="258"/>
        </w:trPr>
        <w:tc>
          <w:tcPr>
            <w:tcW w:w="0" w:type="auto"/>
            <w:tcBorders>
              <w:top w:val="single" w:sz="4" w:space="0" w:color="000000"/>
              <w:left w:val="single" w:sz="4" w:space="0" w:color="000000"/>
              <w:bottom w:val="dashed" w:sz="4" w:space="0" w:color="DBE5F1"/>
              <w:right w:val="single" w:sz="4" w:space="0" w:color="000000"/>
            </w:tcBorders>
            <w:tcMar>
              <w:top w:w="0" w:type="dxa"/>
              <w:left w:w="115" w:type="dxa"/>
              <w:bottom w:w="0" w:type="dxa"/>
              <w:right w:w="115" w:type="dxa"/>
            </w:tcMar>
            <w:vAlign w:val="center"/>
            <w:hideMark/>
          </w:tcPr>
          <w:p w14:paraId="1897C84D" w14:textId="77777777" w:rsidR="001A5F8E" w:rsidRDefault="001A5F8E">
            <w:pPr>
              <w:pStyle w:val="NormalWeb"/>
              <w:spacing w:before="0" w:beforeAutospacing="0" w:after="0" w:afterAutospacing="0"/>
              <w:ind w:left="-43" w:right="-43"/>
              <w:jc w:val="center"/>
            </w:pPr>
            <w:r>
              <w:rPr>
                <w:b/>
                <w:bCs/>
                <w:i/>
                <w:iCs/>
                <w:color w:val="000000"/>
                <w:sz w:val="14"/>
                <w:szCs w:val="14"/>
              </w:rPr>
              <w:t>Mandarin</w:t>
            </w:r>
          </w:p>
        </w:tc>
        <w:tc>
          <w:tcPr>
            <w:tcW w:w="0" w:type="auto"/>
            <w:tcBorders>
              <w:top w:val="single" w:sz="4" w:space="0" w:color="000000"/>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11EBEB98" w14:textId="77777777" w:rsidR="001A5F8E" w:rsidRDefault="001A5F8E">
            <w:pPr>
              <w:pStyle w:val="NormalWeb"/>
              <w:spacing w:before="0" w:beforeAutospacing="0" w:after="0" w:afterAutospacing="0"/>
              <w:ind w:left="-136" w:right="-86"/>
              <w:jc w:val="center"/>
            </w:pPr>
            <w:r>
              <w:rPr>
                <w:color w:val="000000"/>
                <w:sz w:val="16"/>
                <w:szCs w:val="16"/>
              </w:rPr>
              <w:t>107</w:t>
            </w:r>
          </w:p>
        </w:tc>
        <w:tc>
          <w:tcPr>
            <w:tcW w:w="0" w:type="auto"/>
            <w:tcBorders>
              <w:top w:val="single" w:sz="4" w:space="0" w:color="000000"/>
              <w:left w:val="single" w:sz="4" w:space="0" w:color="000000"/>
              <w:bottom w:val="single" w:sz="4" w:space="0" w:color="DBE5F1"/>
              <w:right w:val="single" w:sz="4" w:space="0" w:color="000000"/>
            </w:tcBorders>
            <w:tcMar>
              <w:top w:w="0" w:type="dxa"/>
              <w:left w:w="115" w:type="dxa"/>
              <w:bottom w:w="0" w:type="dxa"/>
              <w:right w:w="115" w:type="dxa"/>
            </w:tcMar>
            <w:vAlign w:val="center"/>
            <w:hideMark/>
          </w:tcPr>
          <w:p w14:paraId="22B9F3D9" w14:textId="77777777" w:rsidR="001A5F8E" w:rsidRDefault="001A5F8E">
            <w:pPr>
              <w:pStyle w:val="NormalWeb"/>
              <w:spacing w:before="0" w:beforeAutospacing="0" w:after="0" w:afterAutospacing="0"/>
              <w:ind w:left="-136" w:right="-86"/>
              <w:jc w:val="center"/>
            </w:pPr>
            <w:r>
              <w:rPr>
                <w:color w:val="000000"/>
                <w:sz w:val="16"/>
                <w:szCs w:val="16"/>
              </w:rPr>
              <w:t>222</w:t>
            </w:r>
          </w:p>
        </w:tc>
        <w:tc>
          <w:tcPr>
            <w:tcW w:w="0" w:type="auto"/>
            <w:gridSpan w:val="2"/>
            <w:tcBorders>
              <w:top w:val="single" w:sz="4" w:space="0" w:color="000000"/>
              <w:left w:val="single" w:sz="4" w:space="0" w:color="000000"/>
              <w:bottom w:val="single" w:sz="4" w:space="0" w:color="DBE5F1"/>
              <w:right w:val="single" w:sz="4" w:space="0" w:color="000000"/>
            </w:tcBorders>
            <w:tcMar>
              <w:top w:w="0" w:type="dxa"/>
              <w:left w:w="115" w:type="dxa"/>
              <w:bottom w:w="0" w:type="dxa"/>
              <w:right w:w="115" w:type="dxa"/>
            </w:tcMar>
            <w:vAlign w:val="center"/>
            <w:hideMark/>
          </w:tcPr>
          <w:p w14:paraId="52CC8633" w14:textId="77777777" w:rsidR="001A5F8E" w:rsidRDefault="001A5F8E">
            <w:pPr>
              <w:pStyle w:val="NormalWeb"/>
              <w:spacing w:before="0" w:beforeAutospacing="0" w:after="0" w:afterAutospacing="0"/>
              <w:ind w:left="-136" w:right="-86"/>
              <w:jc w:val="center"/>
            </w:pPr>
            <w:r>
              <w:rPr>
                <w:color w:val="000000"/>
                <w:sz w:val="16"/>
                <w:szCs w:val="16"/>
              </w:rPr>
              <w:t>50</w:t>
            </w:r>
          </w:p>
        </w:tc>
        <w:tc>
          <w:tcPr>
            <w:tcW w:w="0" w:type="auto"/>
            <w:gridSpan w:val="2"/>
            <w:tcBorders>
              <w:top w:val="single" w:sz="4" w:space="0" w:color="000000"/>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0B453F7A" w14:textId="77777777" w:rsidR="001A5F8E" w:rsidRDefault="001A5F8E">
            <w:pPr>
              <w:pStyle w:val="NormalWeb"/>
              <w:spacing w:before="0" w:beforeAutospacing="0" w:after="0" w:afterAutospacing="0"/>
              <w:ind w:left="-136" w:right="-86"/>
              <w:jc w:val="center"/>
            </w:pPr>
            <w:r>
              <w:rPr>
                <w:color w:val="000000"/>
                <w:sz w:val="16"/>
                <w:szCs w:val="16"/>
              </w:rPr>
              <w:t>96</w:t>
            </w:r>
          </w:p>
        </w:tc>
        <w:tc>
          <w:tcPr>
            <w:tcW w:w="0" w:type="auto"/>
            <w:gridSpan w:val="2"/>
            <w:tcBorders>
              <w:top w:val="single" w:sz="4" w:space="0" w:color="000000"/>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7AA0E2D7" w14:textId="77777777" w:rsidR="001A5F8E" w:rsidRDefault="001A5F8E">
            <w:pPr>
              <w:pStyle w:val="NormalWeb"/>
              <w:spacing w:before="0" w:beforeAutospacing="0" w:after="0" w:afterAutospacing="0"/>
              <w:ind w:left="-136" w:right="-86"/>
              <w:jc w:val="center"/>
            </w:pPr>
            <w:r>
              <w:rPr>
                <w:color w:val="000000"/>
                <w:sz w:val="16"/>
                <w:szCs w:val="16"/>
              </w:rPr>
              <w:t>--</w:t>
            </w:r>
          </w:p>
        </w:tc>
        <w:tc>
          <w:tcPr>
            <w:tcW w:w="0" w:type="auto"/>
            <w:gridSpan w:val="2"/>
            <w:tcBorders>
              <w:top w:val="single" w:sz="4" w:space="0" w:color="000000"/>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092B42CD" w14:textId="77777777" w:rsidR="001A5F8E" w:rsidRDefault="001A5F8E">
            <w:pPr>
              <w:pStyle w:val="NormalWeb"/>
              <w:spacing w:before="0" w:beforeAutospacing="0" w:after="0" w:afterAutospacing="0"/>
              <w:ind w:left="-136" w:right="-86"/>
              <w:jc w:val="center"/>
            </w:pPr>
            <w:r>
              <w:rPr>
                <w:color w:val="000000"/>
                <w:sz w:val="16"/>
                <w:szCs w:val="16"/>
              </w:rPr>
              <w:t>35</w:t>
            </w:r>
          </w:p>
        </w:tc>
        <w:tc>
          <w:tcPr>
            <w:tcW w:w="0" w:type="auto"/>
            <w:tcBorders>
              <w:top w:val="single" w:sz="4" w:space="0" w:color="000000"/>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5BAE6D24" w14:textId="77777777" w:rsidR="001A5F8E" w:rsidRDefault="001A5F8E">
            <w:pPr>
              <w:pStyle w:val="NormalWeb"/>
              <w:spacing w:before="0" w:beforeAutospacing="0" w:after="0" w:afterAutospacing="0"/>
              <w:ind w:left="-136" w:right="-86"/>
              <w:jc w:val="center"/>
            </w:pPr>
            <w:r>
              <w:rPr>
                <w:color w:val="000000"/>
                <w:sz w:val="16"/>
                <w:szCs w:val="16"/>
              </w:rPr>
              <w:t>15</w:t>
            </w:r>
          </w:p>
        </w:tc>
      </w:tr>
      <w:tr w:rsidR="001A5F8E" w14:paraId="75C6754B" w14:textId="77777777" w:rsidTr="001A5F8E">
        <w:trPr>
          <w:trHeight w:val="258"/>
        </w:trPr>
        <w:tc>
          <w:tcPr>
            <w:tcW w:w="0" w:type="auto"/>
            <w:tcBorders>
              <w:top w:val="dashed" w:sz="4" w:space="0" w:color="DBE5F1"/>
              <w:left w:val="single" w:sz="4" w:space="0" w:color="000000"/>
              <w:bottom w:val="dashed" w:sz="4" w:space="0" w:color="DBE5F1"/>
              <w:right w:val="single" w:sz="4" w:space="0" w:color="000000"/>
            </w:tcBorders>
            <w:tcMar>
              <w:top w:w="0" w:type="dxa"/>
              <w:left w:w="115" w:type="dxa"/>
              <w:bottom w:w="0" w:type="dxa"/>
              <w:right w:w="115" w:type="dxa"/>
            </w:tcMar>
            <w:vAlign w:val="center"/>
            <w:hideMark/>
          </w:tcPr>
          <w:p w14:paraId="3CBBB52C" w14:textId="77777777" w:rsidR="001A5F8E" w:rsidRDefault="001A5F8E">
            <w:pPr>
              <w:pStyle w:val="NormalWeb"/>
              <w:spacing w:before="0" w:beforeAutospacing="0" w:after="0" w:afterAutospacing="0"/>
              <w:ind w:left="-43" w:right="-43"/>
              <w:jc w:val="center"/>
            </w:pPr>
            <w:r>
              <w:rPr>
                <w:b/>
                <w:bCs/>
                <w:i/>
                <w:iCs/>
                <w:color w:val="000000"/>
                <w:sz w:val="14"/>
                <w:szCs w:val="14"/>
              </w:rPr>
              <w:t>Cantonese</w:t>
            </w:r>
          </w:p>
        </w:tc>
        <w:tc>
          <w:tcPr>
            <w:tcW w:w="0" w:type="auto"/>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082224D1" w14:textId="77777777" w:rsidR="001A5F8E" w:rsidRDefault="001A5F8E">
            <w:pPr>
              <w:pStyle w:val="NormalWeb"/>
              <w:spacing w:before="0" w:beforeAutospacing="0" w:after="0" w:afterAutospacing="0"/>
              <w:ind w:left="-136" w:right="-86"/>
              <w:jc w:val="center"/>
            </w:pPr>
            <w:r>
              <w:rPr>
                <w:color w:val="000000"/>
                <w:sz w:val="16"/>
                <w:szCs w:val="16"/>
              </w:rPr>
              <w:t>22</w:t>
            </w:r>
          </w:p>
        </w:tc>
        <w:tc>
          <w:tcPr>
            <w:tcW w:w="0" w:type="auto"/>
            <w:tcBorders>
              <w:top w:val="single" w:sz="4" w:space="0" w:color="DBE5F1"/>
              <w:left w:val="single" w:sz="4" w:space="0" w:color="000000"/>
              <w:bottom w:val="single" w:sz="4" w:space="0" w:color="DBE5F1"/>
              <w:right w:val="single" w:sz="4" w:space="0" w:color="000000"/>
            </w:tcBorders>
            <w:tcMar>
              <w:top w:w="0" w:type="dxa"/>
              <w:left w:w="115" w:type="dxa"/>
              <w:bottom w:w="0" w:type="dxa"/>
              <w:right w:w="115" w:type="dxa"/>
            </w:tcMar>
            <w:vAlign w:val="center"/>
            <w:hideMark/>
          </w:tcPr>
          <w:p w14:paraId="20EB1283" w14:textId="77777777" w:rsidR="001A5F8E" w:rsidRDefault="001A5F8E">
            <w:pPr>
              <w:pStyle w:val="NormalWeb"/>
              <w:spacing w:before="0" w:beforeAutospacing="0" w:after="0" w:afterAutospacing="0"/>
              <w:ind w:left="-154" w:right="-161"/>
              <w:jc w:val="center"/>
            </w:pPr>
            <w:r>
              <w:rPr>
                <w:color w:val="000000"/>
                <w:sz w:val="16"/>
                <w:szCs w:val="16"/>
              </w:rPr>
              <w:t>119</w:t>
            </w:r>
          </w:p>
        </w:tc>
        <w:tc>
          <w:tcPr>
            <w:tcW w:w="0" w:type="auto"/>
            <w:gridSpan w:val="2"/>
            <w:tcBorders>
              <w:top w:val="single" w:sz="4" w:space="0" w:color="DBE5F1"/>
              <w:left w:val="single" w:sz="4" w:space="0" w:color="000000"/>
              <w:bottom w:val="single" w:sz="4" w:space="0" w:color="DBE5F1"/>
              <w:right w:val="single" w:sz="4" w:space="0" w:color="000000"/>
            </w:tcBorders>
            <w:tcMar>
              <w:top w:w="0" w:type="dxa"/>
              <w:left w:w="115" w:type="dxa"/>
              <w:bottom w:w="0" w:type="dxa"/>
              <w:right w:w="115" w:type="dxa"/>
            </w:tcMar>
            <w:vAlign w:val="center"/>
            <w:hideMark/>
          </w:tcPr>
          <w:p w14:paraId="7531E1FC" w14:textId="77777777" w:rsidR="001A5F8E" w:rsidRDefault="001A5F8E">
            <w:pPr>
              <w:pStyle w:val="NormalWeb"/>
              <w:spacing w:before="0" w:beforeAutospacing="0" w:after="0" w:afterAutospacing="0"/>
              <w:ind w:left="-154" w:right="-161"/>
              <w:jc w:val="center"/>
            </w:pPr>
            <w:r>
              <w:rPr>
                <w:color w:val="000000"/>
                <w:sz w:val="16"/>
                <w:szCs w:val="16"/>
              </w:rPr>
              <w:t>--</w:t>
            </w:r>
          </w:p>
        </w:tc>
        <w:tc>
          <w:tcPr>
            <w:tcW w:w="0" w:type="auto"/>
            <w:gridSpan w:val="2"/>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15B77BCF" w14:textId="77777777" w:rsidR="001A5F8E" w:rsidRDefault="001A5F8E">
            <w:pPr>
              <w:pStyle w:val="NormalWeb"/>
              <w:spacing w:before="0" w:beforeAutospacing="0" w:after="0" w:afterAutospacing="0"/>
              <w:ind w:left="-136" w:right="-86"/>
              <w:jc w:val="center"/>
            </w:pPr>
            <w:r>
              <w:rPr>
                <w:color w:val="000000"/>
                <w:sz w:val="16"/>
                <w:szCs w:val="16"/>
              </w:rPr>
              <w:t>84</w:t>
            </w:r>
          </w:p>
        </w:tc>
        <w:tc>
          <w:tcPr>
            <w:tcW w:w="0" w:type="auto"/>
            <w:gridSpan w:val="2"/>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3B156008" w14:textId="77777777" w:rsidR="001A5F8E" w:rsidRDefault="001A5F8E">
            <w:pPr>
              <w:pStyle w:val="NormalWeb"/>
              <w:spacing w:before="0" w:beforeAutospacing="0" w:after="0" w:afterAutospacing="0"/>
              <w:ind w:left="-136" w:right="-86"/>
              <w:jc w:val="center"/>
            </w:pPr>
            <w:r>
              <w:rPr>
                <w:color w:val="000000"/>
                <w:sz w:val="16"/>
                <w:szCs w:val="16"/>
              </w:rPr>
              <w:t>--</w:t>
            </w:r>
          </w:p>
        </w:tc>
        <w:tc>
          <w:tcPr>
            <w:tcW w:w="0" w:type="auto"/>
            <w:gridSpan w:val="2"/>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3E11F6B6" w14:textId="77777777" w:rsidR="001A5F8E" w:rsidRDefault="001A5F8E">
            <w:pPr>
              <w:pStyle w:val="NormalWeb"/>
              <w:spacing w:before="0" w:beforeAutospacing="0" w:after="0" w:afterAutospacing="0"/>
              <w:ind w:left="-136" w:right="-86"/>
              <w:jc w:val="center"/>
            </w:pPr>
            <w:r>
              <w:rPr>
                <w:color w:val="000000"/>
                <w:sz w:val="16"/>
                <w:szCs w:val="16"/>
              </w:rPr>
              <w:t>125</w:t>
            </w:r>
          </w:p>
        </w:tc>
        <w:tc>
          <w:tcPr>
            <w:tcW w:w="0" w:type="auto"/>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52327BDC" w14:textId="77777777" w:rsidR="001A5F8E" w:rsidRDefault="001A5F8E">
            <w:pPr>
              <w:pStyle w:val="NormalWeb"/>
              <w:spacing w:before="0" w:beforeAutospacing="0" w:after="0" w:afterAutospacing="0"/>
              <w:ind w:left="-136" w:right="-86"/>
              <w:jc w:val="center"/>
            </w:pPr>
            <w:r>
              <w:rPr>
                <w:color w:val="000000"/>
                <w:sz w:val="16"/>
                <w:szCs w:val="16"/>
              </w:rPr>
              <w:t>--</w:t>
            </w:r>
          </w:p>
        </w:tc>
      </w:tr>
      <w:tr w:rsidR="001A5F8E" w14:paraId="5D18DDF7" w14:textId="77777777" w:rsidTr="001A5F8E">
        <w:trPr>
          <w:trHeight w:val="237"/>
        </w:trPr>
        <w:tc>
          <w:tcPr>
            <w:tcW w:w="0" w:type="auto"/>
            <w:tcBorders>
              <w:top w:val="dashed" w:sz="4" w:space="0" w:color="DBE5F1"/>
              <w:left w:val="single" w:sz="4" w:space="0" w:color="000000"/>
              <w:bottom w:val="dashed" w:sz="4" w:space="0" w:color="DBE5F1"/>
              <w:right w:val="single" w:sz="4" w:space="0" w:color="000000"/>
            </w:tcBorders>
            <w:tcMar>
              <w:top w:w="0" w:type="dxa"/>
              <w:left w:w="115" w:type="dxa"/>
              <w:bottom w:w="0" w:type="dxa"/>
              <w:right w:w="115" w:type="dxa"/>
            </w:tcMar>
            <w:vAlign w:val="center"/>
            <w:hideMark/>
          </w:tcPr>
          <w:p w14:paraId="598EBE4C" w14:textId="77777777" w:rsidR="001A5F8E" w:rsidRDefault="001A5F8E">
            <w:pPr>
              <w:pStyle w:val="NormalWeb"/>
              <w:spacing w:before="0" w:beforeAutospacing="0" w:after="0" w:afterAutospacing="0"/>
              <w:ind w:left="-43" w:right="-43"/>
              <w:jc w:val="center"/>
            </w:pPr>
            <w:r>
              <w:rPr>
                <w:b/>
                <w:bCs/>
                <w:i/>
                <w:iCs/>
                <w:color w:val="000000"/>
                <w:sz w:val="14"/>
                <w:szCs w:val="14"/>
              </w:rPr>
              <w:t>English</w:t>
            </w:r>
          </w:p>
        </w:tc>
        <w:tc>
          <w:tcPr>
            <w:tcW w:w="0" w:type="auto"/>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542753C8" w14:textId="77777777" w:rsidR="001A5F8E" w:rsidRDefault="001A5F8E">
            <w:pPr>
              <w:pStyle w:val="NormalWeb"/>
              <w:spacing w:before="0" w:beforeAutospacing="0" w:after="0" w:afterAutospacing="0"/>
              <w:ind w:left="-136" w:right="-86"/>
              <w:jc w:val="center"/>
            </w:pPr>
            <w:r>
              <w:rPr>
                <w:color w:val="000000"/>
                <w:sz w:val="16"/>
                <w:szCs w:val="16"/>
              </w:rPr>
              <w:t>142</w:t>
            </w:r>
          </w:p>
        </w:tc>
        <w:tc>
          <w:tcPr>
            <w:tcW w:w="0" w:type="auto"/>
            <w:tcBorders>
              <w:top w:val="single" w:sz="4" w:space="0" w:color="DBE5F1"/>
              <w:left w:val="single" w:sz="4" w:space="0" w:color="000000"/>
              <w:bottom w:val="single" w:sz="4" w:space="0" w:color="DBE5F1"/>
              <w:right w:val="single" w:sz="4" w:space="0" w:color="000000"/>
            </w:tcBorders>
            <w:tcMar>
              <w:top w:w="0" w:type="dxa"/>
              <w:left w:w="115" w:type="dxa"/>
              <w:bottom w:w="0" w:type="dxa"/>
              <w:right w:w="115" w:type="dxa"/>
            </w:tcMar>
            <w:vAlign w:val="center"/>
            <w:hideMark/>
          </w:tcPr>
          <w:p w14:paraId="03C60843" w14:textId="77777777" w:rsidR="001A5F8E" w:rsidRDefault="001A5F8E">
            <w:pPr>
              <w:pStyle w:val="NormalWeb"/>
              <w:spacing w:before="0" w:beforeAutospacing="0" w:after="0" w:afterAutospacing="0"/>
              <w:ind w:left="-154" w:right="-161"/>
              <w:jc w:val="center"/>
            </w:pPr>
            <w:r>
              <w:rPr>
                <w:color w:val="000000"/>
                <w:sz w:val="16"/>
                <w:szCs w:val="16"/>
              </w:rPr>
              <w:t>50</w:t>
            </w:r>
          </w:p>
        </w:tc>
        <w:tc>
          <w:tcPr>
            <w:tcW w:w="0" w:type="auto"/>
            <w:gridSpan w:val="2"/>
            <w:tcBorders>
              <w:top w:val="single" w:sz="4" w:space="0" w:color="DBE5F1"/>
              <w:left w:val="single" w:sz="4" w:space="0" w:color="000000"/>
              <w:bottom w:val="single" w:sz="4" w:space="0" w:color="DBE5F1"/>
              <w:right w:val="single" w:sz="4" w:space="0" w:color="000000"/>
            </w:tcBorders>
            <w:tcMar>
              <w:top w:w="0" w:type="dxa"/>
              <w:left w:w="115" w:type="dxa"/>
              <w:bottom w:w="0" w:type="dxa"/>
              <w:right w:w="115" w:type="dxa"/>
            </w:tcMar>
            <w:vAlign w:val="center"/>
            <w:hideMark/>
          </w:tcPr>
          <w:p w14:paraId="5F379554" w14:textId="77777777" w:rsidR="001A5F8E" w:rsidRDefault="001A5F8E">
            <w:pPr>
              <w:pStyle w:val="NormalWeb"/>
              <w:spacing w:before="0" w:beforeAutospacing="0" w:after="0" w:afterAutospacing="0"/>
              <w:ind w:left="-154" w:right="-161"/>
              <w:jc w:val="center"/>
            </w:pPr>
            <w:r>
              <w:rPr>
                <w:color w:val="000000"/>
                <w:sz w:val="16"/>
                <w:szCs w:val="16"/>
              </w:rPr>
              <w:t>--</w:t>
            </w:r>
          </w:p>
        </w:tc>
        <w:tc>
          <w:tcPr>
            <w:tcW w:w="0" w:type="auto"/>
            <w:gridSpan w:val="2"/>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7268B10C" w14:textId="77777777" w:rsidR="001A5F8E" w:rsidRDefault="001A5F8E">
            <w:pPr>
              <w:pStyle w:val="NormalWeb"/>
              <w:spacing w:before="0" w:beforeAutospacing="0" w:after="0" w:afterAutospacing="0"/>
              <w:ind w:left="-136" w:right="-86"/>
              <w:jc w:val="center"/>
            </w:pPr>
            <w:r>
              <w:rPr>
                <w:color w:val="000000"/>
                <w:sz w:val="16"/>
                <w:szCs w:val="16"/>
              </w:rPr>
              <w:t>--</w:t>
            </w:r>
          </w:p>
        </w:tc>
        <w:tc>
          <w:tcPr>
            <w:tcW w:w="0" w:type="auto"/>
            <w:gridSpan w:val="2"/>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355D0B07" w14:textId="77777777" w:rsidR="001A5F8E" w:rsidRDefault="001A5F8E">
            <w:pPr>
              <w:pStyle w:val="NormalWeb"/>
              <w:spacing w:before="0" w:beforeAutospacing="0" w:after="0" w:afterAutospacing="0"/>
              <w:ind w:left="-136" w:right="-86"/>
              <w:jc w:val="center"/>
            </w:pPr>
            <w:r>
              <w:rPr>
                <w:color w:val="000000"/>
                <w:sz w:val="16"/>
                <w:szCs w:val="16"/>
              </w:rPr>
              <w:t>115</w:t>
            </w:r>
          </w:p>
        </w:tc>
        <w:tc>
          <w:tcPr>
            <w:tcW w:w="0" w:type="auto"/>
            <w:gridSpan w:val="2"/>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4D7CD426" w14:textId="77777777" w:rsidR="001A5F8E" w:rsidRDefault="001A5F8E">
            <w:pPr>
              <w:pStyle w:val="NormalWeb"/>
              <w:spacing w:before="0" w:beforeAutospacing="0" w:after="0" w:afterAutospacing="0"/>
              <w:ind w:left="-136" w:right="-86"/>
              <w:jc w:val="center"/>
            </w:pPr>
            <w:r>
              <w:rPr>
                <w:color w:val="000000"/>
                <w:sz w:val="16"/>
                <w:szCs w:val="16"/>
              </w:rPr>
              <w:t>69</w:t>
            </w:r>
          </w:p>
        </w:tc>
        <w:tc>
          <w:tcPr>
            <w:tcW w:w="0" w:type="auto"/>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48E39005" w14:textId="77777777" w:rsidR="001A5F8E" w:rsidRDefault="001A5F8E">
            <w:pPr>
              <w:pStyle w:val="NormalWeb"/>
              <w:spacing w:before="0" w:beforeAutospacing="0" w:after="0" w:afterAutospacing="0"/>
              <w:ind w:left="-136" w:right="-86"/>
              <w:jc w:val="center"/>
            </w:pPr>
            <w:r>
              <w:rPr>
                <w:color w:val="000000"/>
                <w:sz w:val="16"/>
                <w:szCs w:val="16"/>
              </w:rPr>
              <w:t>--</w:t>
            </w:r>
          </w:p>
        </w:tc>
      </w:tr>
      <w:tr w:rsidR="001A5F8E" w14:paraId="444B918B" w14:textId="77777777" w:rsidTr="001A5F8E">
        <w:trPr>
          <w:trHeight w:val="258"/>
        </w:trPr>
        <w:tc>
          <w:tcPr>
            <w:tcW w:w="0" w:type="auto"/>
            <w:tcBorders>
              <w:top w:val="dashed" w:sz="4" w:space="0" w:color="DBE5F1"/>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0837E1" w14:textId="77777777" w:rsidR="001A5F8E" w:rsidRDefault="001A5F8E">
            <w:pPr>
              <w:pStyle w:val="NormalWeb"/>
              <w:spacing w:before="0" w:beforeAutospacing="0" w:after="0" w:afterAutospacing="0"/>
              <w:ind w:left="-43" w:right="-43"/>
              <w:jc w:val="center"/>
            </w:pPr>
            <w:r>
              <w:rPr>
                <w:b/>
                <w:bCs/>
                <w:i/>
                <w:iCs/>
                <w:color w:val="000000"/>
                <w:sz w:val="14"/>
                <w:szCs w:val="14"/>
              </w:rPr>
              <w:t>Youth</w:t>
            </w:r>
          </w:p>
        </w:tc>
        <w:tc>
          <w:tcPr>
            <w:tcW w:w="0" w:type="auto"/>
            <w:tcBorders>
              <w:top w:val="dotted" w:sz="4" w:space="0" w:color="DBE5F1"/>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C5482D6" w14:textId="77777777" w:rsidR="001A5F8E" w:rsidRDefault="001A5F8E">
            <w:pPr>
              <w:pStyle w:val="NormalWeb"/>
              <w:spacing w:before="0" w:beforeAutospacing="0" w:after="0" w:afterAutospacing="0"/>
              <w:ind w:left="-136" w:right="-86"/>
              <w:jc w:val="center"/>
            </w:pPr>
            <w:r>
              <w:rPr>
                <w:color w:val="000000"/>
                <w:sz w:val="16"/>
                <w:szCs w:val="16"/>
              </w:rPr>
              <w:t>15</w:t>
            </w:r>
          </w:p>
        </w:tc>
        <w:tc>
          <w:tcPr>
            <w:tcW w:w="0" w:type="auto"/>
            <w:tcBorders>
              <w:top w:val="single" w:sz="4" w:space="0" w:color="DBE5F1"/>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2C2C41" w14:textId="77777777" w:rsidR="001A5F8E" w:rsidRDefault="001A5F8E">
            <w:pPr>
              <w:pStyle w:val="NormalWeb"/>
              <w:spacing w:before="0" w:beforeAutospacing="0" w:after="0" w:afterAutospacing="0"/>
              <w:ind w:left="-136" w:right="-86"/>
              <w:jc w:val="center"/>
            </w:pPr>
            <w:r>
              <w:rPr>
                <w:color w:val="000000"/>
                <w:sz w:val="16"/>
                <w:szCs w:val="16"/>
              </w:rPr>
              <w:t>32</w:t>
            </w:r>
          </w:p>
        </w:tc>
        <w:tc>
          <w:tcPr>
            <w:tcW w:w="0" w:type="auto"/>
            <w:gridSpan w:val="2"/>
            <w:tcBorders>
              <w:top w:val="single" w:sz="4" w:space="0" w:color="DBE5F1"/>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6AA6B4A" w14:textId="77777777" w:rsidR="001A5F8E" w:rsidRDefault="001A5F8E">
            <w:pPr>
              <w:pStyle w:val="NormalWeb"/>
              <w:spacing w:before="0" w:beforeAutospacing="0" w:after="0" w:afterAutospacing="0"/>
              <w:ind w:left="-136" w:right="-86"/>
              <w:jc w:val="center"/>
            </w:pPr>
            <w:r>
              <w:rPr>
                <w:color w:val="000000"/>
                <w:sz w:val="16"/>
                <w:szCs w:val="16"/>
              </w:rPr>
              <w:t>3</w:t>
            </w:r>
          </w:p>
        </w:tc>
        <w:tc>
          <w:tcPr>
            <w:tcW w:w="0" w:type="auto"/>
            <w:gridSpan w:val="2"/>
            <w:tcBorders>
              <w:top w:val="dotted" w:sz="4" w:space="0" w:color="DBE5F1"/>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E2E022" w14:textId="77777777" w:rsidR="001A5F8E" w:rsidRDefault="001A5F8E">
            <w:pPr>
              <w:pStyle w:val="NormalWeb"/>
              <w:spacing w:before="0" w:beforeAutospacing="0" w:after="0" w:afterAutospacing="0"/>
              <w:ind w:left="-136" w:right="-86"/>
              <w:jc w:val="center"/>
            </w:pPr>
            <w:r>
              <w:rPr>
                <w:color w:val="000000"/>
                <w:sz w:val="16"/>
                <w:szCs w:val="16"/>
              </w:rPr>
              <w:t>w/ACC</w:t>
            </w:r>
          </w:p>
        </w:tc>
        <w:tc>
          <w:tcPr>
            <w:tcW w:w="0" w:type="auto"/>
            <w:gridSpan w:val="2"/>
            <w:tcBorders>
              <w:top w:val="dotted" w:sz="4" w:space="0" w:color="DBE5F1"/>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BD418E" w14:textId="77777777" w:rsidR="001A5F8E" w:rsidRDefault="001A5F8E">
            <w:pPr>
              <w:pStyle w:val="NormalWeb"/>
              <w:spacing w:before="0" w:beforeAutospacing="0" w:after="0" w:afterAutospacing="0"/>
              <w:ind w:left="-136" w:right="-86"/>
              <w:jc w:val="center"/>
            </w:pPr>
            <w:r>
              <w:rPr>
                <w:color w:val="000000"/>
                <w:sz w:val="16"/>
                <w:szCs w:val="16"/>
              </w:rPr>
              <w:t>--</w:t>
            </w:r>
          </w:p>
        </w:tc>
        <w:tc>
          <w:tcPr>
            <w:tcW w:w="0" w:type="auto"/>
            <w:gridSpan w:val="2"/>
            <w:tcBorders>
              <w:top w:val="dotted" w:sz="4" w:space="0" w:color="DBE5F1"/>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B88D02F" w14:textId="77777777" w:rsidR="001A5F8E" w:rsidRDefault="001A5F8E">
            <w:pPr>
              <w:pStyle w:val="NormalWeb"/>
              <w:spacing w:before="0" w:beforeAutospacing="0" w:after="0" w:afterAutospacing="0"/>
              <w:ind w:left="-136" w:right="-86"/>
              <w:jc w:val="center"/>
            </w:pPr>
            <w:r>
              <w:rPr>
                <w:color w:val="000000"/>
                <w:sz w:val="16"/>
                <w:szCs w:val="16"/>
              </w:rPr>
              <w:t>w/English</w:t>
            </w:r>
          </w:p>
        </w:tc>
        <w:tc>
          <w:tcPr>
            <w:tcW w:w="0" w:type="auto"/>
            <w:tcBorders>
              <w:top w:val="dotted" w:sz="4" w:space="0" w:color="DBE5F1"/>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AA76E9F" w14:textId="77777777" w:rsidR="001A5F8E" w:rsidRDefault="001A5F8E">
            <w:pPr>
              <w:pStyle w:val="NormalWeb"/>
              <w:spacing w:before="0" w:beforeAutospacing="0" w:after="0" w:afterAutospacing="0"/>
              <w:ind w:left="-136" w:right="-86"/>
              <w:jc w:val="center"/>
            </w:pPr>
            <w:r>
              <w:rPr>
                <w:color w:val="000000"/>
                <w:sz w:val="16"/>
                <w:szCs w:val="16"/>
              </w:rPr>
              <w:t>--</w:t>
            </w:r>
          </w:p>
        </w:tc>
      </w:tr>
      <w:tr w:rsidR="001A5F8E" w14:paraId="0E9D0324" w14:textId="77777777" w:rsidTr="001A5F8E">
        <w:trPr>
          <w:trHeight w:val="256"/>
        </w:trPr>
        <w:tc>
          <w:tcPr>
            <w:tcW w:w="0" w:type="auto"/>
            <w:gridSpan w:val="12"/>
            <w:tcBorders>
              <w:top w:val="single" w:sz="4" w:space="0" w:color="000000"/>
              <w:left w:val="single" w:sz="4" w:space="0" w:color="000000"/>
              <w:bottom w:val="single" w:sz="12" w:space="0" w:color="000000"/>
              <w:right w:val="single" w:sz="4" w:space="0" w:color="000000"/>
            </w:tcBorders>
            <w:tcMar>
              <w:top w:w="0" w:type="dxa"/>
              <w:left w:w="115" w:type="dxa"/>
              <w:bottom w:w="0" w:type="dxa"/>
              <w:right w:w="115" w:type="dxa"/>
            </w:tcMar>
            <w:vAlign w:val="center"/>
            <w:hideMark/>
          </w:tcPr>
          <w:p w14:paraId="221B5BC9" w14:textId="77777777" w:rsidR="001A5F8E" w:rsidRDefault="001A5F8E">
            <w:pPr>
              <w:pStyle w:val="NormalWeb"/>
              <w:spacing w:before="0" w:beforeAutospacing="0" w:after="0" w:afterAutospacing="0"/>
              <w:jc w:val="both"/>
            </w:pPr>
            <w:r>
              <w:rPr>
                <w:b/>
                <w:bCs/>
                <w:color w:val="000000"/>
                <w:sz w:val="18"/>
                <w:szCs w:val="18"/>
              </w:rPr>
              <w:t xml:space="preserve">                                                                                                                                       Total: 1,301</w:t>
            </w:r>
          </w:p>
        </w:tc>
      </w:tr>
      <w:tr w:rsidR="001A5F8E" w14:paraId="7E0DC884" w14:textId="77777777" w:rsidTr="001A5F8E">
        <w:trPr>
          <w:trHeight w:val="256"/>
        </w:trPr>
        <w:tc>
          <w:tcPr>
            <w:tcW w:w="0" w:type="auto"/>
            <w:gridSpan w:val="2"/>
            <w:tcBorders>
              <w:top w:val="single" w:sz="12" w:space="0" w:color="000000"/>
              <w:left w:val="single" w:sz="4" w:space="0" w:color="000000"/>
              <w:bottom w:val="single" w:sz="4" w:space="0" w:color="000000"/>
              <w:right w:val="single" w:sz="6" w:space="0" w:color="000000"/>
            </w:tcBorders>
            <w:vAlign w:val="center"/>
            <w:hideMark/>
          </w:tcPr>
          <w:p w14:paraId="388E3CBE" w14:textId="77777777" w:rsidR="001A5F8E" w:rsidRDefault="001A5F8E"/>
        </w:tc>
        <w:tc>
          <w:tcPr>
            <w:tcW w:w="0" w:type="auto"/>
            <w:gridSpan w:val="2"/>
            <w:tcBorders>
              <w:top w:val="single" w:sz="12" w:space="0" w:color="000000"/>
              <w:left w:val="single" w:sz="6" w:space="0" w:color="000000"/>
              <w:bottom w:val="single" w:sz="4" w:space="0" w:color="000000"/>
              <w:right w:val="single" w:sz="6" w:space="0" w:color="000000"/>
            </w:tcBorders>
            <w:vAlign w:val="center"/>
            <w:hideMark/>
          </w:tcPr>
          <w:p w14:paraId="43BD157F" w14:textId="77777777" w:rsidR="001A5F8E" w:rsidRDefault="001A5F8E">
            <w:pPr>
              <w:pStyle w:val="NormalWeb"/>
              <w:spacing w:before="0" w:beforeAutospacing="0" w:after="0" w:afterAutospacing="0"/>
              <w:jc w:val="center"/>
            </w:pPr>
            <w:r>
              <w:rPr>
                <w:b/>
                <w:bCs/>
                <w:i/>
                <w:iCs/>
                <w:color w:val="000000"/>
                <w:sz w:val="16"/>
                <w:szCs w:val="16"/>
              </w:rPr>
              <w:t>Glendale</w:t>
            </w:r>
          </w:p>
          <w:p w14:paraId="47EE861F" w14:textId="77777777" w:rsidR="001A5F8E" w:rsidRDefault="001A5F8E">
            <w:pPr>
              <w:pStyle w:val="NormalWeb"/>
              <w:spacing w:before="0" w:beforeAutospacing="0" w:after="0" w:afterAutospacing="0"/>
              <w:jc w:val="center"/>
            </w:pPr>
            <w:r>
              <w:rPr>
                <w:b/>
                <w:bCs/>
                <w:i/>
                <w:iCs/>
                <w:color w:val="000000"/>
                <w:sz w:val="16"/>
                <w:szCs w:val="16"/>
              </w:rPr>
              <w:t>SGV</w:t>
            </w:r>
          </w:p>
        </w:tc>
        <w:tc>
          <w:tcPr>
            <w:tcW w:w="0" w:type="auto"/>
            <w:gridSpan w:val="2"/>
            <w:tcBorders>
              <w:top w:val="single" w:sz="12" w:space="0" w:color="000000"/>
              <w:left w:val="single" w:sz="6" w:space="0" w:color="000000"/>
              <w:bottom w:val="single" w:sz="4" w:space="0" w:color="000000"/>
              <w:right w:val="single" w:sz="4" w:space="0" w:color="000000"/>
            </w:tcBorders>
            <w:vAlign w:val="center"/>
            <w:hideMark/>
          </w:tcPr>
          <w:p w14:paraId="249C3D10" w14:textId="77777777" w:rsidR="001A5F8E" w:rsidRDefault="001A5F8E">
            <w:pPr>
              <w:pStyle w:val="NormalWeb"/>
              <w:spacing w:before="0" w:beforeAutospacing="0" w:after="0" w:afterAutospacing="0"/>
              <w:jc w:val="center"/>
            </w:pPr>
            <w:r>
              <w:rPr>
                <w:b/>
                <w:bCs/>
                <w:i/>
                <w:iCs/>
                <w:color w:val="000000"/>
                <w:sz w:val="16"/>
                <w:szCs w:val="16"/>
              </w:rPr>
              <w:t>SGV</w:t>
            </w:r>
          </w:p>
        </w:tc>
        <w:tc>
          <w:tcPr>
            <w:tcW w:w="0" w:type="auto"/>
            <w:gridSpan w:val="2"/>
            <w:tcBorders>
              <w:top w:val="single" w:sz="12"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DF5493" w14:textId="77777777" w:rsidR="001A5F8E" w:rsidRDefault="001A5F8E">
            <w:pPr>
              <w:pStyle w:val="NormalWeb"/>
              <w:spacing w:before="0" w:beforeAutospacing="0" w:after="0" w:afterAutospacing="0"/>
              <w:jc w:val="center"/>
            </w:pPr>
            <w:r>
              <w:rPr>
                <w:b/>
                <w:bCs/>
                <w:i/>
                <w:iCs/>
                <w:color w:val="000000"/>
                <w:sz w:val="16"/>
                <w:szCs w:val="16"/>
              </w:rPr>
              <w:t>Diamond Bar</w:t>
            </w:r>
          </w:p>
        </w:tc>
        <w:tc>
          <w:tcPr>
            <w:tcW w:w="0" w:type="auto"/>
            <w:gridSpan w:val="2"/>
            <w:tcBorders>
              <w:top w:val="single" w:sz="12"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ABC4300" w14:textId="77777777" w:rsidR="001A5F8E" w:rsidRDefault="001A5F8E">
            <w:pPr>
              <w:pStyle w:val="NormalWeb"/>
              <w:spacing w:before="0" w:beforeAutospacing="0" w:after="0" w:afterAutospacing="0"/>
              <w:jc w:val="center"/>
            </w:pPr>
            <w:r>
              <w:rPr>
                <w:b/>
                <w:bCs/>
                <w:i/>
                <w:iCs/>
                <w:color w:val="000000"/>
                <w:sz w:val="16"/>
                <w:szCs w:val="16"/>
              </w:rPr>
              <w:t>ACC</w:t>
            </w:r>
          </w:p>
        </w:tc>
        <w:tc>
          <w:tcPr>
            <w:tcW w:w="0" w:type="auto"/>
            <w:gridSpan w:val="2"/>
            <w:tcBorders>
              <w:top w:val="single" w:sz="12" w:space="0" w:color="000000"/>
              <w:left w:val="single" w:sz="4" w:space="0" w:color="000000"/>
              <w:bottom w:val="single" w:sz="4" w:space="0" w:color="000000"/>
              <w:right w:val="single" w:sz="4" w:space="0" w:color="000000"/>
            </w:tcBorders>
            <w:vAlign w:val="center"/>
            <w:hideMark/>
          </w:tcPr>
          <w:p w14:paraId="3363284C" w14:textId="77777777" w:rsidR="001A5F8E" w:rsidRDefault="001A5F8E">
            <w:pPr>
              <w:pStyle w:val="NormalWeb"/>
              <w:spacing w:before="0" w:beforeAutospacing="0" w:after="0" w:afterAutospacing="0"/>
              <w:jc w:val="center"/>
            </w:pPr>
            <w:r>
              <w:rPr>
                <w:b/>
                <w:bCs/>
                <w:i/>
                <w:iCs/>
                <w:color w:val="000000"/>
                <w:sz w:val="16"/>
                <w:szCs w:val="16"/>
              </w:rPr>
              <w:t>Arcadia</w:t>
            </w:r>
          </w:p>
        </w:tc>
      </w:tr>
      <w:tr w:rsidR="001A5F8E" w14:paraId="6A09A8F6" w14:textId="77777777" w:rsidTr="001A5F8E">
        <w:trPr>
          <w:trHeight w:val="309"/>
        </w:trPr>
        <w:tc>
          <w:tcPr>
            <w:tcW w:w="0" w:type="auto"/>
            <w:gridSpan w:val="2"/>
            <w:tcBorders>
              <w:top w:val="single" w:sz="4" w:space="0" w:color="000000"/>
              <w:left w:val="single" w:sz="4" w:space="0" w:color="000000"/>
              <w:bottom w:val="single" w:sz="4" w:space="0" w:color="000000"/>
              <w:right w:val="single" w:sz="8" w:space="0" w:color="000000"/>
            </w:tcBorders>
            <w:vAlign w:val="center"/>
            <w:hideMark/>
          </w:tcPr>
          <w:p w14:paraId="71D27925" w14:textId="77777777" w:rsidR="001A5F8E" w:rsidRDefault="001A5F8E">
            <w:pPr>
              <w:pStyle w:val="NormalWeb"/>
              <w:spacing w:before="0" w:beforeAutospacing="0" w:after="0" w:afterAutospacing="0"/>
              <w:ind w:left="-43" w:right="-43"/>
              <w:jc w:val="center"/>
            </w:pPr>
            <w:r>
              <w:rPr>
                <w:b/>
                <w:bCs/>
                <w:i/>
                <w:iCs/>
                <w:color w:val="000000"/>
                <w:sz w:val="15"/>
                <w:szCs w:val="15"/>
              </w:rPr>
              <w:t>General Fund</w:t>
            </w:r>
          </w:p>
        </w:tc>
        <w:tc>
          <w:tcPr>
            <w:tcW w:w="0" w:type="auto"/>
            <w:gridSpan w:val="2"/>
            <w:tcBorders>
              <w:top w:val="single" w:sz="4" w:space="0" w:color="000000"/>
              <w:left w:val="single" w:sz="8" w:space="0" w:color="000000"/>
              <w:bottom w:val="single" w:sz="4" w:space="0" w:color="000000"/>
              <w:right w:val="single" w:sz="8" w:space="0" w:color="000000"/>
            </w:tcBorders>
            <w:vAlign w:val="center"/>
            <w:hideMark/>
          </w:tcPr>
          <w:p w14:paraId="327E70C3" w14:textId="77777777" w:rsidR="001A5F8E" w:rsidRDefault="001A5F8E">
            <w:pPr>
              <w:pStyle w:val="NormalWeb"/>
              <w:spacing w:before="0" w:beforeAutospacing="0" w:after="0" w:afterAutospacing="0"/>
              <w:jc w:val="center"/>
            </w:pPr>
            <w:r>
              <w:rPr>
                <w:color w:val="000000"/>
                <w:sz w:val="16"/>
                <w:szCs w:val="16"/>
              </w:rPr>
              <w:t>18,200.36</w:t>
            </w:r>
          </w:p>
        </w:tc>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14:paraId="37B8A71B" w14:textId="77777777" w:rsidR="001A5F8E" w:rsidRDefault="001A5F8E">
            <w:pPr>
              <w:pStyle w:val="NormalWeb"/>
              <w:spacing w:before="0" w:beforeAutospacing="0" w:after="0" w:afterAutospacing="0"/>
              <w:jc w:val="center"/>
            </w:pPr>
            <w:r>
              <w:rPr>
                <w:color w:val="000000"/>
                <w:sz w:val="16"/>
                <w:szCs w:val="16"/>
              </w:rPr>
              <w:t>19,781.40</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1EF8E7A" w14:textId="77777777" w:rsidR="001A5F8E" w:rsidRDefault="001A5F8E">
            <w:pPr>
              <w:pStyle w:val="NormalWeb"/>
              <w:spacing w:before="0" w:beforeAutospacing="0" w:after="0" w:afterAutospacing="0"/>
              <w:jc w:val="center"/>
            </w:pPr>
            <w:r>
              <w:rPr>
                <w:color w:val="000000"/>
                <w:sz w:val="16"/>
                <w:szCs w:val="16"/>
              </w:rPr>
              <w:t>12,683.21</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39A5BB" w14:textId="77777777" w:rsidR="001A5F8E" w:rsidRDefault="001A5F8E">
            <w:pPr>
              <w:pStyle w:val="NormalWeb"/>
              <w:spacing w:before="0" w:beforeAutospacing="0" w:after="0" w:afterAutospacing="0"/>
              <w:jc w:val="center"/>
            </w:pPr>
            <w:r>
              <w:rPr>
                <w:color w:val="000000"/>
                <w:sz w:val="16"/>
                <w:szCs w:val="16"/>
              </w:rPr>
              <w:t>8,933.06</w:t>
            </w:r>
          </w:p>
        </w:tc>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14:paraId="2497AE62" w14:textId="77777777" w:rsidR="001A5F8E" w:rsidRDefault="001A5F8E">
            <w:pPr>
              <w:pStyle w:val="NormalWeb"/>
              <w:spacing w:before="0" w:beforeAutospacing="0" w:after="0" w:afterAutospacing="0"/>
              <w:jc w:val="center"/>
            </w:pPr>
            <w:r>
              <w:rPr>
                <w:color w:val="000000"/>
                <w:sz w:val="16"/>
                <w:szCs w:val="16"/>
              </w:rPr>
              <w:t>10,905.00</w:t>
            </w:r>
          </w:p>
        </w:tc>
      </w:tr>
      <w:tr w:rsidR="001A5F8E" w14:paraId="69F21BBE" w14:textId="77777777" w:rsidTr="001A5F8E">
        <w:trPr>
          <w:trHeight w:val="309"/>
        </w:trPr>
        <w:tc>
          <w:tcPr>
            <w:tcW w:w="0" w:type="auto"/>
            <w:gridSpan w:val="2"/>
            <w:tcBorders>
              <w:top w:val="single" w:sz="4" w:space="0" w:color="000000"/>
              <w:left w:val="single" w:sz="4" w:space="0" w:color="000000"/>
              <w:bottom w:val="single" w:sz="4" w:space="0" w:color="000000"/>
              <w:right w:val="single" w:sz="8" w:space="0" w:color="000000"/>
            </w:tcBorders>
            <w:vAlign w:val="center"/>
            <w:hideMark/>
          </w:tcPr>
          <w:p w14:paraId="0FA3CA86" w14:textId="77777777" w:rsidR="001A5F8E" w:rsidRDefault="001A5F8E">
            <w:pPr>
              <w:pStyle w:val="NormalWeb"/>
              <w:spacing w:before="0" w:beforeAutospacing="0" w:after="0" w:afterAutospacing="0"/>
              <w:ind w:left="-43" w:right="-43"/>
              <w:jc w:val="center"/>
            </w:pPr>
            <w:r>
              <w:rPr>
                <w:b/>
                <w:bCs/>
                <w:i/>
                <w:iCs/>
                <w:color w:val="000000"/>
                <w:sz w:val="14"/>
                <w:szCs w:val="14"/>
              </w:rPr>
              <w:t>FECA Mission Fund</w:t>
            </w:r>
          </w:p>
        </w:tc>
        <w:tc>
          <w:tcPr>
            <w:tcW w:w="0" w:type="auto"/>
            <w:gridSpan w:val="2"/>
            <w:tcBorders>
              <w:top w:val="single" w:sz="4" w:space="0" w:color="000000"/>
              <w:left w:val="single" w:sz="8" w:space="0" w:color="000000"/>
              <w:bottom w:val="single" w:sz="4" w:space="0" w:color="000000"/>
              <w:right w:val="single" w:sz="8" w:space="0" w:color="000000"/>
            </w:tcBorders>
            <w:vAlign w:val="center"/>
            <w:hideMark/>
          </w:tcPr>
          <w:p w14:paraId="199D3266" w14:textId="77777777" w:rsidR="001A5F8E" w:rsidRDefault="001A5F8E">
            <w:pPr>
              <w:pStyle w:val="NormalWeb"/>
              <w:spacing w:before="0" w:beforeAutospacing="0" w:after="0" w:afterAutospacing="0"/>
              <w:jc w:val="center"/>
            </w:pPr>
            <w:r>
              <w:rPr>
                <w:color w:val="000000"/>
                <w:sz w:val="16"/>
                <w:szCs w:val="16"/>
              </w:rPr>
              <w:t>995.00</w:t>
            </w:r>
          </w:p>
        </w:tc>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14:paraId="3EA343FA" w14:textId="77777777" w:rsidR="001A5F8E" w:rsidRDefault="001A5F8E">
            <w:pPr>
              <w:pStyle w:val="NormalWeb"/>
              <w:spacing w:before="0" w:beforeAutospacing="0" w:after="0" w:afterAutospacing="0"/>
              <w:jc w:val="center"/>
            </w:pPr>
            <w:r>
              <w:rPr>
                <w:color w:val="000000"/>
                <w:sz w:val="16"/>
                <w:szCs w:val="16"/>
              </w:rPr>
              <w:t>800.00</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73AE41" w14:textId="77777777" w:rsidR="001A5F8E" w:rsidRDefault="001A5F8E">
            <w:pPr>
              <w:pStyle w:val="NormalWeb"/>
              <w:spacing w:before="0" w:beforeAutospacing="0" w:after="0" w:afterAutospacing="0"/>
              <w:jc w:val="center"/>
            </w:pPr>
            <w:r>
              <w:rPr>
                <w:color w:val="000000"/>
                <w:sz w:val="16"/>
                <w:szCs w:val="16"/>
              </w:rPr>
              <w:t>10.00</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8F0C4B0" w14:textId="77777777" w:rsidR="001A5F8E" w:rsidRDefault="001A5F8E">
            <w:pPr>
              <w:pStyle w:val="NormalWeb"/>
              <w:spacing w:before="0" w:beforeAutospacing="0" w:after="0" w:afterAutospacing="0"/>
              <w:jc w:val="center"/>
            </w:pPr>
            <w:r>
              <w:rPr>
                <w:color w:val="000000"/>
                <w:sz w:val="16"/>
                <w:szCs w:val="16"/>
              </w:rPr>
              <w:t> --</w:t>
            </w:r>
          </w:p>
        </w:tc>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14:paraId="37B65BF2" w14:textId="77777777" w:rsidR="001A5F8E" w:rsidRDefault="001A5F8E">
            <w:pPr>
              <w:pStyle w:val="NormalWeb"/>
              <w:spacing w:before="0" w:beforeAutospacing="0" w:after="0" w:afterAutospacing="0"/>
              <w:jc w:val="center"/>
            </w:pPr>
            <w:r>
              <w:rPr>
                <w:color w:val="000000"/>
                <w:sz w:val="16"/>
                <w:szCs w:val="16"/>
              </w:rPr>
              <w:t>550.00</w:t>
            </w:r>
          </w:p>
        </w:tc>
      </w:tr>
      <w:tr w:rsidR="001A5F8E" w14:paraId="013712B3" w14:textId="77777777" w:rsidTr="001A5F8E">
        <w:trPr>
          <w:trHeight w:val="309"/>
        </w:trPr>
        <w:tc>
          <w:tcPr>
            <w:tcW w:w="0" w:type="auto"/>
            <w:gridSpan w:val="2"/>
            <w:tcBorders>
              <w:top w:val="single" w:sz="4" w:space="0" w:color="000000"/>
              <w:left w:val="single" w:sz="4" w:space="0" w:color="000000"/>
              <w:bottom w:val="single" w:sz="12" w:space="0" w:color="000000"/>
              <w:right w:val="single" w:sz="8" w:space="0" w:color="000000"/>
            </w:tcBorders>
            <w:vAlign w:val="center"/>
            <w:hideMark/>
          </w:tcPr>
          <w:p w14:paraId="081F3725" w14:textId="77777777" w:rsidR="001A5F8E" w:rsidRDefault="001A5F8E">
            <w:pPr>
              <w:pStyle w:val="NormalWeb"/>
              <w:spacing w:before="0" w:beforeAutospacing="0" w:after="0" w:afterAutospacing="0"/>
              <w:ind w:left="-43" w:right="-43"/>
              <w:jc w:val="center"/>
            </w:pPr>
            <w:r>
              <w:rPr>
                <w:b/>
                <w:bCs/>
                <w:i/>
                <w:iCs/>
                <w:color w:val="000000"/>
                <w:sz w:val="15"/>
                <w:szCs w:val="15"/>
              </w:rPr>
              <w:t>Others</w:t>
            </w:r>
          </w:p>
        </w:tc>
        <w:tc>
          <w:tcPr>
            <w:tcW w:w="0" w:type="auto"/>
            <w:gridSpan w:val="2"/>
            <w:tcBorders>
              <w:top w:val="single" w:sz="4" w:space="0" w:color="000000"/>
              <w:left w:val="single" w:sz="8" w:space="0" w:color="000000"/>
              <w:bottom w:val="single" w:sz="12" w:space="0" w:color="000000"/>
              <w:right w:val="single" w:sz="8" w:space="0" w:color="000000"/>
            </w:tcBorders>
            <w:vAlign w:val="center"/>
            <w:hideMark/>
          </w:tcPr>
          <w:p w14:paraId="3093483B" w14:textId="77777777" w:rsidR="001A5F8E" w:rsidRDefault="001A5F8E">
            <w:pPr>
              <w:pStyle w:val="NormalWeb"/>
              <w:spacing w:before="0" w:beforeAutospacing="0" w:after="0" w:afterAutospacing="0"/>
              <w:jc w:val="center"/>
            </w:pPr>
            <w:r>
              <w:rPr>
                <w:color w:val="000000"/>
                <w:sz w:val="16"/>
                <w:szCs w:val="16"/>
              </w:rPr>
              <w:t>795.00</w:t>
            </w:r>
          </w:p>
        </w:tc>
        <w:tc>
          <w:tcPr>
            <w:tcW w:w="0" w:type="auto"/>
            <w:gridSpan w:val="2"/>
            <w:tcBorders>
              <w:top w:val="single" w:sz="4" w:space="0" w:color="000000"/>
              <w:left w:val="single" w:sz="4" w:space="0" w:color="000000"/>
              <w:bottom w:val="single" w:sz="12" w:space="0" w:color="000000"/>
              <w:right w:val="single" w:sz="4" w:space="0" w:color="000000"/>
            </w:tcBorders>
            <w:vAlign w:val="center"/>
            <w:hideMark/>
          </w:tcPr>
          <w:p w14:paraId="1D46C558" w14:textId="77777777" w:rsidR="001A5F8E" w:rsidRDefault="001A5F8E">
            <w:pPr>
              <w:pStyle w:val="NormalWeb"/>
              <w:spacing w:before="0" w:beforeAutospacing="0" w:after="0" w:afterAutospacing="0"/>
              <w:jc w:val="center"/>
            </w:pPr>
            <w:r>
              <w:rPr>
                <w:color w:val="000000"/>
                <w:sz w:val="16"/>
                <w:szCs w:val="16"/>
              </w:rPr>
              <w:t>39,745.00</w:t>
            </w:r>
          </w:p>
        </w:tc>
        <w:tc>
          <w:tcPr>
            <w:tcW w:w="0" w:type="auto"/>
            <w:gridSpan w:val="2"/>
            <w:tcBorders>
              <w:top w:val="single" w:sz="4" w:space="0" w:color="000000"/>
              <w:left w:val="single" w:sz="4" w:space="0" w:color="000000"/>
              <w:bottom w:val="single" w:sz="12" w:space="0" w:color="000000"/>
              <w:right w:val="single" w:sz="4" w:space="0" w:color="000000"/>
            </w:tcBorders>
            <w:tcMar>
              <w:top w:w="0" w:type="dxa"/>
              <w:left w:w="115" w:type="dxa"/>
              <w:bottom w:w="0" w:type="dxa"/>
              <w:right w:w="115" w:type="dxa"/>
            </w:tcMar>
            <w:vAlign w:val="center"/>
            <w:hideMark/>
          </w:tcPr>
          <w:p w14:paraId="3F0D8681" w14:textId="77777777" w:rsidR="001A5F8E" w:rsidRDefault="001A5F8E">
            <w:pPr>
              <w:pStyle w:val="NormalWeb"/>
              <w:spacing w:before="0" w:beforeAutospacing="0" w:after="0" w:afterAutospacing="0"/>
              <w:jc w:val="center"/>
            </w:pPr>
            <w:r>
              <w:rPr>
                <w:color w:val="000000"/>
                <w:sz w:val="16"/>
                <w:szCs w:val="16"/>
              </w:rPr>
              <w:t> --</w:t>
            </w:r>
          </w:p>
        </w:tc>
        <w:tc>
          <w:tcPr>
            <w:tcW w:w="0" w:type="auto"/>
            <w:gridSpan w:val="2"/>
            <w:tcBorders>
              <w:top w:val="single" w:sz="4" w:space="0" w:color="000000"/>
              <w:left w:val="single" w:sz="4" w:space="0" w:color="000000"/>
              <w:bottom w:val="single" w:sz="12" w:space="0" w:color="000000"/>
              <w:right w:val="single" w:sz="4" w:space="0" w:color="000000"/>
            </w:tcBorders>
            <w:tcMar>
              <w:top w:w="0" w:type="dxa"/>
              <w:left w:w="115" w:type="dxa"/>
              <w:bottom w:w="0" w:type="dxa"/>
              <w:right w:w="115" w:type="dxa"/>
            </w:tcMar>
            <w:vAlign w:val="center"/>
            <w:hideMark/>
          </w:tcPr>
          <w:p w14:paraId="04EDCBEC" w14:textId="77777777" w:rsidR="001A5F8E" w:rsidRDefault="001A5F8E">
            <w:pPr>
              <w:pStyle w:val="NormalWeb"/>
              <w:spacing w:before="0" w:beforeAutospacing="0" w:after="0" w:afterAutospacing="0"/>
              <w:jc w:val="center"/>
            </w:pPr>
            <w:r>
              <w:rPr>
                <w:color w:val="000000"/>
                <w:sz w:val="16"/>
                <w:szCs w:val="16"/>
              </w:rPr>
              <w:t>135.05</w:t>
            </w:r>
          </w:p>
        </w:tc>
        <w:tc>
          <w:tcPr>
            <w:tcW w:w="0" w:type="auto"/>
            <w:gridSpan w:val="2"/>
            <w:tcBorders>
              <w:top w:val="single" w:sz="4" w:space="0" w:color="000000"/>
              <w:left w:val="single" w:sz="4" w:space="0" w:color="000000"/>
              <w:bottom w:val="single" w:sz="12" w:space="0" w:color="000000"/>
              <w:right w:val="single" w:sz="4" w:space="0" w:color="000000"/>
            </w:tcBorders>
            <w:vAlign w:val="center"/>
            <w:hideMark/>
          </w:tcPr>
          <w:p w14:paraId="31B4D408" w14:textId="77777777" w:rsidR="001A5F8E" w:rsidRDefault="001A5F8E">
            <w:pPr>
              <w:pStyle w:val="NormalWeb"/>
              <w:spacing w:before="0" w:beforeAutospacing="0" w:after="0" w:afterAutospacing="0"/>
              <w:jc w:val="center"/>
            </w:pPr>
            <w:r>
              <w:rPr>
                <w:color w:val="000000"/>
                <w:sz w:val="16"/>
                <w:szCs w:val="16"/>
              </w:rPr>
              <w:t>375.00</w:t>
            </w:r>
          </w:p>
        </w:tc>
      </w:tr>
      <w:tr w:rsidR="001A5F8E" w14:paraId="5A649950" w14:textId="77777777" w:rsidTr="001A5F8E">
        <w:trPr>
          <w:trHeight w:val="309"/>
        </w:trPr>
        <w:tc>
          <w:tcPr>
            <w:tcW w:w="0" w:type="auto"/>
            <w:gridSpan w:val="2"/>
            <w:tcBorders>
              <w:top w:val="single" w:sz="12" w:space="0" w:color="000000"/>
              <w:left w:val="single" w:sz="4" w:space="0" w:color="000000"/>
              <w:bottom w:val="single" w:sz="4" w:space="0" w:color="000000"/>
              <w:right w:val="single" w:sz="6" w:space="0" w:color="000000"/>
            </w:tcBorders>
            <w:vAlign w:val="center"/>
            <w:hideMark/>
          </w:tcPr>
          <w:p w14:paraId="38D4FDB2" w14:textId="77777777" w:rsidR="001A5F8E" w:rsidRDefault="001A5F8E">
            <w:pPr>
              <w:pStyle w:val="NormalWeb"/>
              <w:spacing w:before="0" w:beforeAutospacing="0" w:after="0" w:afterAutospacing="0"/>
              <w:ind w:left="-43" w:right="-43"/>
              <w:jc w:val="center"/>
            </w:pPr>
            <w:r>
              <w:rPr>
                <w:b/>
                <w:bCs/>
                <w:i/>
                <w:iCs/>
                <w:color w:val="000000"/>
                <w:sz w:val="14"/>
                <w:szCs w:val="14"/>
              </w:rPr>
              <w:t>12/24 Sur./Def.</w:t>
            </w:r>
          </w:p>
        </w:tc>
        <w:tc>
          <w:tcPr>
            <w:tcW w:w="0" w:type="auto"/>
            <w:gridSpan w:val="2"/>
            <w:tcBorders>
              <w:top w:val="single" w:sz="12" w:space="0" w:color="000000"/>
              <w:left w:val="single" w:sz="6" w:space="0" w:color="000000"/>
              <w:bottom w:val="single" w:sz="4" w:space="0" w:color="000000"/>
              <w:right w:val="single" w:sz="6" w:space="0" w:color="000000"/>
            </w:tcBorders>
            <w:vAlign w:val="center"/>
            <w:hideMark/>
          </w:tcPr>
          <w:p w14:paraId="5E1576FF" w14:textId="77777777" w:rsidR="001A5F8E" w:rsidRDefault="001A5F8E">
            <w:pPr>
              <w:pStyle w:val="NormalWeb"/>
              <w:spacing w:before="0" w:beforeAutospacing="0" w:after="0" w:afterAutospacing="0"/>
              <w:jc w:val="center"/>
            </w:pPr>
            <w:r>
              <w:rPr>
                <w:color w:val="000000"/>
                <w:sz w:val="16"/>
                <w:szCs w:val="16"/>
              </w:rPr>
              <w:t>565 </w:t>
            </w:r>
          </w:p>
        </w:tc>
        <w:tc>
          <w:tcPr>
            <w:tcW w:w="0" w:type="auto"/>
            <w:gridSpan w:val="2"/>
            <w:tcBorders>
              <w:top w:val="single" w:sz="12" w:space="0" w:color="000000"/>
              <w:left w:val="single" w:sz="4" w:space="0" w:color="000000"/>
              <w:bottom w:val="single" w:sz="4" w:space="0" w:color="000000"/>
              <w:right w:val="single" w:sz="4" w:space="0" w:color="000000"/>
            </w:tcBorders>
            <w:shd w:val="clear" w:color="auto" w:fill="FFFFFF"/>
            <w:vAlign w:val="center"/>
            <w:hideMark/>
          </w:tcPr>
          <w:p w14:paraId="7882F810" w14:textId="77777777" w:rsidR="001A5F8E" w:rsidRDefault="001A5F8E">
            <w:pPr>
              <w:pStyle w:val="NormalWeb"/>
              <w:spacing w:before="0" w:beforeAutospacing="0" w:after="0" w:afterAutospacing="0"/>
              <w:jc w:val="center"/>
            </w:pPr>
            <w:r>
              <w:rPr>
                <w:color w:val="000000"/>
                <w:sz w:val="16"/>
                <w:szCs w:val="16"/>
              </w:rPr>
              <w:t>13,946 </w:t>
            </w:r>
          </w:p>
        </w:tc>
        <w:tc>
          <w:tcPr>
            <w:tcW w:w="0" w:type="auto"/>
            <w:gridSpan w:val="2"/>
            <w:tcBorders>
              <w:top w:val="single" w:sz="12"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737F70" w14:textId="77777777" w:rsidR="001A5F8E" w:rsidRDefault="001A5F8E">
            <w:pPr>
              <w:pStyle w:val="NormalWeb"/>
              <w:spacing w:before="0" w:beforeAutospacing="0" w:after="0" w:afterAutospacing="0"/>
              <w:jc w:val="center"/>
            </w:pPr>
            <w:r>
              <w:rPr>
                <w:color w:val="000000"/>
                <w:sz w:val="16"/>
                <w:szCs w:val="16"/>
              </w:rPr>
              <w:t>116,073 </w:t>
            </w:r>
          </w:p>
        </w:tc>
        <w:tc>
          <w:tcPr>
            <w:tcW w:w="0" w:type="auto"/>
            <w:gridSpan w:val="2"/>
            <w:tcBorders>
              <w:top w:val="single" w:sz="12"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0ECCED2" w14:textId="77777777" w:rsidR="001A5F8E" w:rsidRDefault="001A5F8E">
            <w:pPr>
              <w:pStyle w:val="NormalWeb"/>
              <w:spacing w:before="0" w:beforeAutospacing="0" w:after="0" w:afterAutospacing="0"/>
              <w:jc w:val="center"/>
            </w:pPr>
            <w:r>
              <w:rPr>
                <w:color w:val="000000"/>
                <w:sz w:val="16"/>
                <w:szCs w:val="16"/>
              </w:rPr>
              <w:t>33,574 </w:t>
            </w:r>
          </w:p>
        </w:tc>
        <w:tc>
          <w:tcPr>
            <w:tcW w:w="0" w:type="auto"/>
            <w:gridSpan w:val="2"/>
            <w:tcBorders>
              <w:top w:val="single" w:sz="12" w:space="0" w:color="000000"/>
              <w:left w:val="single" w:sz="4" w:space="0" w:color="000000"/>
              <w:bottom w:val="single" w:sz="4" w:space="0" w:color="000000"/>
              <w:right w:val="single" w:sz="4" w:space="0" w:color="000000"/>
            </w:tcBorders>
            <w:vAlign w:val="center"/>
            <w:hideMark/>
          </w:tcPr>
          <w:p w14:paraId="67C70DAD" w14:textId="77777777" w:rsidR="001A5F8E" w:rsidRDefault="001A5F8E">
            <w:pPr>
              <w:pStyle w:val="NormalWeb"/>
              <w:spacing w:before="0" w:beforeAutospacing="0" w:after="0" w:afterAutospacing="0"/>
              <w:jc w:val="center"/>
            </w:pPr>
            <w:r>
              <w:rPr>
                <w:color w:val="000000"/>
                <w:sz w:val="16"/>
                <w:szCs w:val="16"/>
              </w:rPr>
              <w:t>66,682</w:t>
            </w:r>
          </w:p>
        </w:tc>
      </w:tr>
      <w:tr w:rsidR="001A5F8E" w14:paraId="1686FA8C" w14:textId="77777777" w:rsidTr="001A5F8E">
        <w:trPr>
          <w:trHeight w:val="309"/>
        </w:trPr>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14:paraId="605A6861" w14:textId="77777777" w:rsidR="001A5F8E" w:rsidRDefault="001A5F8E">
            <w:pPr>
              <w:pStyle w:val="NormalWeb"/>
              <w:spacing w:before="0" w:beforeAutospacing="0" w:after="0" w:afterAutospacing="0"/>
              <w:jc w:val="center"/>
            </w:pPr>
            <w:r>
              <w:rPr>
                <w:b/>
                <w:bCs/>
                <w:i/>
                <w:iCs/>
                <w:color w:val="000000"/>
                <w:sz w:val="14"/>
                <w:szCs w:val="14"/>
              </w:rPr>
              <w:t>01-12/24 Sur./Def.</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6334AC" w14:textId="77777777" w:rsidR="001A5F8E" w:rsidRDefault="001A5F8E">
            <w:pPr>
              <w:pStyle w:val="NormalWeb"/>
              <w:spacing w:before="0" w:beforeAutospacing="0" w:after="0" w:afterAutospacing="0"/>
              <w:jc w:val="center"/>
            </w:pPr>
            <w:r>
              <w:rPr>
                <w:color w:val="000000"/>
                <w:sz w:val="16"/>
                <w:szCs w:val="16"/>
              </w:rPr>
              <w:t>112,235</w:t>
            </w:r>
          </w:p>
        </w:tc>
        <w:tc>
          <w:tcPr>
            <w:tcW w:w="0" w:type="auto"/>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14:paraId="03E85F63" w14:textId="77777777" w:rsidR="001A5F8E" w:rsidRDefault="001A5F8E">
            <w:pPr>
              <w:pStyle w:val="NormalWeb"/>
              <w:spacing w:before="0" w:beforeAutospacing="0" w:after="0" w:afterAutospacing="0"/>
              <w:jc w:val="center"/>
            </w:pPr>
            <w:r>
              <w:rPr>
                <w:color w:val="000000"/>
                <w:sz w:val="16"/>
                <w:szCs w:val="16"/>
              </w:rPr>
              <w:t>134,303 </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A01596" w14:textId="77777777" w:rsidR="001A5F8E" w:rsidRDefault="001A5F8E">
            <w:pPr>
              <w:pStyle w:val="NormalWeb"/>
              <w:spacing w:before="0" w:beforeAutospacing="0" w:after="0" w:afterAutospacing="0"/>
              <w:jc w:val="center"/>
            </w:pPr>
            <w:r>
              <w:rPr>
                <w:color w:val="000000"/>
                <w:sz w:val="16"/>
                <w:szCs w:val="16"/>
              </w:rPr>
              <w:t>24,475</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C68CCF3" w14:textId="77777777" w:rsidR="001A5F8E" w:rsidRDefault="001A5F8E">
            <w:pPr>
              <w:pStyle w:val="NormalWeb"/>
              <w:spacing w:before="0" w:beforeAutospacing="0" w:after="0" w:afterAutospacing="0"/>
              <w:jc w:val="center"/>
            </w:pPr>
            <w:r>
              <w:rPr>
                <w:color w:val="000000"/>
                <w:sz w:val="16"/>
                <w:szCs w:val="16"/>
              </w:rPr>
              <w:t>83,810 </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B8B3542" w14:textId="77777777" w:rsidR="001A5F8E" w:rsidRDefault="001A5F8E">
            <w:pPr>
              <w:pStyle w:val="NormalWeb"/>
              <w:spacing w:before="0" w:beforeAutospacing="0" w:after="0" w:afterAutospacing="0"/>
              <w:jc w:val="center"/>
            </w:pPr>
            <w:r>
              <w:rPr>
                <w:color w:val="000000"/>
                <w:sz w:val="16"/>
                <w:szCs w:val="16"/>
              </w:rPr>
              <w:t>17,883</w:t>
            </w:r>
          </w:p>
        </w:tc>
      </w:tr>
    </w:tbl>
    <w:p w14:paraId="66D1468D" w14:textId="77777777" w:rsidR="00A66F45" w:rsidRPr="001A5F8E" w:rsidRDefault="00A66F45" w:rsidP="001A5F8E">
      <w:pPr>
        <w:rPr>
          <w:rFonts w:eastAsia="SimSun"/>
        </w:rPr>
      </w:pPr>
    </w:p>
    <w:sectPr w:rsidR="00A66F45" w:rsidRPr="001A5F8E" w:rsidSect="002F39A8">
      <w:headerReference w:type="default" r:id="rId8"/>
      <w:pgSz w:w="15840" w:h="12240" w:orient="landscape" w:code="1"/>
      <w:pgMar w:top="0" w:right="270" w:bottom="180" w:left="270" w:header="0" w:footer="0" w:gutter="0"/>
      <w:paperSrc w:first="15" w:other="15"/>
      <w:cols w:num="2" w:space="720" w:equalWidth="0">
        <w:col w:w="7380" w:space="720"/>
        <w:col w:w="7200"/>
      </w:cols>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63D5A9" w14:textId="77777777" w:rsidR="00E24B0E" w:rsidRDefault="00E24B0E">
      <w:r>
        <w:separator/>
      </w:r>
    </w:p>
  </w:endnote>
  <w:endnote w:type="continuationSeparator" w:id="0">
    <w:p w14:paraId="7416E501" w14:textId="77777777" w:rsidR="00E24B0E" w:rsidRDefault="00E24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KaiTi">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Ác¤¤·¢ UWCZKF">
    <w:altName w:val="MS Gothic"/>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ヒラギノ角ゴ Pro W3">
    <w:charset w:val="80"/>
    <w:family w:val="swiss"/>
    <w:pitch w:val="variable"/>
    <w:sig w:usb0="E00002FF" w:usb1="7AC7FFFF" w:usb2="00000012" w:usb3="00000000" w:csb0="0002000D" w:csb1="00000000"/>
  </w:font>
  <w:font w:name="Helvetica Neue">
    <w:altName w:val="Corbe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7D5D57" w14:textId="77777777" w:rsidR="00E24B0E" w:rsidRDefault="00E24B0E">
      <w:r>
        <w:separator/>
      </w:r>
    </w:p>
  </w:footnote>
  <w:footnote w:type="continuationSeparator" w:id="0">
    <w:p w14:paraId="73F51B95" w14:textId="77777777" w:rsidR="00E24B0E" w:rsidRDefault="00E24B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DCBBB" w14:textId="77777777" w:rsidR="00E77100" w:rsidRPr="00E77100" w:rsidRDefault="00E77100">
    <w:pPr>
      <w:pStyle w:val="Header"/>
      <w:rPr>
        <w:rFonts w:ascii="Lucida Calligraphy" w:hAnsi="Lucida Calligraphy"/>
        <w:b/>
        <w:sz w:val="16"/>
        <w:szCs w:val="16"/>
      </w:rPr>
    </w:pPr>
    <w:r>
      <w:tab/>
    </w:r>
    <w:r>
      <w:tab/>
    </w:r>
    <w:r>
      <w:tab/>
    </w:r>
    <w:r>
      <w:tab/>
    </w:r>
    <w:r>
      <w:tab/>
    </w:r>
    <w:r>
      <w:tab/>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59492E4"/>
    <w:lvl w:ilvl="0">
      <w:start w:val="1"/>
      <w:numFmt w:val="decimal"/>
      <w:pStyle w:val="ListNumber5"/>
      <w:lvlText w:val="%1."/>
      <w:lvlJc w:val="left"/>
      <w:pPr>
        <w:tabs>
          <w:tab w:val="num" w:pos="8110"/>
        </w:tabs>
        <w:ind w:left="8110" w:hanging="360"/>
      </w:pPr>
    </w:lvl>
  </w:abstractNum>
  <w:abstractNum w:abstractNumId="1" w15:restartNumberingAfterBreak="0">
    <w:nsid w:val="FFFFFF7D"/>
    <w:multiLevelType w:val="singleLevel"/>
    <w:tmpl w:val="0D502C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ECEDB7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4E14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C828A4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30CAA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340EF5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1CE20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00360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89E38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7E356A"/>
    <w:multiLevelType w:val="multilevel"/>
    <w:tmpl w:val="5A26E62E"/>
    <w:lvl w:ilvl="0">
      <w:start w:val="1"/>
      <w:numFmt w:val="decimal"/>
      <w:lvlText w:val="%1."/>
      <w:lvlJc w:val="left"/>
      <w:pPr>
        <w:tabs>
          <w:tab w:val="num" w:pos="720"/>
        </w:tabs>
        <w:ind w:left="720" w:hanging="360"/>
      </w:pPr>
      <w:rPr>
        <w:rFonts w:hint="default"/>
        <w:b w:val="0"/>
        <w:sz w:val="19"/>
        <w:szCs w:val="19"/>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 w15:restartNumberingAfterBreak="0">
    <w:nsid w:val="06AF05DF"/>
    <w:multiLevelType w:val="hybridMultilevel"/>
    <w:tmpl w:val="B36478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6EF306E"/>
    <w:multiLevelType w:val="hybridMultilevel"/>
    <w:tmpl w:val="6B783630"/>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3" w15:restartNumberingAfterBreak="0">
    <w:nsid w:val="06F34E75"/>
    <w:multiLevelType w:val="hybridMultilevel"/>
    <w:tmpl w:val="BBB00402"/>
    <w:lvl w:ilvl="0" w:tplc="5462B112">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75E3FE9"/>
    <w:multiLevelType w:val="hybridMultilevel"/>
    <w:tmpl w:val="7278FE94"/>
    <w:lvl w:ilvl="0" w:tplc="4184C25A">
      <w:numFmt w:val="bullet"/>
      <w:lvlText w:val="-"/>
      <w:lvlJc w:val="left"/>
      <w:pPr>
        <w:ind w:left="1512" w:hanging="360"/>
      </w:pPr>
      <w:rPr>
        <w:rFonts w:ascii="Calibri" w:eastAsia="PMingLiU" w:hAnsi="Calibri" w:cs="Calibri"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5" w15:restartNumberingAfterBreak="0">
    <w:nsid w:val="0840335A"/>
    <w:multiLevelType w:val="multilevel"/>
    <w:tmpl w:val="788ABD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9F766D1"/>
    <w:multiLevelType w:val="hybridMultilevel"/>
    <w:tmpl w:val="EB6E8900"/>
    <w:lvl w:ilvl="0" w:tplc="5E5A4184">
      <w:numFmt w:val="bullet"/>
      <w:lvlText w:val="-"/>
      <w:lvlJc w:val="left"/>
      <w:pPr>
        <w:ind w:left="1512" w:hanging="360"/>
      </w:pPr>
      <w:rPr>
        <w:rFonts w:ascii="Calibri" w:eastAsia="PMingLiU" w:hAnsi="Calibri" w:cs="Calibri"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7" w15:restartNumberingAfterBreak="0">
    <w:nsid w:val="0B2243C9"/>
    <w:multiLevelType w:val="hybridMultilevel"/>
    <w:tmpl w:val="82686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C8C13C5"/>
    <w:multiLevelType w:val="multilevel"/>
    <w:tmpl w:val="34E828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059651E"/>
    <w:multiLevelType w:val="multilevel"/>
    <w:tmpl w:val="1C400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8C2774E"/>
    <w:multiLevelType w:val="hybridMultilevel"/>
    <w:tmpl w:val="75909B4C"/>
    <w:lvl w:ilvl="0" w:tplc="5D46CA54">
      <w:start w:val="1"/>
      <w:numFmt w:val="decimal"/>
      <w:lvlText w:val="%1."/>
      <w:lvlJc w:val="left"/>
      <w:pPr>
        <w:ind w:left="792" w:hanging="360"/>
      </w:pPr>
      <w:rPr>
        <w:b w:val="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1" w15:restartNumberingAfterBreak="0">
    <w:nsid w:val="1ABC5AD1"/>
    <w:multiLevelType w:val="hybridMultilevel"/>
    <w:tmpl w:val="06B0D722"/>
    <w:lvl w:ilvl="0" w:tplc="A84E2406">
      <w:start w:val="1"/>
      <w:numFmt w:val="decimal"/>
      <w:lvlText w:val="%1."/>
      <w:lvlJc w:val="left"/>
      <w:pPr>
        <w:ind w:left="990" w:hanging="360"/>
      </w:pPr>
      <w:rPr>
        <w:rFonts w:asciiTheme="minorHAnsi" w:hAnsiTheme="minorHAnsi" w:cstheme="minorHAnsi" w:hint="default"/>
        <w:b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1B2F075E"/>
    <w:multiLevelType w:val="hybridMultilevel"/>
    <w:tmpl w:val="68726768"/>
    <w:lvl w:ilvl="0" w:tplc="A9501300">
      <w:start w:val="1"/>
      <w:numFmt w:val="decimal"/>
      <w:lvlText w:val="%1."/>
      <w:lvlJc w:val="left"/>
      <w:pPr>
        <w:ind w:left="1354" w:hanging="360"/>
      </w:pPr>
      <w:rPr>
        <w:rFonts w:hint="default"/>
        <w:b w:val="0"/>
      </w:r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3" w15:restartNumberingAfterBreak="0">
    <w:nsid w:val="21D06CFB"/>
    <w:multiLevelType w:val="hybridMultilevel"/>
    <w:tmpl w:val="BBB6B840"/>
    <w:lvl w:ilvl="0" w:tplc="E7E86604">
      <w:start w:val="1"/>
      <w:numFmt w:val="decimal"/>
      <w:lvlText w:val="%1."/>
      <w:lvlJc w:val="left"/>
      <w:pPr>
        <w:ind w:left="1094" w:hanging="360"/>
      </w:pPr>
      <w:rPr>
        <w:rFonts w:hint="default"/>
        <w:b w:val="0"/>
      </w:rPr>
    </w:lvl>
    <w:lvl w:ilvl="1" w:tplc="04090019" w:tentative="1">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abstractNum w:abstractNumId="24" w15:restartNumberingAfterBreak="0">
    <w:nsid w:val="25B6767E"/>
    <w:multiLevelType w:val="hybridMultilevel"/>
    <w:tmpl w:val="B14E94EA"/>
    <w:lvl w:ilvl="0" w:tplc="58CE62F8">
      <w:start w:val="1"/>
      <w:numFmt w:val="decimal"/>
      <w:lvlText w:val="%1."/>
      <w:lvlJc w:val="left"/>
      <w:pPr>
        <w:ind w:left="908" w:hanging="360"/>
      </w:pPr>
      <w:rPr>
        <w:rFonts w:hint="default"/>
        <w:b w:val="0"/>
      </w:rPr>
    </w:lvl>
    <w:lvl w:ilvl="1" w:tplc="04090019" w:tentative="1">
      <w:start w:val="1"/>
      <w:numFmt w:val="lowerLetter"/>
      <w:lvlText w:val="%2."/>
      <w:lvlJc w:val="left"/>
      <w:pPr>
        <w:ind w:left="1628" w:hanging="360"/>
      </w:pPr>
    </w:lvl>
    <w:lvl w:ilvl="2" w:tplc="0409001B" w:tentative="1">
      <w:start w:val="1"/>
      <w:numFmt w:val="lowerRoman"/>
      <w:lvlText w:val="%3."/>
      <w:lvlJc w:val="right"/>
      <w:pPr>
        <w:ind w:left="2348" w:hanging="180"/>
      </w:pPr>
    </w:lvl>
    <w:lvl w:ilvl="3" w:tplc="0409000F" w:tentative="1">
      <w:start w:val="1"/>
      <w:numFmt w:val="decimal"/>
      <w:lvlText w:val="%4."/>
      <w:lvlJc w:val="left"/>
      <w:pPr>
        <w:ind w:left="3068" w:hanging="360"/>
      </w:pPr>
    </w:lvl>
    <w:lvl w:ilvl="4" w:tplc="04090019" w:tentative="1">
      <w:start w:val="1"/>
      <w:numFmt w:val="lowerLetter"/>
      <w:lvlText w:val="%5."/>
      <w:lvlJc w:val="left"/>
      <w:pPr>
        <w:ind w:left="3788" w:hanging="360"/>
      </w:pPr>
    </w:lvl>
    <w:lvl w:ilvl="5" w:tplc="0409001B" w:tentative="1">
      <w:start w:val="1"/>
      <w:numFmt w:val="lowerRoman"/>
      <w:lvlText w:val="%6."/>
      <w:lvlJc w:val="right"/>
      <w:pPr>
        <w:ind w:left="4508" w:hanging="180"/>
      </w:pPr>
    </w:lvl>
    <w:lvl w:ilvl="6" w:tplc="0409000F" w:tentative="1">
      <w:start w:val="1"/>
      <w:numFmt w:val="decimal"/>
      <w:lvlText w:val="%7."/>
      <w:lvlJc w:val="left"/>
      <w:pPr>
        <w:ind w:left="5228" w:hanging="360"/>
      </w:pPr>
    </w:lvl>
    <w:lvl w:ilvl="7" w:tplc="04090019" w:tentative="1">
      <w:start w:val="1"/>
      <w:numFmt w:val="lowerLetter"/>
      <w:lvlText w:val="%8."/>
      <w:lvlJc w:val="left"/>
      <w:pPr>
        <w:ind w:left="5948" w:hanging="360"/>
      </w:pPr>
    </w:lvl>
    <w:lvl w:ilvl="8" w:tplc="0409001B" w:tentative="1">
      <w:start w:val="1"/>
      <w:numFmt w:val="lowerRoman"/>
      <w:lvlText w:val="%9."/>
      <w:lvlJc w:val="right"/>
      <w:pPr>
        <w:ind w:left="6668" w:hanging="180"/>
      </w:pPr>
    </w:lvl>
  </w:abstractNum>
  <w:abstractNum w:abstractNumId="25" w15:restartNumberingAfterBreak="0">
    <w:nsid w:val="282E1F8D"/>
    <w:multiLevelType w:val="hybridMultilevel"/>
    <w:tmpl w:val="32903804"/>
    <w:lvl w:ilvl="0" w:tplc="0409000F">
      <w:start w:val="1"/>
      <w:numFmt w:val="decimal"/>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6" w15:restartNumberingAfterBreak="0">
    <w:nsid w:val="2F3C4C35"/>
    <w:multiLevelType w:val="hybridMultilevel"/>
    <w:tmpl w:val="44549750"/>
    <w:lvl w:ilvl="0" w:tplc="B1DCDE88">
      <w:start w:val="1"/>
      <w:numFmt w:val="decimal"/>
      <w:lvlText w:val="%1."/>
      <w:lvlJc w:val="left"/>
      <w:pPr>
        <w:ind w:left="720" w:hanging="360"/>
      </w:pPr>
      <w:rPr>
        <w:rFonts w:ascii="Times New Roman" w:hAnsi="Times New Roman" w:cs="Times New Roman" w:hint="default"/>
        <w:b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A52883"/>
    <w:multiLevelType w:val="multilevel"/>
    <w:tmpl w:val="CE3ED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69E7FF5"/>
    <w:multiLevelType w:val="multilevel"/>
    <w:tmpl w:val="66BA5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75C78A0"/>
    <w:multiLevelType w:val="hybridMultilevel"/>
    <w:tmpl w:val="F7C841AE"/>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0" w15:restartNumberingAfterBreak="0">
    <w:nsid w:val="382C2775"/>
    <w:multiLevelType w:val="multilevel"/>
    <w:tmpl w:val="CE72AA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9163C9A"/>
    <w:multiLevelType w:val="hybridMultilevel"/>
    <w:tmpl w:val="F0A823AA"/>
    <w:lvl w:ilvl="0" w:tplc="EA266CAE">
      <w:start w:val="1"/>
      <w:numFmt w:val="decimal"/>
      <w:lvlText w:val="%1."/>
      <w:lvlJc w:val="left"/>
      <w:pPr>
        <w:ind w:left="450" w:hanging="360"/>
      </w:pPr>
      <w:rPr>
        <w:rFonts w:asciiTheme="minorHAnsi" w:eastAsiaTheme="minorEastAsia" w:hAnsiTheme="minorHAnsi" w:cstheme="minorHAns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9F16E67"/>
    <w:multiLevelType w:val="hybridMultilevel"/>
    <w:tmpl w:val="9F38AE42"/>
    <w:lvl w:ilvl="0" w:tplc="BCD8349C">
      <w:start w:val="1"/>
      <w:numFmt w:val="decimal"/>
      <w:lvlText w:val="%1."/>
      <w:lvlJc w:val="left"/>
      <w:pPr>
        <w:ind w:left="720" w:hanging="360"/>
      </w:pPr>
      <w:rPr>
        <w:rFonts w:ascii="Times New Roman" w:hAnsi="Times New Roman"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35058B"/>
    <w:multiLevelType w:val="hybridMultilevel"/>
    <w:tmpl w:val="542E00E4"/>
    <w:lvl w:ilvl="0" w:tplc="42E4ADB2">
      <w:start w:val="1"/>
      <w:numFmt w:val="decimal"/>
      <w:lvlText w:val="%1."/>
      <w:lvlJc w:val="left"/>
      <w:pPr>
        <w:ind w:left="1080" w:hanging="360"/>
      </w:pPr>
      <w:rPr>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A6E77FC"/>
    <w:multiLevelType w:val="hybridMultilevel"/>
    <w:tmpl w:val="B622D842"/>
    <w:lvl w:ilvl="0" w:tplc="12220FE8">
      <w:numFmt w:val="bullet"/>
      <w:lvlText w:val="-"/>
      <w:lvlJc w:val="left"/>
      <w:pPr>
        <w:ind w:left="1500" w:hanging="360"/>
      </w:pPr>
      <w:rPr>
        <w:rFonts w:ascii="Calibri" w:eastAsia="KaiTi" w:hAnsi="Calibri" w:cs="Calibri" w:hint="default"/>
        <w:b/>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5" w15:restartNumberingAfterBreak="0">
    <w:nsid w:val="5F0A5C05"/>
    <w:multiLevelType w:val="hybridMultilevel"/>
    <w:tmpl w:val="7FD0E0CE"/>
    <w:lvl w:ilvl="0" w:tplc="796A4D98">
      <w:start w:val="1"/>
      <w:numFmt w:val="decimal"/>
      <w:lvlText w:val="%1."/>
      <w:lvlJc w:val="left"/>
      <w:pPr>
        <w:ind w:left="1354" w:hanging="360"/>
      </w:pPr>
      <w:rPr>
        <w:b w:val="0"/>
      </w:r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36" w15:restartNumberingAfterBreak="0">
    <w:nsid w:val="623B3789"/>
    <w:multiLevelType w:val="multilevel"/>
    <w:tmpl w:val="6F663B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6B20A10"/>
    <w:multiLevelType w:val="multilevel"/>
    <w:tmpl w:val="7A022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4B231EC"/>
    <w:multiLevelType w:val="multilevel"/>
    <w:tmpl w:val="ADA40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50D53D3"/>
    <w:multiLevelType w:val="hybridMultilevel"/>
    <w:tmpl w:val="67D85910"/>
    <w:lvl w:ilvl="0" w:tplc="44E6C2CC">
      <w:start w:val="1"/>
      <w:numFmt w:val="decimal"/>
      <w:lvlText w:val="%1."/>
      <w:lvlJc w:val="left"/>
      <w:pPr>
        <w:ind w:left="1020" w:hanging="360"/>
      </w:pPr>
      <w:rPr>
        <w:rFonts w:asciiTheme="minorHAnsi" w:hAnsiTheme="minorHAnsi" w:cstheme="minorHAnsi" w:hint="default"/>
        <w:b w:val="0"/>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40" w15:restartNumberingAfterBreak="0">
    <w:nsid w:val="79795932"/>
    <w:multiLevelType w:val="hybridMultilevel"/>
    <w:tmpl w:val="94C494C0"/>
    <w:lvl w:ilvl="0" w:tplc="34027F6A">
      <w:numFmt w:val="bullet"/>
      <w:lvlText w:val="-"/>
      <w:lvlJc w:val="left"/>
      <w:pPr>
        <w:ind w:left="1512" w:hanging="360"/>
      </w:pPr>
      <w:rPr>
        <w:rFonts w:ascii="Calibri" w:eastAsia="KaiTi" w:hAnsi="Calibri" w:cs="Calibri"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41" w15:restartNumberingAfterBreak="0">
    <w:nsid w:val="7A4D3487"/>
    <w:multiLevelType w:val="hybridMultilevel"/>
    <w:tmpl w:val="BACA5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754A39"/>
    <w:multiLevelType w:val="multilevel"/>
    <w:tmpl w:val="68C6F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D951913"/>
    <w:multiLevelType w:val="multilevel"/>
    <w:tmpl w:val="CEE476E4"/>
    <w:lvl w:ilvl="0">
      <w:start w:val="1"/>
      <w:numFmt w:val="decimal"/>
      <w:lvlText w:val="%1."/>
      <w:lvlJc w:val="left"/>
      <w:pPr>
        <w:tabs>
          <w:tab w:val="num" w:pos="720"/>
        </w:tabs>
        <w:ind w:left="720" w:hanging="360"/>
      </w:pPr>
      <w:rPr>
        <w:rFonts w:asciiTheme="minorHAnsi" w:hAnsiTheme="minorHAnsi" w:cstheme="minorHAnsi" w:hint="default"/>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E9D1B4B"/>
    <w:multiLevelType w:val="hybridMultilevel"/>
    <w:tmpl w:val="98CC6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4235311">
    <w:abstractNumId w:val="9"/>
  </w:num>
  <w:num w:numId="2" w16cid:durableId="1733311753">
    <w:abstractNumId w:val="7"/>
  </w:num>
  <w:num w:numId="3" w16cid:durableId="1985890254">
    <w:abstractNumId w:val="6"/>
  </w:num>
  <w:num w:numId="4" w16cid:durableId="2062364630">
    <w:abstractNumId w:val="5"/>
  </w:num>
  <w:num w:numId="5" w16cid:durableId="187183870">
    <w:abstractNumId w:val="4"/>
  </w:num>
  <w:num w:numId="6" w16cid:durableId="159123736">
    <w:abstractNumId w:val="8"/>
  </w:num>
  <w:num w:numId="7" w16cid:durableId="2099205209">
    <w:abstractNumId w:val="3"/>
  </w:num>
  <w:num w:numId="8" w16cid:durableId="1899587882">
    <w:abstractNumId w:val="2"/>
  </w:num>
  <w:num w:numId="9" w16cid:durableId="1623026375">
    <w:abstractNumId w:val="1"/>
  </w:num>
  <w:num w:numId="10" w16cid:durableId="309139637">
    <w:abstractNumId w:val="0"/>
  </w:num>
  <w:num w:numId="11" w16cid:durableId="1264149844">
    <w:abstractNumId w:val="22"/>
  </w:num>
  <w:num w:numId="12" w16cid:durableId="754128111">
    <w:abstractNumId w:val="35"/>
  </w:num>
  <w:num w:numId="13" w16cid:durableId="1089692839">
    <w:abstractNumId w:val="39"/>
  </w:num>
  <w:num w:numId="14" w16cid:durableId="537280454">
    <w:abstractNumId w:val="12"/>
  </w:num>
  <w:num w:numId="15" w16cid:durableId="120196405">
    <w:abstractNumId w:val="41"/>
  </w:num>
  <w:num w:numId="16" w16cid:durableId="1633637278">
    <w:abstractNumId w:val="25"/>
  </w:num>
  <w:num w:numId="17" w16cid:durableId="1747073347">
    <w:abstractNumId w:val="11"/>
  </w:num>
  <w:num w:numId="18" w16cid:durableId="1957520782">
    <w:abstractNumId w:val="17"/>
  </w:num>
  <w:num w:numId="19" w16cid:durableId="1743486283">
    <w:abstractNumId w:val="28"/>
  </w:num>
  <w:num w:numId="20" w16cid:durableId="347176194">
    <w:abstractNumId w:val="19"/>
  </w:num>
  <w:num w:numId="21" w16cid:durableId="692808545">
    <w:abstractNumId w:val="33"/>
  </w:num>
  <w:num w:numId="22" w16cid:durableId="1479685282">
    <w:abstractNumId w:val="29"/>
  </w:num>
  <w:num w:numId="23" w16cid:durableId="582179411">
    <w:abstractNumId w:val="13"/>
  </w:num>
  <w:num w:numId="24" w16cid:durableId="80378517">
    <w:abstractNumId w:val="26"/>
  </w:num>
  <w:num w:numId="25" w16cid:durableId="490029196">
    <w:abstractNumId w:val="32"/>
  </w:num>
  <w:num w:numId="26" w16cid:durableId="342249924">
    <w:abstractNumId w:val="21"/>
  </w:num>
  <w:num w:numId="27" w16cid:durableId="1718045500">
    <w:abstractNumId w:val="23"/>
  </w:num>
  <w:num w:numId="28" w16cid:durableId="1972861643">
    <w:abstractNumId w:val="34"/>
  </w:num>
  <w:num w:numId="29" w16cid:durableId="1507941154">
    <w:abstractNumId w:val="16"/>
  </w:num>
  <w:num w:numId="30" w16cid:durableId="193882647">
    <w:abstractNumId w:val="14"/>
  </w:num>
  <w:num w:numId="31" w16cid:durableId="1112440169">
    <w:abstractNumId w:val="40"/>
  </w:num>
  <w:num w:numId="32" w16cid:durableId="628779943">
    <w:abstractNumId w:val="43"/>
  </w:num>
  <w:num w:numId="33" w16cid:durableId="254362853">
    <w:abstractNumId w:val="24"/>
  </w:num>
  <w:num w:numId="34" w16cid:durableId="72701122">
    <w:abstractNumId w:val="44"/>
  </w:num>
  <w:num w:numId="35" w16cid:durableId="506212521">
    <w:abstractNumId w:val="10"/>
  </w:num>
  <w:num w:numId="36" w16cid:durableId="488639715">
    <w:abstractNumId w:val="27"/>
  </w:num>
  <w:num w:numId="37" w16cid:durableId="83303050">
    <w:abstractNumId w:val="31"/>
  </w:num>
  <w:num w:numId="38" w16cid:durableId="986320733">
    <w:abstractNumId w:val="20"/>
  </w:num>
  <w:num w:numId="39" w16cid:durableId="197592252">
    <w:abstractNumId w:val="42"/>
  </w:num>
  <w:num w:numId="40" w16cid:durableId="801926044">
    <w:abstractNumId w:val="37"/>
  </w:num>
  <w:num w:numId="41" w16cid:durableId="1041975219">
    <w:abstractNumId w:val="36"/>
    <w:lvlOverride w:ilvl="0">
      <w:lvl w:ilvl="0">
        <w:numFmt w:val="decimal"/>
        <w:lvlText w:val="%1."/>
        <w:lvlJc w:val="left"/>
      </w:lvl>
    </w:lvlOverride>
  </w:num>
  <w:num w:numId="42" w16cid:durableId="396052427">
    <w:abstractNumId w:val="30"/>
    <w:lvlOverride w:ilvl="0">
      <w:lvl w:ilvl="0">
        <w:numFmt w:val="decimal"/>
        <w:lvlText w:val="%1."/>
        <w:lvlJc w:val="left"/>
      </w:lvl>
    </w:lvlOverride>
  </w:num>
  <w:num w:numId="43" w16cid:durableId="1735737715">
    <w:abstractNumId w:val="38"/>
  </w:num>
  <w:num w:numId="44" w16cid:durableId="1650137396">
    <w:abstractNumId w:val="18"/>
  </w:num>
  <w:num w:numId="45" w16cid:durableId="1335376606">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mirrorMargins/>
  <w:hideSpellingErrors/>
  <w:hideGrammaticalError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76"/>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NzEzMLEwNTI3MzBQ0lEKTi0uzszPAykwqgUAdR0eMSwAAAA="/>
  </w:docVars>
  <w:rsids>
    <w:rsidRoot w:val="007F56DE"/>
    <w:rsid w:val="00000245"/>
    <w:rsid w:val="00000307"/>
    <w:rsid w:val="00000CFC"/>
    <w:rsid w:val="00000D16"/>
    <w:rsid w:val="00000DB1"/>
    <w:rsid w:val="00001458"/>
    <w:rsid w:val="00001D62"/>
    <w:rsid w:val="00001D77"/>
    <w:rsid w:val="0000226D"/>
    <w:rsid w:val="000026C5"/>
    <w:rsid w:val="00002B1B"/>
    <w:rsid w:val="000030AE"/>
    <w:rsid w:val="000031EA"/>
    <w:rsid w:val="00003322"/>
    <w:rsid w:val="000033C4"/>
    <w:rsid w:val="0000381A"/>
    <w:rsid w:val="0000383E"/>
    <w:rsid w:val="00003A5D"/>
    <w:rsid w:val="00003A7C"/>
    <w:rsid w:val="00003CE2"/>
    <w:rsid w:val="00004636"/>
    <w:rsid w:val="000048CF"/>
    <w:rsid w:val="00004A5C"/>
    <w:rsid w:val="000050F8"/>
    <w:rsid w:val="0000516C"/>
    <w:rsid w:val="00005905"/>
    <w:rsid w:val="00005F3B"/>
    <w:rsid w:val="00006027"/>
    <w:rsid w:val="0000652F"/>
    <w:rsid w:val="0000689A"/>
    <w:rsid w:val="000069B6"/>
    <w:rsid w:val="00006F29"/>
    <w:rsid w:val="0000716C"/>
    <w:rsid w:val="0000763E"/>
    <w:rsid w:val="000079A5"/>
    <w:rsid w:val="000079D0"/>
    <w:rsid w:val="00007A43"/>
    <w:rsid w:val="00010409"/>
    <w:rsid w:val="000104AA"/>
    <w:rsid w:val="00010F05"/>
    <w:rsid w:val="00011079"/>
    <w:rsid w:val="000110F3"/>
    <w:rsid w:val="00011316"/>
    <w:rsid w:val="00011586"/>
    <w:rsid w:val="00011987"/>
    <w:rsid w:val="00011AAE"/>
    <w:rsid w:val="00011BAC"/>
    <w:rsid w:val="00011E49"/>
    <w:rsid w:val="00012120"/>
    <w:rsid w:val="00012696"/>
    <w:rsid w:val="000126A5"/>
    <w:rsid w:val="00012774"/>
    <w:rsid w:val="00012A4E"/>
    <w:rsid w:val="00012A64"/>
    <w:rsid w:val="00013187"/>
    <w:rsid w:val="0001343A"/>
    <w:rsid w:val="00013D75"/>
    <w:rsid w:val="00013F0C"/>
    <w:rsid w:val="000140C9"/>
    <w:rsid w:val="00014316"/>
    <w:rsid w:val="00014756"/>
    <w:rsid w:val="00014767"/>
    <w:rsid w:val="00014C62"/>
    <w:rsid w:val="00014D1D"/>
    <w:rsid w:val="000154B2"/>
    <w:rsid w:val="000155AD"/>
    <w:rsid w:val="00015645"/>
    <w:rsid w:val="00015784"/>
    <w:rsid w:val="0001594D"/>
    <w:rsid w:val="000159FE"/>
    <w:rsid w:val="00015A1D"/>
    <w:rsid w:val="00015A21"/>
    <w:rsid w:val="00015A69"/>
    <w:rsid w:val="00015DE3"/>
    <w:rsid w:val="000160A1"/>
    <w:rsid w:val="00016599"/>
    <w:rsid w:val="0001697C"/>
    <w:rsid w:val="00017145"/>
    <w:rsid w:val="0001718E"/>
    <w:rsid w:val="00017822"/>
    <w:rsid w:val="0001783F"/>
    <w:rsid w:val="00017C0E"/>
    <w:rsid w:val="00017C73"/>
    <w:rsid w:val="00017F7F"/>
    <w:rsid w:val="00020142"/>
    <w:rsid w:val="00020819"/>
    <w:rsid w:val="000209D3"/>
    <w:rsid w:val="00020CD2"/>
    <w:rsid w:val="00020DCE"/>
    <w:rsid w:val="00020FA0"/>
    <w:rsid w:val="000210DB"/>
    <w:rsid w:val="00021A8A"/>
    <w:rsid w:val="00021CD3"/>
    <w:rsid w:val="00021D7C"/>
    <w:rsid w:val="00021ED8"/>
    <w:rsid w:val="000223D8"/>
    <w:rsid w:val="000225BC"/>
    <w:rsid w:val="000226AC"/>
    <w:rsid w:val="00022909"/>
    <w:rsid w:val="00023818"/>
    <w:rsid w:val="00023B1A"/>
    <w:rsid w:val="00023D57"/>
    <w:rsid w:val="00024E06"/>
    <w:rsid w:val="00025152"/>
    <w:rsid w:val="0002539D"/>
    <w:rsid w:val="00025437"/>
    <w:rsid w:val="0002583E"/>
    <w:rsid w:val="00025BD1"/>
    <w:rsid w:val="00025CDF"/>
    <w:rsid w:val="0002613D"/>
    <w:rsid w:val="0002621C"/>
    <w:rsid w:val="0002637D"/>
    <w:rsid w:val="000264F6"/>
    <w:rsid w:val="00026BF9"/>
    <w:rsid w:val="00027186"/>
    <w:rsid w:val="00027555"/>
    <w:rsid w:val="00027945"/>
    <w:rsid w:val="00027F60"/>
    <w:rsid w:val="00027FBC"/>
    <w:rsid w:val="00030046"/>
    <w:rsid w:val="00030276"/>
    <w:rsid w:val="00030625"/>
    <w:rsid w:val="00030882"/>
    <w:rsid w:val="000308F3"/>
    <w:rsid w:val="0003092A"/>
    <w:rsid w:val="00030949"/>
    <w:rsid w:val="00030BFF"/>
    <w:rsid w:val="00030C3E"/>
    <w:rsid w:val="00030F17"/>
    <w:rsid w:val="00031175"/>
    <w:rsid w:val="0003134C"/>
    <w:rsid w:val="000316A9"/>
    <w:rsid w:val="00031DB6"/>
    <w:rsid w:val="00031E22"/>
    <w:rsid w:val="00031E8C"/>
    <w:rsid w:val="00031E93"/>
    <w:rsid w:val="00031F00"/>
    <w:rsid w:val="000324A9"/>
    <w:rsid w:val="0003254D"/>
    <w:rsid w:val="00032D02"/>
    <w:rsid w:val="00032DFF"/>
    <w:rsid w:val="00033847"/>
    <w:rsid w:val="00033CD3"/>
    <w:rsid w:val="00033D2B"/>
    <w:rsid w:val="00034043"/>
    <w:rsid w:val="000341CB"/>
    <w:rsid w:val="00034201"/>
    <w:rsid w:val="00034363"/>
    <w:rsid w:val="00034386"/>
    <w:rsid w:val="000344C5"/>
    <w:rsid w:val="000344DB"/>
    <w:rsid w:val="000346F4"/>
    <w:rsid w:val="000347B8"/>
    <w:rsid w:val="0003507C"/>
    <w:rsid w:val="000351FB"/>
    <w:rsid w:val="00035323"/>
    <w:rsid w:val="00035373"/>
    <w:rsid w:val="00035713"/>
    <w:rsid w:val="00035C3B"/>
    <w:rsid w:val="00036497"/>
    <w:rsid w:val="0003650D"/>
    <w:rsid w:val="00036799"/>
    <w:rsid w:val="00036EB9"/>
    <w:rsid w:val="00036F9A"/>
    <w:rsid w:val="00037234"/>
    <w:rsid w:val="00037442"/>
    <w:rsid w:val="000374D5"/>
    <w:rsid w:val="00037578"/>
    <w:rsid w:val="0003771A"/>
    <w:rsid w:val="000378CE"/>
    <w:rsid w:val="00037946"/>
    <w:rsid w:val="000379C0"/>
    <w:rsid w:val="00037C80"/>
    <w:rsid w:val="00040129"/>
    <w:rsid w:val="0004024E"/>
    <w:rsid w:val="000404A4"/>
    <w:rsid w:val="000406B7"/>
    <w:rsid w:val="00040C75"/>
    <w:rsid w:val="00040FBE"/>
    <w:rsid w:val="000411BE"/>
    <w:rsid w:val="00041495"/>
    <w:rsid w:val="00041834"/>
    <w:rsid w:val="00041E5E"/>
    <w:rsid w:val="00041F69"/>
    <w:rsid w:val="0004220F"/>
    <w:rsid w:val="0004232C"/>
    <w:rsid w:val="00042444"/>
    <w:rsid w:val="00042C60"/>
    <w:rsid w:val="00042EE3"/>
    <w:rsid w:val="00042FC5"/>
    <w:rsid w:val="00043338"/>
    <w:rsid w:val="000438AC"/>
    <w:rsid w:val="0004424E"/>
    <w:rsid w:val="0004445F"/>
    <w:rsid w:val="00044AC3"/>
    <w:rsid w:val="00044AD9"/>
    <w:rsid w:val="00044F20"/>
    <w:rsid w:val="000459E4"/>
    <w:rsid w:val="00045A52"/>
    <w:rsid w:val="00045B59"/>
    <w:rsid w:val="00045D21"/>
    <w:rsid w:val="0004618B"/>
    <w:rsid w:val="0004647F"/>
    <w:rsid w:val="00046712"/>
    <w:rsid w:val="000469F1"/>
    <w:rsid w:val="00046DF8"/>
    <w:rsid w:val="000476B0"/>
    <w:rsid w:val="000479DB"/>
    <w:rsid w:val="00047A7A"/>
    <w:rsid w:val="00047DB9"/>
    <w:rsid w:val="0005021A"/>
    <w:rsid w:val="00050718"/>
    <w:rsid w:val="00050FFB"/>
    <w:rsid w:val="00051302"/>
    <w:rsid w:val="00051349"/>
    <w:rsid w:val="0005136B"/>
    <w:rsid w:val="00051442"/>
    <w:rsid w:val="000515BC"/>
    <w:rsid w:val="0005173A"/>
    <w:rsid w:val="0005188A"/>
    <w:rsid w:val="00051941"/>
    <w:rsid w:val="000519BB"/>
    <w:rsid w:val="00051A66"/>
    <w:rsid w:val="00051AEA"/>
    <w:rsid w:val="00051F8E"/>
    <w:rsid w:val="00052928"/>
    <w:rsid w:val="000529FC"/>
    <w:rsid w:val="00052A22"/>
    <w:rsid w:val="00052D49"/>
    <w:rsid w:val="00052E20"/>
    <w:rsid w:val="0005311C"/>
    <w:rsid w:val="000531C7"/>
    <w:rsid w:val="0005332F"/>
    <w:rsid w:val="000534D0"/>
    <w:rsid w:val="000534F7"/>
    <w:rsid w:val="000536D8"/>
    <w:rsid w:val="00053E44"/>
    <w:rsid w:val="0005411C"/>
    <w:rsid w:val="00054586"/>
    <w:rsid w:val="000545CA"/>
    <w:rsid w:val="000545D4"/>
    <w:rsid w:val="00054706"/>
    <w:rsid w:val="00054DFC"/>
    <w:rsid w:val="00054F04"/>
    <w:rsid w:val="000557F7"/>
    <w:rsid w:val="00055BBE"/>
    <w:rsid w:val="00055C99"/>
    <w:rsid w:val="00056101"/>
    <w:rsid w:val="000566A5"/>
    <w:rsid w:val="00057C2A"/>
    <w:rsid w:val="00057F57"/>
    <w:rsid w:val="000600A9"/>
    <w:rsid w:val="000602EC"/>
    <w:rsid w:val="0006053F"/>
    <w:rsid w:val="00060641"/>
    <w:rsid w:val="00060E3A"/>
    <w:rsid w:val="00061B35"/>
    <w:rsid w:val="00061FAD"/>
    <w:rsid w:val="000622BC"/>
    <w:rsid w:val="0006248C"/>
    <w:rsid w:val="000628D3"/>
    <w:rsid w:val="00062BB8"/>
    <w:rsid w:val="00062C03"/>
    <w:rsid w:val="00062D1D"/>
    <w:rsid w:val="00062E91"/>
    <w:rsid w:val="00062FDE"/>
    <w:rsid w:val="000631C2"/>
    <w:rsid w:val="000636E7"/>
    <w:rsid w:val="00063ABD"/>
    <w:rsid w:val="00064236"/>
    <w:rsid w:val="000647EF"/>
    <w:rsid w:val="000648EF"/>
    <w:rsid w:val="00064B73"/>
    <w:rsid w:val="00064DEF"/>
    <w:rsid w:val="00065276"/>
    <w:rsid w:val="00065363"/>
    <w:rsid w:val="00065509"/>
    <w:rsid w:val="00066007"/>
    <w:rsid w:val="0006628F"/>
    <w:rsid w:val="000662BD"/>
    <w:rsid w:val="00066489"/>
    <w:rsid w:val="0006671A"/>
    <w:rsid w:val="000669E9"/>
    <w:rsid w:val="00066F82"/>
    <w:rsid w:val="000673EF"/>
    <w:rsid w:val="00067988"/>
    <w:rsid w:val="00067B97"/>
    <w:rsid w:val="00067E47"/>
    <w:rsid w:val="000702BF"/>
    <w:rsid w:val="0007030B"/>
    <w:rsid w:val="00070903"/>
    <w:rsid w:val="00070D46"/>
    <w:rsid w:val="00071133"/>
    <w:rsid w:val="000712CD"/>
    <w:rsid w:val="00071A72"/>
    <w:rsid w:val="00071E56"/>
    <w:rsid w:val="000722C8"/>
    <w:rsid w:val="000722F9"/>
    <w:rsid w:val="000723F6"/>
    <w:rsid w:val="0007240C"/>
    <w:rsid w:val="00072C2E"/>
    <w:rsid w:val="000731EF"/>
    <w:rsid w:val="00073330"/>
    <w:rsid w:val="00073545"/>
    <w:rsid w:val="000739CC"/>
    <w:rsid w:val="00073D3A"/>
    <w:rsid w:val="00073D9A"/>
    <w:rsid w:val="00073E17"/>
    <w:rsid w:val="000740AD"/>
    <w:rsid w:val="00074196"/>
    <w:rsid w:val="0007448C"/>
    <w:rsid w:val="00074523"/>
    <w:rsid w:val="00074570"/>
    <w:rsid w:val="00074CE3"/>
    <w:rsid w:val="0007502E"/>
    <w:rsid w:val="00075044"/>
    <w:rsid w:val="000753BE"/>
    <w:rsid w:val="000753D1"/>
    <w:rsid w:val="000754FD"/>
    <w:rsid w:val="000756E8"/>
    <w:rsid w:val="00075760"/>
    <w:rsid w:val="00075768"/>
    <w:rsid w:val="00075B79"/>
    <w:rsid w:val="000762D7"/>
    <w:rsid w:val="000765B4"/>
    <w:rsid w:val="00076D0F"/>
    <w:rsid w:val="0007750B"/>
    <w:rsid w:val="00077878"/>
    <w:rsid w:val="00077D41"/>
    <w:rsid w:val="00077DFE"/>
    <w:rsid w:val="00077F1E"/>
    <w:rsid w:val="000802AF"/>
    <w:rsid w:val="000808EC"/>
    <w:rsid w:val="0008091A"/>
    <w:rsid w:val="000809BF"/>
    <w:rsid w:val="0008137F"/>
    <w:rsid w:val="00081542"/>
    <w:rsid w:val="000818E3"/>
    <w:rsid w:val="000819B8"/>
    <w:rsid w:val="00081A1A"/>
    <w:rsid w:val="00081C73"/>
    <w:rsid w:val="00081E9E"/>
    <w:rsid w:val="000821E1"/>
    <w:rsid w:val="00082B9F"/>
    <w:rsid w:val="00082E1B"/>
    <w:rsid w:val="0008381C"/>
    <w:rsid w:val="00083821"/>
    <w:rsid w:val="000839B0"/>
    <w:rsid w:val="00083EEB"/>
    <w:rsid w:val="000842F6"/>
    <w:rsid w:val="000844E0"/>
    <w:rsid w:val="00084A4A"/>
    <w:rsid w:val="00084AA5"/>
    <w:rsid w:val="00084C5E"/>
    <w:rsid w:val="00084E06"/>
    <w:rsid w:val="00085304"/>
    <w:rsid w:val="00085A5D"/>
    <w:rsid w:val="00086224"/>
    <w:rsid w:val="00086BF3"/>
    <w:rsid w:val="00086FA6"/>
    <w:rsid w:val="0008775E"/>
    <w:rsid w:val="00087794"/>
    <w:rsid w:val="00087925"/>
    <w:rsid w:val="00087EB6"/>
    <w:rsid w:val="00087F70"/>
    <w:rsid w:val="000900BC"/>
    <w:rsid w:val="000905CC"/>
    <w:rsid w:val="000909D0"/>
    <w:rsid w:val="000912C9"/>
    <w:rsid w:val="00091406"/>
    <w:rsid w:val="000919B1"/>
    <w:rsid w:val="00091B08"/>
    <w:rsid w:val="00091E66"/>
    <w:rsid w:val="00091E69"/>
    <w:rsid w:val="00092858"/>
    <w:rsid w:val="00092874"/>
    <w:rsid w:val="00092A6C"/>
    <w:rsid w:val="00092A83"/>
    <w:rsid w:val="00092DE0"/>
    <w:rsid w:val="00092ED0"/>
    <w:rsid w:val="00093277"/>
    <w:rsid w:val="000933CD"/>
    <w:rsid w:val="0009368F"/>
    <w:rsid w:val="0009371A"/>
    <w:rsid w:val="00093A86"/>
    <w:rsid w:val="00093BA3"/>
    <w:rsid w:val="00093DFE"/>
    <w:rsid w:val="0009441C"/>
    <w:rsid w:val="000946B7"/>
    <w:rsid w:val="0009477C"/>
    <w:rsid w:val="00094BD4"/>
    <w:rsid w:val="000952CD"/>
    <w:rsid w:val="00095442"/>
    <w:rsid w:val="0009564D"/>
    <w:rsid w:val="000957D7"/>
    <w:rsid w:val="00095853"/>
    <w:rsid w:val="00095DF3"/>
    <w:rsid w:val="0009601A"/>
    <w:rsid w:val="00096124"/>
    <w:rsid w:val="000961F8"/>
    <w:rsid w:val="00096317"/>
    <w:rsid w:val="000965BB"/>
    <w:rsid w:val="00096E3D"/>
    <w:rsid w:val="00096ED0"/>
    <w:rsid w:val="0009728D"/>
    <w:rsid w:val="00097534"/>
    <w:rsid w:val="00097A0A"/>
    <w:rsid w:val="00097B3B"/>
    <w:rsid w:val="00097F51"/>
    <w:rsid w:val="000A02F3"/>
    <w:rsid w:val="000A0732"/>
    <w:rsid w:val="000A16CC"/>
    <w:rsid w:val="000A1D56"/>
    <w:rsid w:val="000A216F"/>
    <w:rsid w:val="000A226E"/>
    <w:rsid w:val="000A265E"/>
    <w:rsid w:val="000A2994"/>
    <w:rsid w:val="000A2F3A"/>
    <w:rsid w:val="000A3A6D"/>
    <w:rsid w:val="000A3B0C"/>
    <w:rsid w:val="000A3C20"/>
    <w:rsid w:val="000A3C29"/>
    <w:rsid w:val="000A40B0"/>
    <w:rsid w:val="000A44A0"/>
    <w:rsid w:val="000A45D6"/>
    <w:rsid w:val="000A49F1"/>
    <w:rsid w:val="000A4A69"/>
    <w:rsid w:val="000A4F0D"/>
    <w:rsid w:val="000A6054"/>
    <w:rsid w:val="000A61C4"/>
    <w:rsid w:val="000A6283"/>
    <w:rsid w:val="000A62D7"/>
    <w:rsid w:val="000A6376"/>
    <w:rsid w:val="000A63CF"/>
    <w:rsid w:val="000A6BDB"/>
    <w:rsid w:val="000A6D33"/>
    <w:rsid w:val="000A6E54"/>
    <w:rsid w:val="000A705A"/>
    <w:rsid w:val="000A7532"/>
    <w:rsid w:val="000B052A"/>
    <w:rsid w:val="000B05F9"/>
    <w:rsid w:val="000B0642"/>
    <w:rsid w:val="000B0650"/>
    <w:rsid w:val="000B0C56"/>
    <w:rsid w:val="000B114B"/>
    <w:rsid w:val="000B197B"/>
    <w:rsid w:val="000B2214"/>
    <w:rsid w:val="000B25B3"/>
    <w:rsid w:val="000B284B"/>
    <w:rsid w:val="000B2D19"/>
    <w:rsid w:val="000B304B"/>
    <w:rsid w:val="000B32A0"/>
    <w:rsid w:val="000B339C"/>
    <w:rsid w:val="000B3431"/>
    <w:rsid w:val="000B345D"/>
    <w:rsid w:val="000B37B2"/>
    <w:rsid w:val="000B3BED"/>
    <w:rsid w:val="000B3C4E"/>
    <w:rsid w:val="000B3D97"/>
    <w:rsid w:val="000B3EAE"/>
    <w:rsid w:val="000B3F01"/>
    <w:rsid w:val="000B400C"/>
    <w:rsid w:val="000B4097"/>
    <w:rsid w:val="000B45CB"/>
    <w:rsid w:val="000B4AAF"/>
    <w:rsid w:val="000B4D3B"/>
    <w:rsid w:val="000B5232"/>
    <w:rsid w:val="000B560B"/>
    <w:rsid w:val="000B561F"/>
    <w:rsid w:val="000B565D"/>
    <w:rsid w:val="000B59F0"/>
    <w:rsid w:val="000B60DA"/>
    <w:rsid w:val="000B6616"/>
    <w:rsid w:val="000B67D6"/>
    <w:rsid w:val="000B67E9"/>
    <w:rsid w:val="000B69CD"/>
    <w:rsid w:val="000B6C0A"/>
    <w:rsid w:val="000B6D51"/>
    <w:rsid w:val="000B6D81"/>
    <w:rsid w:val="000B76FF"/>
    <w:rsid w:val="000B7BBB"/>
    <w:rsid w:val="000B7C16"/>
    <w:rsid w:val="000B7D3E"/>
    <w:rsid w:val="000B7D58"/>
    <w:rsid w:val="000C020D"/>
    <w:rsid w:val="000C0581"/>
    <w:rsid w:val="000C08F0"/>
    <w:rsid w:val="000C0C62"/>
    <w:rsid w:val="000C0EC2"/>
    <w:rsid w:val="000C0F5D"/>
    <w:rsid w:val="000C134F"/>
    <w:rsid w:val="000C1357"/>
    <w:rsid w:val="000C1477"/>
    <w:rsid w:val="000C234C"/>
    <w:rsid w:val="000C29BE"/>
    <w:rsid w:val="000C2ABA"/>
    <w:rsid w:val="000C2BFA"/>
    <w:rsid w:val="000C32B0"/>
    <w:rsid w:val="000C3405"/>
    <w:rsid w:val="000C3413"/>
    <w:rsid w:val="000C4568"/>
    <w:rsid w:val="000C4584"/>
    <w:rsid w:val="000C4CAF"/>
    <w:rsid w:val="000C53A5"/>
    <w:rsid w:val="000C5768"/>
    <w:rsid w:val="000C585A"/>
    <w:rsid w:val="000C59D6"/>
    <w:rsid w:val="000C59FB"/>
    <w:rsid w:val="000C5DEF"/>
    <w:rsid w:val="000C5E82"/>
    <w:rsid w:val="000C6098"/>
    <w:rsid w:val="000C6201"/>
    <w:rsid w:val="000C644A"/>
    <w:rsid w:val="000C68AD"/>
    <w:rsid w:val="000C68D9"/>
    <w:rsid w:val="000C6DA0"/>
    <w:rsid w:val="000C6E6A"/>
    <w:rsid w:val="000C74EB"/>
    <w:rsid w:val="000C7888"/>
    <w:rsid w:val="000C79E3"/>
    <w:rsid w:val="000C7BA2"/>
    <w:rsid w:val="000C7C52"/>
    <w:rsid w:val="000C7CEA"/>
    <w:rsid w:val="000C7EC4"/>
    <w:rsid w:val="000D02A8"/>
    <w:rsid w:val="000D0508"/>
    <w:rsid w:val="000D0618"/>
    <w:rsid w:val="000D063F"/>
    <w:rsid w:val="000D075A"/>
    <w:rsid w:val="000D07CB"/>
    <w:rsid w:val="000D091E"/>
    <w:rsid w:val="000D0C0E"/>
    <w:rsid w:val="000D129C"/>
    <w:rsid w:val="000D1320"/>
    <w:rsid w:val="000D144E"/>
    <w:rsid w:val="000D17CB"/>
    <w:rsid w:val="000D1B14"/>
    <w:rsid w:val="000D1DFA"/>
    <w:rsid w:val="000D1DFB"/>
    <w:rsid w:val="000D2373"/>
    <w:rsid w:val="000D2778"/>
    <w:rsid w:val="000D2895"/>
    <w:rsid w:val="000D2A55"/>
    <w:rsid w:val="000D2BD7"/>
    <w:rsid w:val="000D2F8E"/>
    <w:rsid w:val="000D2FB8"/>
    <w:rsid w:val="000D325A"/>
    <w:rsid w:val="000D3367"/>
    <w:rsid w:val="000D37FE"/>
    <w:rsid w:val="000D3C5F"/>
    <w:rsid w:val="000D3DDF"/>
    <w:rsid w:val="000D3FD1"/>
    <w:rsid w:val="000D412C"/>
    <w:rsid w:val="000D41B6"/>
    <w:rsid w:val="000D42F7"/>
    <w:rsid w:val="000D4535"/>
    <w:rsid w:val="000D4749"/>
    <w:rsid w:val="000D47A4"/>
    <w:rsid w:val="000D4C71"/>
    <w:rsid w:val="000D4D82"/>
    <w:rsid w:val="000D513C"/>
    <w:rsid w:val="000D594A"/>
    <w:rsid w:val="000D5F0A"/>
    <w:rsid w:val="000D6300"/>
    <w:rsid w:val="000D64E2"/>
    <w:rsid w:val="000D64F4"/>
    <w:rsid w:val="000D66E6"/>
    <w:rsid w:val="000D699B"/>
    <w:rsid w:val="000D74E9"/>
    <w:rsid w:val="000D7581"/>
    <w:rsid w:val="000E009B"/>
    <w:rsid w:val="000E09D2"/>
    <w:rsid w:val="000E0B60"/>
    <w:rsid w:val="000E0CF6"/>
    <w:rsid w:val="000E1280"/>
    <w:rsid w:val="000E1B23"/>
    <w:rsid w:val="000E1C97"/>
    <w:rsid w:val="000E267F"/>
    <w:rsid w:val="000E2697"/>
    <w:rsid w:val="000E2A70"/>
    <w:rsid w:val="000E2B50"/>
    <w:rsid w:val="000E3134"/>
    <w:rsid w:val="000E3758"/>
    <w:rsid w:val="000E3760"/>
    <w:rsid w:val="000E376C"/>
    <w:rsid w:val="000E3C27"/>
    <w:rsid w:val="000E3F35"/>
    <w:rsid w:val="000E3F82"/>
    <w:rsid w:val="000E40B8"/>
    <w:rsid w:val="000E43E2"/>
    <w:rsid w:val="000E46F8"/>
    <w:rsid w:val="000E490B"/>
    <w:rsid w:val="000E4AE5"/>
    <w:rsid w:val="000E4C33"/>
    <w:rsid w:val="000E4D15"/>
    <w:rsid w:val="000E4FF5"/>
    <w:rsid w:val="000E53C4"/>
    <w:rsid w:val="000E587A"/>
    <w:rsid w:val="000E58D9"/>
    <w:rsid w:val="000E5927"/>
    <w:rsid w:val="000E5A80"/>
    <w:rsid w:val="000E5C24"/>
    <w:rsid w:val="000E63E2"/>
    <w:rsid w:val="000E6459"/>
    <w:rsid w:val="000E6679"/>
    <w:rsid w:val="000E66EA"/>
    <w:rsid w:val="000E680C"/>
    <w:rsid w:val="000E6C01"/>
    <w:rsid w:val="000E6D78"/>
    <w:rsid w:val="000E70E6"/>
    <w:rsid w:val="000E7123"/>
    <w:rsid w:val="000E7225"/>
    <w:rsid w:val="000E72B7"/>
    <w:rsid w:val="000E7326"/>
    <w:rsid w:val="000E7388"/>
    <w:rsid w:val="000E76DE"/>
    <w:rsid w:val="000F0004"/>
    <w:rsid w:val="000F0D4A"/>
    <w:rsid w:val="000F0E41"/>
    <w:rsid w:val="000F0F51"/>
    <w:rsid w:val="000F0FFD"/>
    <w:rsid w:val="000F1774"/>
    <w:rsid w:val="000F17BD"/>
    <w:rsid w:val="000F1893"/>
    <w:rsid w:val="000F19C3"/>
    <w:rsid w:val="000F1B9F"/>
    <w:rsid w:val="000F2018"/>
    <w:rsid w:val="000F24C2"/>
    <w:rsid w:val="000F2C6A"/>
    <w:rsid w:val="000F2D8F"/>
    <w:rsid w:val="000F2EE3"/>
    <w:rsid w:val="000F2F17"/>
    <w:rsid w:val="000F323F"/>
    <w:rsid w:val="000F343F"/>
    <w:rsid w:val="000F41D7"/>
    <w:rsid w:val="000F4311"/>
    <w:rsid w:val="000F4845"/>
    <w:rsid w:val="000F4B20"/>
    <w:rsid w:val="000F4B26"/>
    <w:rsid w:val="000F4D26"/>
    <w:rsid w:val="000F4D66"/>
    <w:rsid w:val="000F55D7"/>
    <w:rsid w:val="000F5CFA"/>
    <w:rsid w:val="000F5D7A"/>
    <w:rsid w:val="000F6A79"/>
    <w:rsid w:val="000F6C70"/>
    <w:rsid w:val="000F7401"/>
    <w:rsid w:val="000F7551"/>
    <w:rsid w:val="000F77A0"/>
    <w:rsid w:val="000F798A"/>
    <w:rsid w:val="000F7CEC"/>
    <w:rsid w:val="000F7F09"/>
    <w:rsid w:val="0010012B"/>
    <w:rsid w:val="00100365"/>
    <w:rsid w:val="00100957"/>
    <w:rsid w:val="0010096B"/>
    <w:rsid w:val="00100F1D"/>
    <w:rsid w:val="00101051"/>
    <w:rsid w:val="00101228"/>
    <w:rsid w:val="001012EE"/>
    <w:rsid w:val="00101373"/>
    <w:rsid w:val="0010145D"/>
    <w:rsid w:val="001016D5"/>
    <w:rsid w:val="0010181E"/>
    <w:rsid w:val="0010182B"/>
    <w:rsid w:val="00101E61"/>
    <w:rsid w:val="0010234B"/>
    <w:rsid w:val="00102619"/>
    <w:rsid w:val="0010264F"/>
    <w:rsid w:val="00102B95"/>
    <w:rsid w:val="00102BB7"/>
    <w:rsid w:val="00102C6E"/>
    <w:rsid w:val="00103570"/>
    <w:rsid w:val="00103797"/>
    <w:rsid w:val="00103A81"/>
    <w:rsid w:val="00103CDA"/>
    <w:rsid w:val="0010402D"/>
    <w:rsid w:val="0010449A"/>
    <w:rsid w:val="0010451C"/>
    <w:rsid w:val="0010464B"/>
    <w:rsid w:val="00104801"/>
    <w:rsid w:val="001048DA"/>
    <w:rsid w:val="00104D69"/>
    <w:rsid w:val="001052F5"/>
    <w:rsid w:val="00105AA2"/>
    <w:rsid w:val="00105B16"/>
    <w:rsid w:val="00105D38"/>
    <w:rsid w:val="0010669E"/>
    <w:rsid w:val="001071D8"/>
    <w:rsid w:val="001075CF"/>
    <w:rsid w:val="00107AD1"/>
    <w:rsid w:val="00107F05"/>
    <w:rsid w:val="0011009E"/>
    <w:rsid w:val="00110144"/>
    <w:rsid w:val="00110179"/>
    <w:rsid w:val="00110746"/>
    <w:rsid w:val="00110A46"/>
    <w:rsid w:val="00110A66"/>
    <w:rsid w:val="00110C7C"/>
    <w:rsid w:val="00110F42"/>
    <w:rsid w:val="00110FA5"/>
    <w:rsid w:val="00110FD6"/>
    <w:rsid w:val="00111270"/>
    <w:rsid w:val="00111A40"/>
    <w:rsid w:val="00111E61"/>
    <w:rsid w:val="0011223B"/>
    <w:rsid w:val="00112826"/>
    <w:rsid w:val="00112B61"/>
    <w:rsid w:val="001139A6"/>
    <w:rsid w:val="00113A28"/>
    <w:rsid w:val="00113F8F"/>
    <w:rsid w:val="001142E1"/>
    <w:rsid w:val="00114463"/>
    <w:rsid w:val="00114470"/>
    <w:rsid w:val="001145F9"/>
    <w:rsid w:val="001146A4"/>
    <w:rsid w:val="001146BB"/>
    <w:rsid w:val="001148DC"/>
    <w:rsid w:val="00114FEA"/>
    <w:rsid w:val="0011531F"/>
    <w:rsid w:val="00115686"/>
    <w:rsid w:val="0011582B"/>
    <w:rsid w:val="00115C0C"/>
    <w:rsid w:val="00115D4D"/>
    <w:rsid w:val="00116031"/>
    <w:rsid w:val="001168A3"/>
    <w:rsid w:val="00116AA0"/>
    <w:rsid w:val="001170A5"/>
    <w:rsid w:val="00117354"/>
    <w:rsid w:val="00117A2F"/>
    <w:rsid w:val="00117A4D"/>
    <w:rsid w:val="00117B71"/>
    <w:rsid w:val="00117C6F"/>
    <w:rsid w:val="00117E31"/>
    <w:rsid w:val="00117F91"/>
    <w:rsid w:val="00120072"/>
    <w:rsid w:val="00120078"/>
    <w:rsid w:val="0012011F"/>
    <w:rsid w:val="00120201"/>
    <w:rsid w:val="00120202"/>
    <w:rsid w:val="00120271"/>
    <w:rsid w:val="001203EA"/>
    <w:rsid w:val="00120500"/>
    <w:rsid w:val="001206AF"/>
    <w:rsid w:val="00120F55"/>
    <w:rsid w:val="00121508"/>
    <w:rsid w:val="00121FB7"/>
    <w:rsid w:val="00122021"/>
    <w:rsid w:val="001224C5"/>
    <w:rsid w:val="0012285F"/>
    <w:rsid w:val="00122A9F"/>
    <w:rsid w:val="00122BCB"/>
    <w:rsid w:val="00122C63"/>
    <w:rsid w:val="00122FEC"/>
    <w:rsid w:val="00124229"/>
    <w:rsid w:val="00124525"/>
    <w:rsid w:val="00124655"/>
    <w:rsid w:val="001257E7"/>
    <w:rsid w:val="001259CB"/>
    <w:rsid w:val="00125D6A"/>
    <w:rsid w:val="00125EF0"/>
    <w:rsid w:val="00125F1B"/>
    <w:rsid w:val="001267D4"/>
    <w:rsid w:val="00126B3E"/>
    <w:rsid w:val="00126BC6"/>
    <w:rsid w:val="00126C06"/>
    <w:rsid w:val="00127376"/>
    <w:rsid w:val="00127730"/>
    <w:rsid w:val="00127760"/>
    <w:rsid w:val="0012794F"/>
    <w:rsid w:val="00127B4E"/>
    <w:rsid w:val="001309E3"/>
    <w:rsid w:val="00130BE1"/>
    <w:rsid w:val="00130CA7"/>
    <w:rsid w:val="00130D87"/>
    <w:rsid w:val="0013167C"/>
    <w:rsid w:val="00131A8E"/>
    <w:rsid w:val="00131C69"/>
    <w:rsid w:val="00131D6F"/>
    <w:rsid w:val="001320A3"/>
    <w:rsid w:val="0013216C"/>
    <w:rsid w:val="001322C8"/>
    <w:rsid w:val="00132CAC"/>
    <w:rsid w:val="00132EBF"/>
    <w:rsid w:val="00132EE7"/>
    <w:rsid w:val="001337BF"/>
    <w:rsid w:val="00133A09"/>
    <w:rsid w:val="00133C96"/>
    <w:rsid w:val="00133FDB"/>
    <w:rsid w:val="001346B7"/>
    <w:rsid w:val="00134BDF"/>
    <w:rsid w:val="00134FBF"/>
    <w:rsid w:val="001352F0"/>
    <w:rsid w:val="00135647"/>
    <w:rsid w:val="00135791"/>
    <w:rsid w:val="001359E3"/>
    <w:rsid w:val="00135C71"/>
    <w:rsid w:val="00135E5E"/>
    <w:rsid w:val="0013610C"/>
    <w:rsid w:val="00136684"/>
    <w:rsid w:val="001371C6"/>
    <w:rsid w:val="0013727F"/>
    <w:rsid w:val="001372C5"/>
    <w:rsid w:val="00137341"/>
    <w:rsid w:val="001374DA"/>
    <w:rsid w:val="00137A83"/>
    <w:rsid w:val="00137CFB"/>
    <w:rsid w:val="00137F5F"/>
    <w:rsid w:val="00137F9D"/>
    <w:rsid w:val="001407C3"/>
    <w:rsid w:val="001417BA"/>
    <w:rsid w:val="00141BAC"/>
    <w:rsid w:val="00141EFA"/>
    <w:rsid w:val="00141F2C"/>
    <w:rsid w:val="00142D83"/>
    <w:rsid w:val="0014304D"/>
    <w:rsid w:val="00143064"/>
    <w:rsid w:val="0014345D"/>
    <w:rsid w:val="0014386B"/>
    <w:rsid w:val="001438BC"/>
    <w:rsid w:val="00143DA2"/>
    <w:rsid w:val="00143F59"/>
    <w:rsid w:val="0014477E"/>
    <w:rsid w:val="001448F9"/>
    <w:rsid w:val="001449C2"/>
    <w:rsid w:val="00144E96"/>
    <w:rsid w:val="00144F6C"/>
    <w:rsid w:val="00145094"/>
    <w:rsid w:val="00145270"/>
    <w:rsid w:val="001454AD"/>
    <w:rsid w:val="0014553D"/>
    <w:rsid w:val="00145562"/>
    <w:rsid w:val="00145621"/>
    <w:rsid w:val="00145C00"/>
    <w:rsid w:val="00145C16"/>
    <w:rsid w:val="00146018"/>
    <w:rsid w:val="001463AA"/>
    <w:rsid w:val="00146620"/>
    <w:rsid w:val="001467D7"/>
    <w:rsid w:val="001467F4"/>
    <w:rsid w:val="00146923"/>
    <w:rsid w:val="00146978"/>
    <w:rsid w:val="00146C94"/>
    <w:rsid w:val="0014703C"/>
    <w:rsid w:val="00147308"/>
    <w:rsid w:val="00147695"/>
    <w:rsid w:val="001502C1"/>
    <w:rsid w:val="00150448"/>
    <w:rsid w:val="00150C96"/>
    <w:rsid w:val="00151450"/>
    <w:rsid w:val="00151527"/>
    <w:rsid w:val="00151C52"/>
    <w:rsid w:val="00151EAE"/>
    <w:rsid w:val="00151F10"/>
    <w:rsid w:val="00152934"/>
    <w:rsid w:val="00152CCF"/>
    <w:rsid w:val="00152D69"/>
    <w:rsid w:val="0015384F"/>
    <w:rsid w:val="00153898"/>
    <w:rsid w:val="00153B48"/>
    <w:rsid w:val="001540FE"/>
    <w:rsid w:val="00154110"/>
    <w:rsid w:val="00154B92"/>
    <w:rsid w:val="00154CCC"/>
    <w:rsid w:val="00155281"/>
    <w:rsid w:val="001552A9"/>
    <w:rsid w:val="00155410"/>
    <w:rsid w:val="00155A6A"/>
    <w:rsid w:val="00155FB9"/>
    <w:rsid w:val="001567CE"/>
    <w:rsid w:val="00156D63"/>
    <w:rsid w:val="00157799"/>
    <w:rsid w:val="00157C42"/>
    <w:rsid w:val="00157EDC"/>
    <w:rsid w:val="00160802"/>
    <w:rsid w:val="001611A1"/>
    <w:rsid w:val="001611A9"/>
    <w:rsid w:val="0016187E"/>
    <w:rsid w:val="00161900"/>
    <w:rsid w:val="001619C9"/>
    <w:rsid w:val="001619CB"/>
    <w:rsid w:val="00161A3C"/>
    <w:rsid w:val="00161C7C"/>
    <w:rsid w:val="001620B4"/>
    <w:rsid w:val="00162E2F"/>
    <w:rsid w:val="00162F54"/>
    <w:rsid w:val="00163028"/>
    <w:rsid w:val="0016330D"/>
    <w:rsid w:val="00163B11"/>
    <w:rsid w:val="001641A0"/>
    <w:rsid w:val="00164A8A"/>
    <w:rsid w:val="00164B57"/>
    <w:rsid w:val="00164D97"/>
    <w:rsid w:val="001655FF"/>
    <w:rsid w:val="00165625"/>
    <w:rsid w:val="00166495"/>
    <w:rsid w:val="0016669E"/>
    <w:rsid w:val="0016691B"/>
    <w:rsid w:val="00166A9D"/>
    <w:rsid w:val="00166F20"/>
    <w:rsid w:val="00167260"/>
    <w:rsid w:val="00167372"/>
    <w:rsid w:val="0016782A"/>
    <w:rsid w:val="001678DB"/>
    <w:rsid w:val="00167ABE"/>
    <w:rsid w:val="00167E8B"/>
    <w:rsid w:val="00170021"/>
    <w:rsid w:val="001705A0"/>
    <w:rsid w:val="00170900"/>
    <w:rsid w:val="0017091B"/>
    <w:rsid w:val="00170CAC"/>
    <w:rsid w:val="00170D17"/>
    <w:rsid w:val="00170D55"/>
    <w:rsid w:val="00170EE0"/>
    <w:rsid w:val="00171296"/>
    <w:rsid w:val="0017151A"/>
    <w:rsid w:val="00171569"/>
    <w:rsid w:val="001715EA"/>
    <w:rsid w:val="0017164A"/>
    <w:rsid w:val="001717C7"/>
    <w:rsid w:val="00171B4B"/>
    <w:rsid w:val="00171DFD"/>
    <w:rsid w:val="00172296"/>
    <w:rsid w:val="001722B3"/>
    <w:rsid w:val="00172FD9"/>
    <w:rsid w:val="001730D3"/>
    <w:rsid w:val="001733C6"/>
    <w:rsid w:val="00173AC9"/>
    <w:rsid w:val="00173C6E"/>
    <w:rsid w:val="00173F82"/>
    <w:rsid w:val="001741AF"/>
    <w:rsid w:val="00174BA1"/>
    <w:rsid w:val="00174C8A"/>
    <w:rsid w:val="00174DA2"/>
    <w:rsid w:val="00174E61"/>
    <w:rsid w:val="0017501F"/>
    <w:rsid w:val="00175143"/>
    <w:rsid w:val="001753E8"/>
    <w:rsid w:val="00175A0E"/>
    <w:rsid w:val="00175AC4"/>
    <w:rsid w:val="00175AD6"/>
    <w:rsid w:val="00175C54"/>
    <w:rsid w:val="00175ECD"/>
    <w:rsid w:val="0017608A"/>
    <w:rsid w:val="00176300"/>
    <w:rsid w:val="00176693"/>
    <w:rsid w:val="00176700"/>
    <w:rsid w:val="00176AFE"/>
    <w:rsid w:val="001771E5"/>
    <w:rsid w:val="001772F2"/>
    <w:rsid w:val="00177442"/>
    <w:rsid w:val="001776A6"/>
    <w:rsid w:val="00177773"/>
    <w:rsid w:val="00177CDF"/>
    <w:rsid w:val="00177F98"/>
    <w:rsid w:val="0018043F"/>
    <w:rsid w:val="0018051F"/>
    <w:rsid w:val="001806C4"/>
    <w:rsid w:val="00180AD7"/>
    <w:rsid w:val="00180B74"/>
    <w:rsid w:val="0018181D"/>
    <w:rsid w:val="00181AF4"/>
    <w:rsid w:val="00182338"/>
    <w:rsid w:val="00182350"/>
    <w:rsid w:val="001825A6"/>
    <w:rsid w:val="00182A8A"/>
    <w:rsid w:val="00182B67"/>
    <w:rsid w:val="00182B86"/>
    <w:rsid w:val="00182F46"/>
    <w:rsid w:val="00183133"/>
    <w:rsid w:val="00183288"/>
    <w:rsid w:val="0018359F"/>
    <w:rsid w:val="001839FA"/>
    <w:rsid w:val="00183A3E"/>
    <w:rsid w:val="00184218"/>
    <w:rsid w:val="001846B8"/>
    <w:rsid w:val="00184EBF"/>
    <w:rsid w:val="00185378"/>
    <w:rsid w:val="00185727"/>
    <w:rsid w:val="00185C38"/>
    <w:rsid w:val="00185EB5"/>
    <w:rsid w:val="00185FC8"/>
    <w:rsid w:val="00186653"/>
    <w:rsid w:val="0018673B"/>
    <w:rsid w:val="001867C4"/>
    <w:rsid w:val="00186F36"/>
    <w:rsid w:val="0018705C"/>
    <w:rsid w:val="00187346"/>
    <w:rsid w:val="001874AF"/>
    <w:rsid w:val="001874D0"/>
    <w:rsid w:val="0018783A"/>
    <w:rsid w:val="00187936"/>
    <w:rsid w:val="00187DC0"/>
    <w:rsid w:val="0019050B"/>
    <w:rsid w:val="0019055E"/>
    <w:rsid w:val="001907B7"/>
    <w:rsid w:val="00190897"/>
    <w:rsid w:val="00190C53"/>
    <w:rsid w:val="00190DB0"/>
    <w:rsid w:val="00190FE2"/>
    <w:rsid w:val="001916A4"/>
    <w:rsid w:val="00191757"/>
    <w:rsid w:val="00191A95"/>
    <w:rsid w:val="00191EDF"/>
    <w:rsid w:val="00191F53"/>
    <w:rsid w:val="001922EC"/>
    <w:rsid w:val="00192579"/>
    <w:rsid w:val="00192787"/>
    <w:rsid w:val="00192937"/>
    <w:rsid w:val="001929B9"/>
    <w:rsid w:val="00192A6C"/>
    <w:rsid w:val="00193907"/>
    <w:rsid w:val="00193A24"/>
    <w:rsid w:val="00194231"/>
    <w:rsid w:val="001944A1"/>
    <w:rsid w:val="001944CA"/>
    <w:rsid w:val="00194E5F"/>
    <w:rsid w:val="00194EB6"/>
    <w:rsid w:val="00194F3D"/>
    <w:rsid w:val="00194FD8"/>
    <w:rsid w:val="0019500E"/>
    <w:rsid w:val="0019530B"/>
    <w:rsid w:val="001954A4"/>
    <w:rsid w:val="001956C9"/>
    <w:rsid w:val="00195812"/>
    <w:rsid w:val="00195E9B"/>
    <w:rsid w:val="0019661D"/>
    <w:rsid w:val="00196720"/>
    <w:rsid w:val="001967E6"/>
    <w:rsid w:val="00196AAF"/>
    <w:rsid w:val="00196C98"/>
    <w:rsid w:val="001973B6"/>
    <w:rsid w:val="00197C4F"/>
    <w:rsid w:val="001A0870"/>
    <w:rsid w:val="001A09DE"/>
    <w:rsid w:val="001A1224"/>
    <w:rsid w:val="001A1296"/>
    <w:rsid w:val="001A134B"/>
    <w:rsid w:val="001A1424"/>
    <w:rsid w:val="001A1679"/>
    <w:rsid w:val="001A1DB4"/>
    <w:rsid w:val="001A1F36"/>
    <w:rsid w:val="001A2096"/>
    <w:rsid w:val="001A2388"/>
    <w:rsid w:val="001A2430"/>
    <w:rsid w:val="001A2C36"/>
    <w:rsid w:val="001A2C67"/>
    <w:rsid w:val="001A2EA6"/>
    <w:rsid w:val="001A2EDE"/>
    <w:rsid w:val="001A2F27"/>
    <w:rsid w:val="001A2FE2"/>
    <w:rsid w:val="001A305F"/>
    <w:rsid w:val="001A3E61"/>
    <w:rsid w:val="001A4165"/>
    <w:rsid w:val="001A4456"/>
    <w:rsid w:val="001A4D6A"/>
    <w:rsid w:val="001A510F"/>
    <w:rsid w:val="001A59F7"/>
    <w:rsid w:val="001A5C6F"/>
    <w:rsid w:val="001A5F8E"/>
    <w:rsid w:val="001A60ED"/>
    <w:rsid w:val="001A6B35"/>
    <w:rsid w:val="001A6E74"/>
    <w:rsid w:val="001A71DE"/>
    <w:rsid w:val="001A72CC"/>
    <w:rsid w:val="001A76AF"/>
    <w:rsid w:val="001A7B55"/>
    <w:rsid w:val="001A7DB5"/>
    <w:rsid w:val="001B005F"/>
    <w:rsid w:val="001B066C"/>
    <w:rsid w:val="001B097A"/>
    <w:rsid w:val="001B0B56"/>
    <w:rsid w:val="001B0CD3"/>
    <w:rsid w:val="001B1268"/>
    <w:rsid w:val="001B1397"/>
    <w:rsid w:val="001B13E5"/>
    <w:rsid w:val="001B1434"/>
    <w:rsid w:val="001B14ED"/>
    <w:rsid w:val="001B162D"/>
    <w:rsid w:val="001B16EB"/>
    <w:rsid w:val="001B17B0"/>
    <w:rsid w:val="001B1968"/>
    <w:rsid w:val="001B1A41"/>
    <w:rsid w:val="001B1CBC"/>
    <w:rsid w:val="001B1DB1"/>
    <w:rsid w:val="001B21E0"/>
    <w:rsid w:val="001B224D"/>
    <w:rsid w:val="001B2291"/>
    <w:rsid w:val="001B241E"/>
    <w:rsid w:val="001B3710"/>
    <w:rsid w:val="001B3870"/>
    <w:rsid w:val="001B3923"/>
    <w:rsid w:val="001B395E"/>
    <w:rsid w:val="001B39E4"/>
    <w:rsid w:val="001B4160"/>
    <w:rsid w:val="001B456F"/>
    <w:rsid w:val="001B4777"/>
    <w:rsid w:val="001B4B5F"/>
    <w:rsid w:val="001B4FDE"/>
    <w:rsid w:val="001B52A6"/>
    <w:rsid w:val="001B539A"/>
    <w:rsid w:val="001B58B6"/>
    <w:rsid w:val="001B599B"/>
    <w:rsid w:val="001B5E48"/>
    <w:rsid w:val="001B6421"/>
    <w:rsid w:val="001B643A"/>
    <w:rsid w:val="001B6581"/>
    <w:rsid w:val="001B6772"/>
    <w:rsid w:val="001B68B3"/>
    <w:rsid w:val="001B6A75"/>
    <w:rsid w:val="001B6CE9"/>
    <w:rsid w:val="001B72A5"/>
    <w:rsid w:val="001B79C3"/>
    <w:rsid w:val="001B79FA"/>
    <w:rsid w:val="001B7B3F"/>
    <w:rsid w:val="001B7F00"/>
    <w:rsid w:val="001B7F56"/>
    <w:rsid w:val="001B7FF3"/>
    <w:rsid w:val="001C00D8"/>
    <w:rsid w:val="001C0942"/>
    <w:rsid w:val="001C0A54"/>
    <w:rsid w:val="001C1952"/>
    <w:rsid w:val="001C1C3F"/>
    <w:rsid w:val="001C1EA6"/>
    <w:rsid w:val="001C1EFA"/>
    <w:rsid w:val="001C226F"/>
    <w:rsid w:val="001C2817"/>
    <w:rsid w:val="001C285B"/>
    <w:rsid w:val="001C2A69"/>
    <w:rsid w:val="001C320A"/>
    <w:rsid w:val="001C33CC"/>
    <w:rsid w:val="001C41C9"/>
    <w:rsid w:val="001C4205"/>
    <w:rsid w:val="001C45CC"/>
    <w:rsid w:val="001C4654"/>
    <w:rsid w:val="001C47E7"/>
    <w:rsid w:val="001C4BE9"/>
    <w:rsid w:val="001C4CB6"/>
    <w:rsid w:val="001C4EF2"/>
    <w:rsid w:val="001C4FBC"/>
    <w:rsid w:val="001C5009"/>
    <w:rsid w:val="001C585B"/>
    <w:rsid w:val="001C5A18"/>
    <w:rsid w:val="001C5C77"/>
    <w:rsid w:val="001C6490"/>
    <w:rsid w:val="001C676E"/>
    <w:rsid w:val="001C6A63"/>
    <w:rsid w:val="001C7617"/>
    <w:rsid w:val="001C7A84"/>
    <w:rsid w:val="001C7E1D"/>
    <w:rsid w:val="001D0082"/>
    <w:rsid w:val="001D0489"/>
    <w:rsid w:val="001D04D1"/>
    <w:rsid w:val="001D0588"/>
    <w:rsid w:val="001D0FDB"/>
    <w:rsid w:val="001D105B"/>
    <w:rsid w:val="001D106B"/>
    <w:rsid w:val="001D1BC7"/>
    <w:rsid w:val="001D1D19"/>
    <w:rsid w:val="001D2099"/>
    <w:rsid w:val="001D2211"/>
    <w:rsid w:val="001D2679"/>
    <w:rsid w:val="001D26F5"/>
    <w:rsid w:val="001D2BBD"/>
    <w:rsid w:val="001D2BBE"/>
    <w:rsid w:val="001D2D7B"/>
    <w:rsid w:val="001D2E40"/>
    <w:rsid w:val="001D2FFA"/>
    <w:rsid w:val="001D34AD"/>
    <w:rsid w:val="001D3776"/>
    <w:rsid w:val="001D39EB"/>
    <w:rsid w:val="001D40EB"/>
    <w:rsid w:val="001D40FC"/>
    <w:rsid w:val="001D4352"/>
    <w:rsid w:val="001D443E"/>
    <w:rsid w:val="001D4516"/>
    <w:rsid w:val="001D479C"/>
    <w:rsid w:val="001D50CD"/>
    <w:rsid w:val="001D5393"/>
    <w:rsid w:val="001D5804"/>
    <w:rsid w:val="001D5910"/>
    <w:rsid w:val="001D5C91"/>
    <w:rsid w:val="001D5CAB"/>
    <w:rsid w:val="001D645C"/>
    <w:rsid w:val="001D64D5"/>
    <w:rsid w:val="001D65FE"/>
    <w:rsid w:val="001D6972"/>
    <w:rsid w:val="001D7371"/>
    <w:rsid w:val="001D748A"/>
    <w:rsid w:val="001D770F"/>
    <w:rsid w:val="001D77B3"/>
    <w:rsid w:val="001D795C"/>
    <w:rsid w:val="001D79C8"/>
    <w:rsid w:val="001D7CDF"/>
    <w:rsid w:val="001E04F2"/>
    <w:rsid w:val="001E0528"/>
    <w:rsid w:val="001E0890"/>
    <w:rsid w:val="001E10AF"/>
    <w:rsid w:val="001E11E7"/>
    <w:rsid w:val="001E18E9"/>
    <w:rsid w:val="001E1B4A"/>
    <w:rsid w:val="001E1EF4"/>
    <w:rsid w:val="001E1F28"/>
    <w:rsid w:val="001E21E2"/>
    <w:rsid w:val="001E233D"/>
    <w:rsid w:val="001E2761"/>
    <w:rsid w:val="001E29D8"/>
    <w:rsid w:val="001E2B29"/>
    <w:rsid w:val="001E2BA6"/>
    <w:rsid w:val="001E2D87"/>
    <w:rsid w:val="001E324C"/>
    <w:rsid w:val="001E3394"/>
    <w:rsid w:val="001E33BB"/>
    <w:rsid w:val="001E3A56"/>
    <w:rsid w:val="001E3FE8"/>
    <w:rsid w:val="001E4107"/>
    <w:rsid w:val="001E4370"/>
    <w:rsid w:val="001E45E8"/>
    <w:rsid w:val="001E46DE"/>
    <w:rsid w:val="001E475D"/>
    <w:rsid w:val="001E4EB0"/>
    <w:rsid w:val="001E55A0"/>
    <w:rsid w:val="001E5C20"/>
    <w:rsid w:val="001E6686"/>
    <w:rsid w:val="001E6F0E"/>
    <w:rsid w:val="001E71AE"/>
    <w:rsid w:val="001E7204"/>
    <w:rsid w:val="001E77BE"/>
    <w:rsid w:val="001F0656"/>
    <w:rsid w:val="001F06B1"/>
    <w:rsid w:val="001F0734"/>
    <w:rsid w:val="001F0EB4"/>
    <w:rsid w:val="001F1AB1"/>
    <w:rsid w:val="001F1F41"/>
    <w:rsid w:val="001F1F4A"/>
    <w:rsid w:val="001F222F"/>
    <w:rsid w:val="001F2443"/>
    <w:rsid w:val="001F25FC"/>
    <w:rsid w:val="001F2905"/>
    <w:rsid w:val="001F2A09"/>
    <w:rsid w:val="001F2D64"/>
    <w:rsid w:val="001F45F3"/>
    <w:rsid w:val="001F4660"/>
    <w:rsid w:val="001F4A11"/>
    <w:rsid w:val="001F4AF4"/>
    <w:rsid w:val="001F50C0"/>
    <w:rsid w:val="001F5236"/>
    <w:rsid w:val="001F53D5"/>
    <w:rsid w:val="001F5749"/>
    <w:rsid w:val="001F57D2"/>
    <w:rsid w:val="001F58F4"/>
    <w:rsid w:val="001F5D32"/>
    <w:rsid w:val="001F6265"/>
    <w:rsid w:val="001F6331"/>
    <w:rsid w:val="001F6377"/>
    <w:rsid w:val="001F638C"/>
    <w:rsid w:val="001F655B"/>
    <w:rsid w:val="001F7A54"/>
    <w:rsid w:val="001F7B62"/>
    <w:rsid w:val="001F7D55"/>
    <w:rsid w:val="001F7F7A"/>
    <w:rsid w:val="002000BC"/>
    <w:rsid w:val="0020019B"/>
    <w:rsid w:val="0020052F"/>
    <w:rsid w:val="002005F6"/>
    <w:rsid w:val="0020068E"/>
    <w:rsid w:val="0020074E"/>
    <w:rsid w:val="00200D60"/>
    <w:rsid w:val="00200E4D"/>
    <w:rsid w:val="00201529"/>
    <w:rsid w:val="002018EF"/>
    <w:rsid w:val="00201928"/>
    <w:rsid w:val="002021AA"/>
    <w:rsid w:val="0020288C"/>
    <w:rsid w:val="002029AF"/>
    <w:rsid w:val="00202D55"/>
    <w:rsid w:val="0020328C"/>
    <w:rsid w:val="002037C2"/>
    <w:rsid w:val="002039F0"/>
    <w:rsid w:val="00203B70"/>
    <w:rsid w:val="00203DD8"/>
    <w:rsid w:val="00203E5F"/>
    <w:rsid w:val="00204189"/>
    <w:rsid w:val="00204442"/>
    <w:rsid w:val="002045F1"/>
    <w:rsid w:val="002046DA"/>
    <w:rsid w:val="00204922"/>
    <w:rsid w:val="00204FA9"/>
    <w:rsid w:val="00205821"/>
    <w:rsid w:val="0020594D"/>
    <w:rsid w:val="002059F6"/>
    <w:rsid w:val="00206905"/>
    <w:rsid w:val="00206B0F"/>
    <w:rsid w:val="00206B75"/>
    <w:rsid w:val="00206F50"/>
    <w:rsid w:val="0020732A"/>
    <w:rsid w:val="00207370"/>
    <w:rsid w:val="00207419"/>
    <w:rsid w:val="0020752B"/>
    <w:rsid w:val="00207682"/>
    <w:rsid w:val="00207896"/>
    <w:rsid w:val="00210276"/>
    <w:rsid w:val="002102F4"/>
    <w:rsid w:val="00210553"/>
    <w:rsid w:val="00210AB6"/>
    <w:rsid w:val="0021151F"/>
    <w:rsid w:val="0021193C"/>
    <w:rsid w:val="002120FD"/>
    <w:rsid w:val="0021220D"/>
    <w:rsid w:val="0021224A"/>
    <w:rsid w:val="00212D20"/>
    <w:rsid w:val="00213046"/>
    <w:rsid w:val="002136F2"/>
    <w:rsid w:val="00213929"/>
    <w:rsid w:val="0021399E"/>
    <w:rsid w:val="00213B57"/>
    <w:rsid w:val="00213B59"/>
    <w:rsid w:val="00213F4C"/>
    <w:rsid w:val="002145CE"/>
    <w:rsid w:val="0021462B"/>
    <w:rsid w:val="00214925"/>
    <w:rsid w:val="00214AEA"/>
    <w:rsid w:val="002150DE"/>
    <w:rsid w:val="00215460"/>
    <w:rsid w:val="00215755"/>
    <w:rsid w:val="00215873"/>
    <w:rsid w:val="00215927"/>
    <w:rsid w:val="00215EE0"/>
    <w:rsid w:val="00215EFB"/>
    <w:rsid w:val="00216095"/>
    <w:rsid w:val="002161A4"/>
    <w:rsid w:val="002164C0"/>
    <w:rsid w:val="002167D8"/>
    <w:rsid w:val="002169F1"/>
    <w:rsid w:val="00216AAC"/>
    <w:rsid w:val="00216C76"/>
    <w:rsid w:val="00216F25"/>
    <w:rsid w:val="00216F3C"/>
    <w:rsid w:val="002174D5"/>
    <w:rsid w:val="00217956"/>
    <w:rsid w:val="00217A47"/>
    <w:rsid w:val="00217A87"/>
    <w:rsid w:val="00217AC9"/>
    <w:rsid w:val="00217E3F"/>
    <w:rsid w:val="0022058E"/>
    <w:rsid w:val="002205FE"/>
    <w:rsid w:val="00220733"/>
    <w:rsid w:val="00220AFE"/>
    <w:rsid w:val="00220C44"/>
    <w:rsid w:val="00220C4C"/>
    <w:rsid w:val="00221008"/>
    <w:rsid w:val="002210EA"/>
    <w:rsid w:val="0022184C"/>
    <w:rsid w:val="00221FD4"/>
    <w:rsid w:val="002222AE"/>
    <w:rsid w:val="00222844"/>
    <w:rsid w:val="00222AAB"/>
    <w:rsid w:val="00222B14"/>
    <w:rsid w:val="00222C99"/>
    <w:rsid w:val="002235E7"/>
    <w:rsid w:val="00223701"/>
    <w:rsid w:val="0022379B"/>
    <w:rsid w:val="0022399D"/>
    <w:rsid w:val="002239F5"/>
    <w:rsid w:val="00223CEB"/>
    <w:rsid w:val="00223DE1"/>
    <w:rsid w:val="00224042"/>
    <w:rsid w:val="00224333"/>
    <w:rsid w:val="002244CF"/>
    <w:rsid w:val="00224596"/>
    <w:rsid w:val="00224739"/>
    <w:rsid w:val="002249C4"/>
    <w:rsid w:val="00224AA8"/>
    <w:rsid w:val="00224B50"/>
    <w:rsid w:val="00224D59"/>
    <w:rsid w:val="00224FBE"/>
    <w:rsid w:val="0022587E"/>
    <w:rsid w:val="0022589B"/>
    <w:rsid w:val="00226106"/>
    <w:rsid w:val="00226122"/>
    <w:rsid w:val="00226227"/>
    <w:rsid w:val="002264A9"/>
    <w:rsid w:val="00226C0D"/>
    <w:rsid w:val="00227496"/>
    <w:rsid w:val="002278EB"/>
    <w:rsid w:val="0022793F"/>
    <w:rsid w:val="00227E2E"/>
    <w:rsid w:val="00227EAB"/>
    <w:rsid w:val="00227FF9"/>
    <w:rsid w:val="00230312"/>
    <w:rsid w:val="00230490"/>
    <w:rsid w:val="00230859"/>
    <w:rsid w:val="00230B6E"/>
    <w:rsid w:val="0023117A"/>
    <w:rsid w:val="002313B1"/>
    <w:rsid w:val="002315D7"/>
    <w:rsid w:val="00231681"/>
    <w:rsid w:val="00231CFD"/>
    <w:rsid w:val="00232026"/>
    <w:rsid w:val="0023209E"/>
    <w:rsid w:val="00232123"/>
    <w:rsid w:val="002322E7"/>
    <w:rsid w:val="0023239C"/>
    <w:rsid w:val="00232C9C"/>
    <w:rsid w:val="00232F72"/>
    <w:rsid w:val="00233040"/>
    <w:rsid w:val="00233619"/>
    <w:rsid w:val="002338B6"/>
    <w:rsid w:val="00233BC8"/>
    <w:rsid w:val="00233DA3"/>
    <w:rsid w:val="00233FC4"/>
    <w:rsid w:val="00234089"/>
    <w:rsid w:val="002343F0"/>
    <w:rsid w:val="00234464"/>
    <w:rsid w:val="00234749"/>
    <w:rsid w:val="00234A5C"/>
    <w:rsid w:val="0023509F"/>
    <w:rsid w:val="002350C4"/>
    <w:rsid w:val="00235337"/>
    <w:rsid w:val="0023567B"/>
    <w:rsid w:val="00235931"/>
    <w:rsid w:val="00235A1F"/>
    <w:rsid w:val="00235D9F"/>
    <w:rsid w:val="002361EB"/>
    <w:rsid w:val="002366EA"/>
    <w:rsid w:val="00236855"/>
    <w:rsid w:val="00236C86"/>
    <w:rsid w:val="00237BC9"/>
    <w:rsid w:val="00237FB6"/>
    <w:rsid w:val="00237FEB"/>
    <w:rsid w:val="002402F7"/>
    <w:rsid w:val="00240A6F"/>
    <w:rsid w:val="00240C1F"/>
    <w:rsid w:val="00240DBE"/>
    <w:rsid w:val="00240EC1"/>
    <w:rsid w:val="002417F3"/>
    <w:rsid w:val="00241A4D"/>
    <w:rsid w:val="00241AFF"/>
    <w:rsid w:val="00241D8B"/>
    <w:rsid w:val="00242128"/>
    <w:rsid w:val="0024224C"/>
    <w:rsid w:val="00242323"/>
    <w:rsid w:val="00242640"/>
    <w:rsid w:val="00242AD5"/>
    <w:rsid w:val="00242BB1"/>
    <w:rsid w:val="00242EEF"/>
    <w:rsid w:val="00242FD8"/>
    <w:rsid w:val="002431E0"/>
    <w:rsid w:val="002432BE"/>
    <w:rsid w:val="002438AC"/>
    <w:rsid w:val="002438DC"/>
    <w:rsid w:val="00243A4F"/>
    <w:rsid w:val="00243AE9"/>
    <w:rsid w:val="00243C50"/>
    <w:rsid w:val="00244453"/>
    <w:rsid w:val="00244576"/>
    <w:rsid w:val="00244891"/>
    <w:rsid w:val="002449FA"/>
    <w:rsid w:val="00244BD1"/>
    <w:rsid w:val="00244CAA"/>
    <w:rsid w:val="00244D72"/>
    <w:rsid w:val="00245604"/>
    <w:rsid w:val="00246142"/>
    <w:rsid w:val="00246182"/>
    <w:rsid w:val="00246571"/>
    <w:rsid w:val="002465AA"/>
    <w:rsid w:val="00246A23"/>
    <w:rsid w:val="00246BA7"/>
    <w:rsid w:val="002470E4"/>
    <w:rsid w:val="00247515"/>
    <w:rsid w:val="00247585"/>
    <w:rsid w:val="00247C1E"/>
    <w:rsid w:val="00250233"/>
    <w:rsid w:val="00250348"/>
    <w:rsid w:val="002506EC"/>
    <w:rsid w:val="0025086E"/>
    <w:rsid w:val="0025097B"/>
    <w:rsid w:val="00250D90"/>
    <w:rsid w:val="00250EE6"/>
    <w:rsid w:val="002512E9"/>
    <w:rsid w:val="00251640"/>
    <w:rsid w:val="00251800"/>
    <w:rsid w:val="00252133"/>
    <w:rsid w:val="0025214A"/>
    <w:rsid w:val="00252587"/>
    <w:rsid w:val="0025264C"/>
    <w:rsid w:val="00252757"/>
    <w:rsid w:val="0025290A"/>
    <w:rsid w:val="0025292C"/>
    <w:rsid w:val="00252A29"/>
    <w:rsid w:val="00252C7F"/>
    <w:rsid w:val="00252DE1"/>
    <w:rsid w:val="00252EDB"/>
    <w:rsid w:val="002531B5"/>
    <w:rsid w:val="0025333C"/>
    <w:rsid w:val="002537F3"/>
    <w:rsid w:val="0025422F"/>
    <w:rsid w:val="00254277"/>
    <w:rsid w:val="0025441C"/>
    <w:rsid w:val="00254504"/>
    <w:rsid w:val="00254AE1"/>
    <w:rsid w:val="00254ECE"/>
    <w:rsid w:val="0025527A"/>
    <w:rsid w:val="002554CE"/>
    <w:rsid w:val="00255733"/>
    <w:rsid w:val="00255E69"/>
    <w:rsid w:val="00255EBE"/>
    <w:rsid w:val="002567A1"/>
    <w:rsid w:val="00256888"/>
    <w:rsid w:val="00256A1B"/>
    <w:rsid w:val="00256B8B"/>
    <w:rsid w:val="00256EE0"/>
    <w:rsid w:val="00256F43"/>
    <w:rsid w:val="00256F86"/>
    <w:rsid w:val="0025707A"/>
    <w:rsid w:val="00257371"/>
    <w:rsid w:val="00257401"/>
    <w:rsid w:val="002575E3"/>
    <w:rsid w:val="00257768"/>
    <w:rsid w:val="002578A6"/>
    <w:rsid w:val="00257B01"/>
    <w:rsid w:val="00257C09"/>
    <w:rsid w:val="00257F09"/>
    <w:rsid w:val="0026022B"/>
    <w:rsid w:val="00260336"/>
    <w:rsid w:val="002607F9"/>
    <w:rsid w:val="00260924"/>
    <w:rsid w:val="0026118E"/>
    <w:rsid w:val="002612E2"/>
    <w:rsid w:val="00261426"/>
    <w:rsid w:val="002614D9"/>
    <w:rsid w:val="0026155E"/>
    <w:rsid w:val="00261561"/>
    <w:rsid w:val="00261562"/>
    <w:rsid w:val="002617C5"/>
    <w:rsid w:val="00261857"/>
    <w:rsid w:val="00261868"/>
    <w:rsid w:val="00262298"/>
    <w:rsid w:val="00262742"/>
    <w:rsid w:val="00262C34"/>
    <w:rsid w:val="002631F4"/>
    <w:rsid w:val="002634B1"/>
    <w:rsid w:val="00263926"/>
    <w:rsid w:val="00263CA8"/>
    <w:rsid w:val="0026437F"/>
    <w:rsid w:val="00264395"/>
    <w:rsid w:val="002647BB"/>
    <w:rsid w:val="00264C86"/>
    <w:rsid w:val="00264F42"/>
    <w:rsid w:val="00265229"/>
    <w:rsid w:val="002652A0"/>
    <w:rsid w:val="0026541F"/>
    <w:rsid w:val="002659EC"/>
    <w:rsid w:val="00265C86"/>
    <w:rsid w:val="00265CE4"/>
    <w:rsid w:val="0026640D"/>
    <w:rsid w:val="00266819"/>
    <w:rsid w:val="00266DE5"/>
    <w:rsid w:val="00266F12"/>
    <w:rsid w:val="002672EA"/>
    <w:rsid w:val="00267C93"/>
    <w:rsid w:val="00267E08"/>
    <w:rsid w:val="002701E1"/>
    <w:rsid w:val="00270433"/>
    <w:rsid w:val="002705FF"/>
    <w:rsid w:val="002707DA"/>
    <w:rsid w:val="00270979"/>
    <w:rsid w:val="002709E5"/>
    <w:rsid w:val="00270DDD"/>
    <w:rsid w:val="00271076"/>
    <w:rsid w:val="002712CC"/>
    <w:rsid w:val="00271542"/>
    <w:rsid w:val="00271812"/>
    <w:rsid w:val="00271956"/>
    <w:rsid w:val="00271D48"/>
    <w:rsid w:val="00271E7D"/>
    <w:rsid w:val="00271F74"/>
    <w:rsid w:val="00271FCC"/>
    <w:rsid w:val="002722A5"/>
    <w:rsid w:val="0027270F"/>
    <w:rsid w:val="002727D6"/>
    <w:rsid w:val="0027285D"/>
    <w:rsid w:val="0027295B"/>
    <w:rsid w:val="00272A2D"/>
    <w:rsid w:val="00272B87"/>
    <w:rsid w:val="00272E97"/>
    <w:rsid w:val="00273165"/>
    <w:rsid w:val="00273AFD"/>
    <w:rsid w:val="00273E6C"/>
    <w:rsid w:val="00273F38"/>
    <w:rsid w:val="00274258"/>
    <w:rsid w:val="002743DB"/>
    <w:rsid w:val="0027446A"/>
    <w:rsid w:val="002745BC"/>
    <w:rsid w:val="002745F0"/>
    <w:rsid w:val="00274A18"/>
    <w:rsid w:val="00274AE6"/>
    <w:rsid w:val="00275107"/>
    <w:rsid w:val="0027522D"/>
    <w:rsid w:val="0027531E"/>
    <w:rsid w:val="002754B8"/>
    <w:rsid w:val="00275A6B"/>
    <w:rsid w:val="00275CB7"/>
    <w:rsid w:val="002760DC"/>
    <w:rsid w:val="0027629B"/>
    <w:rsid w:val="002762F3"/>
    <w:rsid w:val="00276369"/>
    <w:rsid w:val="00276717"/>
    <w:rsid w:val="0027692B"/>
    <w:rsid w:val="00276D7F"/>
    <w:rsid w:val="00276D86"/>
    <w:rsid w:val="00277412"/>
    <w:rsid w:val="0027748E"/>
    <w:rsid w:val="00277515"/>
    <w:rsid w:val="00277556"/>
    <w:rsid w:val="002775DA"/>
    <w:rsid w:val="002779D2"/>
    <w:rsid w:val="00277D32"/>
    <w:rsid w:val="00277E94"/>
    <w:rsid w:val="00280275"/>
    <w:rsid w:val="0028085A"/>
    <w:rsid w:val="00280AB7"/>
    <w:rsid w:val="00280E0D"/>
    <w:rsid w:val="00281515"/>
    <w:rsid w:val="00281775"/>
    <w:rsid w:val="002817AF"/>
    <w:rsid w:val="00281B84"/>
    <w:rsid w:val="00281DC6"/>
    <w:rsid w:val="002821B1"/>
    <w:rsid w:val="0028225D"/>
    <w:rsid w:val="00282519"/>
    <w:rsid w:val="002826A3"/>
    <w:rsid w:val="0028280E"/>
    <w:rsid w:val="00282AF9"/>
    <w:rsid w:val="00282F3B"/>
    <w:rsid w:val="00283084"/>
    <w:rsid w:val="00283EA7"/>
    <w:rsid w:val="002845C8"/>
    <w:rsid w:val="0028532A"/>
    <w:rsid w:val="00285388"/>
    <w:rsid w:val="00285472"/>
    <w:rsid w:val="002855F7"/>
    <w:rsid w:val="00285C14"/>
    <w:rsid w:val="00285F59"/>
    <w:rsid w:val="00285F6A"/>
    <w:rsid w:val="0028663D"/>
    <w:rsid w:val="00286A01"/>
    <w:rsid w:val="00286B63"/>
    <w:rsid w:val="00286CAA"/>
    <w:rsid w:val="00287C5F"/>
    <w:rsid w:val="00287CF0"/>
    <w:rsid w:val="00287DD4"/>
    <w:rsid w:val="00287E11"/>
    <w:rsid w:val="00287F10"/>
    <w:rsid w:val="00290144"/>
    <w:rsid w:val="00290336"/>
    <w:rsid w:val="002903D9"/>
    <w:rsid w:val="00290412"/>
    <w:rsid w:val="0029057E"/>
    <w:rsid w:val="0029147B"/>
    <w:rsid w:val="00291654"/>
    <w:rsid w:val="00291AB6"/>
    <w:rsid w:val="00291DE5"/>
    <w:rsid w:val="00291EF9"/>
    <w:rsid w:val="002922E7"/>
    <w:rsid w:val="002923B5"/>
    <w:rsid w:val="00292412"/>
    <w:rsid w:val="002925DB"/>
    <w:rsid w:val="00292CAA"/>
    <w:rsid w:val="002935E4"/>
    <w:rsid w:val="0029384B"/>
    <w:rsid w:val="00293DD7"/>
    <w:rsid w:val="00293ED5"/>
    <w:rsid w:val="00294CA9"/>
    <w:rsid w:val="00294E33"/>
    <w:rsid w:val="00294F6F"/>
    <w:rsid w:val="00295A32"/>
    <w:rsid w:val="002965D3"/>
    <w:rsid w:val="00296C29"/>
    <w:rsid w:val="00297026"/>
    <w:rsid w:val="002971F9"/>
    <w:rsid w:val="00297408"/>
    <w:rsid w:val="00297649"/>
    <w:rsid w:val="0029769E"/>
    <w:rsid w:val="00297A57"/>
    <w:rsid w:val="00297CDB"/>
    <w:rsid w:val="002A0DBE"/>
    <w:rsid w:val="002A0F63"/>
    <w:rsid w:val="002A1915"/>
    <w:rsid w:val="002A1DA4"/>
    <w:rsid w:val="002A204A"/>
    <w:rsid w:val="002A22A4"/>
    <w:rsid w:val="002A292A"/>
    <w:rsid w:val="002A295E"/>
    <w:rsid w:val="002A2E01"/>
    <w:rsid w:val="002A2E21"/>
    <w:rsid w:val="002A35FB"/>
    <w:rsid w:val="002A38CF"/>
    <w:rsid w:val="002A3B7C"/>
    <w:rsid w:val="002A3C63"/>
    <w:rsid w:val="002A3D83"/>
    <w:rsid w:val="002A3FCC"/>
    <w:rsid w:val="002A4308"/>
    <w:rsid w:val="002A484D"/>
    <w:rsid w:val="002A49BD"/>
    <w:rsid w:val="002A4DA9"/>
    <w:rsid w:val="002A5538"/>
    <w:rsid w:val="002A5F7F"/>
    <w:rsid w:val="002A6330"/>
    <w:rsid w:val="002A64A0"/>
    <w:rsid w:val="002A6B24"/>
    <w:rsid w:val="002A6C50"/>
    <w:rsid w:val="002A6C64"/>
    <w:rsid w:val="002A6F7D"/>
    <w:rsid w:val="002A6FDF"/>
    <w:rsid w:val="002A70DD"/>
    <w:rsid w:val="002A7203"/>
    <w:rsid w:val="002A7428"/>
    <w:rsid w:val="002A7D2E"/>
    <w:rsid w:val="002A7FAB"/>
    <w:rsid w:val="002B01BE"/>
    <w:rsid w:val="002B036F"/>
    <w:rsid w:val="002B04CD"/>
    <w:rsid w:val="002B05C4"/>
    <w:rsid w:val="002B0661"/>
    <w:rsid w:val="002B066E"/>
    <w:rsid w:val="002B072E"/>
    <w:rsid w:val="002B0931"/>
    <w:rsid w:val="002B0980"/>
    <w:rsid w:val="002B09A0"/>
    <w:rsid w:val="002B0D9D"/>
    <w:rsid w:val="002B0F58"/>
    <w:rsid w:val="002B0FF5"/>
    <w:rsid w:val="002B1171"/>
    <w:rsid w:val="002B14C8"/>
    <w:rsid w:val="002B15AF"/>
    <w:rsid w:val="002B18BB"/>
    <w:rsid w:val="002B1964"/>
    <w:rsid w:val="002B1AB4"/>
    <w:rsid w:val="002B1CF7"/>
    <w:rsid w:val="002B2574"/>
    <w:rsid w:val="002B2A1F"/>
    <w:rsid w:val="002B35B7"/>
    <w:rsid w:val="002B3645"/>
    <w:rsid w:val="002B3798"/>
    <w:rsid w:val="002B392D"/>
    <w:rsid w:val="002B3E43"/>
    <w:rsid w:val="002B49E9"/>
    <w:rsid w:val="002B4A7A"/>
    <w:rsid w:val="002B513B"/>
    <w:rsid w:val="002B53E3"/>
    <w:rsid w:val="002B5477"/>
    <w:rsid w:val="002B5525"/>
    <w:rsid w:val="002B5580"/>
    <w:rsid w:val="002B55E8"/>
    <w:rsid w:val="002B59AB"/>
    <w:rsid w:val="002B600C"/>
    <w:rsid w:val="002B627F"/>
    <w:rsid w:val="002B62EB"/>
    <w:rsid w:val="002B63A3"/>
    <w:rsid w:val="002B6581"/>
    <w:rsid w:val="002B667A"/>
    <w:rsid w:val="002B674D"/>
    <w:rsid w:val="002B68AF"/>
    <w:rsid w:val="002B696C"/>
    <w:rsid w:val="002B6D1D"/>
    <w:rsid w:val="002B7426"/>
    <w:rsid w:val="002B75BA"/>
    <w:rsid w:val="002B7CCB"/>
    <w:rsid w:val="002B7D6E"/>
    <w:rsid w:val="002C0019"/>
    <w:rsid w:val="002C0129"/>
    <w:rsid w:val="002C03A6"/>
    <w:rsid w:val="002C0727"/>
    <w:rsid w:val="002C08AA"/>
    <w:rsid w:val="002C0FEB"/>
    <w:rsid w:val="002C1660"/>
    <w:rsid w:val="002C1808"/>
    <w:rsid w:val="002C1D27"/>
    <w:rsid w:val="002C1D4B"/>
    <w:rsid w:val="002C1E5B"/>
    <w:rsid w:val="002C1EA7"/>
    <w:rsid w:val="002C1F96"/>
    <w:rsid w:val="002C216C"/>
    <w:rsid w:val="002C25AD"/>
    <w:rsid w:val="002C2AFE"/>
    <w:rsid w:val="002C309D"/>
    <w:rsid w:val="002C31FD"/>
    <w:rsid w:val="002C32B5"/>
    <w:rsid w:val="002C34B2"/>
    <w:rsid w:val="002C355F"/>
    <w:rsid w:val="002C3701"/>
    <w:rsid w:val="002C3A7E"/>
    <w:rsid w:val="002C3AF2"/>
    <w:rsid w:val="002C3DFB"/>
    <w:rsid w:val="002C4159"/>
    <w:rsid w:val="002C42E8"/>
    <w:rsid w:val="002C4509"/>
    <w:rsid w:val="002C4A83"/>
    <w:rsid w:val="002C4D3B"/>
    <w:rsid w:val="002C4EF4"/>
    <w:rsid w:val="002C54B4"/>
    <w:rsid w:val="002C5725"/>
    <w:rsid w:val="002C678B"/>
    <w:rsid w:val="002C6EED"/>
    <w:rsid w:val="002C711A"/>
    <w:rsid w:val="002C76EC"/>
    <w:rsid w:val="002C7843"/>
    <w:rsid w:val="002C79A3"/>
    <w:rsid w:val="002C7EA9"/>
    <w:rsid w:val="002D0020"/>
    <w:rsid w:val="002D04F8"/>
    <w:rsid w:val="002D072A"/>
    <w:rsid w:val="002D0BDD"/>
    <w:rsid w:val="002D11A4"/>
    <w:rsid w:val="002D1613"/>
    <w:rsid w:val="002D1680"/>
    <w:rsid w:val="002D1A70"/>
    <w:rsid w:val="002D2086"/>
    <w:rsid w:val="002D2301"/>
    <w:rsid w:val="002D261B"/>
    <w:rsid w:val="002D2625"/>
    <w:rsid w:val="002D2A0B"/>
    <w:rsid w:val="002D2DEC"/>
    <w:rsid w:val="002D332A"/>
    <w:rsid w:val="002D3414"/>
    <w:rsid w:val="002D342A"/>
    <w:rsid w:val="002D3452"/>
    <w:rsid w:val="002D35AC"/>
    <w:rsid w:val="002D3C9C"/>
    <w:rsid w:val="002D3D3D"/>
    <w:rsid w:val="002D3EA2"/>
    <w:rsid w:val="002D3F19"/>
    <w:rsid w:val="002D4055"/>
    <w:rsid w:val="002D445E"/>
    <w:rsid w:val="002D44B6"/>
    <w:rsid w:val="002D477A"/>
    <w:rsid w:val="002D480C"/>
    <w:rsid w:val="002D4A46"/>
    <w:rsid w:val="002D50D1"/>
    <w:rsid w:val="002D54E4"/>
    <w:rsid w:val="002D5860"/>
    <w:rsid w:val="002D5CE9"/>
    <w:rsid w:val="002D6558"/>
    <w:rsid w:val="002D66ED"/>
    <w:rsid w:val="002D66FB"/>
    <w:rsid w:val="002D66FD"/>
    <w:rsid w:val="002D6CB3"/>
    <w:rsid w:val="002D72CC"/>
    <w:rsid w:val="002D73C0"/>
    <w:rsid w:val="002D770A"/>
    <w:rsid w:val="002E0151"/>
    <w:rsid w:val="002E03F1"/>
    <w:rsid w:val="002E06A1"/>
    <w:rsid w:val="002E0D08"/>
    <w:rsid w:val="002E1301"/>
    <w:rsid w:val="002E13CF"/>
    <w:rsid w:val="002E164F"/>
    <w:rsid w:val="002E1954"/>
    <w:rsid w:val="002E19F1"/>
    <w:rsid w:val="002E201E"/>
    <w:rsid w:val="002E2179"/>
    <w:rsid w:val="002E284B"/>
    <w:rsid w:val="002E2ABA"/>
    <w:rsid w:val="002E2F0F"/>
    <w:rsid w:val="002E2F59"/>
    <w:rsid w:val="002E2F5D"/>
    <w:rsid w:val="002E31AB"/>
    <w:rsid w:val="002E3215"/>
    <w:rsid w:val="002E32CA"/>
    <w:rsid w:val="002E32F0"/>
    <w:rsid w:val="002E35AC"/>
    <w:rsid w:val="002E35B3"/>
    <w:rsid w:val="002E390E"/>
    <w:rsid w:val="002E3D74"/>
    <w:rsid w:val="002E49C4"/>
    <w:rsid w:val="002E4BFD"/>
    <w:rsid w:val="002E4F0B"/>
    <w:rsid w:val="002E4F55"/>
    <w:rsid w:val="002E519F"/>
    <w:rsid w:val="002E51CA"/>
    <w:rsid w:val="002E5696"/>
    <w:rsid w:val="002E57E1"/>
    <w:rsid w:val="002E5954"/>
    <w:rsid w:val="002E5D26"/>
    <w:rsid w:val="002E6159"/>
    <w:rsid w:val="002E644E"/>
    <w:rsid w:val="002E6516"/>
    <w:rsid w:val="002E66E5"/>
    <w:rsid w:val="002E6788"/>
    <w:rsid w:val="002E6E77"/>
    <w:rsid w:val="002E7454"/>
    <w:rsid w:val="002E74AD"/>
    <w:rsid w:val="002E7C29"/>
    <w:rsid w:val="002E7C60"/>
    <w:rsid w:val="002E7DBF"/>
    <w:rsid w:val="002F0F8B"/>
    <w:rsid w:val="002F13D9"/>
    <w:rsid w:val="002F15A8"/>
    <w:rsid w:val="002F1632"/>
    <w:rsid w:val="002F1673"/>
    <w:rsid w:val="002F1752"/>
    <w:rsid w:val="002F281E"/>
    <w:rsid w:val="002F31FA"/>
    <w:rsid w:val="002F33E2"/>
    <w:rsid w:val="002F3944"/>
    <w:rsid w:val="002F39A8"/>
    <w:rsid w:val="002F3D4E"/>
    <w:rsid w:val="002F3F05"/>
    <w:rsid w:val="002F3F4C"/>
    <w:rsid w:val="002F3F94"/>
    <w:rsid w:val="002F4A68"/>
    <w:rsid w:val="002F4C6E"/>
    <w:rsid w:val="002F4F86"/>
    <w:rsid w:val="002F4FDB"/>
    <w:rsid w:val="002F5081"/>
    <w:rsid w:val="002F51D8"/>
    <w:rsid w:val="002F51FE"/>
    <w:rsid w:val="002F534E"/>
    <w:rsid w:val="002F561D"/>
    <w:rsid w:val="002F566D"/>
    <w:rsid w:val="002F5AD0"/>
    <w:rsid w:val="002F5C33"/>
    <w:rsid w:val="002F5D6A"/>
    <w:rsid w:val="002F61BD"/>
    <w:rsid w:val="002F6532"/>
    <w:rsid w:val="002F683B"/>
    <w:rsid w:val="002F6C23"/>
    <w:rsid w:val="002F6CCF"/>
    <w:rsid w:val="002F6D97"/>
    <w:rsid w:val="002F705D"/>
    <w:rsid w:val="002F7111"/>
    <w:rsid w:val="002F7192"/>
    <w:rsid w:val="002F75F3"/>
    <w:rsid w:val="002F7D54"/>
    <w:rsid w:val="002F7E00"/>
    <w:rsid w:val="002F7ECB"/>
    <w:rsid w:val="003004BA"/>
    <w:rsid w:val="003010F5"/>
    <w:rsid w:val="003019F5"/>
    <w:rsid w:val="00301B6D"/>
    <w:rsid w:val="00301F79"/>
    <w:rsid w:val="00302364"/>
    <w:rsid w:val="00302399"/>
    <w:rsid w:val="003026D4"/>
    <w:rsid w:val="003026D8"/>
    <w:rsid w:val="003028F7"/>
    <w:rsid w:val="00302D00"/>
    <w:rsid w:val="00302EEC"/>
    <w:rsid w:val="0030325A"/>
    <w:rsid w:val="00303458"/>
    <w:rsid w:val="00303E3A"/>
    <w:rsid w:val="003043FD"/>
    <w:rsid w:val="00304632"/>
    <w:rsid w:val="0030488A"/>
    <w:rsid w:val="0030497C"/>
    <w:rsid w:val="00304CF7"/>
    <w:rsid w:val="00304D41"/>
    <w:rsid w:val="00305B3F"/>
    <w:rsid w:val="00305F9C"/>
    <w:rsid w:val="0030627C"/>
    <w:rsid w:val="00306B03"/>
    <w:rsid w:val="00306EAB"/>
    <w:rsid w:val="00307636"/>
    <w:rsid w:val="00307B0B"/>
    <w:rsid w:val="00307F5D"/>
    <w:rsid w:val="0031014E"/>
    <w:rsid w:val="003102DE"/>
    <w:rsid w:val="00310360"/>
    <w:rsid w:val="00310821"/>
    <w:rsid w:val="003110AF"/>
    <w:rsid w:val="003112E0"/>
    <w:rsid w:val="00311DDE"/>
    <w:rsid w:val="00311E57"/>
    <w:rsid w:val="00312293"/>
    <w:rsid w:val="0031282C"/>
    <w:rsid w:val="00312959"/>
    <w:rsid w:val="00312C03"/>
    <w:rsid w:val="00312C54"/>
    <w:rsid w:val="0031349D"/>
    <w:rsid w:val="003137F5"/>
    <w:rsid w:val="00313C8A"/>
    <w:rsid w:val="003140ED"/>
    <w:rsid w:val="0031427F"/>
    <w:rsid w:val="00314815"/>
    <w:rsid w:val="00314D3C"/>
    <w:rsid w:val="00314DBB"/>
    <w:rsid w:val="00314F27"/>
    <w:rsid w:val="00314F7C"/>
    <w:rsid w:val="003151B8"/>
    <w:rsid w:val="0031594B"/>
    <w:rsid w:val="00315A41"/>
    <w:rsid w:val="00315B90"/>
    <w:rsid w:val="00315F2C"/>
    <w:rsid w:val="003163BD"/>
    <w:rsid w:val="0031641B"/>
    <w:rsid w:val="00316B13"/>
    <w:rsid w:val="003171AE"/>
    <w:rsid w:val="003179B3"/>
    <w:rsid w:val="00320070"/>
    <w:rsid w:val="00320090"/>
    <w:rsid w:val="003204A2"/>
    <w:rsid w:val="003205D9"/>
    <w:rsid w:val="00321264"/>
    <w:rsid w:val="00321741"/>
    <w:rsid w:val="00321832"/>
    <w:rsid w:val="003219EF"/>
    <w:rsid w:val="00321BD0"/>
    <w:rsid w:val="003223F8"/>
    <w:rsid w:val="00322406"/>
    <w:rsid w:val="00322699"/>
    <w:rsid w:val="003226BC"/>
    <w:rsid w:val="00322A90"/>
    <w:rsid w:val="00322C50"/>
    <w:rsid w:val="0032316C"/>
    <w:rsid w:val="00323535"/>
    <w:rsid w:val="00323975"/>
    <w:rsid w:val="00323B05"/>
    <w:rsid w:val="00323DE3"/>
    <w:rsid w:val="00323DE4"/>
    <w:rsid w:val="003242C9"/>
    <w:rsid w:val="003246BB"/>
    <w:rsid w:val="003247C0"/>
    <w:rsid w:val="00324800"/>
    <w:rsid w:val="00324AC2"/>
    <w:rsid w:val="00324D76"/>
    <w:rsid w:val="00324F84"/>
    <w:rsid w:val="0032537B"/>
    <w:rsid w:val="0032563E"/>
    <w:rsid w:val="00325BA6"/>
    <w:rsid w:val="00325BD4"/>
    <w:rsid w:val="00325E2E"/>
    <w:rsid w:val="00325F01"/>
    <w:rsid w:val="003264A0"/>
    <w:rsid w:val="003264FC"/>
    <w:rsid w:val="00326815"/>
    <w:rsid w:val="00327D01"/>
    <w:rsid w:val="003301E2"/>
    <w:rsid w:val="00330207"/>
    <w:rsid w:val="00331262"/>
    <w:rsid w:val="0033126B"/>
    <w:rsid w:val="0033156F"/>
    <w:rsid w:val="00331657"/>
    <w:rsid w:val="003319B8"/>
    <w:rsid w:val="00331A16"/>
    <w:rsid w:val="00331C5D"/>
    <w:rsid w:val="00331F58"/>
    <w:rsid w:val="003328A9"/>
    <w:rsid w:val="00332C5F"/>
    <w:rsid w:val="00332FA1"/>
    <w:rsid w:val="00333271"/>
    <w:rsid w:val="00333509"/>
    <w:rsid w:val="00334100"/>
    <w:rsid w:val="003342F2"/>
    <w:rsid w:val="00334393"/>
    <w:rsid w:val="00334AE5"/>
    <w:rsid w:val="00334DD9"/>
    <w:rsid w:val="0033502C"/>
    <w:rsid w:val="00335490"/>
    <w:rsid w:val="003355A7"/>
    <w:rsid w:val="0033561D"/>
    <w:rsid w:val="003357D0"/>
    <w:rsid w:val="00335D30"/>
    <w:rsid w:val="00336222"/>
    <w:rsid w:val="0033640A"/>
    <w:rsid w:val="00336842"/>
    <w:rsid w:val="00336A90"/>
    <w:rsid w:val="00336CEF"/>
    <w:rsid w:val="00336DB5"/>
    <w:rsid w:val="00336E76"/>
    <w:rsid w:val="0033746A"/>
    <w:rsid w:val="00337EFD"/>
    <w:rsid w:val="00337FDA"/>
    <w:rsid w:val="00340149"/>
    <w:rsid w:val="003405DE"/>
    <w:rsid w:val="003409A1"/>
    <w:rsid w:val="00340BD3"/>
    <w:rsid w:val="00340F6F"/>
    <w:rsid w:val="003411EB"/>
    <w:rsid w:val="00341368"/>
    <w:rsid w:val="003414A8"/>
    <w:rsid w:val="0034198F"/>
    <w:rsid w:val="00341EF2"/>
    <w:rsid w:val="0034269B"/>
    <w:rsid w:val="00342EA1"/>
    <w:rsid w:val="00343048"/>
    <w:rsid w:val="003431CD"/>
    <w:rsid w:val="0034342B"/>
    <w:rsid w:val="003438FA"/>
    <w:rsid w:val="003439E3"/>
    <w:rsid w:val="00343B3E"/>
    <w:rsid w:val="00343C59"/>
    <w:rsid w:val="0034485C"/>
    <w:rsid w:val="00344D2C"/>
    <w:rsid w:val="00344D67"/>
    <w:rsid w:val="00344ED4"/>
    <w:rsid w:val="003451E0"/>
    <w:rsid w:val="00345203"/>
    <w:rsid w:val="003453C0"/>
    <w:rsid w:val="003453ED"/>
    <w:rsid w:val="0034540A"/>
    <w:rsid w:val="00345591"/>
    <w:rsid w:val="003455FE"/>
    <w:rsid w:val="00345E5C"/>
    <w:rsid w:val="0034611D"/>
    <w:rsid w:val="00346550"/>
    <w:rsid w:val="0034660A"/>
    <w:rsid w:val="003467C3"/>
    <w:rsid w:val="00346892"/>
    <w:rsid w:val="00346A99"/>
    <w:rsid w:val="00346B21"/>
    <w:rsid w:val="00346C20"/>
    <w:rsid w:val="0034755C"/>
    <w:rsid w:val="00347A65"/>
    <w:rsid w:val="00347A9A"/>
    <w:rsid w:val="00347CCE"/>
    <w:rsid w:val="0035008F"/>
    <w:rsid w:val="0035018D"/>
    <w:rsid w:val="00350640"/>
    <w:rsid w:val="003506AF"/>
    <w:rsid w:val="00350C37"/>
    <w:rsid w:val="003510EF"/>
    <w:rsid w:val="003511AC"/>
    <w:rsid w:val="00351281"/>
    <w:rsid w:val="00351A9F"/>
    <w:rsid w:val="00351B05"/>
    <w:rsid w:val="00351D3F"/>
    <w:rsid w:val="00352619"/>
    <w:rsid w:val="00352742"/>
    <w:rsid w:val="00352D5C"/>
    <w:rsid w:val="00353F85"/>
    <w:rsid w:val="003540AE"/>
    <w:rsid w:val="0035483F"/>
    <w:rsid w:val="00354C1F"/>
    <w:rsid w:val="00354ED9"/>
    <w:rsid w:val="00355362"/>
    <w:rsid w:val="0035576F"/>
    <w:rsid w:val="00356757"/>
    <w:rsid w:val="003567EF"/>
    <w:rsid w:val="00356844"/>
    <w:rsid w:val="00356ABF"/>
    <w:rsid w:val="00356D15"/>
    <w:rsid w:val="003571A0"/>
    <w:rsid w:val="003579BB"/>
    <w:rsid w:val="003600A1"/>
    <w:rsid w:val="00360350"/>
    <w:rsid w:val="00360429"/>
    <w:rsid w:val="003604BE"/>
    <w:rsid w:val="00360DC0"/>
    <w:rsid w:val="00360EA5"/>
    <w:rsid w:val="00361400"/>
    <w:rsid w:val="003614B8"/>
    <w:rsid w:val="0036153F"/>
    <w:rsid w:val="003617B5"/>
    <w:rsid w:val="003617E2"/>
    <w:rsid w:val="00361812"/>
    <w:rsid w:val="00362DC9"/>
    <w:rsid w:val="00362F6A"/>
    <w:rsid w:val="003636DB"/>
    <w:rsid w:val="00363ACA"/>
    <w:rsid w:val="00363B9D"/>
    <w:rsid w:val="00363ED3"/>
    <w:rsid w:val="003642D4"/>
    <w:rsid w:val="003644F1"/>
    <w:rsid w:val="003644F7"/>
    <w:rsid w:val="0036458A"/>
    <w:rsid w:val="00364626"/>
    <w:rsid w:val="00364FAB"/>
    <w:rsid w:val="0036509B"/>
    <w:rsid w:val="003650B3"/>
    <w:rsid w:val="003655E4"/>
    <w:rsid w:val="0036589A"/>
    <w:rsid w:val="0036596F"/>
    <w:rsid w:val="00365CD0"/>
    <w:rsid w:val="00365E11"/>
    <w:rsid w:val="00365E20"/>
    <w:rsid w:val="00366043"/>
    <w:rsid w:val="003661E6"/>
    <w:rsid w:val="00366F42"/>
    <w:rsid w:val="003672B8"/>
    <w:rsid w:val="0036736B"/>
    <w:rsid w:val="0036757B"/>
    <w:rsid w:val="003676FC"/>
    <w:rsid w:val="00367740"/>
    <w:rsid w:val="0036784D"/>
    <w:rsid w:val="003679DB"/>
    <w:rsid w:val="00367A17"/>
    <w:rsid w:val="003702EC"/>
    <w:rsid w:val="0037070A"/>
    <w:rsid w:val="00370892"/>
    <w:rsid w:val="003708D5"/>
    <w:rsid w:val="003711DA"/>
    <w:rsid w:val="003715E3"/>
    <w:rsid w:val="00371718"/>
    <w:rsid w:val="00371749"/>
    <w:rsid w:val="003717B3"/>
    <w:rsid w:val="0037187F"/>
    <w:rsid w:val="00371CDC"/>
    <w:rsid w:val="00372146"/>
    <w:rsid w:val="00372232"/>
    <w:rsid w:val="00372331"/>
    <w:rsid w:val="00372374"/>
    <w:rsid w:val="0037252C"/>
    <w:rsid w:val="0037278F"/>
    <w:rsid w:val="00372C2F"/>
    <w:rsid w:val="00372C34"/>
    <w:rsid w:val="00372F87"/>
    <w:rsid w:val="00373427"/>
    <w:rsid w:val="0037349A"/>
    <w:rsid w:val="0037389A"/>
    <w:rsid w:val="003739B5"/>
    <w:rsid w:val="00373FB1"/>
    <w:rsid w:val="00374373"/>
    <w:rsid w:val="00374517"/>
    <w:rsid w:val="00374AEE"/>
    <w:rsid w:val="00374C10"/>
    <w:rsid w:val="00374E88"/>
    <w:rsid w:val="00375050"/>
    <w:rsid w:val="0037526A"/>
    <w:rsid w:val="00375529"/>
    <w:rsid w:val="00375C3A"/>
    <w:rsid w:val="00375F24"/>
    <w:rsid w:val="00376EAA"/>
    <w:rsid w:val="00376F28"/>
    <w:rsid w:val="003771D7"/>
    <w:rsid w:val="003775DE"/>
    <w:rsid w:val="0037793A"/>
    <w:rsid w:val="00377F16"/>
    <w:rsid w:val="003800F2"/>
    <w:rsid w:val="00380B7E"/>
    <w:rsid w:val="00380ECB"/>
    <w:rsid w:val="00380F65"/>
    <w:rsid w:val="00381092"/>
    <w:rsid w:val="003813FC"/>
    <w:rsid w:val="00381695"/>
    <w:rsid w:val="0038175D"/>
    <w:rsid w:val="00381D05"/>
    <w:rsid w:val="00381D5F"/>
    <w:rsid w:val="00382280"/>
    <w:rsid w:val="003823E3"/>
    <w:rsid w:val="00382AA5"/>
    <w:rsid w:val="00382E69"/>
    <w:rsid w:val="00382FAF"/>
    <w:rsid w:val="00383671"/>
    <w:rsid w:val="003836F6"/>
    <w:rsid w:val="003837A9"/>
    <w:rsid w:val="00383A48"/>
    <w:rsid w:val="00383B02"/>
    <w:rsid w:val="00383BA1"/>
    <w:rsid w:val="00384466"/>
    <w:rsid w:val="003848E6"/>
    <w:rsid w:val="00385859"/>
    <w:rsid w:val="00385E2D"/>
    <w:rsid w:val="00385EA9"/>
    <w:rsid w:val="00385F0F"/>
    <w:rsid w:val="00386280"/>
    <w:rsid w:val="00386290"/>
    <w:rsid w:val="003863A2"/>
    <w:rsid w:val="003867E5"/>
    <w:rsid w:val="00386CC5"/>
    <w:rsid w:val="003871ED"/>
    <w:rsid w:val="003876B8"/>
    <w:rsid w:val="0039005F"/>
    <w:rsid w:val="003901CD"/>
    <w:rsid w:val="003906D9"/>
    <w:rsid w:val="003909A9"/>
    <w:rsid w:val="00390BF0"/>
    <w:rsid w:val="00390C25"/>
    <w:rsid w:val="003912BB"/>
    <w:rsid w:val="003916F1"/>
    <w:rsid w:val="003917EC"/>
    <w:rsid w:val="00391DF4"/>
    <w:rsid w:val="00391FA3"/>
    <w:rsid w:val="00392631"/>
    <w:rsid w:val="00392B2B"/>
    <w:rsid w:val="0039339E"/>
    <w:rsid w:val="003936CD"/>
    <w:rsid w:val="00393794"/>
    <w:rsid w:val="0039452A"/>
    <w:rsid w:val="003946A9"/>
    <w:rsid w:val="0039496B"/>
    <w:rsid w:val="00394C38"/>
    <w:rsid w:val="0039536A"/>
    <w:rsid w:val="0039551C"/>
    <w:rsid w:val="00395555"/>
    <w:rsid w:val="003957D7"/>
    <w:rsid w:val="00395CB7"/>
    <w:rsid w:val="0039639F"/>
    <w:rsid w:val="0039654E"/>
    <w:rsid w:val="003965FC"/>
    <w:rsid w:val="00396982"/>
    <w:rsid w:val="00396F51"/>
    <w:rsid w:val="00396FC1"/>
    <w:rsid w:val="00397076"/>
    <w:rsid w:val="00397447"/>
    <w:rsid w:val="00397462"/>
    <w:rsid w:val="003974C8"/>
    <w:rsid w:val="0039786C"/>
    <w:rsid w:val="003A045A"/>
    <w:rsid w:val="003A0DEA"/>
    <w:rsid w:val="003A0ECA"/>
    <w:rsid w:val="003A0ED1"/>
    <w:rsid w:val="003A0F1B"/>
    <w:rsid w:val="003A1278"/>
    <w:rsid w:val="003A12E0"/>
    <w:rsid w:val="003A131C"/>
    <w:rsid w:val="003A1C66"/>
    <w:rsid w:val="003A1E81"/>
    <w:rsid w:val="003A2AF1"/>
    <w:rsid w:val="003A2B11"/>
    <w:rsid w:val="003A2BF9"/>
    <w:rsid w:val="003A2FD5"/>
    <w:rsid w:val="003A302E"/>
    <w:rsid w:val="003A3940"/>
    <w:rsid w:val="003A3D03"/>
    <w:rsid w:val="003A40AE"/>
    <w:rsid w:val="003A4575"/>
    <w:rsid w:val="003A45CA"/>
    <w:rsid w:val="003A4667"/>
    <w:rsid w:val="003A467B"/>
    <w:rsid w:val="003A4A2A"/>
    <w:rsid w:val="003A4F4B"/>
    <w:rsid w:val="003A50F4"/>
    <w:rsid w:val="003A51C6"/>
    <w:rsid w:val="003A5518"/>
    <w:rsid w:val="003A5582"/>
    <w:rsid w:val="003A561E"/>
    <w:rsid w:val="003A5F8B"/>
    <w:rsid w:val="003A6721"/>
    <w:rsid w:val="003A684A"/>
    <w:rsid w:val="003A6C1B"/>
    <w:rsid w:val="003A6C37"/>
    <w:rsid w:val="003A713C"/>
    <w:rsid w:val="003A7492"/>
    <w:rsid w:val="003A79A7"/>
    <w:rsid w:val="003A7B3F"/>
    <w:rsid w:val="003B0021"/>
    <w:rsid w:val="003B026E"/>
    <w:rsid w:val="003B02A5"/>
    <w:rsid w:val="003B0CEA"/>
    <w:rsid w:val="003B0E53"/>
    <w:rsid w:val="003B0EDD"/>
    <w:rsid w:val="003B10B3"/>
    <w:rsid w:val="003B123C"/>
    <w:rsid w:val="003B1315"/>
    <w:rsid w:val="003B1A90"/>
    <w:rsid w:val="003B1B9B"/>
    <w:rsid w:val="003B1D39"/>
    <w:rsid w:val="003B26B8"/>
    <w:rsid w:val="003B28C9"/>
    <w:rsid w:val="003B2F2C"/>
    <w:rsid w:val="003B321C"/>
    <w:rsid w:val="003B39B9"/>
    <w:rsid w:val="003B3BBD"/>
    <w:rsid w:val="003B3DD5"/>
    <w:rsid w:val="003B400A"/>
    <w:rsid w:val="003B40B9"/>
    <w:rsid w:val="003B42FC"/>
    <w:rsid w:val="003B4E74"/>
    <w:rsid w:val="003B52B8"/>
    <w:rsid w:val="003B52E0"/>
    <w:rsid w:val="003B5502"/>
    <w:rsid w:val="003B553D"/>
    <w:rsid w:val="003B5BC5"/>
    <w:rsid w:val="003B6109"/>
    <w:rsid w:val="003B65AC"/>
    <w:rsid w:val="003B6F72"/>
    <w:rsid w:val="003B70A4"/>
    <w:rsid w:val="003B796A"/>
    <w:rsid w:val="003B79B1"/>
    <w:rsid w:val="003C031F"/>
    <w:rsid w:val="003C0380"/>
    <w:rsid w:val="003C090A"/>
    <w:rsid w:val="003C0D6A"/>
    <w:rsid w:val="003C17F9"/>
    <w:rsid w:val="003C1831"/>
    <w:rsid w:val="003C1ABF"/>
    <w:rsid w:val="003C1DEE"/>
    <w:rsid w:val="003C1E80"/>
    <w:rsid w:val="003C23C3"/>
    <w:rsid w:val="003C2A6A"/>
    <w:rsid w:val="003C2B53"/>
    <w:rsid w:val="003C2C46"/>
    <w:rsid w:val="003C30C3"/>
    <w:rsid w:val="003C30C9"/>
    <w:rsid w:val="003C36DE"/>
    <w:rsid w:val="003C37AC"/>
    <w:rsid w:val="003C3AFA"/>
    <w:rsid w:val="003C3EA9"/>
    <w:rsid w:val="003C5408"/>
    <w:rsid w:val="003C5A91"/>
    <w:rsid w:val="003C5DDD"/>
    <w:rsid w:val="003C6206"/>
    <w:rsid w:val="003C688A"/>
    <w:rsid w:val="003C756A"/>
    <w:rsid w:val="003C7783"/>
    <w:rsid w:val="003C7839"/>
    <w:rsid w:val="003C7CB6"/>
    <w:rsid w:val="003D0029"/>
    <w:rsid w:val="003D025C"/>
    <w:rsid w:val="003D05A2"/>
    <w:rsid w:val="003D0711"/>
    <w:rsid w:val="003D14F8"/>
    <w:rsid w:val="003D19AA"/>
    <w:rsid w:val="003D1FA2"/>
    <w:rsid w:val="003D1FBC"/>
    <w:rsid w:val="003D2346"/>
    <w:rsid w:val="003D29D8"/>
    <w:rsid w:val="003D2A7E"/>
    <w:rsid w:val="003D2D0D"/>
    <w:rsid w:val="003D2D81"/>
    <w:rsid w:val="003D2FD6"/>
    <w:rsid w:val="003D3141"/>
    <w:rsid w:val="003D3313"/>
    <w:rsid w:val="003D3790"/>
    <w:rsid w:val="003D38EB"/>
    <w:rsid w:val="003D3982"/>
    <w:rsid w:val="003D3BD1"/>
    <w:rsid w:val="003D3C14"/>
    <w:rsid w:val="003D3DAD"/>
    <w:rsid w:val="003D42DA"/>
    <w:rsid w:val="003D47F6"/>
    <w:rsid w:val="003D4870"/>
    <w:rsid w:val="003D4B08"/>
    <w:rsid w:val="003D4DF3"/>
    <w:rsid w:val="003D4F2C"/>
    <w:rsid w:val="003D574A"/>
    <w:rsid w:val="003D5B00"/>
    <w:rsid w:val="003D5E56"/>
    <w:rsid w:val="003D656B"/>
    <w:rsid w:val="003D6872"/>
    <w:rsid w:val="003D6A0D"/>
    <w:rsid w:val="003D6DBF"/>
    <w:rsid w:val="003D7151"/>
    <w:rsid w:val="003D7672"/>
    <w:rsid w:val="003D7918"/>
    <w:rsid w:val="003D7BEC"/>
    <w:rsid w:val="003E0694"/>
    <w:rsid w:val="003E0BBB"/>
    <w:rsid w:val="003E0BC2"/>
    <w:rsid w:val="003E0F51"/>
    <w:rsid w:val="003E178A"/>
    <w:rsid w:val="003E1839"/>
    <w:rsid w:val="003E19F1"/>
    <w:rsid w:val="003E1A36"/>
    <w:rsid w:val="003E1CB8"/>
    <w:rsid w:val="003E1D59"/>
    <w:rsid w:val="003E262A"/>
    <w:rsid w:val="003E270F"/>
    <w:rsid w:val="003E2C79"/>
    <w:rsid w:val="003E2DEE"/>
    <w:rsid w:val="003E3196"/>
    <w:rsid w:val="003E3342"/>
    <w:rsid w:val="003E334F"/>
    <w:rsid w:val="003E383A"/>
    <w:rsid w:val="003E3CA8"/>
    <w:rsid w:val="003E3D95"/>
    <w:rsid w:val="003E3E59"/>
    <w:rsid w:val="003E4146"/>
    <w:rsid w:val="003E43EB"/>
    <w:rsid w:val="003E45E6"/>
    <w:rsid w:val="003E4CEC"/>
    <w:rsid w:val="003E5698"/>
    <w:rsid w:val="003E57D5"/>
    <w:rsid w:val="003E5D3D"/>
    <w:rsid w:val="003E61C2"/>
    <w:rsid w:val="003E6457"/>
    <w:rsid w:val="003E6701"/>
    <w:rsid w:val="003E6B21"/>
    <w:rsid w:val="003E6E80"/>
    <w:rsid w:val="003E6FD9"/>
    <w:rsid w:val="003E734B"/>
    <w:rsid w:val="003E73B3"/>
    <w:rsid w:val="003E74E4"/>
    <w:rsid w:val="003E7B32"/>
    <w:rsid w:val="003E7B82"/>
    <w:rsid w:val="003F018A"/>
    <w:rsid w:val="003F06BB"/>
    <w:rsid w:val="003F06BD"/>
    <w:rsid w:val="003F0B8C"/>
    <w:rsid w:val="003F0BB3"/>
    <w:rsid w:val="003F0D3D"/>
    <w:rsid w:val="003F0E1E"/>
    <w:rsid w:val="003F11A3"/>
    <w:rsid w:val="003F1264"/>
    <w:rsid w:val="003F2017"/>
    <w:rsid w:val="003F2548"/>
    <w:rsid w:val="003F2AED"/>
    <w:rsid w:val="003F2D1F"/>
    <w:rsid w:val="003F3610"/>
    <w:rsid w:val="003F399A"/>
    <w:rsid w:val="003F3F65"/>
    <w:rsid w:val="003F40FE"/>
    <w:rsid w:val="003F42AB"/>
    <w:rsid w:val="003F43B5"/>
    <w:rsid w:val="003F45AE"/>
    <w:rsid w:val="003F5307"/>
    <w:rsid w:val="003F5AE5"/>
    <w:rsid w:val="003F5B64"/>
    <w:rsid w:val="003F5C14"/>
    <w:rsid w:val="003F60AB"/>
    <w:rsid w:val="003F6500"/>
    <w:rsid w:val="003F67FA"/>
    <w:rsid w:val="003F6A84"/>
    <w:rsid w:val="003F6C8A"/>
    <w:rsid w:val="003F7758"/>
    <w:rsid w:val="003F7A78"/>
    <w:rsid w:val="003F7C6B"/>
    <w:rsid w:val="00400766"/>
    <w:rsid w:val="00400E6B"/>
    <w:rsid w:val="00401620"/>
    <w:rsid w:val="00401625"/>
    <w:rsid w:val="004018DB"/>
    <w:rsid w:val="00401F59"/>
    <w:rsid w:val="00402147"/>
    <w:rsid w:val="004022CA"/>
    <w:rsid w:val="00402440"/>
    <w:rsid w:val="00402452"/>
    <w:rsid w:val="00402BFD"/>
    <w:rsid w:val="004033E5"/>
    <w:rsid w:val="0040341B"/>
    <w:rsid w:val="00403926"/>
    <w:rsid w:val="0040429D"/>
    <w:rsid w:val="004042FD"/>
    <w:rsid w:val="00404628"/>
    <w:rsid w:val="00404676"/>
    <w:rsid w:val="004046DB"/>
    <w:rsid w:val="00404B4A"/>
    <w:rsid w:val="00405296"/>
    <w:rsid w:val="00405409"/>
    <w:rsid w:val="0040557F"/>
    <w:rsid w:val="00405C1B"/>
    <w:rsid w:val="00405D6B"/>
    <w:rsid w:val="0040666C"/>
    <w:rsid w:val="00406852"/>
    <w:rsid w:val="00406958"/>
    <w:rsid w:val="00406CD2"/>
    <w:rsid w:val="00406CFD"/>
    <w:rsid w:val="00406D95"/>
    <w:rsid w:val="00407A47"/>
    <w:rsid w:val="00407A83"/>
    <w:rsid w:val="00410020"/>
    <w:rsid w:val="0041030B"/>
    <w:rsid w:val="0041035D"/>
    <w:rsid w:val="004103F3"/>
    <w:rsid w:val="004104B0"/>
    <w:rsid w:val="00410540"/>
    <w:rsid w:val="00410E09"/>
    <w:rsid w:val="00411C26"/>
    <w:rsid w:val="004120E9"/>
    <w:rsid w:val="00412689"/>
    <w:rsid w:val="0041284C"/>
    <w:rsid w:val="00412A21"/>
    <w:rsid w:val="00412FAF"/>
    <w:rsid w:val="0041350B"/>
    <w:rsid w:val="004136D5"/>
    <w:rsid w:val="004138B0"/>
    <w:rsid w:val="004139E3"/>
    <w:rsid w:val="00413BF9"/>
    <w:rsid w:val="00413C39"/>
    <w:rsid w:val="00414273"/>
    <w:rsid w:val="004143D4"/>
    <w:rsid w:val="004144BE"/>
    <w:rsid w:val="004147B0"/>
    <w:rsid w:val="004147BD"/>
    <w:rsid w:val="00414952"/>
    <w:rsid w:val="00414BF7"/>
    <w:rsid w:val="00414D66"/>
    <w:rsid w:val="00415253"/>
    <w:rsid w:val="00415F00"/>
    <w:rsid w:val="00416165"/>
    <w:rsid w:val="00416332"/>
    <w:rsid w:val="004164AD"/>
    <w:rsid w:val="00416F9F"/>
    <w:rsid w:val="00417460"/>
    <w:rsid w:val="00417738"/>
    <w:rsid w:val="00417793"/>
    <w:rsid w:val="00417816"/>
    <w:rsid w:val="00417BF6"/>
    <w:rsid w:val="00417C73"/>
    <w:rsid w:val="00417F01"/>
    <w:rsid w:val="00420925"/>
    <w:rsid w:val="00420D4C"/>
    <w:rsid w:val="00420F8F"/>
    <w:rsid w:val="004210C2"/>
    <w:rsid w:val="004218D9"/>
    <w:rsid w:val="00421EEF"/>
    <w:rsid w:val="00422690"/>
    <w:rsid w:val="00422B85"/>
    <w:rsid w:val="00422DD6"/>
    <w:rsid w:val="00423272"/>
    <w:rsid w:val="00423419"/>
    <w:rsid w:val="004236DF"/>
    <w:rsid w:val="00423895"/>
    <w:rsid w:val="00423AB9"/>
    <w:rsid w:val="00423AC8"/>
    <w:rsid w:val="00423B37"/>
    <w:rsid w:val="004246B1"/>
    <w:rsid w:val="0042491D"/>
    <w:rsid w:val="00424D4E"/>
    <w:rsid w:val="00425233"/>
    <w:rsid w:val="00425268"/>
    <w:rsid w:val="004254F4"/>
    <w:rsid w:val="004255EC"/>
    <w:rsid w:val="00425775"/>
    <w:rsid w:val="0042591B"/>
    <w:rsid w:val="00425A35"/>
    <w:rsid w:val="00425AB5"/>
    <w:rsid w:val="00425F91"/>
    <w:rsid w:val="00425FCB"/>
    <w:rsid w:val="00425FED"/>
    <w:rsid w:val="00426280"/>
    <w:rsid w:val="00426981"/>
    <w:rsid w:val="004269B3"/>
    <w:rsid w:val="00426BB8"/>
    <w:rsid w:val="00426CC7"/>
    <w:rsid w:val="00426CCA"/>
    <w:rsid w:val="00426DF0"/>
    <w:rsid w:val="0042734E"/>
    <w:rsid w:val="00427626"/>
    <w:rsid w:val="00427C27"/>
    <w:rsid w:val="00427ED0"/>
    <w:rsid w:val="00427F44"/>
    <w:rsid w:val="00430740"/>
    <w:rsid w:val="004307DC"/>
    <w:rsid w:val="00430AE4"/>
    <w:rsid w:val="00430BD0"/>
    <w:rsid w:val="004313CC"/>
    <w:rsid w:val="004319F1"/>
    <w:rsid w:val="00431AF2"/>
    <w:rsid w:val="0043288A"/>
    <w:rsid w:val="00432E04"/>
    <w:rsid w:val="00432F5D"/>
    <w:rsid w:val="00432F8A"/>
    <w:rsid w:val="00433163"/>
    <w:rsid w:val="00433169"/>
    <w:rsid w:val="00433322"/>
    <w:rsid w:val="00433B57"/>
    <w:rsid w:val="00433D27"/>
    <w:rsid w:val="004340B4"/>
    <w:rsid w:val="0043438B"/>
    <w:rsid w:val="004344CB"/>
    <w:rsid w:val="004356D2"/>
    <w:rsid w:val="0043575A"/>
    <w:rsid w:val="004359A7"/>
    <w:rsid w:val="00435A93"/>
    <w:rsid w:val="00436070"/>
    <w:rsid w:val="004361B0"/>
    <w:rsid w:val="00436356"/>
    <w:rsid w:val="00436997"/>
    <w:rsid w:val="004369C0"/>
    <w:rsid w:val="00436F27"/>
    <w:rsid w:val="004373B1"/>
    <w:rsid w:val="004379CB"/>
    <w:rsid w:val="004405CA"/>
    <w:rsid w:val="00440878"/>
    <w:rsid w:val="00440941"/>
    <w:rsid w:val="0044116C"/>
    <w:rsid w:val="0044127C"/>
    <w:rsid w:val="004412F0"/>
    <w:rsid w:val="004413D1"/>
    <w:rsid w:val="004416F7"/>
    <w:rsid w:val="00441772"/>
    <w:rsid w:val="004418A5"/>
    <w:rsid w:val="00441DFA"/>
    <w:rsid w:val="00441F59"/>
    <w:rsid w:val="004425CE"/>
    <w:rsid w:val="00442ABB"/>
    <w:rsid w:val="00442F8E"/>
    <w:rsid w:val="0044331B"/>
    <w:rsid w:val="0044375B"/>
    <w:rsid w:val="004438FB"/>
    <w:rsid w:val="00443A3F"/>
    <w:rsid w:val="0044440E"/>
    <w:rsid w:val="0044449F"/>
    <w:rsid w:val="004447B6"/>
    <w:rsid w:val="0044496F"/>
    <w:rsid w:val="0044523C"/>
    <w:rsid w:val="00445315"/>
    <w:rsid w:val="0044548A"/>
    <w:rsid w:val="00445711"/>
    <w:rsid w:val="00445A2C"/>
    <w:rsid w:val="00445BF9"/>
    <w:rsid w:val="004462E5"/>
    <w:rsid w:val="004463A6"/>
    <w:rsid w:val="004464CA"/>
    <w:rsid w:val="00447E96"/>
    <w:rsid w:val="00447F80"/>
    <w:rsid w:val="00450150"/>
    <w:rsid w:val="00450C4F"/>
    <w:rsid w:val="00450CB8"/>
    <w:rsid w:val="004511EA"/>
    <w:rsid w:val="004511F9"/>
    <w:rsid w:val="004516E8"/>
    <w:rsid w:val="00451D71"/>
    <w:rsid w:val="0045224F"/>
    <w:rsid w:val="004523CF"/>
    <w:rsid w:val="00452480"/>
    <w:rsid w:val="0045268F"/>
    <w:rsid w:val="00452712"/>
    <w:rsid w:val="0045298F"/>
    <w:rsid w:val="004529D3"/>
    <w:rsid w:val="00452AA5"/>
    <w:rsid w:val="00452B3B"/>
    <w:rsid w:val="00452D8F"/>
    <w:rsid w:val="00453055"/>
    <w:rsid w:val="004530E7"/>
    <w:rsid w:val="0045312B"/>
    <w:rsid w:val="00453451"/>
    <w:rsid w:val="00453729"/>
    <w:rsid w:val="0045433B"/>
    <w:rsid w:val="00454428"/>
    <w:rsid w:val="0045449D"/>
    <w:rsid w:val="00454562"/>
    <w:rsid w:val="00454977"/>
    <w:rsid w:val="00454AD9"/>
    <w:rsid w:val="00454AF0"/>
    <w:rsid w:val="00455548"/>
    <w:rsid w:val="0045555B"/>
    <w:rsid w:val="0045559A"/>
    <w:rsid w:val="00455610"/>
    <w:rsid w:val="0045576A"/>
    <w:rsid w:val="0045607B"/>
    <w:rsid w:val="004560BC"/>
    <w:rsid w:val="004560E9"/>
    <w:rsid w:val="00456427"/>
    <w:rsid w:val="004564F5"/>
    <w:rsid w:val="00456715"/>
    <w:rsid w:val="00456987"/>
    <w:rsid w:val="00456A11"/>
    <w:rsid w:val="00456E60"/>
    <w:rsid w:val="00456FD8"/>
    <w:rsid w:val="00457154"/>
    <w:rsid w:val="0045741B"/>
    <w:rsid w:val="0045753A"/>
    <w:rsid w:val="0045756A"/>
    <w:rsid w:val="00457861"/>
    <w:rsid w:val="00457CA1"/>
    <w:rsid w:val="00457D2C"/>
    <w:rsid w:val="00457F59"/>
    <w:rsid w:val="00457FFD"/>
    <w:rsid w:val="004600D3"/>
    <w:rsid w:val="0046016D"/>
    <w:rsid w:val="00460DC7"/>
    <w:rsid w:val="00461158"/>
    <w:rsid w:val="0046161C"/>
    <w:rsid w:val="00461A3D"/>
    <w:rsid w:val="00461B71"/>
    <w:rsid w:val="00462427"/>
    <w:rsid w:val="00462795"/>
    <w:rsid w:val="00462796"/>
    <w:rsid w:val="004629BE"/>
    <w:rsid w:val="00462B9A"/>
    <w:rsid w:val="00462C04"/>
    <w:rsid w:val="00462F6B"/>
    <w:rsid w:val="00462FAA"/>
    <w:rsid w:val="00463245"/>
    <w:rsid w:val="004637E5"/>
    <w:rsid w:val="004639E4"/>
    <w:rsid w:val="00463A53"/>
    <w:rsid w:val="0046493D"/>
    <w:rsid w:val="00464C6F"/>
    <w:rsid w:val="00464D9A"/>
    <w:rsid w:val="0046510E"/>
    <w:rsid w:val="00465291"/>
    <w:rsid w:val="00465370"/>
    <w:rsid w:val="00465943"/>
    <w:rsid w:val="0046608C"/>
    <w:rsid w:val="00466451"/>
    <w:rsid w:val="0046649C"/>
    <w:rsid w:val="004666F3"/>
    <w:rsid w:val="0046685C"/>
    <w:rsid w:val="0046694E"/>
    <w:rsid w:val="00466C11"/>
    <w:rsid w:val="00467094"/>
    <w:rsid w:val="00467A00"/>
    <w:rsid w:val="00467A90"/>
    <w:rsid w:val="00467B60"/>
    <w:rsid w:val="00467F39"/>
    <w:rsid w:val="00470113"/>
    <w:rsid w:val="00470156"/>
    <w:rsid w:val="0047050B"/>
    <w:rsid w:val="0047066F"/>
    <w:rsid w:val="00470921"/>
    <w:rsid w:val="00470C0A"/>
    <w:rsid w:val="00470EA2"/>
    <w:rsid w:val="00470F83"/>
    <w:rsid w:val="00470FB1"/>
    <w:rsid w:val="004711E3"/>
    <w:rsid w:val="0047136A"/>
    <w:rsid w:val="00471375"/>
    <w:rsid w:val="00471430"/>
    <w:rsid w:val="0047181B"/>
    <w:rsid w:val="00471A36"/>
    <w:rsid w:val="00471CF2"/>
    <w:rsid w:val="00471DC1"/>
    <w:rsid w:val="00471FF8"/>
    <w:rsid w:val="004727DF"/>
    <w:rsid w:val="00472863"/>
    <w:rsid w:val="00472A10"/>
    <w:rsid w:val="00472DCD"/>
    <w:rsid w:val="00473569"/>
    <w:rsid w:val="004739CC"/>
    <w:rsid w:val="00473D84"/>
    <w:rsid w:val="00473E03"/>
    <w:rsid w:val="0047453E"/>
    <w:rsid w:val="004745A0"/>
    <w:rsid w:val="004747E1"/>
    <w:rsid w:val="00474DFE"/>
    <w:rsid w:val="004751C3"/>
    <w:rsid w:val="004758C3"/>
    <w:rsid w:val="00476252"/>
    <w:rsid w:val="00476297"/>
    <w:rsid w:val="0047668E"/>
    <w:rsid w:val="0047681C"/>
    <w:rsid w:val="00476D52"/>
    <w:rsid w:val="00476DF8"/>
    <w:rsid w:val="00477207"/>
    <w:rsid w:val="0047733A"/>
    <w:rsid w:val="00477428"/>
    <w:rsid w:val="004776D2"/>
    <w:rsid w:val="00477716"/>
    <w:rsid w:val="0047795E"/>
    <w:rsid w:val="00477D7B"/>
    <w:rsid w:val="0048088C"/>
    <w:rsid w:val="00480C01"/>
    <w:rsid w:val="00480DE5"/>
    <w:rsid w:val="00480E12"/>
    <w:rsid w:val="00481055"/>
    <w:rsid w:val="00481786"/>
    <w:rsid w:val="0048187A"/>
    <w:rsid w:val="00481B4A"/>
    <w:rsid w:val="00481DF7"/>
    <w:rsid w:val="0048228D"/>
    <w:rsid w:val="00482732"/>
    <w:rsid w:val="00482B1D"/>
    <w:rsid w:val="00483544"/>
    <w:rsid w:val="0048364E"/>
    <w:rsid w:val="004837F7"/>
    <w:rsid w:val="00483E0A"/>
    <w:rsid w:val="00483E96"/>
    <w:rsid w:val="00483EAB"/>
    <w:rsid w:val="004841DC"/>
    <w:rsid w:val="0048441C"/>
    <w:rsid w:val="004844A1"/>
    <w:rsid w:val="0048489E"/>
    <w:rsid w:val="00484B91"/>
    <w:rsid w:val="00484C35"/>
    <w:rsid w:val="00484CC3"/>
    <w:rsid w:val="00484DBF"/>
    <w:rsid w:val="00484F0D"/>
    <w:rsid w:val="004855AF"/>
    <w:rsid w:val="00485BD2"/>
    <w:rsid w:val="00486263"/>
    <w:rsid w:val="0048627F"/>
    <w:rsid w:val="00486D11"/>
    <w:rsid w:val="00486DF9"/>
    <w:rsid w:val="00486E32"/>
    <w:rsid w:val="00486F7C"/>
    <w:rsid w:val="004870FB"/>
    <w:rsid w:val="004874A9"/>
    <w:rsid w:val="004876E2"/>
    <w:rsid w:val="00487926"/>
    <w:rsid w:val="00487986"/>
    <w:rsid w:val="00487E33"/>
    <w:rsid w:val="00490BD1"/>
    <w:rsid w:val="00491092"/>
    <w:rsid w:val="00491130"/>
    <w:rsid w:val="00491324"/>
    <w:rsid w:val="004914F2"/>
    <w:rsid w:val="004915D6"/>
    <w:rsid w:val="00491625"/>
    <w:rsid w:val="004918E4"/>
    <w:rsid w:val="00491D9B"/>
    <w:rsid w:val="00492298"/>
    <w:rsid w:val="00492467"/>
    <w:rsid w:val="00492632"/>
    <w:rsid w:val="004926AC"/>
    <w:rsid w:val="004929B2"/>
    <w:rsid w:val="004929C5"/>
    <w:rsid w:val="00492DEB"/>
    <w:rsid w:val="00492E25"/>
    <w:rsid w:val="00493336"/>
    <w:rsid w:val="0049378E"/>
    <w:rsid w:val="00493940"/>
    <w:rsid w:val="00493D29"/>
    <w:rsid w:val="00493E74"/>
    <w:rsid w:val="00494032"/>
    <w:rsid w:val="004944CB"/>
    <w:rsid w:val="00494CAD"/>
    <w:rsid w:val="00494D68"/>
    <w:rsid w:val="00495986"/>
    <w:rsid w:val="00495B3E"/>
    <w:rsid w:val="00495B5A"/>
    <w:rsid w:val="00495F01"/>
    <w:rsid w:val="00495F95"/>
    <w:rsid w:val="00495FEC"/>
    <w:rsid w:val="004965CE"/>
    <w:rsid w:val="0049689F"/>
    <w:rsid w:val="00496B5E"/>
    <w:rsid w:val="00496D87"/>
    <w:rsid w:val="00496D88"/>
    <w:rsid w:val="00497428"/>
    <w:rsid w:val="004974F5"/>
    <w:rsid w:val="004975AC"/>
    <w:rsid w:val="0049796E"/>
    <w:rsid w:val="00497CE9"/>
    <w:rsid w:val="004A001E"/>
    <w:rsid w:val="004A032D"/>
    <w:rsid w:val="004A0755"/>
    <w:rsid w:val="004A08DF"/>
    <w:rsid w:val="004A0D43"/>
    <w:rsid w:val="004A0EF4"/>
    <w:rsid w:val="004A0F1C"/>
    <w:rsid w:val="004A12A3"/>
    <w:rsid w:val="004A1AD9"/>
    <w:rsid w:val="004A1D80"/>
    <w:rsid w:val="004A1E8F"/>
    <w:rsid w:val="004A21BC"/>
    <w:rsid w:val="004A253C"/>
    <w:rsid w:val="004A26DB"/>
    <w:rsid w:val="004A2C3F"/>
    <w:rsid w:val="004A2DE0"/>
    <w:rsid w:val="004A32DF"/>
    <w:rsid w:val="004A338F"/>
    <w:rsid w:val="004A39B1"/>
    <w:rsid w:val="004A3F17"/>
    <w:rsid w:val="004A46DF"/>
    <w:rsid w:val="004A48D6"/>
    <w:rsid w:val="004A4AB8"/>
    <w:rsid w:val="004A5187"/>
    <w:rsid w:val="004A51FF"/>
    <w:rsid w:val="004A5E9B"/>
    <w:rsid w:val="004A5F33"/>
    <w:rsid w:val="004A5F51"/>
    <w:rsid w:val="004A602B"/>
    <w:rsid w:val="004A6097"/>
    <w:rsid w:val="004A6487"/>
    <w:rsid w:val="004A64E9"/>
    <w:rsid w:val="004A6615"/>
    <w:rsid w:val="004A6BE8"/>
    <w:rsid w:val="004A714F"/>
    <w:rsid w:val="004A734E"/>
    <w:rsid w:val="004A74A7"/>
    <w:rsid w:val="004A74E1"/>
    <w:rsid w:val="004A79E6"/>
    <w:rsid w:val="004A7A2E"/>
    <w:rsid w:val="004A7CB0"/>
    <w:rsid w:val="004A7D06"/>
    <w:rsid w:val="004A7F93"/>
    <w:rsid w:val="004B0132"/>
    <w:rsid w:val="004B0488"/>
    <w:rsid w:val="004B0B37"/>
    <w:rsid w:val="004B0E21"/>
    <w:rsid w:val="004B1153"/>
    <w:rsid w:val="004B1256"/>
    <w:rsid w:val="004B272B"/>
    <w:rsid w:val="004B27B0"/>
    <w:rsid w:val="004B2817"/>
    <w:rsid w:val="004B2946"/>
    <w:rsid w:val="004B3006"/>
    <w:rsid w:val="004B30F3"/>
    <w:rsid w:val="004B3CB5"/>
    <w:rsid w:val="004B419F"/>
    <w:rsid w:val="004B4359"/>
    <w:rsid w:val="004B4AD6"/>
    <w:rsid w:val="004B4C42"/>
    <w:rsid w:val="004B547C"/>
    <w:rsid w:val="004B55AC"/>
    <w:rsid w:val="004B565B"/>
    <w:rsid w:val="004B597D"/>
    <w:rsid w:val="004B5BBD"/>
    <w:rsid w:val="004B5C2D"/>
    <w:rsid w:val="004B5ECE"/>
    <w:rsid w:val="004B6134"/>
    <w:rsid w:val="004B648B"/>
    <w:rsid w:val="004B69FA"/>
    <w:rsid w:val="004B6A87"/>
    <w:rsid w:val="004B6B23"/>
    <w:rsid w:val="004B6BDE"/>
    <w:rsid w:val="004B6C71"/>
    <w:rsid w:val="004B70B8"/>
    <w:rsid w:val="004B7209"/>
    <w:rsid w:val="004B765C"/>
    <w:rsid w:val="004B7695"/>
    <w:rsid w:val="004B7B35"/>
    <w:rsid w:val="004C0B70"/>
    <w:rsid w:val="004C0CEC"/>
    <w:rsid w:val="004C0F7D"/>
    <w:rsid w:val="004C104E"/>
    <w:rsid w:val="004C135A"/>
    <w:rsid w:val="004C180A"/>
    <w:rsid w:val="004C184A"/>
    <w:rsid w:val="004C1E59"/>
    <w:rsid w:val="004C2121"/>
    <w:rsid w:val="004C222B"/>
    <w:rsid w:val="004C2293"/>
    <w:rsid w:val="004C344B"/>
    <w:rsid w:val="004C37F8"/>
    <w:rsid w:val="004C3FB7"/>
    <w:rsid w:val="004C43F5"/>
    <w:rsid w:val="004C4739"/>
    <w:rsid w:val="004C49FD"/>
    <w:rsid w:val="004C4CC9"/>
    <w:rsid w:val="004C4E35"/>
    <w:rsid w:val="004C4ED4"/>
    <w:rsid w:val="004C520C"/>
    <w:rsid w:val="004C536F"/>
    <w:rsid w:val="004C58FE"/>
    <w:rsid w:val="004C5953"/>
    <w:rsid w:val="004C5E83"/>
    <w:rsid w:val="004C6035"/>
    <w:rsid w:val="004C6392"/>
    <w:rsid w:val="004C64EE"/>
    <w:rsid w:val="004C655A"/>
    <w:rsid w:val="004C6818"/>
    <w:rsid w:val="004C6828"/>
    <w:rsid w:val="004C6CA2"/>
    <w:rsid w:val="004C70A7"/>
    <w:rsid w:val="004C7487"/>
    <w:rsid w:val="004C763C"/>
    <w:rsid w:val="004C77FB"/>
    <w:rsid w:val="004C7C80"/>
    <w:rsid w:val="004C7E1B"/>
    <w:rsid w:val="004C7FA1"/>
    <w:rsid w:val="004D0008"/>
    <w:rsid w:val="004D01A9"/>
    <w:rsid w:val="004D0401"/>
    <w:rsid w:val="004D05E7"/>
    <w:rsid w:val="004D10D4"/>
    <w:rsid w:val="004D1130"/>
    <w:rsid w:val="004D1A89"/>
    <w:rsid w:val="004D1F77"/>
    <w:rsid w:val="004D2086"/>
    <w:rsid w:val="004D2C60"/>
    <w:rsid w:val="004D3674"/>
    <w:rsid w:val="004D3EE7"/>
    <w:rsid w:val="004D3F2F"/>
    <w:rsid w:val="004D4081"/>
    <w:rsid w:val="004D4103"/>
    <w:rsid w:val="004D4506"/>
    <w:rsid w:val="004D4575"/>
    <w:rsid w:val="004D45D7"/>
    <w:rsid w:val="004D4CCC"/>
    <w:rsid w:val="004D5B19"/>
    <w:rsid w:val="004D5CA1"/>
    <w:rsid w:val="004D60CC"/>
    <w:rsid w:val="004D62E9"/>
    <w:rsid w:val="004D63E2"/>
    <w:rsid w:val="004D63F5"/>
    <w:rsid w:val="004D6447"/>
    <w:rsid w:val="004D652A"/>
    <w:rsid w:val="004D6536"/>
    <w:rsid w:val="004D6674"/>
    <w:rsid w:val="004D66B2"/>
    <w:rsid w:val="004D672B"/>
    <w:rsid w:val="004D6A23"/>
    <w:rsid w:val="004D6A9F"/>
    <w:rsid w:val="004D6EC3"/>
    <w:rsid w:val="004D729B"/>
    <w:rsid w:val="004D732F"/>
    <w:rsid w:val="004D7368"/>
    <w:rsid w:val="004D77D1"/>
    <w:rsid w:val="004D7971"/>
    <w:rsid w:val="004D7E44"/>
    <w:rsid w:val="004E02A9"/>
    <w:rsid w:val="004E06B2"/>
    <w:rsid w:val="004E16AA"/>
    <w:rsid w:val="004E16F1"/>
    <w:rsid w:val="004E1CCA"/>
    <w:rsid w:val="004E2074"/>
    <w:rsid w:val="004E22C7"/>
    <w:rsid w:val="004E2797"/>
    <w:rsid w:val="004E2A5A"/>
    <w:rsid w:val="004E2D0C"/>
    <w:rsid w:val="004E2F56"/>
    <w:rsid w:val="004E313C"/>
    <w:rsid w:val="004E31D9"/>
    <w:rsid w:val="004E349C"/>
    <w:rsid w:val="004E3542"/>
    <w:rsid w:val="004E37B4"/>
    <w:rsid w:val="004E3800"/>
    <w:rsid w:val="004E3984"/>
    <w:rsid w:val="004E3985"/>
    <w:rsid w:val="004E3A4D"/>
    <w:rsid w:val="004E3B25"/>
    <w:rsid w:val="004E3E02"/>
    <w:rsid w:val="004E3FF8"/>
    <w:rsid w:val="004E4172"/>
    <w:rsid w:val="004E4486"/>
    <w:rsid w:val="004E4BE8"/>
    <w:rsid w:val="004E4C8A"/>
    <w:rsid w:val="004E4D82"/>
    <w:rsid w:val="004E4E21"/>
    <w:rsid w:val="004E5037"/>
    <w:rsid w:val="004E575B"/>
    <w:rsid w:val="004E5A8C"/>
    <w:rsid w:val="004E5E41"/>
    <w:rsid w:val="004E5E7E"/>
    <w:rsid w:val="004E6CD7"/>
    <w:rsid w:val="004E6CF1"/>
    <w:rsid w:val="004E6DBA"/>
    <w:rsid w:val="004E713E"/>
    <w:rsid w:val="004E774F"/>
    <w:rsid w:val="004F0036"/>
    <w:rsid w:val="004F026F"/>
    <w:rsid w:val="004F030D"/>
    <w:rsid w:val="004F094F"/>
    <w:rsid w:val="004F0D5F"/>
    <w:rsid w:val="004F0D8E"/>
    <w:rsid w:val="004F0DA8"/>
    <w:rsid w:val="004F1D9A"/>
    <w:rsid w:val="004F1FA4"/>
    <w:rsid w:val="004F1FDF"/>
    <w:rsid w:val="004F23F8"/>
    <w:rsid w:val="004F241E"/>
    <w:rsid w:val="004F2BE4"/>
    <w:rsid w:val="004F2D9E"/>
    <w:rsid w:val="004F312E"/>
    <w:rsid w:val="004F34D8"/>
    <w:rsid w:val="004F3688"/>
    <w:rsid w:val="004F38AE"/>
    <w:rsid w:val="004F392C"/>
    <w:rsid w:val="004F3BD9"/>
    <w:rsid w:val="004F3CB9"/>
    <w:rsid w:val="004F44BB"/>
    <w:rsid w:val="004F452E"/>
    <w:rsid w:val="004F51DF"/>
    <w:rsid w:val="004F5357"/>
    <w:rsid w:val="004F54B9"/>
    <w:rsid w:val="004F5A70"/>
    <w:rsid w:val="004F67BC"/>
    <w:rsid w:val="004F6918"/>
    <w:rsid w:val="004F6B75"/>
    <w:rsid w:val="004F71C5"/>
    <w:rsid w:val="004F7738"/>
    <w:rsid w:val="004F77C9"/>
    <w:rsid w:val="004F79DE"/>
    <w:rsid w:val="004F7BC7"/>
    <w:rsid w:val="005004C4"/>
    <w:rsid w:val="005005BE"/>
    <w:rsid w:val="005005EF"/>
    <w:rsid w:val="00500A73"/>
    <w:rsid w:val="00500F72"/>
    <w:rsid w:val="0050134D"/>
    <w:rsid w:val="005014C1"/>
    <w:rsid w:val="005015B5"/>
    <w:rsid w:val="00501B1E"/>
    <w:rsid w:val="00501F64"/>
    <w:rsid w:val="00502BCE"/>
    <w:rsid w:val="00502DBF"/>
    <w:rsid w:val="0050380D"/>
    <w:rsid w:val="005039EA"/>
    <w:rsid w:val="00503A77"/>
    <w:rsid w:val="00503A9A"/>
    <w:rsid w:val="00503B83"/>
    <w:rsid w:val="00503D62"/>
    <w:rsid w:val="00504154"/>
    <w:rsid w:val="005041D0"/>
    <w:rsid w:val="005045E8"/>
    <w:rsid w:val="0050479C"/>
    <w:rsid w:val="005049BA"/>
    <w:rsid w:val="00504A2C"/>
    <w:rsid w:val="00504FFE"/>
    <w:rsid w:val="0050592A"/>
    <w:rsid w:val="00505A0E"/>
    <w:rsid w:val="005061C3"/>
    <w:rsid w:val="00506ADA"/>
    <w:rsid w:val="00506C92"/>
    <w:rsid w:val="00506D0D"/>
    <w:rsid w:val="005079FB"/>
    <w:rsid w:val="00507C0A"/>
    <w:rsid w:val="00507EAD"/>
    <w:rsid w:val="005101CC"/>
    <w:rsid w:val="00510813"/>
    <w:rsid w:val="00510F4C"/>
    <w:rsid w:val="00511F62"/>
    <w:rsid w:val="0051211D"/>
    <w:rsid w:val="005121CE"/>
    <w:rsid w:val="005122B3"/>
    <w:rsid w:val="005126E2"/>
    <w:rsid w:val="005127EF"/>
    <w:rsid w:val="00512DFD"/>
    <w:rsid w:val="0051357C"/>
    <w:rsid w:val="0051395F"/>
    <w:rsid w:val="00513A69"/>
    <w:rsid w:val="00513C44"/>
    <w:rsid w:val="00513E71"/>
    <w:rsid w:val="005141B6"/>
    <w:rsid w:val="00514369"/>
    <w:rsid w:val="00514581"/>
    <w:rsid w:val="00514B6F"/>
    <w:rsid w:val="00514B76"/>
    <w:rsid w:val="005153C5"/>
    <w:rsid w:val="0051553C"/>
    <w:rsid w:val="00515AD9"/>
    <w:rsid w:val="00515C73"/>
    <w:rsid w:val="00515DF8"/>
    <w:rsid w:val="00515E6A"/>
    <w:rsid w:val="0051615E"/>
    <w:rsid w:val="005163ED"/>
    <w:rsid w:val="00516517"/>
    <w:rsid w:val="00516614"/>
    <w:rsid w:val="005169EB"/>
    <w:rsid w:val="00516E58"/>
    <w:rsid w:val="00516F7C"/>
    <w:rsid w:val="00517042"/>
    <w:rsid w:val="00517299"/>
    <w:rsid w:val="00517C6A"/>
    <w:rsid w:val="00517CAB"/>
    <w:rsid w:val="00517CB2"/>
    <w:rsid w:val="00517F74"/>
    <w:rsid w:val="00520EB3"/>
    <w:rsid w:val="0052117F"/>
    <w:rsid w:val="00521727"/>
    <w:rsid w:val="005217A3"/>
    <w:rsid w:val="005217E8"/>
    <w:rsid w:val="00521810"/>
    <w:rsid w:val="00521B8D"/>
    <w:rsid w:val="00521D3E"/>
    <w:rsid w:val="00522346"/>
    <w:rsid w:val="00522348"/>
    <w:rsid w:val="0052246C"/>
    <w:rsid w:val="00522511"/>
    <w:rsid w:val="0052251E"/>
    <w:rsid w:val="00522556"/>
    <w:rsid w:val="0052292D"/>
    <w:rsid w:val="005229BE"/>
    <w:rsid w:val="005229C9"/>
    <w:rsid w:val="005229CE"/>
    <w:rsid w:val="00522B1C"/>
    <w:rsid w:val="00522EE8"/>
    <w:rsid w:val="005230C6"/>
    <w:rsid w:val="005239C3"/>
    <w:rsid w:val="00523CD1"/>
    <w:rsid w:val="0052435A"/>
    <w:rsid w:val="005243C9"/>
    <w:rsid w:val="005245F1"/>
    <w:rsid w:val="00524729"/>
    <w:rsid w:val="0052472F"/>
    <w:rsid w:val="00524CB3"/>
    <w:rsid w:val="0052513C"/>
    <w:rsid w:val="005253B1"/>
    <w:rsid w:val="0052554E"/>
    <w:rsid w:val="00525B3A"/>
    <w:rsid w:val="00525CAA"/>
    <w:rsid w:val="00525CE8"/>
    <w:rsid w:val="00526540"/>
    <w:rsid w:val="0052657E"/>
    <w:rsid w:val="005265A6"/>
    <w:rsid w:val="00526A57"/>
    <w:rsid w:val="00526E7B"/>
    <w:rsid w:val="00527439"/>
    <w:rsid w:val="00527531"/>
    <w:rsid w:val="0052759A"/>
    <w:rsid w:val="00527744"/>
    <w:rsid w:val="00527766"/>
    <w:rsid w:val="00530736"/>
    <w:rsid w:val="00530D4E"/>
    <w:rsid w:val="00530D9C"/>
    <w:rsid w:val="005322CE"/>
    <w:rsid w:val="0053258A"/>
    <w:rsid w:val="005330B7"/>
    <w:rsid w:val="00533234"/>
    <w:rsid w:val="00533349"/>
    <w:rsid w:val="00533C07"/>
    <w:rsid w:val="00534007"/>
    <w:rsid w:val="00534383"/>
    <w:rsid w:val="0053494B"/>
    <w:rsid w:val="00534E7F"/>
    <w:rsid w:val="00535011"/>
    <w:rsid w:val="005350FF"/>
    <w:rsid w:val="00535920"/>
    <w:rsid w:val="005365C9"/>
    <w:rsid w:val="00536772"/>
    <w:rsid w:val="005367F7"/>
    <w:rsid w:val="00536874"/>
    <w:rsid w:val="00536C0A"/>
    <w:rsid w:val="00537355"/>
    <w:rsid w:val="00537450"/>
    <w:rsid w:val="005374A2"/>
    <w:rsid w:val="0053788D"/>
    <w:rsid w:val="00537C3C"/>
    <w:rsid w:val="005402DA"/>
    <w:rsid w:val="0054042F"/>
    <w:rsid w:val="005407BB"/>
    <w:rsid w:val="00540A5E"/>
    <w:rsid w:val="00540A90"/>
    <w:rsid w:val="00541221"/>
    <w:rsid w:val="005415C9"/>
    <w:rsid w:val="005417A5"/>
    <w:rsid w:val="005418C2"/>
    <w:rsid w:val="00541D3B"/>
    <w:rsid w:val="00541E1B"/>
    <w:rsid w:val="005424B9"/>
    <w:rsid w:val="005426A4"/>
    <w:rsid w:val="00543150"/>
    <w:rsid w:val="005432A4"/>
    <w:rsid w:val="005440DD"/>
    <w:rsid w:val="00544283"/>
    <w:rsid w:val="0054432F"/>
    <w:rsid w:val="00544B85"/>
    <w:rsid w:val="00544E22"/>
    <w:rsid w:val="00544FA6"/>
    <w:rsid w:val="005459BD"/>
    <w:rsid w:val="00545B64"/>
    <w:rsid w:val="00545D2E"/>
    <w:rsid w:val="00545DAA"/>
    <w:rsid w:val="00545E1B"/>
    <w:rsid w:val="00545FB9"/>
    <w:rsid w:val="0054641D"/>
    <w:rsid w:val="0054653F"/>
    <w:rsid w:val="0054658E"/>
    <w:rsid w:val="005467A2"/>
    <w:rsid w:val="00546E01"/>
    <w:rsid w:val="0054734D"/>
    <w:rsid w:val="00547446"/>
    <w:rsid w:val="00547495"/>
    <w:rsid w:val="00547598"/>
    <w:rsid w:val="00547ED0"/>
    <w:rsid w:val="00547F07"/>
    <w:rsid w:val="00550342"/>
    <w:rsid w:val="00550443"/>
    <w:rsid w:val="005504CB"/>
    <w:rsid w:val="005508F4"/>
    <w:rsid w:val="00550B2B"/>
    <w:rsid w:val="005515BA"/>
    <w:rsid w:val="0055168B"/>
    <w:rsid w:val="0055187E"/>
    <w:rsid w:val="00551E55"/>
    <w:rsid w:val="00552136"/>
    <w:rsid w:val="00552632"/>
    <w:rsid w:val="00553084"/>
    <w:rsid w:val="00553112"/>
    <w:rsid w:val="005532CE"/>
    <w:rsid w:val="005534AA"/>
    <w:rsid w:val="00553577"/>
    <w:rsid w:val="00553B66"/>
    <w:rsid w:val="00553CE6"/>
    <w:rsid w:val="00553F08"/>
    <w:rsid w:val="0055415F"/>
    <w:rsid w:val="00554392"/>
    <w:rsid w:val="0055458D"/>
    <w:rsid w:val="00554841"/>
    <w:rsid w:val="0055489E"/>
    <w:rsid w:val="00554CB0"/>
    <w:rsid w:val="00554DB5"/>
    <w:rsid w:val="00555816"/>
    <w:rsid w:val="00555863"/>
    <w:rsid w:val="00555AA4"/>
    <w:rsid w:val="00555B05"/>
    <w:rsid w:val="005561AF"/>
    <w:rsid w:val="005563A4"/>
    <w:rsid w:val="00556526"/>
    <w:rsid w:val="005568CD"/>
    <w:rsid w:val="00556928"/>
    <w:rsid w:val="00556DC6"/>
    <w:rsid w:val="0055701C"/>
    <w:rsid w:val="00557372"/>
    <w:rsid w:val="005577D5"/>
    <w:rsid w:val="00557CA0"/>
    <w:rsid w:val="00560115"/>
    <w:rsid w:val="005605D6"/>
    <w:rsid w:val="00560AF4"/>
    <w:rsid w:val="00560C8F"/>
    <w:rsid w:val="00560DDB"/>
    <w:rsid w:val="00560E55"/>
    <w:rsid w:val="00561085"/>
    <w:rsid w:val="005611D8"/>
    <w:rsid w:val="0056147C"/>
    <w:rsid w:val="005617D3"/>
    <w:rsid w:val="005618F7"/>
    <w:rsid w:val="005625EE"/>
    <w:rsid w:val="00562887"/>
    <w:rsid w:val="00562B6A"/>
    <w:rsid w:val="00562CB7"/>
    <w:rsid w:val="00562EBD"/>
    <w:rsid w:val="0056311F"/>
    <w:rsid w:val="00563298"/>
    <w:rsid w:val="005633F0"/>
    <w:rsid w:val="0056374C"/>
    <w:rsid w:val="005638E7"/>
    <w:rsid w:val="00563B5B"/>
    <w:rsid w:val="00563B9C"/>
    <w:rsid w:val="0056467F"/>
    <w:rsid w:val="00564756"/>
    <w:rsid w:val="005649E1"/>
    <w:rsid w:val="00564BD2"/>
    <w:rsid w:val="00564D87"/>
    <w:rsid w:val="00564E71"/>
    <w:rsid w:val="00564F7C"/>
    <w:rsid w:val="00565269"/>
    <w:rsid w:val="00565A01"/>
    <w:rsid w:val="00565D7E"/>
    <w:rsid w:val="00565D94"/>
    <w:rsid w:val="00566766"/>
    <w:rsid w:val="00566B52"/>
    <w:rsid w:val="00566BE2"/>
    <w:rsid w:val="00566E5C"/>
    <w:rsid w:val="00566FC2"/>
    <w:rsid w:val="005670F8"/>
    <w:rsid w:val="005674DE"/>
    <w:rsid w:val="005677C7"/>
    <w:rsid w:val="005679AA"/>
    <w:rsid w:val="00567DE4"/>
    <w:rsid w:val="00567F55"/>
    <w:rsid w:val="00567FDD"/>
    <w:rsid w:val="005704EC"/>
    <w:rsid w:val="0057060D"/>
    <w:rsid w:val="00570706"/>
    <w:rsid w:val="00570E57"/>
    <w:rsid w:val="00570E8A"/>
    <w:rsid w:val="00571DB0"/>
    <w:rsid w:val="00571F1F"/>
    <w:rsid w:val="0057219D"/>
    <w:rsid w:val="005721B8"/>
    <w:rsid w:val="00572297"/>
    <w:rsid w:val="005723F3"/>
    <w:rsid w:val="0057270F"/>
    <w:rsid w:val="00572AA6"/>
    <w:rsid w:val="00572B88"/>
    <w:rsid w:val="00572E22"/>
    <w:rsid w:val="00573011"/>
    <w:rsid w:val="0057311A"/>
    <w:rsid w:val="005735EA"/>
    <w:rsid w:val="00573EAD"/>
    <w:rsid w:val="005746AA"/>
    <w:rsid w:val="005747D1"/>
    <w:rsid w:val="00574A42"/>
    <w:rsid w:val="005753B7"/>
    <w:rsid w:val="00575D16"/>
    <w:rsid w:val="00576134"/>
    <w:rsid w:val="00576308"/>
    <w:rsid w:val="00576528"/>
    <w:rsid w:val="0057653F"/>
    <w:rsid w:val="005765C1"/>
    <w:rsid w:val="005765C3"/>
    <w:rsid w:val="00576C72"/>
    <w:rsid w:val="00576E33"/>
    <w:rsid w:val="0057732E"/>
    <w:rsid w:val="00577DCB"/>
    <w:rsid w:val="00577FA8"/>
    <w:rsid w:val="0058004F"/>
    <w:rsid w:val="005801EF"/>
    <w:rsid w:val="00580326"/>
    <w:rsid w:val="005803C6"/>
    <w:rsid w:val="00580B70"/>
    <w:rsid w:val="00580EDC"/>
    <w:rsid w:val="00580F08"/>
    <w:rsid w:val="005813A6"/>
    <w:rsid w:val="00581429"/>
    <w:rsid w:val="00581654"/>
    <w:rsid w:val="0058186D"/>
    <w:rsid w:val="00581D80"/>
    <w:rsid w:val="0058207A"/>
    <w:rsid w:val="00582733"/>
    <w:rsid w:val="00582846"/>
    <w:rsid w:val="005829EC"/>
    <w:rsid w:val="00582E22"/>
    <w:rsid w:val="0058324C"/>
    <w:rsid w:val="005833A6"/>
    <w:rsid w:val="00583546"/>
    <w:rsid w:val="005836CC"/>
    <w:rsid w:val="005837E3"/>
    <w:rsid w:val="00583B6B"/>
    <w:rsid w:val="00583C4D"/>
    <w:rsid w:val="0058417E"/>
    <w:rsid w:val="005842F6"/>
    <w:rsid w:val="0058433D"/>
    <w:rsid w:val="00584564"/>
    <w:rsid w:val="00584A7C"/>
    <w:rsid w:val="00584DDE"/>
    <w:rsid w:val="00584EE2"/>
    <w:rsid w:val="00585770"/>
    <w:rsid w:val="00585E37"/>
    <w:rsid w:val="00585E4F"/>
    <w:rsid w:val="00585E70"/>
    <w:rsid w:val="00585F49"/>
    <w:rsid w:val="005861AC"/>
    <w:rsid w:val="005865CC"/>
    <w:rsid w:val="005875AE"/>
    <w:rsid w:val="0058760A"/>
    <w:rsid w:val="005876F3"/>
    <w:rsid w:val="005877E6"/>
    <w:rsid w:val="00587E3C"/>
    <w:rsid w:val="00587F7E"/>
    <w:rsid w:val="0059025D"/>
    <w:rsid w:val="0059058A"/>
    <w:rsid w:val="00590E2D"/>
    <w:rsid w:val="00590E6C"/>
    <w:rsid w:val="00591134"/>
    <w:rsid w:val="00591410"/>
    <w:rsid w:val="00591780"/>
    <w:rsid w:val="0059180D"/>
    <w:rsid w:val="00591CE7"/>
    <w:rsid w:val="0059201E"/>
    <w:rsid w:val="0059211A"/>
    <w:rsid w:val="00592E71"/>
    <w:rsid w:val="00593121"/>
    <w:rsid w:val="005933EE"/>
    <w:rsid w:val="00593A35"/>
    <w:rsid w:val="00593BAA"/>
    <w:rsid w:val="00593E3B"/>
    <w:rsid w:val="005940E2"/>
    <w:rsid w:val="00594398"/>
    <w:rsid w:val="00594AFC"/>
    <w:rsid w:val="00594FC3"/>
    <w:rsid w:val="00595158"/>
    <w:rsid w:val="005953CB"/>
    <w:rsid w:val="00595426"/>
    <w:rsid w:val="0059576C"/>
    <w:rsid w:val="00595825"/>
    <w:rsid w:val="00595ECE"/>
    <w:rsid w:val="00596712"/>
    <w:rsid w:val="005967B5"/>
    <w:rsid w:val="00597416"/>
    <w:rsid w:val="00597444"/>
    <w:rsid w:val="005975FD"/>
    <w:rsid w:val="0059771B"/>
    <w:rsid w:val="0059788C"/>
    <w:rsid w:val="00597C58"/>
    <w:rsid w:val="00597CC4"/>
    <w:rsid w:val="00597D34"/>
    <w:rsid w:val="00597E6F"/>
    <w:rsid w:val="005A0475"/>
    <w:rsid w:val="005A0C2D"/>
    <w:rsid w:val="005A0C51"/>
    <w:rsid w:val="005A0DFE"/>
    <w:rsid w:val="005A0F15"/>
    <w:rsid w:val="005A0FEB"/>
    <w:rsid w:val="005A1410"/>
    <w:rsid w:val="005A14BD"/>
    <w:rsid w:val="005A1597"/>
    <w:rsid w:val="005A1A71"/>
    <w:rsid w:val="005A1D50"/>
    <w:rsid w:val="005A1D8C"/>
    <w:rsid w:val="005A1EE1"/>
    <w:rsid w:val="005A23CC"/>
    <w:rsid w:val="005A27C1"/>
    <w:rsid w:val="005A2C50"/>
    <w:rsid w:val="005A2CB4"/>
    <w:rsid w:val="005A2EE3"/>
    <w:rsid w:val="005A32DB"/>
    <w:rsid w:val="005A3372"/>
    <w:rsid w:val="005A392A"/>
    <w:rsid w:val="005A3978"/>
    <w:rsid w:val="005A3BBD"/>
    <w:rsid w:val="005A3EB9"/>
    <w:rsid w:val="005A41F3"/>
    <w:rsid w:val="005A427A"/>
    <w:rsid w:val="005A4439"/>
    <w:rsid w:val="005A4F2E"/>
    <w:rsid w:val="005A5116"/>
    <w:rsid w:val="005A5171"/>
    <w:rsid w:val="005A5461"/>
    <w:rsid w:val="005A5818"/>
    <w:rsid w:val="005A5DD8"/>
    <w:rsid w:val="005A622D"/>
    <w:rsid w:val="005A6650"/>
    <w:rsid w:val="005A674B"/>
    <w:rsid w:val="005A67F8"/>
    <w:rsid w:val="005A6CA4"/>
    <w:rsid w:val="005A6D3B"/>
    <w:rsid w:val="005A6FB6"/>
    <w:rsid w:val="005A7608"/>
    <w:rsid w:val="005A7A8B"/>
    <w:rsid w:val="005A7BE6"/>
    <w:rsid w:val="005A7C28"/>
    <w:rsid w:val="005A7FF0"/>
    <w:rsid w:val="005B02F8"/>
    <w:rsid w:val="005B05D4"/>
    <w:rsid w:val="005B072A"/>
    <w:rsid w:val="005B0ABA"/>
    <w:rsid w:val="005B0C75"/>
    <w:rsid w:val="005B0D12"/>
    <w:rsid w:val="005B0D65"/>
    <w:rsid w:val="005B1A01"/>
    <w:rsid w:val="005B1B84"/>
    <w:rsid w:val="005B1BA3"/>
    <w:rsid w:val="005B1ED7"/>
    <w:rsid w:val="005B1F28"/>
    <w:rsid w:val="005B2022"/>
    <w:rsid w:val="005B2191"/>
    <w:rsid w:val="005B2355"/>
    <w:rsid w:val="005B2429"/>
    <w:rsid w:val="005B262A"/>
    <w:rsid w:val="005B272F"/>
    <w:rsid w:val="005B29CB"/>
    <w:rsid w:val="005B2E50"/>
    <w:rsid w:val="005B2ED0"/>
    <w:rsid w:val="005B30BD"/>
    <w:rsid w:val="005B318F"/>
    <w:rsid w:val="005B3585"/>
    <w:rsid w:val="005B379D"/>
    <w:rsid w:val="005B386F"/>
    <w:rsid w:val="005B3A66"/>
    <w:rsid w:val="005B3E0F"/>
    <w:rsid w:val="005B3FB3"/>
    <w:rsid w:val="005B3FC0"/>
    <w:rsid w:val="005B4012"/>
    <w:rsid w:val="005B45BD"/>
    <w:rsid w:val="005B460B"/>
    <w:rsid w:val="005B4CBE"/>
    <w:rsid w:val="005B4CD2"/>
    <w:rsid w:val="005B4EA9"/>
    <w:rsid w:val="005B4F61"/>
    <w:rsid w:val="005B509E"/>
    <w:rsid w:val="005B534D"/>
    <w:rsid w:val="005B53E1"/>
    <w:rsid w:val="005B5477"/>
    <w:rsid w:val="005B6087"/>
    <w:rsid w:val="005B623D"/>
    <w:rsid w:val="005B6820"/>
    <w:rsid w:val="005B6B9E"/>
    <w:rsid w:val="005B6F05"/>
    <w:rsid w:val="005B7249"/>
    <w:rsid w:val="005B77F6"/>
    <w:rsid w:val="005B7CA0"/>
    <w:rsid w:val="005B7CE0"/>
    <w:rsid w:val="005B7DF8"/>
    <w:rsid w:val="005C00DE"/>
    <w:rsid w:val="005C0143"/>
    <w:rsid w:val="005C066A"/>
    <w:rsid w:val="005C0E48"/>
    <w:rsid w:val="005C128A"/>
    <w:rsid w:val="005C1655"/>
    <w:rsid w:val="005C1929"/>
    <w:rsid w:val="005C1985"/>
    <w:rsid w:val="005C1C16"/>
    <w:rsid w:val="005C1D14"/>
    <w:rsid w:val="005C1E67"/>
    <w:rsid w:val="005C21F0"/>
    <w:rsid w:val="005C2429"/>
    <w:rsid w:val="005C25EF"/>
    <w:rsid w:val="005C260A"/>
    <w:rsid w:val="005C2D84"/>
    <w:rsid w:val="005C2DCD"/>
    <w:rsid w:val="005C3194"/>
    <w:rsid w:val="005C3303"/>
    <w:rsid w:val="005C3995"/>
    <w:rsid w:val="005C3A22"/>
    <w:rsid w:val="005C3E07"/>
    <w:rsid w:val="005C3E6A"/>
    <w:rsid w:val="005C3EEC"/>
    <w:rsid w:val="005C4029"/>
    <w:rsid w:val="005C4186"/>
    <w:rsid w:val="005C45EE"/>
    <w:rsid w:val="005C4677"/>
    <w:rsid w:val="005C48A5"/>
    <w:rsid w:val="005C49EA"/>
    <w:rsid w:val="005C4A1E"/>
    <w:rsid w:val="005C4BFC"/>
    <w:rsid w:val="005C4C03"/>
    <w:rsid w:val="005C4E6A"/>
    <w:rsid w:val="005C5805"/>
    <w:rsid w:val="005C5846"/>
    <w:rsid w:val="005C5936"/>
    <w:rsid w:val="005C61B9"/>
    <w:rsid w:val="005C6884"/>
    <w:rsid w:val="005C6E14"/>
    <w:rsid w:val="005C6EA6"/>
    <w:rsid w:val="005C6F1A"/>
    <w:rsid w:val="005C745A"/>
    <w:rsid w:val="005C7C05"/>
    <w:rsid w:val="005D0314"/>
    <w:rsid w:val="005D045C"/>
    <w:rsid w:val="005D0482"/>
    <w:rsid w:val="005D0711"/>
    <w:rsid w:val="005D157F"/>
    <w:rsid w:val="005D1D77"/>
    <w:rsid w:val="005D256D"/>
    <w:rsid w:val="005D2746"/>
    <w:rsid w:val="005D283A"/>
    <w:rsid w:val="005D28BC"/>
    <w:rsid w:val="005D2A54"/>
    <w:rsid w:val="005D2D7E"/>
    <w:rsid w:val="005D3078"/>
    <w:rsid w:val="005D30B3"/>
    <w:rsid w:val="005D3204"/>
    <w:rsid w:val="005D3210"/>
    <w:rsid w:val="005D335B"/>
    <w:rsid w:val="005D3757"/>
    <w:rsid w:val="005D398D"/>
    <w:rsid w:val="005D3D8D"/>
    <w:rsid w:val="005D3D9C"/>
    <w:rsid w:val="005D3DA0"/>
    <w:rsid w:val="005D4232"/>
    <w:rsid w:val="005D43B5"/>
    <w:rsid w:val="005D454F"/>
    <w:rsid w:val="005D458C"/>
    <w:rsid w:val="005D46D4"/>
    <w:rsid w:val="005D489D"/>
    <w:rsid w:val="005D49F2"/>
    <w:rsid w:val="005D4CC9"/>
    <w:rsid w:val="005D4E0C"/>
    <w:rsid w:val="005D4EEE"/>
    <w:rsid w:val="005D5591"/>
    <w:rsid w:val="005D5A94"/>
    <w:rsid w:val="005D61D9"/>
    <w:rsid w:val="005D7248"/>
    <w:rsid w:val="005D75B9"/>
    <w:rsid w:val="005D79A6"/>
    <w:rsid w:val="005D7E97"/>
    <w:rsid w:val="005E0484"/>
    <w:rsid w:val="005E0544"/>
    <w:rsid w:val="005E0671"/>
    <w:rsid w:val="005E0925"/>
    <w:rsid w:val="005E0D1F"/>
    <w:rsid w:val="005E1029"/>
    <w:rsid w:val="005E123D"/>
    <w:rsid w:val="005E1888"/>
    <w:rsid w:val="005E1940"/>
    <w:rsid w:val="005E1C1B"/>
    <w:rsid w:val="005E262F"/>
    <w:rsid w:val="005E2651"/>
    <w:rsid w:val="005E2A6B"/>
    <w:rsid w:val="005E2DCA"/>
    <w:rsid w:val="005E2E1B"/>
    <w:rsid w:val="005E3032"/>
    <w:rsid w:val="005E3233"/>
    <w:rsid w:val="005E3407"/>
    <w:rsid w:val="005E36BD"/>
    <w:rsid w:val="005E3881"/>
    <w:rsid w:val="005E39A4"/>
    <w:rsid w:val="005E3BA9"/>
    <w:rsid w:val="005E40DF"/>
    <w:rsid w:val="005E414D"/>
    <w:rsid w:val="005E46A6"/>
    <w:rsid w:val="005E5073"/>
    <w:rsid w:val="005E5152"/>
    <w:rsid w:val="005E5C0C"/>
    <w:rsid w:val="005E5CFD"/>
    <w:rsid w:val="005E63FA"/>
    <w:rsid w:val="005E6715"/>
    <w:rsid w:val="005E6DEA"/>
    <w:rsid w:val="005E729F"/>
    <w:rsid w:val="005E74F7"/>
    <w:rsid w:val="005E7EDA"/>
    <w:rsid w:val="005F05F9"/>
    <w:rsid w:val="005F06C8"/>
    <w:rsid w:val="005F117B"/>
    <w:rsid w:val="005F14DB"/>
    <w:rsid w:val="005F19DB"/>
    <w:rsid w:val="005F2352"/>
    <w:rsid w:val="005F23A6"/>
    <w:rsid w:val="005F24AF"/>
    <w:rsid w:val="005F2E40"/>
    <w:rsid w:val="005F34E3"/>
    <w:rsid w:val="005F39D7"/>
    <w:rsid w:val="005F4BAA"/>
    <w:rsid w:val="005F5163"/>
    <w:rsid w:val="005F5BB9"/>
    <w:rsid w:val="005F5EB3"/>
    <w:rsid w:val="005F6199"/>
    <w:rsid w:val="005F6343"/>
    <w:rsid w:val="005F6BA4"/>
    <w:rsid w:val="005F6D17"/>
    <w:rsid w:val="005F78B9"/>
    <w:rsid w:val="005F78F1"/>
    <w:rsid w:val="005F7E89"/>
    <w:rsid w:val="0060065F"/>
    <w:rsid w:val="006007C6"/>
    <w:rsid w:val="00600A43"/>
    <w:rsid w:val="00600AC2"/>
    <w:rsid w:val="00600C39"/>
    <w:rsid w:val="00600DB3"/>
    <w:rsid w:val="00600FC5"/>
    <w:rsid w:val="00601020"/>
    <w:rsid w:val="0060119A"/>
    <w:rsid w:val="00601395"/>
    <w:rsid w:val="006019F4"/>
    <w:rsid w:val="00601E53"/>
    <w:rsid w:val="00601E55"/>
    <w:rsid w:val="00601EEA"/>
    <w:rsid w:val="006022A2"/>
    <w:rsid w:val="00602392"/>
    <w:rsid w:val="006025FE"/>
    <w:rsid w:val="0060307D"/>
    <w:rsid w:val="006033A5"/>
    <w:rsid w:val="00603CD8"/>
    <w:rsid w:val="0060430B"/>
    <w:rsid w:val="00604468"/>
    <w:rsid w:val="00604707"/>
    <w:rsid w:val="00604DEF"/>
    <w:rsid w:val="0060520B"/>
    <w:rsid w:val="006053DD"/>
    <w:rsid w:val="00605465"/>
    <w:rsid w:val="006055EE"/>
    <w:rsid w:val="00605BB7"/>
    <w:rsid w:val="0060684A"/>
    <w:rsid w:val="00606C4B"/>
    <w:rsid w:val="00606D3D"/>
    <w:rsid w:val="00606E86"/>
    <w:rsid w:val="00607764"/>
    <w:rsid w:val="00607849"/>
    <w:rsid w:val="00607C7E"/>
    <w:rsid w:val="00607DEA"/>
    <w:rsid w:val="0061005F"/>
    <w:rsid w:val="0061074C"/>
    <w:rsid w:val="00610852"/>
    <w:rsid w:val="00610910"/>
    <w:rsid w:val="00610A65"/>
    <w:rsid w:val="0061127E"/>
    <w:rsid w:val="00611448"/>
    <w:rsid w:val="006117CE"/>
    <w:rsid w:val="00612973"/>
    <w:rsid w:val="00612DE0"/>
    <w:rsid w:val="00612FE5"/>
    <w:rsid w:val="0061346C"/>
    <w:rsid w:val="0061383B"/>
    <w:rsid w:val="0061385E"/>
    <w:rsid w:val="006140E7"/>
    <w:rsid w:val="00614322"/>
    <w:rsid w:val="006148A5"/>
    <w:rsid w:val="00614B14"/>
    <w:rsid w:val="00614F37"/>
    <w:rsid w:val="00615077"/>
    <w:rsid w:val="0061560E"/>
    <w:rsid w:val="00615614"/>
    <w:rsid w:val="00615CE4"/>
    <w:rsid w:val="00616043"/>
    <w:rsid w:val="00616436"/>
    <w:rsid w:val="006164A7"/>
    <w:rsid w:val="00616570"/>
    <w:rsid w:val="006165A4"/>
    <w:rsid w:val="0061665C"/>
    <w:rsid w:val="00616671"/>
    <w:rsid w:val="0061689C"/>
    <w:rsid w:val="00616B58"/>
    <w:rsid w:val="00616B71"/>
    <w:rsid w:val="00616C27"/>
    <w:rsid w:val="00616CFD"/>
    <w:rsid w:val="00616ED7"/>
    <w:rsid w:val="00617121"/>
    <w:rsid w:val="00617719"/>
    <w:rsid w:val="0061775C"/>
    <w:rsid w:val="00617923"/>
    <w:rsid w:val="00617F02"/>
    <w:rsid w:val="0062008C"/>
    <w:rsid w:val="006201AF"/>
    <w:rsid w:val="006203C1"/>
    <w:rsid w:val="006203D0"/>
    <w:rsid w:val="006216DD"/>
    <w:rsid w:val="006219B6"/>
    <w:rsid w:val="00621C62"/>
    <w:rsid w:val="00622309"/>
    <w:rsid w:val="00622397"/>
    <w:rsid w:val="00622666"/>
    <w:rsid w:val="006228E6"/>
    <w:rsid w:val="00622940"/>
    <w:rsid w:val="00622AB6"/>
    <w:rsid w:val="00622AD3"/>
    <w:rsid w:val="00622CBD"/>
    <w:rsid w:val="00622F2C"/>
    <w:rsid w:val="00623091"/>
    <w:rsid w:val="00623098"/>
    <w:rsid w:val="0062315C"/>
    <w:rsid w:val="00623252"/>
    <w:rsid w:val="006233A2"/>
    <w:rsid w:val="00623937"/>
    <w:rsid w:val="00623CCA"/>
    <w:rsid w:val="00623ED8"/>
    <w:rsid w:val="0062436A"/>
    <w:rsid w:val="006247BC"/>
    <w:rsid w:val="006249F9"/>
    <w:rsid w:val="00624D11"/>
    <w:rsid w:val="00624FDC"/>
    <w:rsid w:val="006251FC"/>
    <w:rsid w:val="00625309"/>
    <w:rsid w:val="006256B3"/>
    <w:rsid w:val="006257E3"/>
    <w:rsid w:val="0062588F"/>
    <w:rsid w:val="006258E2"/>
    <w:rsid w:val="00625B5B"/>
    <w:rsid w:val="00625B68"/>
    <w:rsid w:val="00625BE8"/>
    <w:rsid w:val="006261B6"/>
    <w:rsid w:val="006261DF"/>
    <w:rsid w:val="00626286"/>
    <w:rsid w:val="00626782"/>
    <w:rsid w:val="0062723A"/>
    <w:rsid w:val="006277EB"/>
    <w:rsid w:val="00627EFC"/>
    <w:rsid w:val="00630430"/>
    <w:rsid w:val="00630A68"/>
    <w:rsid w:val="00630BAE"/>
    <w:rsid w:val="00631157"/>
    <w:rsid w:val="00631587"/>
    <w:rsid w:val="00631609"/>
    <w:rsid w:val="00631A39"/>
    <w:rsid w:val="00631F00"/>
    <w:rsid w:val="00632002"/>
    <w:rsid w:val="00632126"/>
    <w:rsid w:val="006323EB"/>
    <w:rsid w:val="006326B2"/>
    <w:rsid w:val="00632FA0"/>
    <w:rsid w:val="00633140"/>
    <w:rsid w:val="00633505"/>
    <w:rsid w:val="00633CCE"/>
    <w:rsid w:val="00633D9C"/>
    <w:rsid w:val="00634214"/>
    <w:rsid w:val="00634726"/>
    <w:rsid w:val="00634DAC"/>
    <w:rsid w:val="00634F1E"/>
    <w:rsid w:val="00635159"/>
    <w:rsid w:val="006352A3"/>
    <w:rsid w:val="006358A7"/>
    <w:rsid w:val="00635C38"/>
    <w:rsid w:val="00635D60"/>
    <w:rsid w:val="00635FE4"/>
    <w:rsid w:val="00636125"/>
    <w:rsid w:val="006361C1"/>
    <w:rsid w:val="006363C1"/>
    <w:rsid w:val="0063669C"/>
    <w:rsid w:val="006369AE"/>
    <w:rsid w:val="00636AEF"/>
    <w:rsid w:val="00637435"/>
    <w:rsid w:val="0063787D"/>
    <w:rsid w:val="0063789F"/>
    <w:rsid w:val="00637DAB"/>
    <w:rsid w:val="00637FE5"/>
    <w:rsid w:val="00640246"/>
    <w:rsid w:val="006407B3"/>
    <w:rsid w:val="00640AC4"/>
    <w:rsid w:val="00640D29"/>
    <w:rsid w:val="00640E62"/>
    <w:rsid w:val="00641229"/>
    <w:rsid w:val="006414DD"/>
    <w:rsid w:val="00641571"/>
    <w:rsid w:val="00641616"/>
    <w:rsid w:val="00641E20"/>
    <w:rsid w:val="00642275"/>
    <w:rsid w:val="0064228B"/>
    <w:rsid w:val="0064267E"/>
    <w:rsid w:val="006429A5"/>
    <w:rsid w:val="00643126"/>
    <w:rsid w:val="006432FB"/>
    <w:rsid w:val="00643331"/>
    <w:rsid w:val="00643386"/>
    <w:rsid w:val="006433CA"/>
    <w:rsid w:val="00643907"/>
    <w:rsid w:val="00643A59"/>
    <w:rsid w:val="00643A8D"/>
    <w:rsid w:val="00643AB2"/>
    <w:rsid w:val="00643ABF"/>
    <w:rsid w:val="00643B53"/>
    <w:rsid w:val="00643BCE"/>
    <w:rsid w:val="00643F1B"/>
    <w:rsid w:val="006440E5"/>
    <w:rsid w:val="006442FE"/>
    <w:rsid w:val="006443E5"/>
    <w:rsid w:val="006445FE"/>
    <w:rsid w:val="006449FE"/>
    <w:rsid w:val="00644B3C"/>
    <w:rsid w:val="00645195"/>
    <w:rsid w:val="006456AC"/>
    <w:rsid w:val="00645D3A"/>
    <w:rsid w:val="00646015"/>
    <w:rsid w:val="006460A6"/>
    <w:rsid w:val="00646567"/>
    <w:rsid w:val="00646663"/>
    <w:rsid w:val="006466EA"/>
    <w:rsid w:val="00647145"/>
    <w:rsid w:val="006477D4"/>
    <w:rsid w:val="00647FFC"/>
    <w:rsid w:val="006502B3"/>
    <w:rsid w:val="006503A7"/>
    <w:rsid w:val="006504F1"/>
    <w:rsid w:val="00650677"/>
    <w:rsid w:val="00650A7C"/>
    <w:rsid w:val="00650C0F"/>
    <w:rsid w:val="00650E94"/>
    <w:rsid w:val="006513D9"/>
    <w:rsid w:val="0065145A"/>
    <w:rsid w:val="006516C5"/>
    <w:rsid w:val="0065175F"/>
    <w:rsid w:val="00651A66"/>
    <w:rsid w:val="00651AA6"/>
    <w:rsid w:val="00651C11"/>
    <w:rsid w:val="00651F25"/>
    <w:rsid w:val="00651F7C"/>
    <w:rsid w:val="006520F6"/>
    <w:rsid w:val="0065248D"/>
    <w:rsid w:val="00653129"/>
    <w:rsid w:val="0065388C"/>
    <w:rsid w:val="00654293"/>
    <w:rsid w:val="006542A1"/>
    <w:rsid w:val="00654C13"/>
    <w:rsid w:val="00654CF6"/>
    <w:rsid w:val="006551BF"/>
    <w:rsid w:val="006559E2"/>
    <w:rsid w:val="00655AA5"/>
    <w:rsid w:val="00655AD3"/>
    <w:rsid w:val="00655C73"/>
    <w:rsid w:val="00655DDC"/>
    <w:rsid w:val="00656229"/>
    <w:rsid w:val="0065643D"/>
    <w:rsid w:val="006566BE"/>
    <w:rsid w:val="00656A7D"/>
    <w:rsid w:val="00656C18"/>
    <w:rsid w:val="00656C34"/>
    <w:rsid w:val="00656E2A"/>
    <w:rsid w:val="00657006"/>
    <w:rsid w:val="006570F8"/>
    <w:rsid w:val="00657985"/>
    <w:rsid w:val="00660A4C"/>
    <w:rsid w:val="00660B3C"/>
    <w:rsid w:val="00660C87"/>
    <w:rsid w:val="0066149B"/>
    <w:rsid w:val="006616B0"/>
    <w:rsid w:val="0066175D"/>
    <w:rsid w:val="00661A92"/>
    <w:rsid w:val="00661D91"/>
    <w:rsid w:val="00661DAB"/>
    <w:rsid w:val="00662517"/>
    <w:rsid w:val="0066253C"/>
    <w:rsid w:val="006628C9"/>
    <w:rsid w:val="00662DC6"/>
    <w:rsid w:val="00662FE4"/>
    <w:rsid w:val="00663597"/>
    <w:rsid w:val="006635D8"/>
    <w:rsid w:val="006639ED"/>
    <w:rsid w:val="00663BBE"/>
    <w:rsid w:val="00663D8E"/>
    <w:rsid w:val="0066408A"/>
    <w:rsid w:val="00664266"/>
    <w:rsid w:val="00664888"/>
    <w:rsid w:val="00664A52"/>
    <w:rsid w:val="00666744"/>
    <w:rsid w:val="00666A0A"/>
    <w:rsid w:val="00666B7C"/>
    <w:rsid w:val="00666F6E"/>
    <w:rsid w:val="006676B9"/>
    <w:rsid w:val="0066785B"/>
    <w:rsid w:val="00670085"/>
    <w:rsid w:val="006701A7"/>
    <w:rsid w:val="0067084C"/>
    <w:rsid w:val="00671019"/>
    <w:rsid w:val="00671419"/>
    <w:rsid w:val="00671858"/>
    <w:rsid w:val="00671959"/>
    <w:rsid w:val="0067196D"/>
    <w:rsid w:val="00671D0C"/>
    <w:rsid w:val="00671E1C"/>
    <w:rsid w:val="00671EDB"/>
    <w:rsid w:val="0067200C"/>
    <w:rsid w:val="006725D2"/>
    <w:rsid w:val="00672C97"/>
    <w:rsid w:val="00672C9E"/>
    <w:rsid w:val="00672F81"/>
    <w:rsid w:val="006738A6"/>
    <w:rsid w:val="0067398A"/>
    <w:rsid w:val="00673A26"/>
    <w:rsid w:val="00673A94"/>
    <w:rsid w:val="00673AD5"/>
    <w:rsid w:val="00673C71"/>
    <w:rsid w:val="006747CE"/>
    <w:rsid w:val="006749D1"/>
    <w:rsid w:val="00674A4E"/>
    <w:rsid w:val="00674BC8"/>
    <w:rsid w:val="0067503D"/>
    <w:rsid w:val="00675435"/>
    <w:rsid w:val="00675717"/>
    <w:rsid w:val="006757ED"/>
    <w:rsid w:val="006758A9"/>
    <w:rsid w:val="00676606"/>
    <w:rsid w:val="00676F0B"/>
    <w:rsid w:val="006779F2"/>
    <w:rsid w:val="006779FD"/>
    <w:rsid w:val="00677CB1"/>
    <w:rsid w:val="006802E4"/>
    <w:rsid w:val="00680CE9"/>
    <w:rsid w:val="00680E76"/>
    <w:rsid w:val="0068121D"/>
    <w:rsid w:val="006815B3"/>
    <w:rsid w:val="006817D0"/>
    <w:rsid w:val="00681AAB"/>
    <w:rsid w:val="00681BD1"/>
    <w:rsid w:val="00681C20"/>
    <w:rsid w:val="006820C3"/>
    <w:rsid w:val="00682344"/>
    <w:rsid w:val="0068253A"/>
    <w:rsid w:val="00682629"/>
    <w:rsid w:val="006829F2"/>
    <w:rsid w:val="00682A85"/>
    <w:rsid w:val="006833AE"/>
    <w:rsid w:val="0068370F"/>
    <w:rsid w:val="00683710"/>
    <w:rsid w:val="00683E01"/>
    <w:rsid w:val="006842AD"/>
    <w:rsid w:val="00684C69"/>
    <w:rsid w:val="00684EB2"/>
    <w:rsid w:val="00684EC1"/>
    <w:rsid w:val="0068510A"/>
    <w:rsid w:val="00685935"/>
    <w:rsid w:val="00686023"/>
    <w:rsid w:val="006861BA"/>
    <w:rsid w:val="00686302"/>
    <w:rsid w:val="0068677D"/>
    <w:rsid w:val="006868F0"/>
    <w:rsid w:val="006872FD"/>
    <w:rsid w:val="00687368"/>
    <w:rsid w:val="006878F1"/>
    <w:rsid w:val="00690A67"/>
    <w:rsid w:val="00690C60"/>
    <w:rsid w:val="006911A8"/>
    <w:rsid w:val="00691255"/>
    <w:rsid w:val="00691297"/>
    <w:rsid w:val="0069172E"/>
    <w:rsid w:val="006917A1"/>
    <w:rsid w:val="00691F03"/>
    <w:rsid w:val="00691F39"/>
    <w:rsid w:val="0069217E"/>
    <w:rsid w:val="006923B7"/>
    <w:rsid w:val="006924A9"/>
    <w:rsid w:val="006929D6"/>
    <w:rsid w:val="00692A03"/>
    <w:rsid w:val="00692A36"/>
    <w:rsid w:val="00692C40"/>
    <w:rsid w:val="00692DA5"/>
    <w:rsid w:val="00693327"/>
    <w:rsid w:val="0069344A"/>
    <w:rsid w:val="0069347F"/>
    <w:rsid w:val="00694202"/>
    <w:rsid w:val="0069436A"/>
    <w:rsid w:val="0069473D"/>
    <w:rsid w:val="00694976"/>
    <w:rsid w:val="00694FC7"/>
    <w:rsid w:val="006950D0"/>
    <w:rsid w:val="00695780"/>
    <w:rsid w:val="0069596E"/>
    <w:rsid w:val="00695F63"/>
    <w:rsid w:val="006961E0"/>
    <w:rsid w:val="006963D3"/>
    <w:rsid w:val="006964DF"/>
    <w:rsid w:val="0069662D"/>
    <w:rsid w:val="00696A2E"/>
    <w:rsid w:val="00696D19"/>
    <w:rsid w:val="00696FBA"/>
    <w:rsid w:val="00697259"/>
    <w:rsid w:val="006974EE"/>
    <w:rsid w:val="006975EB"/>
    <w:rsid w:val="00697D39"/>
    <w:rsid w:val="00697FE8"/>
    <w:rsid w:val="006A04C1"/>
    <w:rsid w:val="006A067C"/>
    <w:rsid w:val="006A094F"/>
    <w:rsid w:val="006A0C71"/>
    <w:rsid w:val="006A0C78"/>
    <w:rsid w:val="006A0E46"/>
    <w:rsid w:val="006A0FFE"/>
    <w:rsid w:val="006A10C7"/>
    <w:rsid w:val="006A1481"/>
    <w:rsid w:val="006A18E4"/>
    <w:rsid w:val="006A1ADB"/>
    <w:rsid w:val="006A2457"/>
    <w:rsid w:val="006A2635"/>
    <w:rsid w:val="006A2A3C"/>
    <w:rsid w:val="006A2C9C"/>
    <w:rsid w:val="006A34E2"/>
    <w:rsid w:val="006A36BC"/>
    <w:rsid w:val="006A39F6"/>
    <w:rsid w:val="006A3CAE"/>
    <w:rsid w:val="006A3CF0"/>
    <w:rsid w:val="006A43DA"/>
    <w:rsid w:val="006A4A24"/>
    <w:rsid w:val="006A4DDD"/>
    <w:rsid w:val="006A507F"/>
    <w:rsid w:val="006A551B"/>
    <w:rsid w:val="006A586B"/>
    <w:rsid w:val="006A5A85"/>
    <w:rsid w:val="006A635E"/>
    <w:rsid w:val="006A6430"/>
    <w:rsid w:val="006A66EC"/>
    <w:rsid w:val="006A6729"/>
    <w:rsid w:val="006A6735"/>
    <w:rsid w:val="006A676A"/>
    <w:rsid w:val="006A67B2"/>
    <w:rsid w:val="006A68BB"/>
    <w:rsid w:val="006A69CE"/>
    <w:rsid w:val="006A6A2A"/>
    <w:rsid w:val="006A6A39"/>
    <w:rsid w:val="006A6AC1"/>
    <w:rsid w:val="006A6D38"/>
    <w:rsid w:val="006A784E"/>
    <w:rsid w:val="006A79F5"/>
    <w:rsid w:val="006A7B0F"/>
    <w:rsid w:val="006A7C96"/>
    <w:rsid w:val="006A7E7C"/>
    <w:rsid w:val="006B0438"/>
    <w:rsid w:val="006B0A9F"/>
    <w:rsid w:val="006B0DD6"/>
    <w:rsid w:val="006B10A3"/>
    <w:rsid w:val="006B12DE"/>
    <w:rsid w:val="006B1489"/>
    <w:rsid w:val="006B17E0"/>
    <w:rsid w:val="006B1EDC"/>
    <w:rsid w:val="006B2A09"/>
    <w:rsid w:val="006B3CBD"/>
    <w:rsid w:val="006B3D07"/>
    <w:rsid w:val="006B3D92"/>
    <w:rsid w:val="006B42FD"/>
    <w:rsid w:val="006B4496"/>
    <w:rsid w:val="006B44F6"/>
    <w:rsid w:val="006B4801"/>
    <w:rsid w:val="006B48C6"/>
    <w:rsid w:val="006B4B9B"/>
    <w:rsid w:val="006B4C21"/>
    <w:rsid w:val="006B4C65"/>
    <w:rsid w:val="006B5503"/>
    <w:rsid w:val="006B5518"/>
    <w:rsid w:val="006B5816"/>
    <w:rsid w:val="006B5AB2"/>
    <w:rsid w:val="006B5C81"/>
    <w:rsid w:val="006B5D05"/>
    <w:rsid w:val="006B5D38"/>
    <w:rsid w:val="006B5E51"/>
    <w:rsid w:val="006B60A7"/>
    <w:rsid w:val="006B641D"/>
    <w:rsid w:val="006B66B6"/>
    <w:rsid w:val="006B6A81"/>
    <w:rsid w:val="006B6DD3"/>
    <w:rsid w:val="006B6F3B"/>
    <w:rsid w:val="006B6F42"/>
    <w:rsid w:val="006B708D"/>
    <w:rsid w:val="006B7853"/>
    <w:rsid w:val="006B7934"/>
    <w:rsid w:val="006C069B"/>
    <w:rsid w:val="006C0824"/>
    <w:rsid w:val="006C09A7"/>
    <w:rsid w:val="006C0B60"/>
    <w:rsid w:val="006C0B77"/>
    <w:rsid w:val="006C0BBA"/>
    <w:rsid w:val="006C0DE5"/>
    <w:rsid w:val="006C1990"/>
    <w:rsid w:val="006C1BEA"/>
    <w:rsid w:val="006C205A"/>
    <w:rsid w:val="006C236C"/>
    <w:rsid w:val="006C23B3"/>
    <w:rsid w:val="006C2C66"/>
    <w:rsid w:val="006C2C83"/>
    <w:rsid w:val="006C2D36"/>
    <w:rsid w:val="006C3147"/>
    <w:rsid w:val="006C321C"/>
    <w:rsid w:val="006C3397"/>
    <w:rsid w:val="006C3572"/>
    <w:rsid w:val="006C396B"/>
    <w:rsid w:val="006C3D2E"/>
    <w:rsid w:val="006C3E6F"/>
    <w:rsid w:val="006C3EB2"/>
    <w:rsid w:val="006C42EA"/>
    <w:rsid w:val="006C42F2"/>
    <w:rsid w:val="006C45F8"/>
    <w:rsid w:val="006C46AD"/>
    <w:rsid w:val="006C4756"/>
    <w:rsid w:val="006C478F"/>
    <w:rsid w:val="006C4BE3"/>
    <w:rsid w:val="006C5067"/>
    <w:rsid w:val="006C56C9"/>
    <w:rsid w:val="006C5837"/>
    <w:rsid w:val="006C591D"/>
    <w:rsid w:val="006C5BE2"/>
    <w:rsid w:val="006C6162"/>
    <w:rsid w:val="006C66F5"/>
    <w:rsid w:val="006C7365"/>
    <w:rsid w:val="006C7CB5"/>
    <w:rsid w:val="006C7CBF"/>
    <w:rsid w:val="006C7DE1"/>
    <w:rsid w:val="006D0332"/>
    <w:rsid w:val="006D047B"/>
    <w:rsid w:val="006D062B"/>
    <w:rsid w:val="006D0B32"/>
    <w:rsid w:val="006D10EC"/>
    <w:rsid w:val="006D11D3"/>
    <w:rsid w:val="006D1388"/>
    <w:rsid w:val="006D1455"/>
    <w:rsid w:val="006D1980"/>
    <w:rsid w:val="006D1A32"/>
    <w:rsid w:val="006D1C2C"/>
    <w:rsid w:val="006D1C38"/>
    <w:rsid w:val="006D1FF8"/>
    <w:rsid w:val="006D2026"/>
    <w:rsid w:val="006D2924"/>
    <w:rsid w:val="006D2A38"/>
    <w:rsid w:val="006D2B28"/>
    <w:rsid w:val="006D3338"/>
    <w:rsid w:val="006D34EC"/>
    <w:rsid w:val="006D3518"/>
    <w:rsid w:val="006D35B5"/>
    <w:rsid w:val="006D383A"/>
    <w:rsid w:val="006D38C8"/>
    <w:rsid w:val="006D38D7"/>
    <w:rsid w:val="006D412B"/>
    <w:rsid w:val="006D4273"/>
    <w:rsid w:val="006D4347"/>
    <w:rsid w:val="006D4B53"/>
    <w:rsid w:val="006D4D1C"/>
    <w:rsid w:val="006D4FA7"/>
    <w:rsid w:val="006D55E1"/>
    <w:rsid w:val="006D55EB"/>
    <w:rsid w:val="006D55EC"/>
    <w:rsid w:val="006D57C8"/>
    <w:rsid w:val="006D5A4E"/>
    <w:rsid w:val="006D5B17"/>
    <w:rsid w:val="006D5D92"/>
    <w:rsid w:val="006D5EA0"/>
    <w:rsid w:val="006D63BA"/>
    <w:rsid w:val="006D6440"/>
    <w:rsid w:val="006D6609"/>
    <w:rsid w:val="006D66F7"/>
    <w:rsid w:val="006D6AD5"/>
    <w:rsid w:val="006D6E50"/>
    <w:rsid w:val="006D7357"/>
    <w:rsid w:val="006D76AB"/>
    <w:rsid w:val="006D779F"/>
    <w:rsid w:val="006D7F30"/>
    <w:rsid w:val="006E02AE"/>
    <w:rsid w:val="006E036C"/>
    <w:rsid w:val="006E0551"/>
    <w:rsid w:val="006E0837"/>
    <w:rsid w:val="006E0AE8"/>
    <w:rsid w:val="006E0B15"/>
    <w:rsid w:val="006E0FC1"/>
    <w:rsid w:val="006E10A3"/>
    <w:rsid w:val="006E11A1"/>
    <w:rsid w:val="006E1200"/>
    <w:rsid w:val="006E137F"/>
    <w:rsid w:val="006E1431"/>
    <w:rsid w:val="006E1489"/>
    <w:rsid w:val="006E1705"/>
    <w:rsid w:val="006E228B"/>
    <w:rsid w:val="006E264C"/>
    <w:rsid w:val="006E2708"/>
    <w:rsid w:val="006E2A17"/>
    <w:rsid w:val="006E3101"/>
    <w:rsid w:val="006E348F"/>
    <w:rsid w:val="006E4624"/>
    <w:rsid w:val="006E488D"/>
    <w:rsid w:val="006E4910"/>
    <w:rsid w:val="006E54F0"/>
    <w:rsid w:val="006E5593"/>
    <w:rsid w:val="006E55E9"/>
    <w:rsid w:val="006E5765"/>
    <w:rsid w:val="006E59AE"/>
    <w:rsid w:val="006E5B75"/>
    <w:rsid w:val="006E5C50"/>
    <w:rsid w:val="006E5C5E"/>
    <w:rsid w:val="006E5DBB"/>
    <w:rsid w:val="006E5E4C"/>
    <w:rsid w:val="006E629D"/>
    <w:rsid w:val="006E65DF"/>
    <w:rsid w:val="006E684D"/>
    <w:rsid w:val="006E6E97"/>
    <w:rsid w:val="006E6FEC"/>
    <w:rsid w:val="006E73DB"/>
    <w:rsid w:val="006E75F5"/>
    <w:rsid w:val="006E77D9"/>
    <w:rsid w:val="006E787B"/>
    <w:rsid w:val="006E7AE3"/>
    <w:rsid w:val="006E7C2B"/>
    <w:rsid w:val="006E7E93"/>
    <w:rsid w:val="006F0047"/>
    <w:rsid w:val="006F02A9"/>
    <w:rsid w:val="006F06F2"/>
    <w:rsid w:val="006F156D"/>
    <w:rsid w:val="006F1625"/>
    <w:rsid w:val="006F17CD"/>
    <w:rsid w:val="006F1965"/>
    <w:rsid w:val="006F1D70"/>
    <w:rsid w:val="006F1E68"/>
    <w:rsid w:val="006F20A1"/>
    <w:rsid w:val="006F2AE5"/>
    <w:rsid w:val="006F2D95"/>
    <w:rsid w:val="006F2F12"/>
    <w:rsid w:val="006F2F4C"/>
    <w:rsid w:val="006F33EF"/>
    <w:rsid w:val="006F3C17"/>
    <w:rsid w:val="006F3D18"/>
    <w:rsid w:val="006F3E57"/>
    <w:rsid w:val="006F40A4"/>
    <w:rsid w:val="006F45A5"/>
    <w:rsid w:val="006F4736"/>
    <w:rsid w:val="006F4973"/>
    <w:rsid w:val="006F4C90"/>
    <w:rsid w:val="006F4CFF"/>
    <w:rsid w:val="006F4F7C"/>
    <w:rsid w:val="006F5051"/>
    <w:rsid w:val="006F509C"/>
    <w:rsid w:val="006F528E"/>
    <w:rsid w:val="006F56C2"/>
    <w:rsid w:val="006F5993"/>
    <w:rsid w:val="006F5C56"/>
    <w:rsid w:val="006F614E"/>
    <w:rsid w:val="006F62E3"/>
    <w:rsid w:val="006F6628"/>
    <w:rsid w:val="006F68B6"/>
    <w:rsid w:val="006F6AE1"/>
    <w:rsid w:val="006F6FFB"/>
    <w:rsid w:val="006F7064"/>
    <w:rsid w:val="006F7066"/>
    <w:rsid w:val="006F73DD"/>
    <w:rsid w:val="006F73F1"/>
    <w:rsid w:val="006F777C"/>
    <w:rsid w:val="006F7A74"/>
    <w:rsid w:val="006F7B5F"/>
    <w:rsid w:val="00700294"/>
    <w:rsid w:val="00700903"/>
    <w:rsid w:val="00700F33"/>
    <w:rsid w:val="0070107D"/>
    <w:rsid w:val="007012FA"/>
    <w:rsid w:val="0070146F"/>
    <w:rsid w:val="00701509"/>
    <w:rsid w:val="007016E5"/>
    <w:rsid w:val="007018BA"/>
    <w:rsid w:val="00701B6C"/>
    <w:rsid w:val="007024B6"/>
    <w:rsid w:val="00702570"/>
    <w:rsid w:val="0070262A"/>
    <w:rsid w:val="0070293C"/>
    <w:rsid w:val="007037C1"/>
    <w:rsid w:val="00703B4C"/>
    <w:rsid w:val="00703E3F"/>
    <w:rsid w:val="0070403A"/>
    <w:rsid w:val="007040DA"/>
    <w:rsid w:val="00704119"/>
    <w:rsid w:val="00704310"/>
    <w:rsid w:val="007043E8"/>
    <w:rsid w:val="00704499"/>
    <w:rsid w:val="007045EC"/>
    <w:rsid w:val="00704AE1"/>
    <w:rsid w:val="00704B92"/>
    <w:rsid w:val="00704E27"/>
    <w:rsid w:val="00704E99"/>
    <w:rsid w:val="00705517"/>
    <w:rsid w:val="00705B8C"/>
    <w:rsid w:val="00705D0E"/>
    <w:rsid w:val="00705F77"/>
    <w:rsid w:val="0070615F"/>
    <w:rsid w:val="00706B03"/>
    <w:rsid w:val="00707277"/>
    <w:rsid w:val="007074F1"/>
    <w:rsid w:val="00707684"/>
    <w:rsid w:val="0070777C"/>
    <w:rsid w:val="00707C93"/>
    <w:rsid w:val="00710051"/>
    <w:rsid w:val="007109E5"/>
    <w:rsid w:val="00711E3D"/>
    <w:rsid w:val="00712020"/>
    <w:rsid w:val="007121FE"/>
    <w:rsid w:val="0071258D"/>
    <w:rsid w:val="007125AE"/>
    <w:rsid w:val="007126A0"/>
    <w:rsid w:val="0071297F"/>
    <w:rsid w:val="00712A95"/>
    <w:rsid w:val="00712DDB"/>
    <w:rsid w:val="00712E9B"/>
    <w:rsid w:val="00713219"/>
    <w:rsid w:val="00713645"/>
    <w:rsid w:val="007136AC"/>
    <w:rsid w:val="00713726"/>
    <w:rsid w:val="007139B3"/>
    <w:rsid w:val="00713F51"/>
    <w:rsid w:val="00714645"/>
    <w:rsid w:val="00714CC8"/>
    <w:rsid w:val="00714E58"/>
    <w:rsid w:val="0071502F"/>
    <w:rsid w:val="0071551C"/>
    <w:rsid w:val="0071564B"/>
    <w:rsid w:val="007156AD"/>
    <w:rsid w:val="00715875"/>
    <w:rsid w:val="00715882"/>
    <w:rsid w:val="00715F77"/>
    <w:rsid w:val="007162E7"/>
    <w:rsid w:val="007165F7"/>
    <w:rsid w:val="00716B8B"/>
    <w:rsid w:val="00716C25"/>
    <w:rsid w:val="00716C4A"/>
    <w:rsid w:val="00716E43"/>
    <w:rsid w:val="00717283"/>
    <w:rsid w:val="00717FA7"/>
    <w:rsid w:val="007200CC"/>
    <w:rsid w:val="0072044E"/>
    <w:rsid w:val="007205B2"/>
    <w:rsid w:val="0072060E"/>
    <w:rsid w:val="00720A41"/>
    <w:rsid w:val="00720AA6"/>
    <w:rsid w:val="00720DDA"/>
    <w:rsid w:val="00720DF9"/>
    <w:rsid w:val="00720FA8"/>
    <w:rsid w:val="0072111E"/>
    <w:rsid w:val="0072147E"/>
    <w:rsid w:val="0072184A"/>
    <w:rsid w:val="00721889"/>
    <w:rsid w:val="00721B22"/>
    <w:rsid w:val="00721E51"/>
    <w:rsid w:val="0072200A"/>
    <w:rsid w:val="00722155"/>
    <w:rsid w:val="00722234"/>
    <w:rsid w:val="0072244F"/>
    <w:rsid w:val="007226B2"/>
    <w:rsid w:val="00722BB0"/>
    <w:rsid w:val="00722C6D"/>
    <w:rsid w:val="00722EDD"/>
    <w:rsid w:val="00723056"/>
    <w:rsid w:val="00723145"/>
    <w:rsid w:val="00723230"/>
    <w:rsid w:val="0072387D"/>
    <w:rsid w:val="00723D7C"/>
    <w:rsid w:val="00724480"/>
    <w:rsid w:val="00724534"/>
    <w:rsid w:val="00724F8A"/>
    <w:rsid w:val="007255C4"/>
    <w:rsid w:val="00725677"/>
    <w:rsid w:val="007259F0"/>
    <w:rsid w:val="00725D76"/>
    <w:rsid w:val="007260D5"/>
    <w:rsid w:val="007261EE"/>
    <w:rsid w:val="0072657A"/>
    <w:rsid w:val="007265B3"/>
    <w:rsid w:val="007266D7"/>
    <w:rsid w:val="00726CA7"/>
    <w:rsid w:val="00726DFF"/>
    <w:rsid w:val="00727902"/>
    <w:rsid w:val="00727AAC"/>
    <w:rsid w:val="00727DB8"/>
    <w:rsid w:val="00730173"/>
    <w:rsid w:val="0073038B"/>
    <w:rsid w:val="00730476"/>
    <w:rsid w:val="007309B2"/>
    <w:rsid w:val="00730A4D"/>
    <w:rsid w:val="00730C24"/>
    <w:rsid w:val="00730C2E"/>
    <w:rsid w:val="00730E8D"/>
    <w:rsid w:val="007312E4"/>
    <w:rsid w:val="0073166F"/>
    <w:rsid w:val="00731BB1"/>
    <w:rsid w:val="00731F27"/>
    <w:rsid w:val="00731FDF"/>
    <w:rsid w:val="0073225C"/>
    <w:rsid w:val="00732876"/>
    <w:rsid w:val="00732921"/>
    <w:rsid w:val="00733438"/>
    <w:rsid w:val="0073349F"/>
    <w:rsid w:val="0073363D"/>
    <w:rsid w:val="0073376D"/>
    <w:rsid w:val="007337B6"/>
    <w:rsid w:val="00733852"/>
    <w:rsid w:val="00733A26"/>
    <w:rsid w:val="00733D42"/>
    <w:rsid w:val="007346BD"/>
    <w:rsid w:val="00734A32"/>
    <w:rsid w:val="00734A34"/>
    <w:rsid w:val="00734C53"/>
    <w:rsid w:val="00734C9B"/>
    <w:rsid w:val="00734CEE"/>
    <w:rsid w:val="00734F11"/>
    <w:rsid w:val="007350AA"/>
    <w:rsid w:val="007356E6"/>
    <w:rsid w:val="007360E4"/>
    <w:rsid w:val="00736441"/>
    <w:rsid w:val="007369B5"/>
    <w:rsid w:val="00736A52"/>
    <w:rsid w:val="00736A84"/>
    <w:rsid w:val="00736B76"/>
    <w:rsid w:val="00736D8B"/>
    <w:rsid w:val="00736F11"/>
    <w:rsid w:val="00736F19"/>
    <w:rsid w:val="00737473"/>
    <w:rsid w:val="0073779F"/>
    <w:rsid w:val="00740363"/>
    <w:rsid w:val="00740444"/>
    <w:rsid w:val="00740DD9"/>
    <w:rsid w:val="00740F16"/>
    <w:rsid w:val="00741587"/>
    <w:rsid w:val="0074160A"/>
    <w:rsid w:val="00741916"/>
    <w:rsid w:val="00741D25"/>
    <w:rsid w:val="00741D59"/>
    <w:rsid w:val="00742056"/>
    <w:rsid w:val="007421EB"/>
    <w:rsid w:val="00742EEF"/>
    <w:rsid w:val="00742FDD"/>
    <w:rsid w:val="00743C8C"/>
    <w:rsid w:val="00743DF0"/>
    <w:rsid w:val="00744148"/>
    <w:rsid w:val="00744CD4"/>
    <w:rsid w:val="00744D32"/>
    <w:rsid w:val="00744DBE"/>
    <w:rsid w:val="00745864"/>
    <w:rsid w:val="007458F3"/>
    <w:rsid w:val="00745987"/>
    <w:rsid w:val="007459EB"/>
    <w:rsid w:val="00745B22"/>
    <w:rsid w:val="00745CCD"/>
    <w:rsid w:val="00745E70"/>
    <w:rsid w:val="00745F87"/>
    <w:rsid w:val="00746766"/>
    <w:rsid w:val="007467B7"/>
    <w:rsid w:val="007468BA"/>
    <w:rsid w:val="00746BE6"/>
    <w:rsid w:val="0074710A"/>
    <w:rsid w:val="0074764A"/>
    <w:rsid w:val="007476F6"/>
    <w:rsid w:val="00747B71"/>
    <w:rsid w:val="0075023D"/>
    <w:rsid w:val="00750748"/>
    <w:rsid w:val="007508B3"/>
    <w:rsid w:val="00750A30"/>
    <w:rsid w:val="00750FDF"/>
    <w:rsid w:val="00751132"/>
    <w:rsid w:val="0075142D"/>
    <w:rsid w:val="00751472"/>
    <w:rsid w:val="007514F5"/>
    <w:rsid w:val="00751697"/>
    <w:rsid w:val="007518EF"/>
    <w:rsid w:val="00752C35"/>
    <w:rsid w:val="00752DDE"/>
    <w:rsid w:val="0075326D"/>
    <w:rsid w:val="00753543"/>
    <w:rsid w:val="0075384E"/>
    <w:rsid w:val="007538BB"/>
    <w:rsid w:val="007538C6"/>
    <w:rsid w:val="00753AEA"/>
    <w:rsid w:val="00754274"/>
    <w:rsid w:val="00754CDB"/>
    <w:rsid w:val="0075505B"/>
    <w:rsid w:val="007550E5"/>
    <w:rsid w:val="007551A9"/>
    <w:rsid w:val="007553AF"/>
    <w:rsid w:val="0075546D"/>
    <w:rsid w:val="00755681"/>
    <w:rsid w:val="00755B76"/>
    <w:rsid w:val="00755F85"/>
    <w:rsid w:val="00756511"/>
    <w:rsid w:val="007566FA"/>
    <w:rsid w:val="00756863"/>
    <w:rsid w:val="00756B9A"/>
    <w:rsid w:val="00756E0B"/>
    <w:rsid w:val="00756F8D"/>
    <w:rsid w:val="007570C5"/>
    <w:rsid w:val="0075736E"/>
    <w:rsid w:val="0075755B"/>
    <w:rsid w:val="007600D8"/>
    <w:rsid w:val="00760120"/>
    <w:rsid w:val="0076063C"/>
    <w:rsid w:val="00760AEE"/>
    <w:rsid w:val="00760B68"/>
    <w:rsid w:val="00760DBC"/>
    <w:rsid w:val="00760FD9"/>
    <w:rsid w:val="007614DF"/>
    <w:rsid w:val="0076181C"/>
    <w:rsid w:val="00761E1E"/>
    <w:rsid w:val="00762A9F"/>
    <w:rsid w:val="00762AC4"/>
    <w:rsid w:val="00762CD7"/>
    <w:rsid w:val="00763115"/>
    <w:rsid w:val="0076361F"/>
    <w:rsid w:val="0076383F"/>
    <w:rsid w:val="0076384C"/>
    <w:rsid w:val="00763AF8"/>
    <w:rsid w:val="00763C4A"/>
    <w:rsid w:val="00763F37"/>
    <w:rsid w:val="00763F91"/>
    <w:rsid w:val="0076438E"/>
    <w:rsid w:val="00764605"/>
    <w:rsid w:val="00764DA1"/>
    <w:rsid w:val="00764DD2"/>
    <w:rsid w:val="00764ED2"/>
    <w:rsid w:val="007657E3"/>
    <w:rsid w:val="00765825"/>
    <w:rsid w:val="007658FB"/>
    <w:rsid w:val="00765AD0"/>
    <w:rsid w:val="00765C2B"/>
    <w:rsid w:val="007665B4"/>
    <w:rsid w:val="007666A6"/>
    <w:rsid w:val="00766D1F"/>
    <w:rsid w:val="00767390"/>
    <w:rsid w:val="007677D5"/>
    <w:rsid w:val="0076781B"/>
    <w:rsid w:val="00767828"/>
    <w:rsid w:val="00767982"/>
    <w:rsid w:val="00767FE7"/>
    <w:rsid w:val="0077002F"/>
    <w:rsid w:val="00770083"/>
    <w:rsid w:val="007717D1"/>
    <w:rsid w:val="00771B38"/>
    <w:rsid w:val="00771C94"/>
    <w:rsid w:val="00771D13"/>
    <w:rsid w:val="00771D69"/>
    <w:rsid w:val="00771EE8"/>
    <w:rsid w:val="00772071"/>
    <w:rsid w:val="007720A1"/>
    <w:rsid w:val="00772273"/>
    <w:rsid w:val="00772B90"/>
    <w:rsid w:val="00772D32"/>
    <w:rsid w:val="00773433"/>
    <w:rsid w:val="00773467"/>
    <w:rsid w:val="00773631"/>
    <w:rsid w:val="00773721"/>
    <w:rsid w:val="00773CD2"/>
    <w:rsid w:val="007740E4"/>
    <w:rsid w:val="0077416C"/>
    <w:rsid w:val="00774212"/>
    <w:rsid w:val="007744D9"/>
    <w:rsid w:val="007746B0"/>
    <w:rsid w:val="00774D92"/>
    <w:rsid w:val="00775367"/>
    <w:rsid w:val="0077553C"/>
    <w:rsid w:val="007755DD"/>
    <w:rsid w:val="00775D6E"/>
    <w:rsid w:val="00775E0A"/>
    <w:rsid w:val="00775EBA"/>
    <w:rsid w:val="00775FB6"/>
    <w:rsid w:val="0077648D"/>
    <w:rsid w:val="007767CA"/>
    <w:rsid w:val="00776A1B"/>
    <w:rsid w:val="00776E77"/>
    <w:rsid w:val="0077764F"/>
    <w:rsid w:val="0078060C"/>
    <w:rsid w:val="00780C68"/>
    <w:rsid w:val="00780ECF"/>
    <w:rsid w:val="00781BC1"/>
    <w:rsid w:val="00781E06"/>
    <w:rsid w:val="007821B5"/>
    <w:rsid w:val="0078262D"/>
    <w:rsid w:val="0078285A"/>
    <w:rsid w:val="00782D93"/>
    <w:rsid w:val="00783012"/>
    <w:rsid w:val="0078360B"/>
    <w:rsid w:val="007839B3"/>
    <w:rsid w:val="007839FC"/>
    <w:rsid w:val="00783AAB"/>
    <w:rsid w:val="00784129"/>
    <w:rsid w:val="0078452B"/>
    <w:rsid w:val="0078452C"/>
    <w:rsid w:val="00784660"/>
    <w:rsid w:val="007848A0"/>
    <w:rsid w:val="00784D59"/>
    <w:rsid w:val="007850B6"/>
    <w:rsid w:val="00785239"/>
    <w:rsid w:val="00785646"/>
    <w:rsid w:val="00785648"/>
    <w:rsid w:val="00785D9A"/>
    <w:rsid w:val="00785F4B"/>
    <w:rsid w:val="007860E5"/>
    <w:rsid w:val="0078642F"/>
    <w:rsid w:val="007865D3"/>
    <w:rsid w:val="00786987"/>
    <w:rsid w:val="00786C00"/>
    <w:rsid w:val="00786DBD"/>
    <w:rsid w:val="00786FFD"/>
    <w:rsid w:val="00787292"/>
    <w:rsid w:val="00787402"/>
    <w:rsid w:val="00787818"/>
    <w:rsid w:val="00787AB9"/>
    <w:rsid w:val="00787C1A"/>
    <w:rsid w:val="0079002A"/>
    <w:rsid w:val="00790197"/>
    <w:rsid w:val="0079024D"/>
    <w:rsid w:val="00790489"/>
    <w:rsid w:val="00790637"/>
    <w:rsid w:val="00790B8C"/>
    <w:rsid w:val="00790DDC"/>
    <w:rsid w:val="00790E5B"/>
    <w:rsid w:val="00790EE7"/>
    <w:rsid w:val="00791169"/>
    <w:rsid w:val="0079118D"/>
    <w:rsid w:val="00791277"/>
    <w:rsid w:val="007919DE"/>
    <w:rsid w:val="0079274C"/>
    <w:rsid w:val="00792823"/>
    <w:rsid w:val="007932A4"/>
    <w:rsid w:val="00793563"/>
    <w:rsid w:val="00794089"/>
    <w:rsid w:val="0079411C"/>
    <w:rsid w:val="007946F6"/>
    <w:rsid w:val="007947D0"/>
    <w:rsid w:val="00794826"/>
    <w:rsid w:val="0079484E"/>
    <w:rsid w:val="00795385"/>
    <w:rsid w:val="00795451"/>
    <w:rsid w:val="007954AB"/>
    <w:rsid w:val="00795656"/>
    <w:rsid w:val="00795CC9"/>
    <w:rsid w:val="00795DF6"/>
    <w:rsid w:val="00795E5E"/>
    <w:rsid w:val="00795FC7"/>
    <w:rsid w:val="00795FE0"/>
    <w:rsid w:val="00796071"/>
    <w:rsid w:val="0079641A"/>
    <w:rsid w:val="007971AA"/>
    <w:rsid w:val="00797519"/>
    <w:rsid w:val="00797D94"/>
    <w:rsid w:val="007A0387"/>
    <w:rsid w:val="007A05F6"/>
    <w:rsid w:val="007A0993"/>
    <w:rsid w:val="007A0E5C"/>
    <w:rsid w:val="007A0E8A"/>
    <w:rsid w:val="007A10E7"/>
    <w:rsid w:val="007A19FD"/>
    <w:rsid w:val="007A2111"/>
    <w:rsid w:val="007A2214"/>
    <w:rsid w:val="007A252E"/>
    <w:rsid w:val="007A25A3"/>
    <w:rsid w:val="007A273A"/>
    <w:rsid w:val="007A2CB0"/>
    <w:rsid w:val="007A2D96"/>
    <w:rsid w:val="007A3869"/>
    <w:rsid w:val="007A3A95"/>
    <w:rsid w:val="007A3BBF"/>
    <w:rsid w:val="007A3C2A"/>
    <w:rsid w:val="007A3CAD"/>
    <w:rsid w:val="007A41C1"/>
    <w:rsid w:val="007A428E"/>
    <w:rsid w:val="007A44CA"/>
    <w:rsid w:val="007A4B2D"/>
    <w:rsid w:val="007A4B75"/>
    <w:rsid w:val="007A4FA3"/>
    <w:rsid w:val="007A5213"/>
    <w:rsid w:val="007A53F8"/>
    <w:rsid w:val="007A5419"/>
    <w:rsid w:val="007A546C"/>
    <w:rsid w:val="007A59DB"/>
    <w:rsid w:val="007A5F9A"/>
    <w:rsid w:val="007A6744"/>
    <w:rsid w:val="007A6791"/>
    <w:rsid w:val="007A71FC"/>
    <w:rsid w:val="007A7461"/>
    <w:rsid w:val="007A769E"/>
    <w:rsid w:val="007A7E69"/>
    <w:rsid w:val="007A7F6C"/>
    <w:rsid w:val="007B0211"/>
    <w:rsid w:val="007B0585"/>
    <w:rsid w:val="007B0904"/>
    <w:rsid w:val="007B099F"/>
    <w:rsid w:val="007B09C2"/>
    <w:rsid w:val="007B18E0"/>
    <w:rsid w:val="007B1DBE"/>
    <w:rsid w:val="007B2143"/>
    <w:rsid w:val="007B2404"/>
    <w:rsid w:val="007B2A3F"/>
    <w:rsid w:val="007B30A3"/>
    <w:rsid w:val="007B31D8"/>
    <w:rsid w:val="007B33D6"/>
    <w:rsid w:val="007B3ACA"/>
    <w:rsid w:val="007B3B44"/>
    <w:rsid w:val="007B3CAA"/>
    <w:rsid w:val="007B409A"/>
    <w:rsid w:val="007B44CC"/>
    <w:rsid w:val="007B47AA"/>
    <w:rsid w:val="007B4906"/>
    <w:rsid w:val="007B4A2C"/>
    <w:rsid w:val="007B4B16"/>
    <w:rsid w:val="007B4F86"/>
    <w:rsid w:val="007B51C4"/>
    <w:rsid w:val="007B5292"/>
    <w:rsid w:val="007B548B"/>
    <w:rsid w:val="007B5609"/>
    <w:rsid w:val="007B6635"/>
    <w:rsid w:val="007B6C35"/>
    <w:rsid w:val="007B70A0"/>
    <w:rsid w:val="007B7426"/>
    <w:rsid w:val="007B7472"/>
    <w:rsid w:val="007B7A0E"/>
    <w:rsid w:val="007B7B75"/>
    <w:rsid w:val="007B7EA5"/>
    <w:rsid w:val="007C04C9"/>
    <w:rsid w:val="007C078D"/>
    <w:rsid w:val="007C0922"/>
    <w:rsid w:val="007C1051"/>
    <w:rsid w:val="007C10BC"/>
    <w:rsid w:val="007C177D"/>
    <w:rsid w:val="007C2603"/>
    <w:rsid w:val="007C2748"/>
    <w:rsid w:val="007C27A4"/>
    <w:rsid w:val="007C2A68"/>
    <w:rsid w:val="007C2C18"/>
    <w:rsid w:val="007C31A2"/>
    <w:rsid w:val="007C328A"/>
    <w:rsid w:val="007C33AD"/>
    <w:rsid w:val="007C38FF"/>
    <w:rsid w:val="007C3B8C"/>
    <w:rsid w:val="007C3C64"/>
    <w:rsid w:val="007C4340"/>
    <w:rsid w:val="007C46CB"/>
    <w:rsid w:val="007C4772"/>
    <w:rsid w:val="007C4984"/>
    <w:rsid w:val="007C4AA1"/>
    <w:rsid w:val="007C4E19"/>
    <w:rsid w:val="007C5867"/>
    <w:rsid w:val="007C5915"/>
    <w:rsid w:val="007C5C34"/>
    <w:rsid w:val="007C5C79"/>
    <w:rsid w:val="007C5CB3"/>
    <w:rsid w:val="007C5E0C"/>
    <w:rsid w:val="007C6439"/>
    <w:rsid w:val="007C68A0"/>
    <w:rsid w:val="007C6D56"/>
    <w:rsid w:val="007C6EC3"/>
    <w:rsid w:val="007C70FB"/>
    <w:rsid w:val="007C7557"/>
    <w:rsid w:val="007C768E"/>
    <w:rsid w:val="007C783B"/>
    <w:rsid w:val="007C79C3"/>
    <w:rsid w:val="007C7D5F"/>
    <w:rsid w:val="007C7DC2"/>
    <w:rsid w:val="007C7E0B"/>
    <w:rsid w:val="007D036C"/>
    <w:rsid w:val="007D0AA6"/>
    <w:rsid w:val="007D0CCA"/>
    <w:rsid w:val="007D0D11"/>
    <w:rsid w:val="007D0E7A"/>
    <w:rsid w:val="007D143E"/>
    <w:rsid w:val="007D1524"/>
    <w:rsid w:val="007D18B7"/>
    <w:rsid w:val="007D193D"/>
    <w:rsid w:val="007D1BBD"/>
    <w:rsid w:val="007D1CB5"/>
    <w:rsid w:val="007D2152"/>
    <w:rsid w:val="007D22D8"/>
    <w:rsid w:val="007D28EB"/>
    <w:rsid w:val="007D30F2"/>
    <w:rsid w:val="007D3224"/>
    <w:rsid w:val="007D34D4"/>
    <w:rsid w:val="007D3588"/>
    <w:rsid w:val="007D37F3"/>
    <w:rsid w:val="007D3821"/>
    <w:rsid w:val="007D385E"/>
    <w:rsid w:val="007D3E99"/>
    <w:rsid w:val="007D3F59"/>
    <w:rsid w:val="007D3F64"/>
    <w:rsid w:val="007D49E0"/>
    <w:rsid w:val="007D4FF4"/>
    <w:rsid w:val="007D5342"/>
    <w:rsid w:val="007D534B"/>
    <w:rsid w:val="007D551F"/>
    <w:rsid w:val="007D56F4"/>
    <w:rsid w:val="007D59EA"/>
    <w:rsid w:val="007D5B82"/>
    <w:rsid w:val="007D6540"/>
    <w:rsid w:val="007D67D3"/>
    <w:rsid w:val="007D6E88"/>
    <w:rsid w:val="007D7139"/>
    <w:rsid w:val="007D7171"/>
    <w:rsid w:val="007D73DE"/>
    <w:rsid w:val="007D79EB"/>
    <w:rsid w:val="007D7BB7"/>
    <w:rsid w:val="007D7DF2"/>
    <w:rsid w:val="007D7EFF"/>
    <w:rsid w:val="007E0066"/>
    <w:rsid w:val="007E04AF"/>
    <w:rsid w:val="007E05EE"/>
    <w:rsid w:val="007E0A5B"/>
    <w:rsid w:val="007E0C60"/>
    <w:rsid w:val="007E14C9"/>
    <w:rsid w:val="007E172E"/>
    <w:rsid w:val="007E1733"/>
    <w:rsid w:val="007E1892"/>
    <w:rsid w:val="007E2365"/>
    <w:rsid w:val="007E3569"/>
    <w:rsid w:val="007E3EDF"/>
    <w:rsid w:val="007E40BB"/>
    <w:rsid w:val="007E42DE"/>
    <w:rsid w:val="007E43F3"/>
    <w:rsid w:val="007E494B"/>
    <w:rsid w:val="007E519A"/>
    <w:rsid w:val="007E5386"/>
    <w:rsid w:val="007E54D2"/>
    <w:rsid w:val="007E5791"/>
    <w:rsid w:val="007E5B8C"/>
    <w:rsid w:val="007E64B5"/>
    <w:rsid w:val="007E6796"/>
    <w:rsid w:val="007E6841"/>
    <w:rsid w:val="007E6AE5"/>
    <w:rsid w:val="007E6B75"/>
    <w:rsid w:val="007E6EA8"/>
    <w:rsid w:val="007E6FD6"/>
    <w:rsid w:val="007E7AA6"/>
    <w:rsid w:val="007E7ABF"/>
    <w:rsid w:val="007E7BDE"/>
    <w:rsid w:val="007E7E53"/>
    <w:rsid w:val="007F11D0"/>
    <w:rsid w:val="007F1210"/>
    <w:rsid w:val="007F181B"/>
    <w:rsid w:val="007F1DAA"/>
    <w:rsid w:val="007F1E70"/>
    <w:rsid w:val="007F1F23"/>
    <w:rsid w:val="007F207E"/>
    <w:rsid w:val="007F2512"/>
    <w:rsid w:val="007F288B"/>
    <w:rsid w:val="007F28EA"/>
    <w:rsid w:val="007F2921"/>
    <w:rsid w:val="007F29F3"/>
    <w:rsid w:val="007F391F"/>
    <w:rsid w:val="007F3C09"/>
    <w:rsid w:val="007F4E7E"/>
    <w:rsid w:val="007F4E90"/>
    <w:rsid w:val="007F56DE"/>
    <w:rsid w:val="007F5D7E"/>
    <w:rsid w:val="007F6207"/>
    <w:rsid w:val="007F63B0"/>
    <w:rsid w:val="007F6892"/>
    <w:rsid w:val="007F7066"/>
    <w:rsid w:val="007F71DD"/>
    <w:rsid w:val="007F72DF"/>
    <w:rsid w:val="007F7888"/>
    <w:rsid w:val="007F7B83"/>
    <w:rsid w:val="007F7DC6"/>
    <w:rsid w:val="00800512"/>
    <w:rsid w:val="00800CDD"/>
    <w:rsid w:val="00800F83"/>
    <w:rsid w:val="00801069"/>
    <w:rsid w:val="008010FF"/>
    <w:rsid w:val="0080153B"/>
    <w:rsid w:val="008017D2"/>
    <w:rsid w:val="0080180F"/>
    <w:rsid w:val="00802048"/>
    <w:rsid w:val="008024DB"/>
    <w:rsid w:val="00802A9A"/>
    <w:rsid w:val="00802FE1"/>
    <w:rsid w:val="008036A5"/>
    <w:rsid w:val="00803B10"/>
    <w:rsid w:val="0080410E"/>
    <w:rsid w:val="00804326"/>
    <w:rsid w:val="008045C7"/>
    <w:rsid w:val="00804A8F"/>
    <w:rsid w:val="00804F11"/>
    <w:rsid w:val="00805209"/>
    <w:rsid w:val="008054CF"/>
    <w:rsid w:val="00805973"/>
    <w:rsid w:val="00805C87"/>
    <w:rsid w:val="00805D99"/>
    <w:rsid w:val="00806091"/>
    <w:rsid w:val="00806322"/>
    <w:rsid w:val="008069BC"/>
    <w:rsid w:val="00806BA2"/>
    <w:rsid w:val="00806BDD"/>
    <w:rsid w:val="00806C21"/>
    <w:rsid w:val="00807098"/>
    <w:rsid w:val="008072E7"/>
    <w:rsid w:val="0080732A"/>
    <w:rsid w:val="00807968"/>
    <w:rsid w:val="00807DF5"/>
    <w:rsid w:val="008102FF"/>
    <w:rsid w:val="00810691"/>
    <w:rsid w:val="00810AA0"/>
    <w:rsid w:val="00811196"/>
    <w:rsid w:val="00811A8A"/>
    <w:rsid w:val="00811BDA"/>
    <w:rsid w:val="008120E6"/>
    <w:rsid w:val="008125E0"/>
    <w:rsid w:val="00812A41"/>
    <w:rsid w:val="00812C04"/>
    <w:rsid w:val="00812CF4"/>
    <w:rsid w:val="00812D1A"/>
    <w:rsid w:val="0081319C"/>
    <w:rsid w:val="0081351A"/>
    <w:rsid w:val="008138A3"/>
    <w:rsid w:val="00813B06"/>
    <w:rsid w:val="00813C74"/>
    <w:rsid w:val="00813DB8"/>
    <w:rsid w:val="00814AF5"/>
    <w:rsid w:val="00814B8E"/>
    <w:rsid w:val="00814C2D"/>
    <w:rsid w:val="00814E6B"/>
    <w:rsid w:val="0081503D"/>
    <w:rsid w:val="0081512A"/>
    <w:rsid w:val="008151EE"/>
    <w:rsid w:val="00815327"/>
    <w:rsid w:val="00815A42"/>
    <w:rsid w:val="00815C35"/>
    <w:rsid w:val="0081616F"/>
    <w:rsid w:val="00816227"/>
    <w:rsid w:val="00816838"/>
    <w:rsid w:val="008171EB"/>
    <w:rsid w:val="008173E4"/>
    <w:rsid w:val="008177AE"/>
    <w:rsid w:val="00817862"/>
    <w:rsid w:val="00820018"/>
    <w:rsid w:val="00820862"/>
    <w:rsid w:val="0082108E"/>
    <w:rsid w:val="008212C9"/>
    <w:rsid w:val="00821390"/>
    <w:rsid w:val="00821851"/>
    <w:rsid w:val="00821936"/>
    <w:rsid w:val="00821DE3"/>
    <w:rsid w:val="00822100"/>
    <w:rsid w:val="00822130"/>
    <w:rsid w:val="00822145"/>
    <w:rsid w:val="008227F1"/>
    <w:rsid w:val="008228A3"/>
    <w:rsid w:val="00822928"/>
    <w:rsid w:val="00822BCB"/>
    <w:rsid w:val="00822C8E"/>
    <w:rsid w:val="00823212"/>
    <w:rsid w:val="00823C26"/>
    <w:rsid w:val="008240A5"/>
    <w:rsid w:val="008241C5"/>
    <w:rsid w:val="008242A2"/>
    <w:rsid w:val="00824743"/>
    <w:rsid w:val="00824CF1"/>
    <w:rsid w:val="0082527D"/>
    <w:rsid w:val="00825359"/>
    <w:rsid w:val="00825552"/>
    <w:rsid w:val="008255D5"/>
    <w:rsid w:val="008256E3"/>
    <w:rsid w:val="00825883"/>
    <w:rsid w:val="00825FF7"/>
    <w:rsid w:val="00826A41"/>
    <w:rsid w:val="00827548"/>
    <w:rsid w:val="0082765B"/>
    <w:rsid w:val="008277D9"/>
    <w:rsid w:val="00830B61"/>
    <w:rsid w:val="008312E0"/>
    <w:rsid w:val="008316F7"/>
    <w:rsid w:val="00831918"/>
    <w:rsid w:val="00831981"/>
    <w:rsid w:val="00831C87"/>
    <w:rsid w:val="00831E8F"/>
    <w:rsid w:val="00831ECD"/>
    <w:rsid w:val="00832186"/>
    <w:rsid w:val="0083239D"/>
    <w:rsid w:val="0083326A"/>
    <w:rsid w:val="008335DD"/>
    <w:rsid w:val="00833630"/>
    <w:rsid w:val="00833769"/>
    <w:rsid w:val="00833DC5"/>
    <w:rsid w:val="008340E1"/>
    <w:rsid w:val="00834322"/>
    <w:rsid w:val="008344CF"/>
    <w:rsid w:val="00834833"/>
    <w:rsid w:val="008350EB"/>
    <w:rsid w:val="00835A0E"/>
    <w:rsid w:val="00836398"/>
    <w:rsid w:val="008363F0"/>
    <w:rsid w:val="00836880"/>
    <w:rsid w:val="0083790D"/>
    <w:rsid w:val="00837CE3"/>
    <w:rsid w:val="00837D6A"/>
    <w:rsid w:val="00837DCB"/>
    <w:rsid w:val="00837DCF"/>
    <w:rsid w:val="0084062C"/>
    <w:rsid w:val="008406F7"/>
    <w:rsid w:val="0084091A"/>
    <w:rsid w:val="00840AB8"/>
    <w:rsid w:val="00840BA1"/>
    <w:rsid w:val="00840D54"/>
    <w:rsid w:val="00840E24"/>
    <w:rsid w:val="008411DD"/>
    <w:rsid w:val="00841577"/>
    <w:rsid w:val="00841EB4"/>
    <w:rsid w:val="00842085"/>
    <w:rsid w:val="00842088"/>
    <w:rsid w:val="0084213B"/>
    <w:rsid w:val="008422CE"/>
    <w:rsid w:val="008422E4"/>
    <w:rsid w:val="00842550"/>
    <w:rsid w:val="008425FC"/>
    <w:rsid w:val="00842609"/>
    <w:rsid w:val="0084296E"/>
    <w:rsid w:val="0084302A"/>
    <w:rsid w:val="0084328C"/>
    <w:rsid w:val="00843879"/>
    <w:rsid w:val="008438BD"/>
    <w:rsid w:val="00843979"/>
    <w:rsid w:val="008439FE"/>
    <w:rsid w:val="00843DD6"/>
    <w:rsid w:val="00843E5A"/>
    <w:rsid w:val="008446B6"/>
    <w:rsid w:val="00844C21"/>
    <w:rsid w:val="00844FEE"/>
    <w:rsid w:val="008451BB"/>
    <w:rsid w:val="00845207"/>
    <w:rsid w:val="008453D5"/>
    <w:rsid w:val="0084566A"/>
    <w:rsid w:val="00845D3B"/>
    <w:rsid w:val="008460FF"/>
    <w:rsid w:val="0084647C"/>
    <w:rsid w:val="008466D4"/>
    <w:rsid w:val="008466D5"/>
    <w:rsid w:val="00846EEC"/>
    <w:rsid w:val="00847058"/>
    <w:rsid w:val="00847725"/>
    <w:rsid w:val="00850659"/>
    <w:rsid w:val="0085066E"/>
    <w:rsid w:val="00850A70"/>
    <w:rsid w:val="008512FA"/>
    <w:rsid w:val="008513BE"/>
    <w:rsid w:val="008517CA"/>
    <w:rsid w:val="00851AFC"/>
    <w:rsid w:val="00852457"/>
    <w:rsid w:val="0085266C"/>
    <w:rsid w:val="00852D24"/>
    <w:rsid w:val="00852E4E"/>
    <w:rsid w:val="00852EFE"/>
    <w:rsid w:val="0085355A"/>
    <w:rsid w:val="008538CC"/>
    <w:rsid w:val="00853ACC"/>
    <w:rsid w:val="008543C1"/>
    <w:rsid w:val="00854763"/>
    <w:rsid w:val="00854ED6"/>
    <w:rsid w:val="00854FDA"/>
    <w:rsid w:val="00855058"/>
    <w:rsid w:val="00855A54"/>
    <w:rsid w:val="008566A5"/>
    <w:rsid w:val="00856A35"/>
    <w:rsid w:val="00856EC7"/>
    <w:rsid w:val="00856F8D"/>
    <w:rsid w:val="0085734E"/>
    <w:rsid w:val="0085760D"/>
    <w:rsid w:val="00857837"/>
    <w:rsid w:val="00857AF6"/>
    <w:rsid w:val="00857C78"/>
    <w:rsid w:val="00857F32"/>
    <w:rsid w:val="008609F6"/>
    <w:rsid w:val="0086113A"/>
    <w:rsid w:val="0086123C"/>
    <w:rsid w:val="00861AFC"/>
    <w:rsid w:val="00861C94"/>
    <w:rsid w:val="00861EE0"/>
    <w:rsid w:val="0086221A"/>
    <w:rsid w:val="00862301"/>
    <w:rsid w:val="0086235C"/>
    <w:rsid w:val="008627EA"/>
    <w:rsid w:val="00862862"/>
    <w:rsid w:val="00862C67"/>
    <w:rsid w:val="008630E1"/>
    <w:rsid w:val="008635F0"/>
    <w:rsid w:val="008637BF"/>
    <w:rsid w:val="00864685"/>
    <w:rsid w:val="0086480D"/>
    <w:rsid w:val="008648A3"/>
    <w:rsid w:val="00864A42"/>
    <w:rsid w:val="008656E3"/>
    <w:rsid w:val="008658A0"/>
    <w:rsid w:val="00865AB4"/>
    <w:rsid w:val="0086618E"/>
    <w:rsid w:val="00866353"/>
    <w:rsid w:val="008665BC"/>
    <w:rsid w:val="00866932"/>
    <w:rsid w:val="008670A2"/>
    <w:rsid w:val="00867321"/>
    <w:rsid w:val="008679EA"/>
    <w:rsid w:val="00867AF7"/>
    <w:rsid w:val="00867DB2"/>
    <w:rsid w:val="008702C7"/>
    <w:rsid w:val="00870304"/>
    <w:rsid w:val="0087053E"/>
    <w:rsid w:val="00870580"/>
    <w:rsid w:val="008708DD"/>
    <w:rsid w:val="008709CF"/>
    <w:rsid w:val="00870F24"/>
    <w:rsid w:val="00871089"/>
    <w:rsid w:val="0087151F"/>
    <w:rsid w:val="00871589"/>
    <w:rsid w:val="00871FD2"/>
    <w:rsid w:val="00872247"/>
    <w:rsid w:val="00872481"/>
    <w:rsid w:val="00872629"/>
    <w:rsid w:val="00872679"/>
    <w:rsid w:val="0087279B"/>
    <w:rsid w:val="00872810"/>
    <w:rsid w:val="008728F9"/>
    <w:rsid w:val="00872E83"/>
    <w:rsid w:val="00873257"/>
    <w:rsid w:val="0087329B"/>
    <w:rsid w:val="008733A1"/>
    <w:rsid w:val="00873955"/>
    <w:rsid w:val="00873CD0"/>
    <w:rsid w:val="00874175"/>
    <w:rsid w:val="00874829"/>
    <w:rsid w:val="00874A59"/>
    <w:rsid w:val="00874E27"/>
    <w:rsid w:val="00874FF1"/>
    <w:rsid w:val="008752C5"/>
    <w:rsid w:val="008754BD"/>
    <w:rsid w:val="00875A66"/>
    <w:rsid w:val="00875ADA"/>
    <w:rsid w:val="00875BC3"/>
    <w:rsid w:val="008760AC"/>
    <w:rsid w:val="00876125"/>
    <w:rsid w:val="0087638A"/>
    <w:rsid w:val="0087661B"/>
    <w:rsid w:val="008767EB"/>
    <w:rsid w:val="00876ACE"/>
    <w:rsid w:val="00876EDA"/>
    <w:rsid w:val="008771C5"/>
    <w:rsid w:val="008773E9"/>
    <w:rsid w:val="00877B32"/>
    <w:rsid w:val="0088000C"/>
    <w:rsid w:val="008802B8"/>
    <w:rsid w:val="008805E0"/>
    <w:rsid w:val="008805E3"/>
    <w:rsid w:val="00880AF3"/>
    <w:rsid w:val="008811D7"/>
    <w:rsid w:val="00881695"/>
    <w:rsid w:val="0088182F"/>
    <w:rsid w:val="00881DC4"/>
    <w:rsid w:val="00881DFF"/>
    <w:rsid w:val="00881EC4"/>
    <w:rsid w:val="008823D2"/>
    <w:rsid w:val="00882C6A"/>
    <w:rsid w:val="00882CFB"/>
    <w:rsid w:val="00882D1F"/>
    <w:rsid w:val="00883876"/>
    <w:rsid w:val="008838AA"/>
    <w:rsid w:val="00883B23"/>
    <w:rsid w:val="00884313"/>
    <w:rsid w:val="0088463C"/>
    <w:rsid w:val="00884BA7"/>
    <w:rsid w:val="00884C1F"/>
    <w:rsid w:val="00884E33"/>
    <w:rsid w:val="00884EB6"/>
    <w:rsid w:val="00884EFA"/>
    <w:rsid w:val="00884F12"/>
    <w:rsid w:val="008852F1"/>
    <w:rsid w:val="00885E08"/>
    <w:rsid w:val="00885FDF"/>
    <w:rsid w:val="008862A8"/>
    <w:rsid w:val="00886417"/>
    <w:rsid w:val="0088683E"/>
    <w:rsid w:val="00886858"/>
    <w:rsid w:val="00886D48"/>
    <w:rsid w:val="00886D79"/>
    <w:rsid w:val="00886FA8"/>
    <w:rsid w:val="008873BE"/>
    <w:rsid w:val="00887636"/>
    <w:rsid w:val="00887ACF"/>
    <w:rsid w:val="00887C90"/>
    <w:rsid w:val="008900A9"/>
    <w:rsid w:val="008900C1"/>
    <w:rsid w:val="0089062A"/>
    <w:rsid w:val="00890809"/>
    <w:rsid w:val="00890929"/>
    <w:rsid w:val="00890A43"/>
    <w:rsid w:val="00890B4E"/>
    <w:rsid w:val="00890D77"/>
    <w:rsid w:val="00890E63"/>
    <w:rsid w:val="00890FD4"/>
    <w:rsid w:val="00891026"/>
    <w:rsid w:val="0089102B"/>
    <w:rsid w:val="00891A1D"/>
    <w:rsid w:val="00892099"/>
    <w:rsid w:val="008920A3"/>
    <w:rsid w:val="008921AC"/>
    <w:rsid w:val="008926D2"/>
    <w:rsid w:val="00892CA7"/>
    <w:rsid w:val="00892E41"/>
    <w:rsid w:val="00892E70"/>
    <w:rsid w:val="00893547"/>
    <w:rsid w:val="00893B08"/>
    <w:rsid w:val="00893C7F"/>
    <w:rsid w:val="00893C96"/>
    <w:rsid w:val="00893F0A"/>
    <w:rsid w:val="00893FE5"/>
    <w:rsid w:val="00894207"/>
    <w:rsid w:val="008944ED"/>
    <w:rsid w:val="00894897"/>
    <w:rsid w:val="0089518D"/>
    <w:rsid w:val="00895247"/>
    <w:rsid w:val="0089526B"/>
    <w:rsid w:val="00895457"/>
    <w:rsid w:val="0089561A"/>
    <w:rsid w:val="008956DD"/>
    <w:rsid w:val="00895750"/>
    <w:rsid w:val="008957C4"/>
    <w:rsid w:val="00896096"/>
    <w:rsid w:val="008960D8"/>
    <w:rsid w:val="00896819"/>
    <w:rsid w:val="00896F51"/>
    <w:rsid w:val="00897CC9"/>
    <w:rsid w:val="00897F71"/>
    <w:rsid w:val="008A0807"/>
    <w:rsid w:val="008A0BFE"/>
    <w:rsid w:val="008A1010"/>
    <w:rsid w:val="008A10E9"/>
    <w:rsid w:val="008A1ABE"/>
    <w:rsid w:val="008A1BF9"/>
    <w:rsid w:val="008A1FF8"/>
    <w:rsid w:val="008A23E7"/>
    <w:rsid w:val="008A287F"/>
    <w:rsid w:val="008A2D01"/>
    <w:rsid w:val="008A2D0E"/>
    <w:rsid w:val="008A312D"/>
    <w:rsid w:val="008A4657"/>
    <w:rsid w:val="008A4BD6"/>
    <w:rsid w:val="008A5171"/>
    <w:rsid w:val="008A5396"/>
    <w:rsid w:val="008A55E9"/>
    <w:rsid w:val="008A59D6"/>
    <w:rsid w:val="008A5E5F"/>
    <w:rsid w:val="008A5EE6"/>
    <w:rsid w:val="008A5F4A"/>
    <w:rsid w:val="008A637B"/>
    <w:rsid w:val="008A75A8"/>
    <w:rsid w:val="008A77E0"/>
    <w:rsid w:val="008A7CCC"/>
    <w:rsid w:val="008A7E55"/>
    <w:rsid w:val="008A7EA3"/>
    <w:rsid w:val="008B09E8"/>
    <w:rsid w:val="008B0F2B"/>
    <w:rsid w:val="008B11A7"/>
    <w:rsid w:val="008B15DF"/>
    <w:rsid w:val="008B168E"/>
    <w:rsid w:val="008B198E"/>
    <w:rsid w:val="008B1B3F"/>
    <w:rsid w:val="008B20B0"/>
    <w:rsid w:val="008B27A3"/>
    <w:rsid w:val="008B353D"/>
    <w:rsid w:val="008B3546"/>
    <w:rsid w:val="008B36F6"/>
    <w:rsid w:val="008B3972"/>
    <w:rsid w:val="008B431A"/>
    <w:rsid w:val="008B454F"/>
    <w:rsid w:val="008B4831"/>
    <w:rsid w:val="008B5252"/>
    <w:rsid w:val="008B52F8"/>
    <w:rsid w:val="008B598C"/>
    <w:rsid w:val="008B5C85"/>
    <w:rsid w:val="008B5D6F"/>
    <w:rsid w:val="008B5FAF"/>
    <w:rsid w:val="008B6847"/>
    <w:rsid w:val="008B6AE2"/>
    <w:rsid w:val="008B73D0"/>
    <w:rsid w:val="008B7A42"/>
    <w:rsid w:val="008B7BA9"/>
    <w:rsid w:val="008B7CBC"/>
    <w:rsid w:val="008C0487"/>
    <w:rsid w:val="008C08C2"/>
    <w:rsid w:val="008C0DCB"/>
    <w:rsid w:val="008C0F75"/>
    <w:rsid w:val="008C127A"/>
    <w:rsid w:val="008C1C6F"/>
    <w:rsid w:val="008C227D"/>
    <w:rsid w:val="008C2543"/>
    <w:rsid w:val="008C25FD"/>
    <w:rsid w:val="008C27D0"/>
    <w:rsid w:val="008C2B52"/>
    <w:rsid w:val="008C2F8B"/>
    <w:rsid w:val="008C350A"/>
    <w:rsid w:val="008C3DDE"/>
    <w:rsid w:val="008C3E2F"/>
    <w:rsid w:val="008C3F84"/>
    <w:rsid w:val="008C41F2"/>
    <w:rsid w:val="008C475F"/>
    <w:rsid w:val="008C480B"/>
    <w:rsid w:val="008C48C9"/>
    <w:rsid w:val="008C4A4C"/>
    <w:rsid w:val="008C4C72"/>
    <w:rsid w:val="008C5311"/>
    <w:rsid w:val="008C5419"/>
    <w:rsid w:val="008C54B9"/>
    <w:rsid w:val="008C55FC"/>
    <w:rsid w:val="008C5A9A"/>
    <w:rsid w:val="008C5E28"/>
    <w:rsid w:val="008C5EB8"/>
    <w:rsid w:val="008C65E6"/>
    <w:rsid w:val="008C6744"/>
    <w:rsid w:val="008C6A3E"/>
    <w:rsid w:val="008C709A"/>
    <w:rsid w:val="008C715C"/>
    <w:rsid w:val="008C738F"/>
    <w:rsid w:val="008C7480"/>
    <w:rsid w:val="008C74DA"/>
    <w:rsid w:val="008D01E7"/>
    <w:rsid w:val="008D03A9"/>
    <w:rsid w:val="008D0A75"/>
    <w:rsid w:val="008D0B4B"/>
    <w:rsid w:val="008D0CD2"/>
    <w:rsid w:val="008D14F7"/>
    <w:rsid w:val="008D155C"/>
    <w:rsid w:val="008D176B"/>
    <w:rsid w:val="008D1865"/>
    <w:rsid w:val="008D1F06"/>
    <w:rsid w:val="008D278F"/>
    <w:rsid w:val="008D2AB8"/>
    <w:rsid w:val="008D2C7A"/>
    <w:rsid w:val="008D30BC"/>
    <w:rsid w:val="008D3352"/>
    <w:rsid w:val="008D34C1"/>
    <w:rsid w:val="008D38EF"/>
    <w:rsid w:val="008D3A85"/>
    <w:rsid w:val="008D3AA1"/>
    <w:rsid w:val="008D3F48"/>
    <w:rsid w:val="008D40F3"/>
    <w:rsid w:val="008D426F"/>
    <w:rsid w:val="008D4815"/>
    <w:rsid w:val="008D4819"/>
    <w:rsid w:val="008D4A00"/>
    <w:rsid w:val="008D4AA0"/>
    <w:rsid w:val="008D4C33"/>
    <w:rsid w:val="008D4EBC"/>
    <w:rsid w:val="008D4FFC"/>
    <w:rsid w:val="008D53C2"/>
    <w:rsid w:val="008D5414"/>
    <w:rsid w:val="008D54A4"/>
    <w:rsid w:val="008D573F"/>
    <w:rsid w:val="008D592D"/>
    <w:rsid w:val="008D5B74"/>
    <w:rsid w:val="008D5C00"/>
    <w:rsid w:val="008D6271"/>
    <w:rsid w:val="008D62E0"/>
    <w:rsid w:val="008D6737"/>
    <w:rsid w:val="008D691D"/>
    <w:rsid w:val="008D6D42"/>
    <w:rsid w:val="008D71BD"/>
    <w:rsid w:val="008D75E8"/>
    <w:rsid w:val="008D7DA9"/>
    <w:rsid w:val="008E0136"/>
    <w:rsid w:val="008E050A"/>
    <w:rsid w:val="008E087B"/>
    <w:rsid w:val="008E087D"/>
    <w:rsid w:val="008E0A84"/>
    <w:rsid w:val="008E0B57"/>
    <w:rsid w:val="008E0B9F"/>
    <w:rsid w:val="008E164F"/>
    <w:rsid w:val="008E1792"/>
    <w:rsid w:val="008E182C"/>
    <w:rsid w:val="008E19B4"/>
    <w:rsid w:val="008E2785"/>
    <w:rsid w:val="008E2883"/>
    <w:rsid w:val="008E2AA4"/>
    <w:rsid w:val="008E2AB5"/>
    <w:rsid w:val="008E2BDF"/>
    <w:rsid w:val="008E3937"/>
    <w:rsid w:val="008E39AC"/>
    <w:rsid w:val="008E443E"/>
    <w:rsid w:val="008E4A34"/>
    <w:rsid w:val="008E4A71"/>
    <w:rsid w:val="008E55EC"/>
    <w:rsid w:val="008E57AF"/>
    <w:rsid w:val="008E5A83"/>
    <w:rsid w:val="008E5D7A"/>
    <w:rsid w:val="008E5EAA"/>
    <w:rsid w:val="008E5FF2"/>
    <w:rsid w:val="008E6676"/>
    <w:rsid w:val="008E670C"/>
    <w:rsid w:val="008E7027"/>
    <w:rsid w:val="008E704D"/>
    <w:rsid w:val="008E7100"/>
    <w:rsid w:val="008E723C"/>
    <w:rsid w:val="008E7290"/>
    <w:rsid w:val="008E78D5"/>
    <w:rsid w:val="008E7D78"/>
    <w:rsid w:val="008E7EBC"/>
    <w:rsid w:val="008F03FF"/>
    <w:rsid w:val="008F0C0C"/>
    <w:rsid w:val="008F0CCE"/>
    <w:rsid w:val="008F1616"/>
    <w:rsid w:val="008F19FE"/>
    <w:rsid w:val="008F1B87"/>
    <w:rsid w:val="008F1E21"/>
    <w:rsid w:val="008F241C"/>
    <w:rsid w:val="008F2738"/>
    <w:rsid w:val="008F278F"/>
    <w:rsid w:val="008F2A3A"/>
    <w:rsid w:val="008F2E2B"/>
    <w:rsid w:val="008F3148"/>
    <w:rsid w:val="008F35EB"/>
    <w:rsid w:val="008F3818"/>
    <w:rsid w:val="008F39DD"/>
    <w:rsid w:val="008F3C40"/>
    <w:rsid w:val="008F3FDE"/>
    <w:rsid w:val="008F4A34"/>
    <w:rsid w:val="008F51A5"/>
    <w:rsid w:val="008F5318"/>
    <w:rsid w:val="008F5481"/>
    <w:rsid w:val="008F5758"/>
    <w:rsid w:val="008F59A7"/>
    <w:rsid w:val="008F59AE"/>
    <w:rsid w:val="008F5CDD"/>
    <w:rsid w:val="008F5DD1"/>
    <w:rsid w:val="008F5E23"/>
    <w:rsid w:val="008F6851"/>
    <w:rsid w:val="008F6BB8"/>
    <w:rsid w:val="008F71F8"/>
    <w:rsid w:val="008F73A4"/>
    <w:rsid w:val="008F7726"/>
    <w:rsid w:val="008F7873"/>
    <w:rsid w:val="008F78DE"/>
    <w:rsid w:val="008F79F5"/>
    <w:rsid w:val="008F7A23"/>
    <w:rsid w:val="008F7EF7"/>
    <w:rsid w:val="008F7FCE"/>
    <w:rsid w:val="00900028"/>
    <w:rsid w:val="0090005B"/>
    <w:rsid w:val="009002DE"/>
    <w:rsid w:val="009003BD"/>
    <w:rsid w:val="0090093E"/>
    <w:rsid w:val="00900D87"/>
    <w:rsid w:val="00901799"/>
    <w:rsid w:val="009018F3"/>
    <w:rsid w:val="00901B77"/>
    <w:rsid w:val="00901E66"/>
    <w:rsid w:val="00901FA4"/>
    <w:rsid w:val="00901FDE"/>
    <w:rsid w:val="00902027"/>
    <w:rsid w:val="00902211"/>
    <w:rsid w:val="00902692"/>
    <w:rsid w:val="00902F1E"/>
    <w:rsid w:val="00902F85"/>
    <w:rsid w:val="00903673"/>
    <w:rsid w:val="009036FF"/>
    <w:rsid w:val="00903BA5"/>
    <w:rsid w:val="00903BFF"/>
    <w:rsid w:val="00903C2A"/>
    <w:rsid w:val="00903F7B"/>
    <w:rsid w:val="009045B7"/>
    <w:rsid w:val="00904A72"/>
    <w:rsid w:val="00904BC1"/>
    <w:rsid w:val="00904C6A"/>
    <w:rsid w:val="00904EAA"/>
    <w:rsid w:val="00904F8D"/>
    <w:rsid w:val="0090531B"/>
    <w:rsid w:val="009054E2"/>
    <w:rsid w:val="009056A1"/>
    <w:rsid w:val="00905AD8"/>
    <w:rsid w:val="00905FE7"/>
    <w:rsid w:val="00906043"/>
    <w:rsid w:val="00906606"/>
    <w:rsid w:val="009067A3"/>
    <w:rsid w:val="00906BA1"/>
    <w:rsid w:val="00906DB9"/>
    <w:rsid w:val="00906F54"/>
    <w:rsid w:val="00907081"/>
    <w:rsid w:val="00907115"/>
    <w:rsid w:val="00907739"/>
    <w:rsid w:val="009102C6"/>
    <w:rsid w:val="00910DF3"/>
    <w:rsid w:val="00910E7E"/>
    <w:rsid w:val="0091119A"/>
    <w:rsid w:val="00911833"/>
    <w:rsid w:val="00911A05"/>
    <w:rsid w:val="00911CB7"/>
    <w:rsid w:val="009121F9"/>
    <w:rsid w:val="0091248F"/>
    <w:rsid w:val="00912F90"/>
    <w:rsid w:val="009135F3"/>
    <w:rsid w:val="0091364C"/>
    <w:rsid w:val="00913A07"/>
    <w:rsid w:val="00913A44"/>
    <w:rsid w:val="00913B6D"/>
    <w:rsid w:val="0091407A"/>
    <w:rsid w:val="009141F7"/>
    <w:rsid w:val="00914E93"/>
    <w:rsid w:val="009151D9"/>
    <w:rsid w:val="009154D6"/>
    <w:rsid w:val="00915ABC"/>
    <w:rsid w:val="00915AE4"/>
    <w:rsid w:val="00915CA2"/>
    <w:rsid w:val="00915D23"/>
    <w:rsid w:val="00915E33"/>
    <w:rsid w:val="00916539"/>
    <w:rsid w:val="0091696A"/>
    <w:rsid w:val="009169DF"/>
    <w:rsid w:val="00916A8C"/>
    <w:rsid w:val="00916D50"/>
    <w:rsid w:val="00917161"/>
    <w:rsid w:val="009171D7"/>
    <w:rsid w:val="009174EE"/>
    <w:rsid w:val="009175DB"/>
    <w:rsid w:val="00917793"/>
    <w:rsid w:val="00917AF0"/>
    <w:rsid w:val="009200BF"/>
    <w:rsid w:val="00920461"/>
    <w:rsid w:val="0092094E"/>
    <w:rsid w:val="00920B25"/>
    <w:rsid w:val="00920CF6"/>
    <w:rsid w:val="009211FA"/>
    <w:rsid w:val="009212DB"/>
    <w:rsid w:val="00921515"/>
    <w:rsid w:val="00921528"/>
    <w:rsid w:val="0092157A"/>
    <w:rsid w:val="00921621"/>
    <w:rsid w:val="00921B78"/>
    <w:rsid w:val="00921B7E"/>
    <w:rsid w:val="00921D42"/>
    <w:rsid w:val="0092250E"/>
    <w:rsid w:val="009226CC"/>
    <w:rsid w:val="00922A34"/>
    <w:rsid w:val="00922A3A"/>
    <w:rsid w:val="00922BD6"/>
    <w:rsid w:val="00922DBE"/>
    <w:rsid w:val="00922F99"/>
    <w:rsid w:val="0092342F"/>
    <w:rsid w:val="0092361B"/>
    <w:rsid w:val="00923691"/>
    <w:rsid w:val="00923765"/>
    <w:rsid w:val="009239C2"/>
    <w:rsid w:val="00923F6C"/>
    <w:rsid w:val="0092417D"/>
    <w:rsid w:val="00924368"/>
    <w:rsid w:val="009244C3"/>
    <w:rsid w:val="00924769"/>
    <w:rsid w:val="009247C6"/>
    <w:rsid w:val="009253C2"/>
    <w:rsid w:val="009253E0"/>
    <w:rsid w:val="00925441"/>
    <w:rsid w:val="00925C43"/>
    <w:rsid w:val="00925C86"/>
    <w:rsid w:val="00926287"/>
    <w:rsid w:val="00926D88"/>
    <w:rsid w:val="00926F79"/>
    <w:rsid w:val="009270CE"/>
    <w:rsid w:val="00927357"/>
    <w:rsid w:val="009279AF"/>
    <w:rsid w:val="009300AE"/>
    <w:rsid w:val="009300CB"/>
    <w:rsid w:val="009309C6"/>
    <w:rsid w:val="00930A0E"/>
    <w:rsid w:val="00931476"/>
    <w:rsid w:val="009315FD"/>
    <w:rsid w:val="00931AD7"/>
    <w:rsid w:val="00931E2D"/>
    <w:rsid w:val="00931F7A"/>
    <w:rsid w:val="00931FD7"/>
    <w:rsid w:val="009327F0"/>
    <w:rsid w:val="00932886"/>
    <w:rsid w:val="00932B0C"/>
    <w:rsid w:val="00932BE7"/>
    <w:rsid w:val="009333B8"/>
    <w:rsid w:val="009336C3"/>
    <w:rsid w:val="00933980"/>
    <w:rsid w:val="00933CD6"/>
    <w:rsid w:val="00933DBE"/>
    <w:rsid w:val="009345CB"/>
    <w:rsid w:val="0093492D"/>
    <w:rsid w:val="00934F1C"/>
    <w:rsid w:val="0093507B"/>
    <w:rsid w:val="0093528E"/>
    <w:rsid w:val="009356CD"/>
    <w:rsid w:val="00935789"/>
    <w:rsid w:val="009357B7"/>
    <w:rsid w:val="00935841"/>
    <w:rsid w:val="00935C5E"/>
    <w:rsid w:val="009362AF"/>
    <w:rsid w:val="009362B2"/>
    <w:rsid w:val="00936972"/>
    <w:rsid w:val="00937057"/>
    <w:rsid w:val="0093705D"/>
    <w:rsid w:val="00937249"/>
    <w:rsid w:val="009374EA"/>
    <w:rsid w:val="00937628"/>
    <w:rsid w:val="009377C1"/>
    <w:rsid w:val="00937EC0"/>
    <w:rsid w:val="00937F32"/>
    <w:rsid w:val="0094054D"/>
    <w:rsid w:val="00940C3D"/>
    <w:rsid w:val="00940D27"/>
    <w:rsid w:val="00940F59"/>
    <w:rsid w:val="0094145B"/>
    <w:rsid w:val="00941AFC"/>
    <w:rsid w:val="00941DD9"/>
    <w:rsid w:val="00941DF8"/>
    <w:rsid w:val="00941EB5"/>
    <w:rsid w:val="009424CB"/>
    <w:rsid w:val="009424D6"/>
    <w:rsid w:val="009428FD"/>
    <w:rsid w:val="00942F7E"/>
    <w:rsid w:val="009431B2"/>
    <w:rsid w:val="009434D5"/>
    <w:rsid w:val="00943646"/>
    <w:rsid w:val="00943D11"/>
    <w:rsid w:val="00943E78"/>
    <w:rsid w:val="00943F0F"/>
    <w:rsid w:val="00944693"/>
    <w:rsid w:val="00944BE9"/>
    <w:rsid w:val="00944CC8"/>
    <w:rsid w:val="00944DE2"/>
    <w:rsid w:val="00944FA6"/>
    <w:rsid w:val="0094573F"/>
    <w:rsid w:val="00945ADF"/>
    <w:rsid w:val="00945BB2"/>
    <w:rsid w:val="00945CBB"/>
    <w:rsid w:val="00945E56"/>
    <w:rsid w:val="009460EA"/>
    <w:rsid w:val="00946671"/>
    <w:rsid w:val="00946ACA"/>
    <w:rsid w:val="00946AD8"/>
    <w:rsid w:val="00946B3A"/>
    <w:rsid w:val="00946DF9"/>
    <w:rsid w:val="00947D02"/>
    <w:rsid w:val="00947EA0"/>
    <w:rsid w:val="00947FBE"/>
    <w:rsid w:val="0095008B"/>
    <w:rsid w:val="009507A6"/>
    <w:rsid w:val="00950CC7"/>
    <w:rsid w:val="00951A21"/>
    <w:rsid w:val="0095224C"/>
    <w:rsid w:val="00952533"/>
    <w:rsid w:val="009526B6"/>
    <w:rsid w:val="00952A25"/>
    <w:rsid w:val="00952C2F"/>
    <w:rsid w:val="00952E4D"/>
    <w:rsid w:val="009532F0"/>
    <w:rsid w:val="009535C8"/>
    <w:rsid w:val="00953672"/>
    <w:rsid w:val="00953BDA"/>
    <w:rsid w:val="0095400E"/>
    <w:rsid w:val="0095439E"/>
    <w:rsid w:val="00954572"/>
    <w:rsid w:val="00954C35"/>
    <w:rsid w:val="00955116"/>
    <w:rsid w:val="00955122"/>
    <w:rsid w:val="009551BA"/>
    <w:rsid w:val="00955B91"/>
    <w:rsid w:val="00955C8B"/>
    <w:rsid w:val="00955D7C"/>
    <w:rsid w:val="0095637D"/>
    <w:rsid w:val="0095684D"/>
    <w:rsid w:val="0095687F"/>
    <w:rsid w:val="009568B1"/>
    <w:rsid w:val="0095762B"/>
    <w:rsid w:val="00957ED5"/>
    <w:rsid w:val="00960314"/>
    <w:rsid w:val="00960D0A"/>
    <w:rsid w:val="00960D50"/>
    <w:rsid w:val="00961568"/>
    <w:rsid w:val="00961600"/>
    <w:rsid w:val="00961AF6"/>
    <w:rsid w:val="00961E54"/>
    <w:rsid w:val="00961FAC"/>
    <w:rsid w:val="00961FC3"/>
    <w:rsid w:val="00962111"/>
    <w:rsid w:val="00962251"/>
    <w:rsid w:val="0096232E"/>
    <w:rsid w:val="00962BEF"/>
    <w:rsid w:val="00962D34"/>
    <w:rsid w:val="00962E4E"/>
    <w:rsid w:val="00962EFF"/>
    <w:rsid w:val="00963259"/>
    <w:rsid w:val="00963C25"/>
    <w:rsid w:val="00963CA4"/>
    <w:rsid w:val="00963EC8"/>
    <w:rsid w:val="0096427C"/>
    <w:rsid w:val="00964B20"/>
    <w:rsid w:val="00964BC2"/>
    <w:rsid w:val="00965343"/>
    <w:rsid w:val="00965875"/>
    <w:rsid w:val="00965DB7"/>
    <w:rsid w:val="009660F8"/>
    <w:rsid w:val="00966BC9"/>
    <w:rsid w:val="00966C4D"/>
    <w:rsid w:val="00966D3A"/>
    <w:rsid w:val="00966D91"/>
    <w:rsid w:val="00966EBB"/>
    <w:rsid w:val="009708BC"/>
    <w:rsid w:val="00970A6D"/>
    <w:rsid w:val="00970C00"/>
    <w:rsid w:val="00970D83"/>
    <w:rsid w:val="00970EFF"/>
    <w:rsid w:val="00970F98"/>
    <w:rsid w:val="0097108B"/>
    <w:rsid w:val="00971A15"/>
    <w:rsid w:val="00971A81"/>
    <w:rsid w:val="00971C35"/>
    <w:rsid w:val="00971D38"/>
    <w:rsid w:val="00971E64"/>
    <w:rsid w:val="00972301"/>
    <w:rsid w:val="00972846"/>
    <w:rsid w:val="00972D91"/>
    <w:rsid w:val="00973390"/>
    <w:rsid w:val="00973473"/>
    <w:rsid w:val="00973556"/>
    <w:rsid w:val="009739FF"/>
    <w:rsid w:val="009742D2"/>
    <w:rsid w:val="0097448B"/>
    <w:rsid w:val="00974877"/>
    <w:rsid w:val="00974921"/>
    <w:rsid w:val="00974C40"/>
    <w:rsid w:val="00974F18"/>
    <w:rsid w:val="00974F47"/>
    <w:rsid w:val="00975059"/>
    <w:rsid w:val="0097512C"/>
    <w:rsid w:val="00975A9F"/>
    <w:rsid w:val="00975ADB"/>
    <w:rsid w:val="00975EF6"/>
    <w:rsid w:val="00976010"/>
    <w:rsid w:val="0097630E"/>
    <w:rsid w:val="009768C2"/>
    <w:rsid w:val="00976C24"/>
    <w:rsid w:val="009773D3"/>
    <w:rsid w:val="0097791D"/>
    <w:rsid w:val="00977BC3"/>
    <w:rsid w:val="00977C97"/>
    <w:rsid w:val="0098064D"/>
    <w:rsid w:val="00980EA3"/>
    <w:rsid w:val="00981032"/>
    <w:rsid w:val="00981413"/>
    <w:rsid w:val="00981A79"/>
    <w:rsid w:val="00981A8A"/>
    <w:rsid w:val="00982110"/>
    <w:rsid w:val="00982505"/>
    <w:rsid w:val="00982552"/>
    <w:rsid w:val="0098274E"/>
    <w:rsid w:val="00982893"/>
    <w:rsid w:val="00982B93"/>
    <w:rsid w:val="00982CC2"/>
    <w:rsid w:val="00982EFE"/>
    <w:rsid w:val="00982FDC"/>
    <w:rsid w:val="00983796"/>
    <w:rsid w:val="009837FD"/>
    <w:rsid w:val="00983AAB"/>
    <w:rsid w:val="00983B0C"/>
    <w:rsid w:val="00983D8A"/>
    <w:rsid w:val="00983FFD"/>
    <w:rsid w:val="009840CA"/>
    <w:rsid w:val="00984876"/>
    <w:rsid w:val="009849E4"/>
    <w:rsid w:val="00985416"/>
    <w:rsid w:val="009855BC"/>
    <w:rsid w:val="009856F0"/>
    <w:rsid w:val="00985C40"/>
    <w:rsid w:val="00986082"/>
    <w:rsid w:val="0098613D"/>
    <w:rsid w:val="0098628F"/>
    <w:rsid w:val="009862DF"/>
    <w:rsid w:val="009865DC"/>
    <w:rsid w:val="009869F2"/>
    <w:rsid w:val="00986C0E"/>
    <w:rsid w:val="00986C7B"/>
    <w:rsid w:val="00986DCD"/>
    <w:rsid w:val="00986FCC"/>
    <w:rsid w:val="0098704A"/>
    <w:rsid w:val="009871A8"/>
    <w:rsid w:val="009871C4"/>
    <w:rsid w:val="00987972"/>
    <w:rsid w:val="00987B1C"/>
    <w:rsid w:val="00987D67"/>
    <w:rsid w:val="0099028A"/>
    <w:rsid w:val="00990B52"/>
    <w:rsid w:val="00990B7B"/>
    <w:rsid w:val="00990D49"/>
    <w:rsid w:val="00991437"/>
    <w:rsid w:val="0099176A"/>
    <w:rsid w:val="00991D43"/>
    <w:rsid w:val="00992188"/>
    <w:rsid w:val="0099228A"/>
    <w:rsid w:val="00992625"/>
    <w:rsid w:val="00992B11"/>
    <w:rsid w:val="00992B50"/>
    <w:rsid w:val="00992E51"/>
    <w:rsid w:val="0099395C"/>
    <w:rsid w:val="00993F64"/>
    <w:rsid w:val="00994391"/>
    <w:rsid w:val="0099449D"/>
    <w:rsid w:val="009947F4"/>
    <w:rsid w:val="00994926"/>
    <w:rsid w:val="00994B9D"/>
    <w:rsid w:val="00994BB5"/>
    <w:rsid w:val="00994FD0"/>
    <w:rsid w:val="009950D8"/>
    <w:rsid w:val="00995344"/>
    <w:rsid w:val="0099564C"/>
    <w:rsid w:val="0099578B"/>
    <w:rsid w:val="009959CE"/>
    <w:rsid w:val="00996075"/>
    <w:rsid w:val="00996234"/>
    <w:rsid w:val="0099626F"/>
    <w:rsid w:val="009968D9"/>
    <w:rsid w:val="00996C3B"/>
    <w:rsid w:val="00996CC5"/>
    <w:rsid w:val="009971BC"/>
    <w:rsid w:val="0099764A"/>
    <w:rsid w:val="0099769F"/>
    <w:rsid w:val="00997888"/>
    <w:rsid w:val="009A093A"/>
    <w:rsid w:val="009A117C"/>
    <w:rsid w:val="009A1643"/>
    <w:rsid w:val="009A1AF4"/>
    <w:rsid w:val="009A1CEA"/>
    <w:rsid w:val="009A1D37"/>
    <w:rsid w:val="009A1FAF"/>
    <w:rsid w:val="009A2377"/>
    <w:rsid w:val="009A2BFF"/>
    <w:rsid w:val="009A2FF5"/>
    <w:rsid w:val="009A3056"/>
    <w:rsid w:val="009A34AC"/>
    <w:rsid w:val="009A36CD"/>
    <w:rsid w:val="009A3B45"/>
    <w:rsid w:val="009A4088"/>
    <w:rsid w:val="009A4478"/>
    <w:rsid w:val="009A4650"/>
    <w:rsid w:val="009A5625"/>
    <w:rsid w:val="009A5D3A"/>
    <w:rsid w:val="009A5DC0"/>
    <w:rsid w:val="009A61BB"/>
    <w:rsid w:val="009A62A1"/>
    <w:rsid w:val="009A64AA"/>
    <w:rsid w:val="009A64E4"/>
    <w:rsid w:val="009A6985"/>
    <w:rsid w:val="009A6ADC"/>
    <w:rsid w:val="009A7173"/>
    <w:rsid w:val="009A71F6"/>
    <w:rsid w:val="009A73DA"/>
    <w:rsid w:val="009A754E"/>
    <w:rsid w:val="009A7572"/>
    <w:rsid w:val="009A75AB"/>
    <w:rsid w:val="009A7765"/>
    <w:rsid w:val="009A78C3"/>
    <w:rsid w:val="009A7B0E"/>
    <w:rsid w:val="009B0EA4"/>
    <w:rsid w:val="009B0FDE"/>
    <w:rsid w:val="009B13F7"/>
    <w:rsid w:val="009B156B"/>
    <w:rsid w:val="009B16FE"/>
    <w:rsid w:val="009B170A"/>
    <w:rsid w:val="009B1BCE"/>
    <w:rsid w:val="009B1DB2"/>
    <w:rsid w:val="009B1E6B"/>
    <w:rsid w:val="009B1FB1"/>
    <w:rsid w:val="009B2401"/>
    <w:rsid w:val="009B25B7"/>
    <w:rsid w:val="009B27DC"/>
    <w:rsid w:val="009B2934"/>
    <w:rsid w:val="009B2B2B"/>
    <w:rsid w:val="009B2CD7"/>
    <w:rsid w:val="009B2FF0"/>
    <w:rsid w:val="009B3D97"/>
    <w:rsid w:val="009B3FFB"/>
    <w:rsid w:val="009B43EE"/>
    <w:rsid w:val="009B4410"/>
    <w:rsid w:val="009B4562"/>
    <w:rsid w:val="009B4CB6"/>
    <w:rsid w:val="009B550B"/>
    <w:rsid w:val="009B5606"/>
    <w:rsid w:val="009B5A41"/>
    <w:rsid w:val="009B5D70"/>
    <w:rsid w:val="009B643A"/>
    <w:rsid w:val="009B70B5"/>
    <w:rsid w:val="009B778C"/>
    <w:rsid w:val="009C01F1"/>
    <w:rsid w:val="009C023C"/>
    <w:rsid w:val="009C0E1A"/>
    <w:rsid w:val="009C11B8"/>
    <w:rsid w:val="009C1309"/>
    <w:rsid w:val="009C1754"/>
    <w:rsid w:val="009C1764"/>
    <w:rsid w:val="009C1841"/>
    <w:rsid w:val="009C1DA1"/>
    <w:rsid w:val="009C1E43"/>
    <w:rsid w:val="009C1E99"/>
    <w:rsid w:val="009C31A4"/>
    <w:rsid w:val="009C31D3"/>
    <w:rsid w:val="009C321C"/>
    <w:rsid w:val="009C3662"/>
    <w:rsid w:val="009C3828"/>
    <w:rsid w:val="009C3B6F"/>
    <w:rsid w:val="009C3F35"/>
    <w:rsid w:val="009C40DE"/>
    <w:rsid w:val="009C4218"/>
    <w:rsid w:val="009C43C9"/>
    <w:rsid w:val="009C4750"/>
    <w:rsid w:val="009C4E22"/>
    <w:rsid w:val="009C5886"/>
    <w:rsid w:val="009C5A41"/>
    <w:rsid w:val="009C5CA1"/>
    <w:rsid w:val="009C602E"/>
    <w:rsid w:val="009C6161"/>
    <w:rsid w:val="009C61EC"/>
    <w:rsid w:val="009C667B"/>
    <w:rsid w:val="009C6786"/>
    <w:rsid w:val="009C67C1"/>
    <w:rsid w:val="009C6829"/>
    <w:rsid w:val="009C684F"/>
    <w:rsid w:val="009C693F"/>
    <w:rsid w:val="009C6A82"/>
    <w:rsid w:val="009C6B9D"/>
    <w:rsid w:val="009C6D0F"/>
    <w:rsid w:val="009C6DB6"/>
    <w:rsid w:val="009C70E3"/>
    <w:rsid w:val="009C7B41"/>
    <w:rsid w:val="009C7F1D"/>
    <w:rsid w:val="009D012A"/>
    <w:rsid w:val="009D027F"/>
    <w:rsid w:val="009D0538"/>
    <w:rsid w:val="009D0559"/>
    <w:rsid w:val="009D0893"/>
    <w:rsid w:val="009D09A9"/>
    <w:rsid w:val="009D0B86"/>
    <w:rsid w:val="009D0E6B"/>
    <w:rsid w:val="009D0F25"/>
    <w:rsid w:val="009D0F41"/>
    <w:rsid w:val="009D1359"/>
    <w:rsid w:val="009D1BBE"/>
    <w:rsid w:val="009D2310"/>
    <w:rsid w:val="009D23FF"/>
    <w:rsid w:val="009D249C"/>
    <w:rsid w:val="009D256A"/>
    <w:rsid w:val="009D2BE9"/>
    <w:rsid w:val="009D3305"/>
    <w:rsid w:val="009D3C18"/>
    <w:rsid w:val="009D3C72"/>
    <w:rsid w:val="009D3D9A"/>
    <w:rsid w:val="009D3DCF"/>
    <w:rsid w:val="009D40F4"/>
    <w:rsid w:val="009D4C75"/>
    <w:rsid w:val="009D533E"/>
    <w:rsid w:val="009D54F8"/>
    <w:rsid w:val="009D618F"/>
    <w:rsid w:val="009D65A7"/>
    <w:rsid w:val="009D681A"/>
    <w:rsid w:val="009D6F21"/>
    <w:rsid w:val="009D72F0"/>
    <w:rsid w:val="009D7324"/>
    <w:rsid w:val="009D73E5"/>
    <w:rsid w:val="009D7AD0"/>
    <w:rsid w:val="009E026C"/>
    <w:rsid w:val="009E0532"/>
    <w:rsid w:val="009E0581"/>
    <w:rsid w:val="009E05AA"/>
    <w:rsid w:val="009E0600"/>
    <w:rsid w:val="009E067A"/>
    <w:rsid w:val="009E0A6A"/>
    <w:rsid w:val="009E0B00"/>
    <w:rsid w:val="009E0BFC"/>
    <w:rsid w:val="009E1868"/>
    <w:rsid w:val="009E1F66"/>
    <w:rsid w:val="009E2417"/>
    <w:rsid w:val="009E28DC"/>
    <w:rsid w:val="009E346F"/>
    <w:rsid w:val="009E36FF"/>
    <w:rsid w:val="009E391C"/>
    <w:rsid w:val="009E3A3B"/>
    <w:rsid w:val="009E455B"/>
    <w:rsid w:val="009E4F58"/>
    <w:rsid w:val="009E53D3"/>
    <w:rsid w:val="009E55CC"/>
    <w:rsid w:val="009E5856"/>
    <w:rsid w:val="009E59A8"/>
    <w:rsid w:val="009E6089"/>
    <w:rsid w:val="009E625F"/>
    <w:rsid w:val="009E6A80"/>
    <w:rsid w:val="009E6CBD"/>
    <w:rsid w:val="009E6CF1"/>
    <w:rsid w:val="009E7901"/>
    <w:rsid w:val="009E7EBF"/>
    <w:rsid w:val="009F0396"/>
    <w:rsid w:val="009F040A"/>
    <w:rsid w:val="009F071E"/>
    <w:rsid w:val="009F07E4"/>
    <w:rsid w:val="009F0B32"/>
    <w:rsid w:val="009F0B49"/>
    <w:rsid w:val="009F0C4E"/>
    <w:rsid w:val="009F103B"/>
    <w:rsid w:val="009F112E"/>
    <w:rsid w:val="009F1853"/>
    <w:rsid w:val="009F20D4"/>
    <w:rsid w:val="009F2243"/>
    <w:rsid w:val="009F2372"/>
    <w:rsid w:val="009F26BA"/>
    <w:rsid w:val="009F286F"/>
    <w:rsid w:val="009F2EFF"/>
    <w:rsid w:val="009F301B"/>
    <w:rsid w:val="009F3286"/>
    <w:rsid w:val="009F38FA"/>
    <w:rsid w:val="009F3B76"/>
    <w:rsid w:val="009F452B"/>
    <w:rsid w:val="009F4B8F"/>
    <w:rsid w:val="009F5078"/>
    <w:rsid w:val="009F547F"/>
    <w:rsid w:val="009F55A2"/>
    <w:rsid w:val="009F599D"/>
    <w:rsid w:val="009F5A83"/>
    <w:rsid w:val="009F5CE8"/>
    <w:rsid w:val="009F5CEB"/>
    <w:rsid w:val="009F5FFB"/>
    <w:rsid w:val="009F6531"/>
    <w:rsid w:val="009F6682"/>
    <w:rsid w:val="009F68A8"/>
    <w:rsid w:val="009F68BE"/>
    <w:rsid w:val="009F68FD"/>
    <w:rsid w:val="009F6AD8"/>
    <w:rsid w:val="009F6D7D"/>
    <w:rsid w:val="009F6E23"/>
    <w:rsid w:val="009F772E"/>
    <w:rsid w:val="009F7AC3"/>
    <w:rsid w:val="00A0019F"/>
    <w:rsid w:val="00A00658"/>
    <w:rsid w:val="00A008EF"/>
    <w:rsid w:val="00A00937"/>
    <w:rsid w:val="00A00A2A"/>
    <w:rsid w:val="00A00C7F"/>
    <w:rsid w:val="00A00E31"/>
    <w:rsid w:val="00A0129A"/>
    <w:rsid w:val="00A012DE"/>
    <w:rsid w:val="00A01395"/>
    <w:rsid w:val="00A0187E"/>
    <w:rsid w:val="00A01998"/>
    <w:rsid w:val="00A01E93"/>
    <w:rsid w:val="00A024FF"/>
    <w:rsid w:val="00A0257C"/>
    <w:rsid w:val="00A02659"/>
    <w:rsid w:val="00A03027"/>
    <w:rsid w:val="00A03097"/>
    <w:rsid w:val="00A030C0"/>
    <w:rsid w:val="00A031AC"/>
    <w:rsid w:val="00A0368A"/>
    <w:rsid w:val="00A03773"/>
    <w:rsid w:val="00A03ADB"/>
    <w:rsid w:val="00A03CE8"/>
    <w:rsid w:val="00A03D70"/>
    <w:rsid w:val="00A03F13"/>
    <w:rsid w:val="00A04297"/>
    <w:rsid w:val="00A046C0"/>
    <w:rsid w:val="00A047BA"/>
    <w:rsid w:val="00A04AB5"/>
    <w:rsid w:val="00A051B1"/>
    <w:rsid w:val="00A052EB"/>
    <w:rsid w:val="00A05713"/>
    <w:rsid w:val="00A05718"/>
    <w:rsid w:val="00A065F0"/>
    <w:rsid w:val="00A06816"/>
    <w:rsid w:val="00A068A6"/>
    <w:rsid w:val="00A06912"/>
    <w:rsid w:val="00A06AE7"/>
    <w:rsid w:val="00A06BDB"/>
    <w:rsid w:val="00A0715D"/>
    <w:rsid w:val="00A075BD"/>
    <w:rsid w:val="00A075EC"/>
    <w:rsid w:val="00A075F1"/>
    <w:rsid w:val="00A077AF"/>
    <w:rsid w:val="00A07B8B"/>
    <w:rsid w:val="00A07D8D"/>
    <w:rsid w:val="00A07EB9"/>
    <w:rsid w:val="00A07F3B"/>
    <w:rsid w:val="00A10593"/>
    <w:rsid w:val="00A1064E"/>
    <w:rsid w:val="00A10FE8"/>
    <w:rsid w:val="00A119AF"/>
    <w:rsid w:val="00A11AE1"/>
    <w:rsid w:val="00A11B57"/>
    <w:rsid w:val="00A11D8C"/>
    <w:rsid w:val="00A1200A"/>
    <w:rsid w:val="00A120A6"/>
    <w:rsid w:val="00A12112"/>
    <w:rsid w:val="00A12201"/>
    <w:rsid w:val="00A124B3"/>
    <w:rsid w:val="00A125F0"/>
    <w:rsid w:val="00A12F24"/>
    <w:rsid w:val="00A138E2"/>
    <w:rsid w:val="00A13D7D"/>
    <w:rsid w:val="00A13FD9"/>
    <w:rsid w:val="00A14435"/>
    <w:rsid w:val="00A14843"/>
    <w:rsid w:val="00A15484"/>
    <w:rsid w:val="00A1568C"/>
    <w:rsid w:val="00A1595E"/>
    <w:rsid w:val="00A15B31"/>
    <w:rsid w:val="00A165B2"/>
    <w:rsid w:val="00A16849"/>
    <w:rsid w:val="00A16B79"/>
    <w:rsid w:val="00A17054"/>
    <w:rsid w:val="00A17476"/>
    <w:rsid w:val="00A17FF8"/>
    <w:rsid w:val="00A200BB"/>
    <w:rsid w:val="00A20A0D"/>
    <w:rsid w:val="00A20A19"/>
    <w:rsid w:val="00A20AFB"/>
    <w:rsid w:val="00A21151"/>
    <w:rsid w:val="00A212E0"/>
    <w:rsid w:val="00A216BB"/>
    <w:rsid w:val="00A21808"/>
    <w:rsid w:val="00A218C9"/>
    <w:rsid w:val="00A2190D"/>
    <w:rsid w:val="00A21AC3"/>
    <w:rsid w:val="00A21D9B"/>
    <w:rsid w:val="00A21E94"/>
    <w:rsid w:val="00A22194"/>
    <w:rsid w:val="00A2297B"/>
    <w:rsid w:val="00A23555"/>
    <w:rsid w:val="00A2363D"/>
    <w:rsid w:val="00A2363E"/>
    <w:rsid w:val="00A2380B"/>
    <w:rsid w:val="00A2393D"/>
    <w:rsid w:val="00A23A04"/>
    <w:rsid w:val="00A23EAA"/>
    <w:rsid w:val="00A240E9"/>
    <w:rsid w:val="00A24A09"/>
    <w:rsid w:val="00A25527"/>
    <w:rsid w:val="00A256ED"/>
    <w:rsid w:val="00A259B9"/>
    <w:rsid w:val="00A26576"/>
    <w:rsid w:val="00A269E8"/>
    <w:rsid w:val="00A26DA3"/>
    <w:rsid w:val="00A27002"/>
    <w:rsid w:val="00A27085"/>
    <w:rsid w:val="00A278A4"/>
    <w:rsid w:val="00A27F2D"/>
    <w:rsid w:val="00A30239"/>
    <w:rsid w:val="00A30392"/>
    <w:rsid w:val="00A3057C"/>
    <w:rsid w:val="00A30606"/>
    <w:rsid w:val="00A30E48"/>
    <w:rsid w:val="00A315E7"/>
    <w:rsid w:val="00A3174D"/>
    <w:rsid w:val="00A31759"/>
    <w:rsid w:val="00A31846"/>
    <w:rsid w:val="00A31BBB"/>
    <w:rsid w:val="00A31EBE"/>
    <w:rsid w:val="00A32381"/>
    <w:rsid w:val="00A32619"/>
    <w:rsid w:val="00A326E7"/>
    <w:rsid w:val="00A328C9"/>
    <w:rsid w:val="00A32B40"/>
    <w:rsid w:val="00A32B46"/>
    <w:rsid w:val="00A32C51"/>
    <w:rsid w:val="00A32DB8"/>
    <w:rsid w:val="00A336CE"/>
    <w:rsid w:val="00A33800"/>
    <w:rsid w:val="00A33968"/>
    <w:rsid w:val="00A344A1"/>
    <w:rsid w:val="00A3454D"/>
    <w:rsid w:val="00A349C1"/>
    <w:rsid w:val="00A34BC6"/>
    <w:rsid w:val="00A3555A"/>
    <w:rsid w:val="00A3560A"/>
    <w:rsid w:val="00A35692"/>
    <w:rsid w:val="00A35D6D"/>
    <w:rsid w:val="00A36923"/>
    <w:rsid w:val="00A36B46"/>
    <w:rsid w:val="00A375B8"/>
    <w:rsid w:val="00A37A42"/>
    <w:rsid w:val="00A37B42"/>
    <w:rsid w:val="00A37E80"/>
    <w:rsid w:val="00A4058E"/>
    <w:rsid w:val="00A406ED"/>
    <w:rsid w:val="00A40E19"/>
    <w:rsid w:val="00A4147A"/>
    <w:rsid w:val="00A4196C"/>
    <w:rsid w:val="00A41A50"/>
    <w:rsid w:val="00A41B2D"/>
    <w:rsid w:val="00A41F2D"/>
    <w:rsid w:val="00A42317"/>
    <w:rsid w:val="00A42395"/>
    <w:rsid w:val="00A42396"/>
    <w:rsid w:val="00A42D91"/>
    <w:rsid w:val="00A43347"/>
    <w:rsid w:val="00A43629"/>
    <w:rsid w:val="00A438A2"/>
    <w:rsid w:val="00A43981"/>
    <w:rsid w:val="00A43D6A"/>
    <w:rsid w:val="00A44214"/>
    <w:rsid w:val="00A445E1"/>
    <w:rsid w:val="00A446C9"/>
    <w:rsid w:val="00A44800"/>
    <w:rsid w:val="00A448B2"/>
    <w:rsid w:val="00A44C65"/>
    <w:rsid w:val="00A44DF3"/>
    <w:rsid w:val="00A44F36"/>
    <w:rsid w:val="00A450AA"/>
    <w:rsid w:val="00A4536C"/>
    <w:rsid w:val="00A45857"/>
    <w:rsid w:val="00A45D96"/>
    <w:rsid w:val="00A461BF"/>
    <w:rsid w:val="00A461DD"/>
    <w:rsid w:val="00A4656D"/>
    <w:rsid w:val="00A465C6"/>
    <w:rsid w:val="00A465D9"/>
    <w:rsid w:val="00A46A6F"/>
    <w:rsid w:val="00A46A71"/>
    <w:rsid w:val="00A46A9E"/>
    <w:rsid w:val="00A46AE0"/>
    <w:rsid w:val="00A46B48"/>
    <w:rsid w:val="00A46DFF"/>
    <w:rsid w:val="00A46F15"/>
    <w:rsid w:val="00A471C1"/>
    <w:rsid w:val="00A47864"/>
    <w:rsid w:val="00A4795E"/>
    <w:rsid w:val="00A47A78"/>
    <w:rsid w:val="00A47B1D"/>
    <w:rsid w:val="00A5024E"/>
    <w:rsid w:val="00A50336"/>
    <w:rsid w:val="00A50372"/>
    <w:rsid w:val="00A50622"/>
    <w:rsid w:val="00A50758"/>
    <w:rsid w:val="00A50A01"/>
    <w:rsid w:val="00A50DBA"/>
    <w:rsid w:val="00A50F00"/>
    <w:rsid w:val="00A5120B"/>
    <w:rsid w:val="00A5128F"/>
    <w:rsid w:val="00A51366"/>
    <w:rsid w:val="00A513C0"/>
    <w:rsid w:val="00A515C2"/>
    <w:rsid w:val="00A51ABA"/>
    <w:rsid w:val="00A5203A"/>
    <w:rsid w:val="00A52149"/>
    <w:rsid w:val="00A52907"/>
    <w:rsid w:val="00A533E4"/>
    <w:rsid w:val="00A53467"/>
    <w:rsid w:val="00A534D9"/>
    <w:rsid w:val="00A53738"/>
    <w:rsid w:val="00A5385C"/>
    <w:rsid w:val="00A53CA9"/>
    <w:rsid w:val="00A53E77"/>
    <w:rsid w:val="00A54209"/>
    <w:rsid w:val="00A54272"/>
    <w:rsid w:val="00A5435A"/>
    <w:rsid w:val="00A544C0"/>
    <w:rsid w:val="00A547DD"/>
    <w:rsid w:val="00A54834"/>
    <w:rsid w:val="00A54E31"/>
    <w:rsid w:val="00A54E98"/>
    <w:rsid w:val="00A54F42"/>
    <w:rsid w:val="00A55067"/>
    <w:rsid w:val="00A55934"/>
    <w:rsid w:val="00A55A4F"/>
    <w:rsid w:val="00A55E1B"/>
    <w:rsid w:val="00A55FB5"/>
    <w:rsid w:val="00A56478"/>
    <w:rsid w:val="00A56549"/>
    <w:rsid w:val="00A566B3"/>
    <w:rsid w:val="00A56F7D"/>
    <w:rsid w:val="00A57586"/>
    <w:rsid w:val="00A57BCD"/>
    <w:rsid w:val="00A57CA4"/>
    <w:rsid w:val="00A57CD0"/>
    <w:rsid w:val="00A57D36"/>
    <w:rsid w:val="00A57EC4"/>
    <w:rsid w:val="00A600AE"/>
    <w:rsid w:val="00A60C2B"/>
    <w:rsid w:val="00A60F23"/>
    <w:rsid w:val="00A613BC"/>
    <w:rsid w:val="00A61656"/>
    <w:rsid w:val="00A61CCB"/>
    <w:rsid w:val="00A61FFE"/>
    <w:rsid w:val="00A62265"/>
    <w:rsid w:val="00A62841"/>
    <w:rsid w:val="00A62914"/>
    <w:rsid w:val="00A6292C"/>
    <w:rsid w:val="00A62A40"/>
    <w:rsid w:val="00A62AC2"/>
    <w:rsid w:val="00A63150"/>
    <w:rsid w:val="00A634DF"/>
    <w:rsid w:val="00A638C1"/>
    <w:rsid w:val="00A63A0E"/>
    <w:rsid w:val="00A63D48"/>
    <w:rsid w:val="00A64041"/>
    <w:rsid w:val="00A641ED"/>
    <w:rsid w:val="00A64892"/>
    <w:rsid w:val="00A64B4A"/>
    <w:rsid w:val="00A64BC4"/>
    <w:rsid w:val="00A64E0F"/>
    <w:rsid w:val="00A64E4A"/>
    <w:rsid w:val="00A64E91"/>
    <w:rsid w:val="00A6569E"/>
    <w:rsid w:val="00A65897"/>
    <w:rsid w:val="00A65DB1"/>
    <w:rsid w:val="00A65F6A"/>
    <w:rsid w:val="00A668CF"/>
    <w:rsid w:val="00A669AC"/>
    <w:rsid w:val="00A66A81"/>
    <w:rsid w:val="00A66E05"/>
    <w:rsid w:val="00A66F45"/>
    <w:rsid w:val="00A66F4C"/>
    <w:rsid w:val="00A6700B"/>
    <w:rsid w:val="00A67804"/>
    <w:rsid w:val="00A678C0"/>
    <w:rsid w:val="00A67AC0"/>
    <w:rsid w:val="00A67D02"/>
    <w:rsid w:val="00A67DD4"/>
    <w:rsid w:val="00A70021"/>
    <w:rsid w:val="00A70870"/>
    <w:rsid w:val="00A70CA1"/>
    <w:rsid w:val="00A70D0B"/>
    <w:rsid w:val="00A70DAD"/>
    <w:rsid w:val="00A7106A"/>
    <w:rsid w:val="00A715D2"/>
    <w:rsid w:val="00A719AB"/>
    <w:rsid w:val="00A723AD"/>
    <w:rsid w:val="00A72655"/>
    <w:rsid w:val="00A72B0C"/>
    <w:rsid w:val="00A72B19"/>
    <w:rsid w:val="00A72B1B"/>
    <w:rsid w:val="00A72B20"/>
    <w:rsid w:val="00A73829"/>
    <w:rsid w:val="00A73850"/>
    <w:rsid w:val="00A738B0"/>
    <w:rsid w:val="00A73A37"/>
    <w:rsid w:val="00A73C51"/>
    <w:rsid w:val="00A73F3E"/>
    <w:rsid w:val="00A74383"/>
    <w:rsid w:val="00A74667"/>
    <w:rsid w:val="00A74987"/>
    <w:rsid w:val="00A74C57"/>
    <w:rsid w:val="00A74DDF"/>
    <w:rsid w:val="00A74FEC"/>
    <w:rsid w:val="00A7515D"/>
    <w:rsid w:val="00A75493"/>
    <w:rsid w:val="00A7571C"/>
    <w:rsid w:val="00A759DB"/>
    <w:rsid w:val="00A75A5F"/>
    <w:rsid w:val="00A75BCF"/>
    <w:rsid w:val="00A75C19"/>
    <w:rsid w:val="00A75F96"/>
    <w:rsid w:val="00A761A7"/>
    <w:rsid w:val="00A76345"/>
    <w:rsid w:val="00A76778"/>
    <w:rsid w:val="00A76791"/>
    <w:rsid w:val="00A76F27"/>
    <w:rsid w:val="00A76F4A"/>
    <w:rsid w:val="00A7700D"/>
    <w:rsid w:val="00A77608"/>
    <w:rsid w:val="00A77754"/>
    <w:rsid w:val="00A7777D"/>
    <w:rsid w:val="00A77C6C"/>
    <w:rsid w:val="00A77CDF"/>
    <w:rsid w:val="00A77F6F"/>
    <w:rsid w:val="00A77FCD"/>
    <w:rsid w:val="00A8000F"/>
    <w:rsid w:val="00A801F6"/>
    <w:rsid w:val="00A80446"/>
    <w:rsid w:val="00A809D2"/>
    <w:rsid w:val="00A80B48"/>
    <w:rsid w:val="00A814EF"/>
    <w:rsid w:val="00A8168B"/>
    <w:rsid w:val="00A8179D"/>
    <w:rsid w:val="00A817EF"/>
    <w:rsid w:val="00A81AAC"/>
    <w:rsid w:val="00A82012"/>
    <w:rsid w:val="00A82242"/>
    <w:rsid w:val="00A82D8A"/>
    <w:rsid w:val="00A83145"/>
    <w:rsid w:val="00A83A43"/>
    <w:rsid w:val="00A83F07"/>
    <w:rsid w:val="00A8456A"/>
    <w:rsid w:val="00A8474F"/>
    <w:rsid w:val="00A849F7"/>
    <w:rsid w:val="00A84A41"/>
    <w:rsid w:val="00A84BEA"/>
    <w:rsid w:val="00A84FE9"/>
    <w:rsid w:val="00A85820"/>
    <w:rsid w:val="00A8594F"/>
    <w:rsid w:val="00A85A0C"/>
    <w:rsid w:val="00A85AE9"/>
    <w:rsid w:val="00A85D0A"/>
    <w:rsid w:val="00A85F35"/>
    <w:rsid w:val="00A863BC"/>
    <w:rsid w:val="00A866F7"/>
    <w:rsid w:val="00A869F4"/>
    <w:rsid w:val="00A86C9D"/>
    <w:rsid w:val="00A8712F"/>
    <w:rsid w:val="00A87265"/>
    <w:rsid w:val="00A8795D"/>
    <w:rsid w:val="00A879A6"/>
    <w:rsid w:val="00A902FA"/>
    <w:rsid w:val="00A90B19"/>
    <w:rsid w:val="00A90BEB"/>
    <w:rsid w:val="00A90CDD"/>
    <w:rsid w:val="00A90D22"/>
    <w:rsid w:val="00A912AA"/>
    <w:rsid w:val="00A91495"/>
    <w:rsid w:val="00A91BBB"/>
    <w:rsid w:val="00A91BCB"/>
    <w:rsid w:val="00A92079"/>
    <w:rsid w:val="00A922AC"/>
    <w:rsid w:val="00A92635"/>
    <w:rsid w:val="00A92A8E"/>
    <w:rsid w:val="00A92B7B"/>
    <w:rsid w:val="00A92BC3"/>
    <w:rsid w:val="00A92ED7"/>
    <w:rsid w:val="00A931BE"/>
    <w:rsid w:val="00A93579"/>
    <w:rsid w:val="00A935A5"/>
    <w:rsid w:val="00A93741"/>
    <w:rsid w:val="00A9378E"/>
    <w:rsid w:val="00A939FA"/>
    <w:rsid w:val="00A9429B"/>
    <w:rsid w:val="00A94406"/>
    <w:rsid w:val="00A94469"/>
    <w:rsid w:val="00A94659"/>
    <w:rsid w:val="00A950D1"/>
    <w:rsid w:val="00A9579E"/>
    <w:rsid w:val="00A957F8"/>
    <w:rsid w:val="00A96409"/>
    <w:rsid w:val="00A96750"/>
    <w:rsid w:val="00A96C0F"/>
    <w:rsid w:val="00A96C2D"/>
    <w:rsid w:val="00A96DA4"/>
    <w:rsid w:val="00A96F33"/>
    <w:rsid w:val="00A9700F"/>
    <w:rsid w:val="00A9716C"/>
    <w:rsid w:val="00A973BC"/>
    <w:rsid w:val="00A97498"/>
    <w:rsid w:val="00A976E0"/>
    <w:rsid w:val="00A97932"/>
    <w:rsid w:val="00A97D1E"/>
    <w:rsid w:val="00A97D83"/>
    <w:rsid w:val="00A97EF2"/>
    <w:rsid w:val="00AA0351"/>
    <w:rsid w:val="00AA03EE"/>
    <w:rsid w:val="00AA080C"/>
    <w:rsid w:val="00AA0B30"/>
    <w:rsid w:val="00AA1D1E"/>
    <w:rsid w:val="00AA1D2F"/>
    <w:rsid w:val="00AA1EA0"/>
    <w:rsid w:val="00AA1F58"/>
    <w:rsid w:val="00AA24B0"/>
    <w:rsid w:val="00AA25CC"/>
    <w:rsid w:val="00AA2832"/>
    <w:rsid w:val="00AA28F0"/>
    <w:rsid w:val="00AA3183"/>
    <w:rsid w:val="00AA3318"/>
    <w:rsid w:val="00AA33C5"/>
    <w:rsid w:val="00AA389E"/>
    <w:rsid w:val="00AA3ADA"/>
    <w:rsid w:val="00AA3DC6"/>
    <w:rsid w:val="00AA3EA4"/>
    <w:rsid w:val="00AA3F11"/>
    <w:rsid w:val="00AA4A8F"/>
    <w:rsid w:val="00AA4AB4"/>
    <w:rsid w:val="00AA4B5F"/>
    <w:rsid w:val="00AA5FD5"/>
    <w:rsid w:val="00AA6113"/>
    <w:rsid w:val="00AA652B"/>
    <w:rsid w:val="00AA6581"/>
    <w:rsid w:val="00AA6784"/>
    <w:rsid w:val="00AA680A"/>
    <w:rsid w:val="00AA6E6B"/>
    <w:rsid w:val="00AA700C"/>
    <w:rsid w:val="00AA7062"/>
    <w:rsid w:val="00AA73B8"/>
    <w:rsid w:val="00AA7418"/>
    <w:rsid w:val="00AA7657"/>
    <w:rsid w:val="00AA7A9E"/>
    <w:rsid w:val="00AA7C4C"/>
    <w:rsid w:val="00AB019C"/>
    <w:rsid w:val="00AB01FE"/>
    <w:rsid w:val="00AB03E7"/>
    <w:rsid w:val="00AB0BBC"/>
    <w:rsid w:val="00AB0C8E"/>
    <w:rsid w:val="00AB0D07"/>
    <w:rsid w:val="00AB0D51"/>
    <w:rsid w:val="00AB0E5F"/>
    <w:rsid w:val="00AB127C"/>
    <w:rsid w:val="00AB18E3"/>
    <w:rsid w:val="00AB18F2"/>
    <w:rsid w:val="00AB1BD1"/>
    <w:rsid w:val="00AB1E01"/>
    <w:rsid w:val="00AB20F5"/>
    <w:rsid w:val="00AB2468"/>
    <w:rsid w:val="00AB28D1"/>
    <w:rsid w:val="00AB2E64"/>
    <w:rsid w:val="00AB336C"/>
    <w:rsid w:val="00AB3A1A"/>
    <w:rsid w:val="00AB3A95"/>
    <w:rsid w:val="00AB43CD"/>
    <w:rsid w:val="00AB44F3"/>
    <w:rsid w:val="00AB47FD"/>
    <w:rsid w:val="00AB4872"/>
    <w:rsid w:val="00AB4986"/>
    <w:rsid w:val="00AB4D3A"/>
    <w:rsid w:val="00AB4F6B"/>
    <w:rsid w:val="00AB51BD"/>
    <w:rsid w:val="00AB5681"/>
    <w:rsid w:val="00AB5E01"/>
    <w:rsid w:val="00AB63D1"/>
    <w:rsid w:val="00AB6596"/>
    <w:rsid w:val="00AB681F"/>
    <w:rsid w:val="00AB69B2"/>
    <w:rsid w:val="00AB6F18"/>
    <w:rsid w:val="00AB6F3E"/>
    <w:rsid w:val="00AB6FC4"/>
    <w:rsid w:val="00AB7A27"/>
    <w:rsid w:val="00AB7C64"/>
    <w:rsid w:val="00AB7F51"/>
    <w:rsid w:val="00AC009C"/>
    <w:rsid w:val="00AC02D8"/>
    <w:rsid w:val="00AC0560"/>
    <w:rsid w:val="00AC0766"/>
    <w:rsid w:val="00AC08D3"/>
    <w:rsid w:val="00AC09AE"/>
    <w:rsid w:val="00AC1193"/>
    <w:rsid w:val="00AC11D7"/>
    <w:rsid w:val="00AC14B2"/>
    <w:rsid w:val="00AC17AF"/>
    <w:rsid w:val="00AC2216"/>
    <w:rsid w:val="00AC230F"/>
    <w:rsid w:val="00AC2AAE"/>
    <w:rsid w:val="00AC2B5D"/>
    <w:rsid w:val="00AC311C"/>
    <w:rsid w:val="00AC3634"/>
    <w:rsid w:val="00AC3BCC"/>
    <w:rsid w:val="00AC3BFA"/>
    <w:rsid w:val="00AC3BFB"/>
    <w:rsid w:val="00AC3C2B"/>
    <w:rsid w:val="00AC3D4F"/>
    <w:rsid w:val="00AC3E0E"/>
    <w:rsid w:val="00AC3EBB"/>
    <w:rsid w:val="00AC4757"/>
    <w:rsid w:val="00AC4874"/>
    <w:rsid w:val="00AC4ABE"/>
    <w:rsid w:val="00AC4B9E"/>
    <w:rsid w:val="00AC4D7E"/>
    <w:rsid w:val="00AC532D"/>
    <w:rsid w:val="00AC577B"/>
    <w:rsid w:val="00AC5839"/>
    <w:rsid w:val="00AC588B"/>
    <w:rsid w:val="00AC5902"/>
    <w:rsid w:val="00AC5A46"/>
    <w:rsid w:val="00AC5EAF"/>
    <w:rsid w:val="00AC61BE"/>
    <w:rsid w:val="00AC62B7"/>
    <w:rsid w:val="00AC679B"/>
    <w:rsid w:val="00AC68DD"/>
    <w:rsid w:val="00AC6A09"/>
    <w:rsid w:val="00AC6A88"/>
    <w:rsid w:val="00AC6D71"/>
    <w:rsid w:val="00AC6E38"/>
    <w:rsid w:val="00AC7134"/>
    <w:rsid w:val="00AC718B"/>
    <w:rsid w:val="00AC7759"/>
    <w:rsid w:val="00AC78D1"/>
    <w:rsid w:val="00AC7DAA"/>
    <w:rsid w:val="00AD01EA"/>
    <w:rsid w:val="00AD0866"/>
    <w:rsid w:val="00AD0868"/>
    <w:rsid w:val="00AD0D95"/>
    <w:rsid w:val="00AD0E0C"/>
    <w:rsid w:val="00AD1040"/>
    <w:rsid w:val="00AD1A81"/>
    <w:rsid w:val="00AD1AF2"/>
    <w:rsid w:val="00AD2134"/>
    <w:rsid w:val="00AD21EE"/>
    <w:rsid w:val="00AD23E4"/>
    <w:rsid w:val="00AD2850"/>
    <w:rsid w:val="00AD2A6D"/>
    <w:rsid w:val="00AD2B24"/>
    <w:rsid w:val="00AD2B82"/>
    <w:rsid w:val="00AD2E3A"/>
    <w:rsid w:val="00AD31B2"/>
    <w:rsid w:val="00AD32F4"/>
    <w:rsid w:val="00AD3680"/>
    <w:rsid w:val="00AD3741"/>
    <w:rsid w:val="00AD3BE7"/>
    <w:rsid w:val="00AD3C9C"/>
    <w:rsid w:val="00AD3DFD"/>
    <w:rsid w:val="00AD4082"/>
    <w:rsid w:val="00AD498A"/>
    <w:rsid w:val="00AD4AAA"/>
    <w:rsid w:val="00AD4B0C"/>
    <w:rsid w:val="00AD5003"/>
    <w:rsid w:val="00AD5224"/>
    <w:rsid w:val="00AD6731"/>
    <w:rsid w:val="00AD6AD6"/>
    <w:rsid w:val="00AD7509"/>
    <w:rsid w:val="00AD76BB"/>
    <w:rsid w:val="00AD77F6"/>
    <w:rsid w:val="00AD79A6"/>
    <w:rsid w:val="00AD7D42"/>
    <w:rsid w:val="00AD7DA0"/>
    <w:rsid w:val="00AD7DF7"/>
    <w:rsid w:val="00AE0433"/>
    <w:rsid w:val="00AE078C"/>
    <w:rsid w:val="00AE095C"/>
    <w:rsid w:val="00AE0F97"/>
    <w:rsid w:val="00AE1072"/>
    <w:rsid w:val="00AE1277"/>
    <w:rsid w:val="00AE13CC"/>
    <w:rsid w:val="00AE15C6"/>
    <w:rsid w:val="00AE17A6"/>
    <w:rsid w:val="00AE188C"/>
    <w:rsid w:val="00AE1B8E"/>
    <w:rsid w:val="00AE1FC1"/>
    <w:rsid w:val="00AE2035"/>
    <w:rsid w:val="00AE237A"/>
    <w:rsid w:val="00AE2967"/>
    <w:rsid w:val="00AE2B45"/>
    <w:rsid w:val="00AE2BD0"/>
    <w:rsid w:val="00AE3221"/>
    <w:rsid w:val="00AE32CE"/>
    <w:rsid w:val="00AE366E"/>
    <w:rsid w:val="00AE3678"/>
    <w:rsid w:val="00AE3C82"/>
    <w:rsid w:val="00AE3FC3"/>
    <w:rsid w:val="00AE4458"/>
    <w:rsid w:val="00AE4885"/>
    <w:rsid w:val="00AE4945"/>
    <w:rsid w:val="00AE4A39"/>
    <w:rsid w:val="00AE4B48"/>
    <w:rsid w:val="00AE4D6C"/>
    <w:rsid w:val="00AE54CE"/>
    <w:rsid w:val="00AE5718"/>
    <w:rsid w:val="00AE5B50"/>
    <w:rsid w:val="00AE5E37"/>
    <w:rsid w:val="00AE5E4E"/>
    <w:rsid w:val="00AE61BB"/>
    <w:rsid w:val="00AE6535"/>
    <w:rsid w:val="00AE6731"/>
    <w:rsid w:val="00AE6A07"/>
    <w:rsid w:val="00AE6FDC"/>
    <w:rsid w:val="00AE7829"/>
    <w:rsid w:val="00AF069E"/>
    <w:rsid w:val="00AF06BF"/>
    <w:rsid w:val="00AF08C4"/>
    <w:rsid w:val="00AF09DF"/>
    <w:rsid w:val="00AF09E7"/>
    <w:rsid w:val="00AF0A91"/>
    <w:rsid w:val="00AF0AD5"/>
    <w:rsid w:val="00AF114B"/>
    <w:rsid w:val="00AF16AC"/>
    <w:rsid w:val="00AF179E"/>
    <w:rsid w:val="00AF1B44"/>
    <w:rsid w:val="00AF1C9E"/>
    <w:rsid w:val="00AF2553"/>
    <w:rsid w:val="00AF28C9"/>
    <w:rsid w:val="00AF2A0A"/>
    <w:rsid w:val="00AF2BDE"/>
    <w:rsid w:val="00AF3984"/>
    <w:rsid w:val="00AF3D3F"/>
    <w:rsid w:val="00AF40C1"/>
    <w:rsid w:val="00AF4282"/>
    <w:rsid w:val="00AF4530"/>
    <w:rsid w:val="00AF4717"/>
    <w:rsid w:val="00AF4912"/>
    <w:rsid w:val="00AF4947"/>
    <w:rsid w:val="00AF4A9D"/>
    <w:rsid w:val="00AF4D12"/>
    <w:rsid w:val="00AF4DAC"/>
    <w:rsid w:val="00AF4F50"/>
    <w:rsid w:val="00AF4FCF"/>
    <w:rsid w:val="00AF5180"/>
    <w:rsid w:val="00AF5338"/>
    <w:rsid w:val="00AF5C71"/>
    <w:rsid w:val="00AF5EAD"/>
    <w:rsid w:val="00AF623F"/>
    <w:rsid w:val="00AF641B"/>
    <w:rsid w:val="00AF6578"/>
    <w:rsid w:val="00AF65AF"/>
    <w:rsid w:val="00AF66D7"/>
    <w:rsid w:val="00AF6BC4"/>
    <w:rsid w:val="00AF6D83"/>
    <w:rsid w:val="00AF6FAA"/>
    <w:rsid w:val="00AF6FF5"/>
    <w:rsid w:val="00AF7040"/>
    <w:rsid w:val="00B000F8"/>
    <w:rsid w:val="00B00593"/>
    <w:rsid w:val="00B00785"/>
    <w:rsid w:val="00B00D37"/>
    <w:rsid w:val="00B010F2"/>
    <w:rsid w:val="00B01146"/>
    <w:rsid w:val="00B01182"/>
    <w:rsid w:val="00B01206"/>
    <w:rsid w:val="00B0137E"/>
    <w:rsid w:val="00B01703"/>
    <w:rsid w:val="00B01BD4"/>
    <w:rsid w:val="00B02371"/>
    <w:rsid w:val="00B02511"/>
    <w:rsid w:val="00B025F5"/>
    <w:rsid w:val="00B0284C"/>
    <w:rsid w:val="00B028E7"/>
    <w:rsid w:val="00B02916"/>
    <w:rsid w:val="00B02F7F"/>
    <w:rsid w:val="00B0310A"/>
    <w:rsid w:val="00B03175"/>
    <w:rsid w:val="00B0322A"/>
    <w:rsid w:val="00B033C8"/>
    <w:rsid w:val="00B03B3D"/>
    <w:rsid w:val="00B03C5A"/>
    <w:rsid w:val="00B04049"/>
    <w:rsid w:val="00B04204"/>
    <w:rsid w:val="00B04296"/>
    <w:rsid w:val="00B0447D"/>
    <w:rsid w:val="00B04B8C"/>
    <w:rsid w:val="00B05393"/>
    <w:rsid w:val="00B05B4A"/>
    <w:rsid w:val="00B05CF1"/>
    <w:rsid w:val="00B05D5E"/>
    <w:rsid w:val="00B062D6"/>
    <w:rsid w:val="00B06400"/>
    <w:rsid w:val="00B064F2"/>
    <w:rsid w:val="00B065EC"/>
    <w:rsid w:val="00B06611"/>
    <w:rsid w:val="00B066E5"/>
    <w:rsid w:val="00B06924"/>
    <w:rsid w:val="00B06BB7"/>
    <w:rsid w:val="00B06C94"/>
    <w:rsid w:val="00B06E9C"/>
    <w:rsid w:val="00B07021"/>
    <w:rsid w:val="00B077A3"/>
    <w:rsid w:val="00B078D3"/>
    <w:rsid w:val="00B07FD8"/>
    <w:rsid w:val="00B10172"/>
    <w:rsid w:val="00B101D9"/>
    <w:rsid w:val="00B102BE"/>
    <w:rsid w:val="00B103EA"/>
    <w:rsid w:val="00B10588"/>
    <w:rsid w:val="00B10645"/>
    <w:rsid w:val="00B10702"/>
    <w:rsid w:val="00B10C65"/>
    <w:rsid w:val="00B10D0A"/>
    <w:rsid w:val="00B10F60"/>
    <w:rsid w:val="00B112F4"/>
    <w:rsid w:val="00B114B0"/>
    <w:rsid w:val="00B1177F"/>
    <w:rsid w:val="00B11979"/>
    <w:rsid w:val="00B11E9B"/>
    <w:rsid w:val="00B121E8"/>
    <w:rsid w:val="00B124C0"/>
    <w:rsid w:val="00B126A8"/>
    <w:rsid w:val="00B127B3"/>
    <w:rsid w:val="00B127FA"/>
    <w:rsid w:val="00B12CCA"/>
    <w:rsid w:val="00B12FC7"/>
    <w:rsid w:val="00B13002"/>
    <w:rsid w:val="00B131BC"/>
    <w:rsid w:val="00B13951"/>
    <w:rsid w:val="00B13C5C"/>
    <w:rsid w:val="00B13C81"/>
    <w:rsid w:val="00B13F1E"/>
    <w:rsid w:val="00B14075"/>
    <w:rsid w:val="00B140EF"/>
    <w:rsid w:val="00B14368"/>
    <w:rsid w:val="00B1475F"/>
    <w:rsid w:val="00B1488C"/>
    <w:rsid w:val="00B14B1E"/>
    <w:rsid w:val="00B14BEA"/>
    <w:rsid w:val="00B14D63"/>
    <w:rsid w:val="00B1518B"/>
    <w:rsid w:val="00B151CF"/>
    <w:rsid w:val="00B152A4"/>
    <w:rsid w:val="00B15415"/>
    <w:rsid w:val="00B157D0"/>
    <w:rsid w:val="00B15871"/>
    <w:rsid w:val="00B15C87"/>
    <w:rsid w:val="00B15D1D"/>
    <w:rsid w:val="00B15F26"/>
    <w:rsid w:val="00B15F4C"/>
    <w:rsid w:val="00B1616F"/>
    <w:rsid w:val="00B161A0"/>
    <w:rsid w:val="00B16273"/>
    <w:rsid w:val="00B167CA"/>
    <w:rsid w:val="00B16A32"/>
    <w:rsid w:val="00B16C48"/>
    <w:rsid w:val="00B16D94"/>
    <w:rsid w:val="00B16FFB"/>
    <w:rsid w:val="00B17211"/>
    <w:rsid w:val="00B172B3"/>
    <w:rsid w:val="00B17365"/>
    <w:rsid w:val="00B17574"/>
    <w:rsid w:val="00B17685"/>
    <w:rsid w:val="00B2005D"/>
    <w:rsid w:val="00B20170"/>
    <w:rsid w:val="00B20241"/>
    <w:rsid w:val="00B2080A"/>
    <w:rsid w:val="00B20CD7"/>
    <w:rsid w:val="00B2172B"/>
    <w:rsid w:val="00B2194B"/>
    <w:rsid w:val="00B21BD7"/>
    <w:rsid w:val="00B22154"/>
    <w:rsid w:val="00B22A90"/>
    <w:rsid w:val="00B22B40"/>
    <w:rsid w:val="00B22BC3"/>
    <w:rsid w:val="00B22D2C"/>
    <w:rsid w:val="00B22F62"/>
    <w:rsid w:val="00B22FA5"/>
    <w:rsid w:val="00B23561"/>
    <w:rsid w:val="00B23A85"/>
    <w:rsid w:val="00B241AA"/>
    <w:rsid w:val="00B2454D"/>
    <w:rsid w:val="00B24C47"/>
    <w:rsid w:val="00B25424"/>
    <w:rsid w:val="00B25534"/>
    <w:rsid w:val="00B25790"/>
    <w:rsid w:val="00B25E3B"/>
    <w:rsid w:val="00B266FC"/>
    <w:rsid w:val="00B267C3"/>
    <w:rsid w:val="00B269CA"/>
    <w:rsid w:val="00B26E40"/>
    <w:rsid w:val="00B2746F"/>
    <w:rsid w:val="00B27F4F"/>
    <w:rsid w:val="00B30043"/>
    <w:rsid w:val="00B303ED"/>
    <w:rsid w:val="00B309F3"/>
    <w:rsid w:val="00B30A34"/>
    <w:rsid w:val="00B30C9D"/>
    <w:rsid w:val="00B31069"/>
    <w:rsid w:val="00B31141"/>
    <w:rsid w:val="00B313DD"/>
    <w:rsid w:val="00B31601"/>
    <w:rsid w:val="00B31846"/>
    <w:rsid w:val="00B31BBC"/>
    <w:rsid w:val="00B31C09"/>
    <w:rsid w:val="00B31D23"/>
    <w:rsid w:val="00B31DF0"/>
    <w:rsid w:val="00B31E13"/>
    <w:rsid w:val="00B324E0"/>
    <w:rsid w:val="00B327D3"/>
    <w:rsid w:val="00B32D35"/>
    <w:rsid w:val="00B32D88"/>
    <w:rsid w:val="00B32DD6"/>
    <w:rsid w:val="00B33782"/>
    <w:rsid w:val="00B337CE"/>
    <w:rsid w:val="00B33809"/>
    <w:rsid w:val="00B33FC6"/>
    <w:rsid w:val="00B34143"/>
    <w:rsid w:val="00B34155"/>
    <w:rsid w:val="00B348B8"/>
    <w:rsid w:val="00B34C5C"/>
    <w:rsid w:val="00B34E34"/>
    <w:rsid w:val="00B34F80"/>
    <w:rsid w:val="00B35063"/>
    <w:rsid w:val="00B35197"/>
    <w:rsid w:val="00B351D8"/>
    <w:rsid w:val="00B352BD"/>
    <w:rsid w:val="00B352EA"/>
    <w:rsid w:val="00B35446"/>
    <w:rsid w:val="00B35AB1"/>
    <w:rsid w:val="00B35FB6"/>
    <w:rsid w:val="00B36389"/>
    <w:rsid w:val="00B36A87"/>
    <w:rsid w:val="00B36ADD"/>
    <w:rsid w:val="00B36C27"/>
    <w:rsid w:val="00B37043"/>
    <w:rsid w:val="00B372D1"/>
    <w:rsid w:val="00B37757"/>
    <w:rsid w:val="00B3799F"/>
    <w:rsid w:val="00B37EA3"/>
    <w:rsid w:val="00B40233"/>
    <w:rsid w:val="00B402B4"/>
    <w:rsid w:val="00B406C3"/>
    <w:rsid w:val="00B407A5"/>
    <w:rsid w:val="00B407C4"/>
    <w:rsid w:val="00B40D57"/>
    <w:rsid w:val="00B40E86"/>
    <w:rsid w:val="00B4135F"/>
    <w:rsid w:val="00B41866"/>
    <w:rsid w:val="00B41A06"/>
    <w:rsid w:val="00B41AD0"/>
    <w:rsid w:val="00B421A4"/>
    <w:rsid w:val="00B4241F"/>
    <w:rsid w:val="00B42670"/>
    <w:rsid w:val="00B42CA6"/>
    <w:rsid w:val="00B43C3E"/>
    <w:rsid w:val="00B4411D"/>
    <w:rsid w:val="00B44270"/>
    <w:rsid w:val="00B44346"/>
    <w:rsid w:val="00B4446E"/>
    <w:rsid w:val="00B4451F"/>
    <w:rsid w:val="00B44593"/>
    <w:rsid w:val="00B448B6"/>
    <w:rsid w:val="00B453A4"/>
    <w:rsid w:val="00B453F8"/>
    <w:rsid w:val="00B457C2"/>
    <w:rsid w:val="00B45C2A"/>
    <w:rsid w:val="00B45CB0"/>
    <w:rsid w:val="00B460D1"/>
    <w:rsid w:val="00B4672C"/>
    <w:rsid w:val="00B46A96"/>
    <w:rsid w:val="00B46D15"/>
    <w:rsid w:val="00B46D1A"/>
    <w:rsid w:val="00B46D47"/>
    <w:rsid w:val="00B46F01"/>
    <w:rsid w:val="00B4704E"/>
    <w:rsid w:val="00B470FB"/>
    <w:rsid w:val="00B47208"/>
    <w:rsid w:val="00B47813"/>
    <w:rsid w:val="00B478A0"/>
    <w:rsid w:val="00B50192"/>
    <w:rsid w:val="00B50258"/>
    <w:rsid w:val="00B502C6"/>
    <w:rsid w:val="00B50A43"/>
    <w:rsid w:val="00B50C12"/>
    <w:rsid w:val="00B50DF9"/>
    <w:rsid w:val="00B51801"/>
    <w:rsid w:val="00B51AD3"/>
    <w:rsid w:val="00B51B21"/>
    <w:rsid w:val="00B51BA5"/>
    <w:rsid w:val="00B52442"/>
    <w:rsid w:val="00B5244C"/>
    <w:rsid w:val="00B524AF"/>
    <w:rsid w:val="00B52751"/>
    <w:rsid w:val="00B5285B"/>
    <w:rsid w:val="00B52A33"/>
    <w:rsid w:val="00B52D2E"/>
    <w:rsid w:val="00B5322F"/>
    <w:rsid w:val="00B532A8"/>
    <w:rsid w:val="00B53810"/>
    <w:rsid w:val="00B53CCE"/>
    <w:rsid w:val="00B53F1E"/>
    <w:rsid w:val="00B54348"/>
    <w:rsid w:val="00B5475A"/>
    <w:rsid w:val="00B549E3"/>
    <w:rsid w:val="00B54CD9"/>
    <w:rsid w:val="00B54EF2"/>
    <w:rsid w:val="00B55246"/>
    <w:rsid w:val="00B555F3"/>
    <w:rsid w:val="00B559B3"/>
    <w:rsid w:val="00B56596"/>
    <w:rsid w:val="00B56611"/>
    <w:rsid w:val="00B56642"/>
    <w:rsid w:val="00B56D66"/>
    <w:rsid w:val="00B56F92"/>
    <w:rsid w:val="00B572C9"/>
    <w:rsid w:val="00B573A8"/>
    <w:rsid w:val="00B57510"/>
    <w:rsid w:val="00B61D34"/>
    <w:rsid w:val="00B61EA6"/>
    <w:rsid w:val="00B61EAD"/>
    <w:rsid w:val="00B61F74"/>
    <w:rsid w:val="00B62460"/>
    <w:rsid w:val="00B62928"/>
    <w:rsid w:val="00B629D4"/>
    <w:rsid w:val="00B630F0"/>
    <w:rsid w:val="00B63279"/>
    <w:rsid w:val="00B634D8"/>
    <w:rsid w:val="00B63865"/>
    <w:rsid w:val="00B63890"/>
    <w:rsid w:val="00B63F8C"/>
    <w:rsid w:val="00B64664"/>
    <w:rsid w:val="00B64A33"/>
    <w:rsid w:val="00B65699"/>
    <w:rsid w:val="00B658CD"/>
    <w:rsid w:val="00B65A2E"/>
    <w:rsid w:val="00B65B38"/>
    <w:rsid w:val="00B66997"/>
    <w:rsid w:val="00B66D01"/>
    <w:rsid w:val="00B66E9D"/>
    <w:rsid w:val="00B67247"/>
    <w:rsid w:val="00B6730C"/>
    <w:rsid w:val="00B674A8"/>
    <w:rsid w:val="00B6797F"/>
    <w:rsid w:val="00B67A3F"/>
    <w:rsid w:val="00B67BBE"/>
    <w:rsid w:val="00B70424"/>
    <w:rsid w:val="00B706BF"/>
    <w:rsid w:val="00B70AFC"/>
    <w:rsid w:val="00B70D2A"/>
    <w:rsid w:val="00B70E74"/>
    <w:rsid w:val="00B70E89"/>
    <w:rsid w:val="00B70EE4"/>
    <w:rsid w:val="00B725A7"/>
    <w:rsid w:val="00B725EE"/>
    <w:rsid w:val="00B72883"/>
    <w:rsid w:val="00B72B7B"/>
    <w:rsid w:val="00B72E50"/>
    <w:rsid w:val="00B733B4"/>
    <w:rsid w:val="00B73A32"/>
    <w:rsid w:val="00B73CAC"/>
    <w:rsid w:val="00B73D21"/>
    <w:rsid w:val="00B74507"/>
    <w:rsid w:val="00B74672"/>
    <w:rsid w:val="00B749B9"/>
    <w:rsid w:val="00B74A00"/>
    <w:rsid w:val="00B7557D"/>
    <w:rsid w:val="00B7578F"/>
    <w:rsid w:val="00B75B72"/>
    <w:rsid w:val="00B75F70"/>
    <w:rsid w:val="00B760C6"/>
    <w:rsid w:val="00B760F2"/>
    <w:rsid w:val="00B76354"/>
    <w:rsid w:val="00B763CA"/>
    <w:rsid w:val="00B763DF"/>
    <w:rsid w:val="00B7653B"/>
    <w:rsid w:val="00B7669B"/>
    <w:rsid w:val="00B76AC1"/>
    <w:rsid w:val="00B76D64"/>
    <w:rsid w:val="00B76D82"/>
    <w:rsid w:val="00B76F02"/>
    <w:rsid w:val="00B77277"/>
    <w:rsid w:val="00B77473"/>
    <w:rsid w:val="00B80224"/>
    <w:rsid w:val="00B80938"/>
    <w:rsid w:val="00B80A18"/>
    <w:rsid w:val="00B80CC2"/>
    <w:rsid w:val="00B80DEC"/>
    <w:rsid w:val="00B8109C"/>
    <w:rsid w:val="00B81730"/>
    <w:rsid w:val="00B81D5F"/>
    <w:rsid w:val="00B81ED1"/>
    <w:rsid w:val="00B81F15"/>
    <w:rsid w:val="00B82122"/>
    <w:rsid w:val="00B821F3"/>
    <w:rsid w:val="00B826FE"/>
    <w:rsid w:val="00B82794"/>
    <w:rsid w:val="00B82813"/>
    <w:rsid w:val="00B82931"/>
    <w:rsid w:val="00B82E1C"/>
    <w:rsid w:val="00B83444"/>
    <w:rsid w:val="00B837F3"/>
    <w:rsid w:val="00B8389E"/>
    <w:rsid w:val="00B84250"/>
    <w:rsid w:val="00B842B3"/>
    <w:rsid w:val="00B84991"/>
    <w:rsid w:val="00B849EC"/>
    <w:rsid w:val="00B84C32"/>
    <w:rsid w:val="00B84DCB"/>
    <w:rsid w:val="00B851DE"/>
    <w:rsid w:val="00B8524E"/>
    <w:rsid w:val="00B854BC"/>
    <w:rsid w:val="00B855C3"/>
    <w:rsid w:val="00B85995"/>
    <w:rsid w:val="00B85AA2"/>
    <w:rsid w:val="00B85C56"/>
    <w:rsid w:val="00B86033"/>
    <w:rsid w:val="00B862C4"/>
    <w:rsid w:val="00B8716F"/>
    <w:rsid w:val="00B871AE"/>
    <w:rsid w:val="00B8762E"/>
    <w:rsid w:val="00B876E2"/>
    <w:rsid w:val="00B87999"/>
    <w:rsid w:val="00B87E66"/>
    <w:rsid w:val="00B902C2"/>
    <w:rsid w:val="00B9049E"/>
    <w:rsid w:val="00B9076B"/>
    <w:rsid w:val="00B91192"/>
    <w:rsid w:val="00B911ED"/>
    <w:rsid w:val="00B9197D"/>
    <w:rsid w:val="00B926CB"/>
    <w:rsid w:val="00B92CF6"/>
    <w:rsid w:val="00B92D59"/>
    <w:rsid w:val="00B92E36"/>
    <w:rsid w:val="00B93296"/>
    <w:rsid w:val="00B936D8"/>
    <w:rsid w:val="00B93ACD"/>
    <w:rsid w:val="00B93C7D"/>
    <w:rsid w:val="00B93DEE"/>
    <w:rsid w:val="00B93F5B"/>
    <w:rsid w:val="00B9432B"/>
    <w:rsid w:val="00B9449D"/>
    <w:rsid w:val="00B951B0"/>
    <w:rsid w:val="00B952A9"/>
    <w:rsid w:val="00B95379"/>
    <w:rsid w:val="00B954AE"/>
    <w:rsid w:val="00B9595F"/>
    <w:rsid w:val="00B95EFB"/>
    <w:rsid w:val="00B95F12"/>
    <w:rsid w:val="00B960BF"/>
    <w:rsid w:val="00B9619C"/>
    <w:rsid w:val="00B966AF"/>
    <w:rsid w:val="00B97298"/>
    <w:rsid w:val="00B978EF"/>
    <w:rsid w:val="00B97E7F"/>
    <w:rsid w:val="00BA0549"/>
    <w:rsid w:val="00BA06DB"/>
    <w:rsid w:val="00BA086F"/>
    <w:rsid w:val="00BA0AF9"/>
    <w:rsid w:val="00BA1072"/>
    <w:rsid w:val="00BA16A3"/>
    <w:rsid w:val="00BA18EB"/>
    <w:rsid w:val="00BA1B7E"/>
    <w:rsid w:val="00BA2280"/>
    <w:rsid w:val="00BA28BA"/>
    <w:rsid w:val="00BA2CFE"/>
    <w:rsid w:val="00BA2EE8"/>
    <w:rsid w:val="00BA38DF"/>
    <w:rsid w:val="00BA3D44"/>
    <w:rsid w:val="00BA3F20"/>
    <w:rsid w:val="00BA41EB"/>
    <w:rsid w:val="00BA4279"/>
    <w:rsid w:val="00BA47B0"/>
    <w:rsid w:val="00BA4C84"/>
    <w:rsid w:val="00BA4FC4"/>
    <w:rsid w:val="00BA5160"/>
    <w:rsid w:val="00BA5B86"/>
    <w:rsid w:val="00BA5C72"/>
    <w:rsid w:val="00BA5E50"/>
    <w:rsid w:val="00BA61F3"/>
    <w:rsid w:val="00BA6D17"/>
    <w:rsid w:val="00BA7135"/>
    <w:rsid w:val="00BA71A2"/>
    <w:rsid w:val="00BA727C"/>
    <w:rsid w:val="00BA7329"/>
    <w:rsid w:val="00BA75A3"/>
    <w:rsid w:val="00BA760D"/>
    <w:rsid w:val="00BA76DB"/>
    <w:rsid w:val="00BA7F30"/>
    <w:rsid w:val="00BA7F9B"/>
    <w:rsid w:val="00BB02F4"/>
    <w:rsid w:val="00BB055F"/>
    <w:rsid w:val="00BB058C"/>
    <w:rsid w:val="00BB08C4"/>
    <w:rsid w:val="00BB0A76"/>
    <w:rsid w:val="00BB0C34"/>
    <w:rsid w:val="00BB1443"/>
    <w:rsid w:val="00BB157A"/>
    <w:rsid w:val="00BB157B"/>
    <w:rsid w:val="00BB175A"/>
    <w:rsid w:val="00BB1A75"/>
    <w:rsid w:val="00BB1D60"/>
    <w:rsid w:val="00BB2147"/>
    <w:rsid w:val="00BB21D4"/>
    <w:rsid w:val="00BB2375"/>
    <w:rsid w:val="00BB2569"/>
    <w:rsid w:val="00BB2C11"/>
    <w:rsid w:val="00BB2E36"/>
    <w:rsid w:val="00BB3816"/>
    <w:rsid w:val="00BB3C54"/>
    <w:rsid w:val="00BB3DBC"/>
    <w:rsid w:val="00BB3FBC"/>
    <w:rsid w:val="00BB4244"/>
    <w:rsid w:val="00BB5599"/>
    <w:rsid w:val="00BB5BBC"/>
    <w:rsid w:val="00BB5C47"/>
    <w:rsid w:val="00BB60F0"/>
    <w:rsid w:val="00BB617D"/>
    <w:rsid w:val="00BB624A"/>
    <w:rsid w:val="00BB69A2"/>
    <w:rsid w:val="00BB6CCE"/>
    <w:rsid w:val="00BB6DF0"/>
    <w:rsid w:val="00BB6E2D"/>
    <w:rsid w:val="00BB70FD"/>
    <w:rsid w:val="00BB7481"/>
    <w:rsid w:val="00BB75B2"/>
    <w:rsid w:val="00BB7BEE"/>
    <w:rsid w:val="00BC048A"/>
    <w:rsid w:val="00BC09B8"/>
    <w:rsid w:val="00BC12CD"/>
    <w:rsid w:val="00BC137C"/>
    <w:rsid w:val="00BC180F"/>
    <w:rsid w:val="00BC1DD6"/>
    <w:rsid w:val="00BC2113"/>
    <w:rsid w:val="00BC2155"/>
    <w:rsid w:val="00BC2156"/>
    <w:rsid w:val="00BC2314"/>
    <w:rsid w:val="00BC2BD3"/>
    <w:rsid w:val="00BC30FA"/>
    <w:rsid w:val="00BC35EE"/>
    <w:rsid w:val="00BC36A3"/>
    <w:rsid w:val="00BC3847"/>
    <w:rsid w:val="00BC3B1A"/>
    <w:rsid w:val="00BC3CE2"/>
    <w:rsid w:val="00BC3F94"/>
    <w:rsid w:val="00BC496B"/>
    <w:rsid w:val="00BC55D3"/>
    <w:rsid w:val="00BC5980"/>
    <w:rsid w:val="00BC59D2"/>
    <w:rsid w:val="00BC5BC7"/>
    <w:rsid w:val="00BC5CB4"/>
    <w:rsid w:val="00BC5D4D"/>
    <w:rsid w:val="00BC6296"/>
    <w:rsid w:val="00BC646C"/>
    <w:rsid w:val="00BC64A8"/>
    <w:rsid w:val="00BC6607"/>
    <w:rsid w:val="00BC6AFF"/>
    <w:rsid w:val="00BC6D78"/>
    <w:rsid w:val="00BC7669"/>
    <w:rsid w:val="00BC76C5"/>
    <w:rsid w:val="00BC7B11"/>
    <w:rsid w:val="00BC7B2F"/>
    <w:rsid w:val="00BC7EC9"/>
    <w:rsid w:val="00BC7F57"/>
    <w:rsid w:val="00BC7FEA"/>
    <w:rsid w:val="00BD034D"/>
    <w:rsid w:val="00BD0469"/>
    <w:rsid w:val="00BD0CB4"/>
    <w:rsid w:val="00BD0CDB"/>
    <w:rsid w:val="00BD0E7B"/>
    <w:rsid w:val="00BD0FA4"/>
    <w:rsid w:val="00BD0FC5"/>
    <w:rsid w:val="00BD11F9"/>
    <w:rsid w:val="00BD2044"/>
    <w:rsid w:val="00BD242A"/>
    <w:rsid w:val="00BD2B43"/>
    <w:rsid w:val="00BD3A2F"/>
    <w:rsid w:val="00BD3B9A"/>
    <w:rsid w:val="00BD3D55"/>
    <w:rsid w:val="00BD4C58"/>
    <w:rsid w:val="00BD51CE"/>
    <w:rsid w:val="00BD53FE"/>
    <w:rsid w:val="00BD58D9"/>
    <w:rsid w:val="00BD5DCE"/>
    <w:rsid w:val="00BD5F3C"/>
    <w:rsid w:val="00BD6487"/>
    <w:rsid w:val="00BD70C6"/>
    <w:rsid w:val="00BD75CE"/>
    <w:rsid w:val="00BD7665"/>
    <w:rsid w:val="00BD7CF8"/>
    <w:rsid w:val="00BE0679"/>
    <w:rsid w:val="00BE0F6F"/>
    <w:rsid w:val="00BE1374"/>
    <w:rsid w:val="00BE167B"/>
    <w:rsid w:val="00BE17F2"/>
    <w:rsid w:val="00BE1945"/>
    <w:rsid w:val="00BE2002"/>
    <w:rsid w:val="00BE2373"/>
    <w:rsid w:val="00BE2515"/>
    <w:rsid w:val="00BE2AD2"/>
    <w:rsid w:val="00BE3168"/>
    <w:rsid w:val="00BE31F6"/>
    <w:rsid w:val="00BE3429"/>
    <w:rsid w:val="00BE360C"/>
    <w:rsid w:val="00BE3DBF"/>
    <w:rsid w:val="00BE3EC7"/>
    <w:rsid w:val="00BE3EDB"/>
    <w:rsid w:val="00BE4025"/>
    <w:rsid w:val="00BE43ED"/>
    <w:rsid w:val="00BE4436"/>
    <w:rsid w:val="00BE4D2C"/>
    <w:rsid w:val="00BE5625"/>
    <w:rsid w:val="00BE5A30"/>
    <w:rsid w:val="00BE5E59"/>
    <w:rsid w:val="00BE5F16"/>
    <w:rsid w:val="00BE5F81"/>
    <w:rsid w:val="00BE68AB"/>
    <w:rsid w:val="00BE6B66"/>
    <w:rsid w:val="00BE6C76"/>
    <w:rsid w:val="00BE6FA8"/>
    <w:rsid w:val="00BE6FF5"/>
    <w:rsid w:val="00BE7AD1"/>
    <w:rsid w:val="00BE7F63"/>
    <w:rsid w:val="00BF0135"/>
    <w:rsid w:val="00BF03B6"/>
    <w:rsid w:val="00BF05CF"/>
    <w:rsid w:val="00BF0D10"/>
    <w:rsid w:val="00BF10BD"/>
    <w:rsid w:val="00BF116D"/>
    <w:rsid w:val="00BF14A6"/>
    <w:rsid w:val="00BF1824"/>
    <w:rsid w:val="00BF2195"/>
    <w:rsid w:val="00BF2258"/>
    <w:rsid w:val="00BF26C7"/>
    <w:rsid w:val="00BF2C0F"/>
    <w:rsid w:val="00BF2FC3"/>
    <w:rsid w:val="00BF3115"/>
    <w:rsid w:val="00BF3174"/>
    <w:rsid w:val="00BF3369"/>
    <w:rsid w:val="00BF3452"/>
    <w:rsid w:val="00BF3C6F"/>
    <w:rsid w:val="00BF3FC0"/>
    <w:rsid w:val="00BF4055"/>
    <w:rsid w:val="00BF40DA"/>
    <w:rsid w:val="00BF42FE"/>
    <w:rsid w:val="00BF4667"/>
    <w:rsid w:val="00BF48A3"/>
    <w:rsid w:val="00BF4D7F"/>
    <w:rsid w:val="00BF5148"/>
    <w:rsid w:val="00BF52BA"/>
    <w:rsid w:val="00BF5D89"/>
    <w:rsid w:val="00BF5E30"/>
    <w:rsid w:val="00BF6791"/>
    <w:rsid w:val="00BF6826"/>
    <w:rsid w:val="00BF6A94"/>
    <w:rsid w:val="00BF6BCC"/>
    <w:rsid w:val="00BF6BEE"/>
    <w:rsid w:val="00BF7184"/>
    <w:rsid w:val="00BF7617"/>
    <w:rsid w:val="00BF796D"/>
    <w:rsid w:val="00BF7DCE"/>
    <w:rsid w:val="00BF7EDF"/>
    <w:rsid w:val="00C00163"/>
    <w:rsid w:val="00C003C2"/>
    <w:rsid w:val="00C00BC0"/>
    <w:rsid w:val="00C00D2A"/>
    <w:rsid w:val="00C00E19"/>
    <w:rsid w:val="00C00F63"/>
    <w:rsid w:val="00C01013"/>
    <w:rsid w:val="00C0121F"/>
    <w:rsid w:val="00C01399"/>
    <w:rsid w:val="00C01469"/>
    <w:rsid w:val="00C01AEC"/>
    <w:rsid w:val="00C01E0E"/>
    <w:rsid w:val="00C01F70"/>
    <w:rsid w:val="00C021B5"/>
    <w:rsid w:val="00C0314B"/>
    <w:rsid w:val="00C03B10"/>
    <w:rsid w:val="00C03CB6"/>
    <w:rsid w:val="00C0416F"/>
    <w:rsid w:val="00C045EF"/>
    <w:rsid w:val="00C04AB3"/>
    <w:rsid w:val="00C04DFE"/>
    <w:rsid w:val="00C0502D"/>
    <w:rsid w:val="00C051AC"/>
    <w:rsid w:val="00C052A1"/>
    <w:rsid w:val="00C056E2"/>
    <w:rsid w:val="00C05767"/>
    <w:rsid w:val="00C0577B"/>
    <w:rsid w:val="00C0591E"/>
    <w:rsid w:val="00C059F9"/>
    <w:rsid w:val="00C05A4C"/>
    <w:rsid w:val="00C06216"/>
    <w:rsid w:val="00C0676F"/>
    <w:rsid w:val="00C06880"/>
    <w:rsid w:val="00C06A74"/>
    <w:rsid w:val="00C06CA1"/>
    <w:rsid w:val="00C06DFB"/>
    <w:rsid w:val="00C073DE"/>
    <w:rsid w:val="00C07550"/>
    <w:rsid w:val="00C075EA"/>
    <w:rsid w:val="00C07E93"/>
    <w:rsid w:val="00C100E4"/>
    <w:rsid w:val="00C103FC"/>
    <w:rsid w:val="00C10429"/>
    <w:rsid w:val="00C104B9"/>
    <w:rsid w:val="00C10639"/>
    <w:rsid w:val="00C10700"/>
    <w:rsid w:val="00C10BB9"/>
    <w:rsid w:val="00C10C72"/>
    <w:rsid w:val="00C10DAE"/>
    <w:rsid w:val="00C11067"/>
    <w:rsid w:val="00C1138D"/>
    <w:rsid w:val="00C1150B"/>
    <w:rsid w:val="00C11513"/>
    <w:rsid w:val="00C11769"/>
    <w:rsid w:val="00C11892"/>
    <w:rsid w:val="00C120D9"/>
    <w:rsid w:val="00C1238C"/>
    <w:rsid w:val="00C12863"/>
    <w:rsid w:val="00C128D7"/>
    <w:rsid w:val="00C13109"/>
    <w:rsid w:val="00C135EB"/>
    <w:rsid w:val="00C136EE"/>
    <w:rsid w:val="00C137A1"/>
    <w:rsid w:val="00C138F0"/>
    <w:rsid w:val="00C13A43"/>
    <w:rsid w:val="00C1455A"/>
    <w:rsid w:val="00C1473C"/>
    <w:rsid w:val="00C14A40"/>
    <w:rsid w:val="00C14D9D"/>
    <w:rsid w:val="00C14E81"/>
    <w:rsid w:val="00C15106"/>
    <w:rsid w:val="00C153DF"/>
    <w:rsid w:val="00C1553F"/>
    <w:rsid w:val="00C15612"/>
    <w:rsid w:val="00C158A4"/>
    <w:rsid w:val="00C15A0A"/>
    <w:rsid w:val="00C15A94"/>
    <w:rsid w:val="00C15C3B"/>
    <w:rsid w:val="00C1617D"/>
    <w:rsid w:val="00C166D3"/>
    <w:rsid w:val="00C16A83"/>
    <w:rsid w:val="00C16C64"/>
    <w:rsid w:val="00C17576"/>
    <w:rsid w:val="00C17A79"/>
    <w:rsid w:val="00C17CCD"/>
    <w:rsid w:val="00C17D10"/>
    <w:rsid w:val="00C17D6B"/>
    <w:rsid w:val="00C17E55"/>
    <w:rsid w:val="00C2011B"/>
    <w:rsid w:val="00C2019A"/>
    <w:rsid w:val="00C2034A"/>
    <w:rsid w:val="00C204AD"/>
    <w:rsid w:val="00C20A13"/>
    <w:rsid w:val="00C212CE"/>
    <w:rsid w:val="00C213D2"/>
    <w:rsid w:val="00C21696"/>
    <w:rsid w:val="00C21CB2"/>
    <w:rsid w:val="00C22001"/>
    <w:rsid w:val="00C22241"/>
    <w:rsid w:val="00C22293"/>
    <w:rsid w:val="00C22360"/>
    <w:rsid w:val="00C22392"/>
    <w:rsid w:val="00C2289E"/>
    <w:rsid w:val="00C22FC7"/>
    <w:rsid w:val="00C23084"/>
    <w:rsid w:val="00C23702"/>
    <w:rsid w:val="00C23D96"/>
    <w:rsid w:val="00C247DA"/>
    <w:rsid w:val="00C24903"/>
    <w:rsid w:val="00C24B27"/>
    <w:rsid w:val="00C24B9E"/>
    <w:rsid w:val="00C24E0E"/>
    <w:rsid w:val="00C24EF0"/>
    <w:rsid w:val="00C24EF3"/>
    <w:rsid w:val="00C25158"/>
    <w:rsid w:val="00C252A3"/>
    <w:rsid w:val="00C2589E"/>
    <w:rsid w:val="00C258DE"/>
    <w:rsid w:val="00C25B43"/>
    <w:rsid w:val="00C260FF"/>
    <w:rsid w:val="00C269EC"/>
    <w:rsid w:val="00C26A42"/>
    <w:rsid w:val="00C26D84"/>
    <w:rsid w:val="00C26DE8"/>
    <w:rsid w:val="00C276EE"/>
    <w:rsid w:val="00C2772D"/>
    <w:rsid w:val="00C27769"/>
    <w:rsid w:val="00C278A2"/>
    <w:rsid w:val="00C27D65"/>
    <w:rsid w:val="00C3010B"/>
    <w:rsid w:val="00C30548"/>
    <w:rsid w:val="00C3076C"/>
    <w:rsid w:val="00C30A67"/>
    <w:rsid w:val="00C31046"/>
    <w:rsid w:val="00C3120A"/>
    <w:rsid w:val="00C3122F"/>
    <w:rsid w:val="00C315C7"/>
    <w:rsid w:val="00C319A2"/>
    <w:rsid w:val="00C31A0D"/>
    <w:rsid w:val="00C31F64"/>
    <w:rsid w:val="00C31FD3"/>
    <w:rsid w:val="00C32288"/>
    <w:rsid w:val="00C32303"/>
    <w:rsid w:val="00C32525"/>
    <w:rsid w:val="00C3265E"/>
    <w:rsid w:val="00C328A7"/>
    <w:rsid w:val="00C32A0C"/>
    <w:rsid w:val="00C32ABE"/>
    <w:rsid w:val="00C33600"/>
    <w:rsid w:val="00C338A3"/>
    <w:rsid w:val="00C33909"/>
    <w:rsid w:val="00C33A3C"/>
    <w:rsid w:val="00C33A8B"/>
    <w:rsid w:val="00C33C2B"/>
    <w:rsid w:val="00C340A6"/>
    <w:rsid w:val="00C34961"/>
    <w:rsid w:val="00C34A01"/>
    <w:rsid w:val="00C34CEC"/>
    <w:rsid w:val="00C34E25"/>
    <w:rsid w:val="00C34E6D"/>
    <w:rsid w:val="00C352C3"/>
    <w:rsid w:val="00C3556D"/>
    <w:rsid w:val="00C35BE2"/>
    <w:rsid w:val="00C35C0B"/>
    <w:rsid w:val="00C35D07"/>
    <w:rsid w:val="00C367B3"/>
    <w:rsid w:val="00C36E02"/>
    <w:rsid w:val="00C36E52"/>
    <w:rsid w:val="00C37526"/>
    <w:rsid w:val="00C4032B"/>
    <w:rsid w:val="00C4036C"/>
    <w:rsid w:val="00C403E2"/>
    <w:rsid w:val="00C404DC"/>
    <w:rsid w:val="00C40561"/>
    <w:rsid w:val="00C40583"/>
    <w:rsid w:val="00C40706"/>
    <w:rsid w:val="00C40B67"/>
    <w:rsid w:val="00C40BFB"/>
    <w:rsid w:val="00C40F75"/>
    <w:rsid w:val="00C411E8"/>
    <w:rsid w:val="00C4130D"/>
    <w:rsid w:val="00C415D7"/>
    <w:rsid w:val="00C415F8"/>
    <w:rsid w:val="00C4173F"/>
    <w:rsid w:val="00C41940"/>
    <w:rsid w:val="00C41E52"/>
    <w:rsid w:val="00C41F09"/>
    <w:rsid w:val="00C42601"/>
    <w:rsid w:val="00C42AA9"/>
    <w:rsid w:val="00C43381"/>
    <w:rsid w:val="00C43511"/>
    <w:rsid w:val="00C4371D"/>
    <w:rsid w:val="00C43819"/>
    <w:rsid w:val="00C44672"/>
    <w:rsid w:val="00C44BFA"/>
    <w:rsid w:val="00C44DB7"/>
    <w:rsid w:val="00C44E96"/>
    <w:rsid w:val="00C45070"/>
    <w:rsid w:val="00C451C0"/>
    <w:rsid w:val="00C458D6"/>
    <w:rsid w:val="00C45DD7"/>
    <w:rsid w:val="00C45EBA"/>
    <w:rsid w:val="00C45F2C"/>
    <w:rsid w:val="00C4676B"/>
    <w:rsid w:val="00C4690C"/>
    <w:rsid w:val="00C46E49"/>
    <w:rsid w:val="00C46E8F"/>
    <w:rsid w:val="00C47839"/>
    <w:rsid w:val="00C47861"/>
    <w:rsid w:val="00C478A8"/>
    <w:rsid w:val="00C47C41"/>
    <w:rsid w:val="00C505D3"/>
    <w:rsid w:val="00C509BC"/>
    <w:rsid w:val="00C50A58"/>
    <w:rsid w:val="00C50AFE"/>
    <w:rsid w:val="00C50ECB"/>
    <w:rsid w:val="00C5103A"/>
    <w:rsid w:val="00C51CAF"/>
    <w:rsid w:val="00C51E41"/>
    <w:rsid w:val="00C52000"/>
    <w:rsid w:val="00C5230F"/>
    <w:rsid w:val="00C52730"/>
    <w:rsid w:val="00C529B9"/>
    <w:rsid w:val="00C52BA6"/>
    <w:rsid w:val="00C52FFB"/>
    <w:rsid w:val="00C5334B"/>
    <w:rsid w:val="00C5354A"/>
    <w:rsid w:val="00C53733"/>
    <w:rsid w:val="00C53790"/>
    <w:rsid w:val="00C538AC"/>
    <w:rsid w:val="00C53978"/>
    <w:rsid w:val="00C53A31"/>
    <w:rsid w:val="00C53A70"/>
    <w:rsid w:val="00C53E04"/>
    <w:rsid w:val="00C540EF"/>
    <w:rsid w:val="00C54792"/>
    <w:rsid w:val="00C548F5"/>
    <w:rsid w:val="00C54EA3"/>
    <w:rsid w:val="00C55276"/>
    <w:rsid w:val="00C5533E"/>
    <w:rsid w:val="00C55D14"/>
    <w:rsid w:val="00C55E2F"/>
    <w:rsid w:val="00C55EC4"/>
    <w:rsid w:val="00C560F0"/>
    <w:rsid w:val="00C56223"/>
    <w:rsid w:val="00C5662E"/>
    <w:rsid w:val="00C5695A"/>
    <w:rsid w:val="00C56BE8"/>
    <w:rsid w:val="00C56C22"/>
    <w:rsid w:val="00C572E7"/>
    <w:rsid w:val="00C57C3F"/>
    <w:rsid w:val="00C57E62"/>
    <w:rsid w:val="00C60235"/>
    <w:rsid w:val="00C6078B"/>
    <w:rsid w:val="00C60958"/>
    <w:rsid w:val="00C609E2"/>
    <w:rsid w:val="00C60AE1"/>
    <w:rsid w:val="00C60B51"/>
    <w:rsid w:val="00C60D27"/>
    <w:rsid w:val="00C612B4"/>
    <w:rsid w:val="00C61380"/>
    <w:rsid w:val="00C61403"/>
    <w:rsid w:val="00C6149F"/>
    <w:rsid w:val="00C6166C"/>
    <w:rsid w:val="00C616A0"/>
    <w:rsid w:val="00C61B38"/>
    <w:rsid w:val="00C61FBD"/>
    <w:rsid w:val="00C6209F"/>
    <w:rsid w:val="00C62123"/>
    <w:rsid w:val="00C6245B"/>
    <w:rsid w:val="00C628E5"/>
    <w:rsid w:val="00C62C4E"/>
    <w:rsid w:val="00C62CA9"/>
    <w:rsid w:val="00C63127"/>
    <w:rsid w:val="00C63568"/>
    <w:rsid w:val="00C63695"/>
    <w:rsid w:val="00C63735"/>
    <w:rsid w:val="00C639D3"/>
    <w:rsid w:val="00C63A74"/>
    <w:rsid w:val="00C63A85"/>
    <w:rsid w:val="00C63C95"/>
    <w:rsid w:val="00C64685"/>
    <w:rsid w:val="00C64999"/>
    <w:rsid w:val="00C64DC0"/>
    <w:rsid w:val="00C64FAB"/>
    <w:rsid w:val="00C6513C"/>
    <w:rsid w:val="00C6528D"/>
    <w:rsid w:val="00C65645"/>
    <w:rsid w:val="00C65B9E"/>
    <w:rsid w:val="00C65E0F"/>
    <w:rsid w:val="00C65E80"/>
    <w:rsid w:val="00C6619F"/>
    <w:rsid w:val="00C66E67"/>
    <w:rsid w:val="00C67033"/>
    <w:rsid w:val="00C671C0"/>
    <w:rsid w:val="00C672D4"/>
    <w:rsid w:val="00C678A5"/>
    <w:rsid w:val="00C67B62"/>
    <w:rsid w:val="00C67CE0"/>
    <w:rsid w:val="00C702A3"/>
    <w:rsid w:val="00C70386"/>
    <w:rsid w:val="00C7044D"/>
    <w:rsid w:val="00C705AB"/>
    <w:rsid w:val="00C70AD8"/>
    <w:rsid w:val="00C71441"/>
    <w:rsid w:val="00C71AB5"/>
    <w:rsid w:val="00C71ECA"/>
    <w:rsid w:val="00C72207"/>
    <w:rsid w:val="00C725EC"/>
    <w:rsid w:val="00C7268D"/>
    <w:rsid w:val="00C729C7"/>
    <w:rsid w:val="00C72B34"/>
    <w:rsid w:val="00C72F8C"/>
    <w:rsid w:val="00C73256"/>
    <w:rsid w:val="00C73CBB"/>
    <w:rsid w:val="00C73DCE"/>
    <w:rsid w:val="00C74370"/>
    <w:rsid w:val="00C74498"/>
    <w:rsid w:val="00C74689"/>
    <w:rsid w:val="00C7476B"/>
    <w:rsid w:val="00C7485B"/>
    <w:rsid w:val="00C74960"/>
    <w:rsid w:val="00C74990"/>
    <w:rsid w:val="00C749D5"/>
    <w:rsid w:val="00C74A40"/>
    <w:rsid w:val="00C75303"/>
    <w:rsid w:val="00C7542D"/>
    <w:rsid w:val="00C755BD"/>
    <w:rsid w:val="00C7577C"/>
    <w:rsid w:val="00C75D36"/>
    <w:rsid w:val="00C75EC8"/>
    <w:rsid w:val="00C7613D"/>
    <w:rsid w:val="00C7620E"/>
    <w:rsid w:val="00C76795"/>
    <w:rsid w:val="00C76962"/>
    <w:rsid w:val="00C76AAB"/>
    <w:rsid w:val="00C76EFD"/>
    <w:rsid w:val="00C7725C"/>
    <w:rsid w:val="00C77D2A"/>
    <w:rsid w:val="00C77EC9"/>
    <w:rsid w:val="00C8000E"/>
    <w:rsid w:val="00C8010C"/>
    <w:rsid w:val="00C807B7"/>
    <w:rsid w:val="00C80A31"/>
    <w:rsid w:val="00C80B10"/>
    <w:rsid w:val="00C80FDD"/>
    <w:rsid w:val="00C810B1"/>
    <w:rsid w:val="00C811A9"/>
    <w:rsid w:val="00C813F5"/>
    <w:rsid w:val="00C8156F"/>
    <w:rsid w:val="00C815EE"/>
    <w:rsid w:val="00C81714"/>
    <w:rsid w:val="00C81902"/>
    <w:rsid w:val="00C81FA6"/>
    <w:rsid w:val="00C8263B"/>
    <w:rsid w:val="00C826DC"/>
    <w:rsid w:val="00C82C49"/>
    <w:rsid w:val="00C82DE4"/>
    <w:rsid w:val="00C82E93"/>
    <w:rsid w:val="00C82F36"/>
    <w:rsid w:val="00C8316D"/>
    <w:rsid w:val="00C832DE"/>
    <w:rsid w:val="00C83482"/>
    <w:rsid w:val="00C83918"/>
    <w:rsid w:val="00C83C0E"/>
    <w:rsid w:val="00C83F23"/>
    <w:rsid w:val="00C8417D"/>
    <w:rsid w:val="00C84181"/>
    <w:rsid w:val="00C84839"/>
    <w:rsid w:val="00C84884"/>
    <w:rsid w:val="00C84E4E"/>
    <w:rsid w:val="00C85459"/>
    <w:rsid w:val="00C85713"/>
    <w:rsid w:val="00C85D81"/>
    <w:rsid w:val="00C86061"/>
    <w:rsid w:val="00C8690D"/>
    <w:rsid w:val="00C86964"/>
    <w:rsid w:val="00C86CAF"/>
    <w:rsid w:val="00C86E41"/>
    <w:rsid w:val="00C870B9"/>
    <w:rsid w:val="00C871CD"/>
    <w:rsid w:val="00C87488"/>
    <w:rsid w:val="00C8769A"/>
    <w:rsid w:val="00C87A72"/>
    <w:rsid w:val="00C87BE4"/>
    <w:rsid w:val="00C900BC"/>
    <w:rsid w:val="00C90512"/>
    <w:rsid w:val="00C90721"/>
    <w:rsid w:val="00C91026"/>
    <w:rsid w:val="00C91576"/>
    <w:rsid w:val="00C916DF"/>
    <w:rsid w:val="00C91818"/>
    <w:rsid w:val="00C918FD"/>
    <w:rsid w:val="00C91E1A"/>
    <w:rsid w:val="00C91E72"/>
    <w:rsid w:val="00C91FCF"/>
    <w:rsid w:val="00C92A9A"/>
    <w:rsid w:val="00C93391"/>
    <w:rsid w:val="00C935F5"/>
    <w:rsid w:val="00C93D10"/>
    <w:rsid w:val="00C93FF4"/>
    <w:rsid w:val="00C94B34"/>
    <w:rsid w:val="00C94B41"/>
    <w:rsid w:val="00C94BF4"/>
    <w:rsid w:val="00C9535D"/>
    <w:rsid w:val="00C9542E"/>
    <w:rsid w:val="00C959A3"/>
    <w:rsid w:val="00C95B78"/>
    <w:rsid w:val="00C95CA1"/>
    <w:rsid w:val="00C96196"/>
    <w:rsid w:val="00C968FE"/>
    <w:rsid w:val="00C96A61"/>
    <w:rsid w:val="00C973DB"/>
    <w:rsid w:val="00C975C6"/>
    <w:rsid w:val="00C976DC"/>
    <w:rsid w:val="00CA00A4"/>
    <w:rsid w:val="00CA01CA"/>
    <w:rsid w:val="00CA08C9"/>
    <w:rsid w:val="00CA090F"/>
    <w:rsid w:val="00CA14B6"/>
    <w:rsid w:val="00CA16C1"/>
    <w:rsid w:val="00CA1C99"/>
    <w:rsid w:val="00CA291A"/>
    <w:rsid w:val="00CA2A0B"/>
    <w:rsid w:val="00CA2F0A"/>
    <w:rsid w:val="00CA313E"/>
    <w:rsid w:val="00CA36D5"/>
    <w:rsid w:val="00CA3801"/>
    <w:rsid w:val="00CA390C"/>
    <w:rsid w:val="00CA3A7C"/>
    <w:rsid w:val="00CA3CAB"/>
    <w:rsid w:val="00CA3CCC"/>
    <w:rsid w:val="00CA461D"/>
    <w:rsid w:val="00CA4793"/>
    <w:rsid w:val="00CA487F"/>
    <w:rsid w:val="00CA4A1B"/>
    <w:rsid w:val="00CA511D"/>
    <w:rsid w:val="00CA5129"/>
    <w:rsid w:val="00CA5170"/>
    <w:rsid w:val="00CA525B"/>
    <w:rsid w:val="00CA56D7"/>
    <w:rsid w:val="00CA58B4"/>
    <w:rsid w:val="00CA58CC"/>
    <w:rsid w:val="00CA5C85"/>
    <w:rsid w:val="00CA5CB3"/>
    <w:rsid w:val="00CA5F28"/>
    <w:rsid w:val="00CA64D8"/>
    <w:rsid w:val="00CA6577"/>
    <w:rsid w:val="00CA6C25"/>
    <w:rsid w:val="00CA73DD"/>
    <w:rsid w:val="00CA74BF"/>
    <w:rsid w:val="00CA7677"/>
    <w:rsid w:val="00CA79ED"/>
    <w:rsid w:val="00CA79EE"/>
    <w:rsid w:val="00CA7C9E"/>
    <w:rsid w:val="00CA7D63"/>
    <w:rsid w:val="00CA7D87"/>
    <w:rsid w:val="00CB0031"/>
    <w:rsid w:val="00CB02B0"/>
    <w:rsid w:val="00CB05A0"/>
    <w:rsid w:val="00CB08A0"/>
    <w:rsid w:val="00CB098B"/>
    <w:rsid w:val="00CB0D53"/>
    <w:rsid w:val="00CB0FA9"/>
    <w:rsid w:val="00CB10AC"/>
    <w:rsid w:val="00CB11C3"/>
    <w:rsid w:val="00CB12D9"/>
    <w:rsid w:val="00CB164D"/>
    <w:rsid w:val="00CB1769"/>
    <w:rsid w:val="00CB1946"/>
    <w:rsid w:val="00CB1BE1"/>
    <w:rsid w:val="00CB220B"/>
    <w:rsid w:val="00CB22D1"/>
    <w:rsid w:val="00CB275A"/>
    <w:rsid w:val="00CB2B72"/>
    <w:rsid w:val="00CB2DCC"/>
    <w:rsid w:val="00CB3796"/>
    <w:rsid w:val="00CB3AE2"/>
    <w:rsid w:val="00CB3FA8"/>
    <w:rsid w:val="00CB4269"/>
    <w:rsid w:val="00CB44BE"/>
    <w:rsid w:val="00CB460C"/>
    <w:rsid w:val="00CB4905"/>
    <w:rsid w:val="00CB4DD7"/>
    <w:rsid w:val="00CB4FE7"/>
    <w:rsid w:val="00CB50C9"/>
    <w:rsid w:val="00CB50FF"/>
    <w:rsid w:val="00CB51E0"/>
    <w:rsid w:val="00CB5A6A"/>
    <w:rsid w:val="00CB63C7"/>
    <w:rsid w:val="00CB6734"/>
    <w:rsid w:val="00CB697A"/>
    <w:rsid w:val="00CB6AA7"/>
    <w:rsid w:val="00CB6CB5"/>
    <w:rsid w:val="00CB6D13"/>
    <w:rsid w:val="00CB6DFC"/>
    <w:rsid w:val="00CB7274"/>
    <w:rsid w:val="00CB730D"/>
    <w:rsid w:val="00CB74D0"/>
    <w:rsid w:val="00CB74FC"/>
    <w:rsid w:val="00CB770A"/>
    <w:rsid w:val="00CB7A29"/>
    <w:rsid w:val="00CB7FD2"/>
    <w:rsid w:val="00CC028C"/>
    <w:rsid w:val="00CC02E9"/>
    <w:rsid w:val="00CC1011"/>
    <w:rsid w:val="00CC1061"/>
    <w:rsid w:val="00CC122B"/>
    <w:rsid w:val="00CC1463"/>
    <w:rsid w:val="00CC1710"/>
    <w:rsid w:val="00CC193C"/>
    <w:rsid w:val="00CC19BF"/>
    <w:rsid w:val="00CC1DD8"/>
    <w:rsid w:val="00CC1E41"/>
    <w:rsid w:val="00CC1F05"/>
    <w:rsid w:val="00CC2104"/>
    <w:rsid w:val="00CC2180"/>
    <w:rsid w:val="00CC25F6"/>
    <w:rsid w:val="00CC286A"/>
    <w:rsid w:val="00CC2E11"/>
    <w:rsid w:val="00CC321D"/>
    <w:rsid w:val="00CC324B"/>
    <w:rsid w:val="00CC34CC"/>
    <w:rsid w:val="00CC36BD"/>
    <w:rsid w:val="00CC3B34"/>
    <w:rsid w:val="00CC41F8"/>
    <w:rsid w:val="00CC43D0"/>
    <w:rsid w:val="00CC46CE"/>
    <w:rsid w:val="00CC4723"/>
    <w:rsid w:val="00CC48C0"/>
    <w:rsid w:val="00CC4B41"/>
    <w:rsid w:val="00CC4FAE"/>
    <w:rsid w:val="00CC50C4"/>
    <w:rsid w:val="00CC5172"/>
    <w:rsid w:val="00CC51EE"/>
    <w:rsid w:val="00CC53B4"/>
    <w:rsid w:val="00CC5603"/>
    <w:rsid w:val="00CC563D"/>
    <w:rsid w:val="00CC59CB"/>
    <w:rsid w:val="00CC5D04"/>
    <w:rsid w:val="00CC6174"/>
    <w:rsid w:val="00CC61D4"/>
    <w:rsid w:val="00CC6628"/>
    <w:rsid w:val="00CC6868"/>
    <w:rsid w:val="00CC698B"/>
    <w:rsid w:val="00CC69C1"/>
    <w:rsid w:val="00CC7557"/>
    <w:rsid w:val="00CC79A1"/>
    <w:rsid w:val="00CD0085"/>
    <w:rsid w:val="00CD04DA"/>
    <w:rsid w:val="00CD0B60"/>
    <w:rsid w:val="00CD0BEA"/>
    <w:rsid w:val="00CD0C27"/>
    <w:rsid w:val="00CD11F7"/>
    <w:rsid w:val="00CD1268"/>
    <w:rsid w:val="00CD141D"/>
    <w:rsid w:val="00CD1523"/>
    <w:rsid w:val="00CD16F6"/>
    <w:rsid w:val="00CD1780"/>
    <w:rsid w:val="00CD19C6"/>
    <w:rsid w:val="00CD19EF"/>
    <w:rsid w:val="00CD1DB2"/>
    <w:rsid w:val="00CD1E5A"/>
    <w:rsid w:val="00CD1F06"/>
    <w:rsid w:val="00CD1FAE"/>
    <w:rsid w:val="00CD1FDC"/>
    <w:rsid w:val="00CD248B"/>
    <w:rsid w:val="00CD254D"/>
    <w:rsid w:val="00CD2C70"/>
    <w:rsid w:val="00CD2D8A"/>
    <w:rsid w:val="00CD2FCF"/>
    <w:rsid w:val="00CD3C17"/>
    <w:rsid w:val="00CD427A"/>
    <w:rsid w:val="00CD4296"/>
    <w:rsid w:val="00CD4317"/>
    <w:rsid w:val="00CD45FC"/>
    <w:rsid w:val="00CD4AA1"/>
    <w:rsid w:val="00CD4DCD"/>
    <w:rsid w:val="00CD4F63"/>
    <w:rsid w:val="00CD5206"/>
    <w:rsid w:val="00CD533A"/>
    <w:rsid w:val="00CD548C"/>
    <w:rsid w:val="00CD563F"/>
    <w:rsid w:val="00CD5B05"/>
    <w:rsid w:val="00CD5C6C"/>
    <w:rsid w:val="00CD5F43"/>
    <w:rsid w:val="00CD606D"/>
    <w:rsid w:val="00CD6433"/>
    <w:rsid w:val="00CD69AA"/>
    <w:rsid w:val="00CD6B8F"/>
    <w:rsid w:val="00CD7053"/>
    <w:rsid w:val="00CD7181"/>
    <w:rsid w:val="00CD7185"/>
    <w:rsid w:val="00CD74DB"/>
    <w:rsid w:val="00CD76C6"/>
    <w:rsid w:val="00CD7C7D"/>
    <w:rsid w:val="00CE028D"/>
    <w:rsid w:val="00CE02AC"/>
    <w:rsid w:val="00CE03A8"/>
    <w:rsid w:val="00CE0539"/>
    <w:rsid w:val="00CE0662"/>
    <w:rsid w:val="00CE083F"/>
    <w:rsid w:val="00CE0920"/>
    <w:rsid w:val="00CE0ACC"/>
    <w:rsid w:val="00CE0B5A"/>
    <w:rsid w:val="00CE10FA"/>
    <w:rsid w:val="00CE1989"/>
    <w:rsid w:val="00CE1FCC"/>
    <w:rsid w:val="00CE2134"/>
    <w:rsid w:val="00CE23E9"/>
    <w:rsid w:val="00CE248C"/>
    <w:rsid w:val="00CE259C"/>
    <w:rsid w:val="00CE264B"/>
    <w:rsid w:val="00CE28CF"/>
    <w:rsid w:val="00CE29B5"/>
    <w:rsid w:val="00CE387E"/>
    <w:rsid w:val="00CE3C2E"/>
    <w:rsid w:val="00CE3D86"/>
    <w:rsid w:val="00CE41CB"/>
    <w:rsid w:val="00CE4A25"/>
    <w:rsid w:val="00CE4A94"/>
    <w:rsid w:val="00CE4E06"/>
    <w:rsid w:val="00CE5205"/>
    <w:rsid w:val="00CE5477"/>
    <w:rsid w:val="00CE5954"/>
    <w:rsid w:val="00CE5BEC"/>
    <w:rsid w:val="00CE60CB"/>
    <w:rsid w:val="00CE6BCB"/>
    <w:rsid w:val="00CE6EA3"/>
    <w:rsid w:val="00CE7218"/>
    <w:rsid w:val="00CE7254"/>
    <w:rsid w:val="00CE7814"/>
    <w:rsid w:val="00CE788F"/>
    <w:rsid w:val="00CE79E8"/>
    <w:rsid w:val="00CE7BD4"/>
    <w:rsid w:val="00CE7D41"/>
    <w:rsid w:val="00CF00E0"/>
    <w:rsid w:val="00CF0101"/>
    <w:rsid w:val="00CF02A0"/>
    <w:rsid w:val="00CF0411"/>
    <w:rsid w:val="00CF075D"/>
    <w:rsid w:val="00CF079B"/>
    <w:rsid w:val="00CF09B3"/>
    <w:rsid w:val="00CF1578"/>
    <w:rsid w:val="00CF1D5A"/>
    <w:rsid w:val="00CF1E2B"/>
    <w:rsid w:val="00CF1E89"/>
    <w:rsid w:val="00CF1ED5"/>
    <w:rsid w:val="00CF20F4"/>
    <w:rsid w:val="00CF293E"/>
    <w:rsid w:val="00CF2FCB"/>
    <w:rsid w:val="00CF3490"/>
    <w:rsid w:val="00CF388B"/>
    <w:rsid w:val="00CF38CF"/>
    <w:rsid w:val="00CF3A18"/>
    <w:rsid w:val="00CF3B25"/>
    <w:rsid w:val="00CF3BBC"/>
    <w:rsid w:val="00CF3D56"/>
    <w:rsid w:val="00CF3EC4"/>
    <w:rsid w:val="00CF47D3"/>
    <w:rsid w:val="00CF4C46"/>
    <w:rsid w:val="00CF4F4A"/>
    <w:rsid w:val="00CF4F8D"/>
    <w:rsid w:val="00CF4FB9"/>
    <w:rsid w:val="00CF5200"/>
    <w:rsid w:val="00CF523A"/>
    <w:rsid w:val="00CF55E6"/>
    <w:rsid w:val="00CF5863"/>
    <w:rsid w:val="00CF5976"/>
    <w:rsid w:val="00CF5B39"/>
    <w:rsid w:val="00CF5B9C"/>
    <w:rsid w:val="00CF609F"/>
    <w:rsid w:val="00CF70CA"/>
    <w:rsid w:val="00CF758B"/>
    <w:rsid w:val="00CF77A5"/>
    <w:rsid w:val="00CF77D5"/>
    <w:rsid w:val="00CF78A2"/>
    <w:rsid w:val="00CF7FE7"/>
    <w:rsid w:val="00D00383"/>
    <w:rsid w:val="00D003A3"/>
    <w:rsid w:val="00D00747"/>
    <w:rsid w:val="00D007BA"/>
    <w:rsid w:val="00D00A41"/>
    <w:rsid w:val="00D00D41"/>
    <w:rsid w:val="00D00E95"/>
    <w:rsid w:val="00D01D06"/>
    <w:rsid w:val="00D01FB5"/>
    <w:rsid w:val="00D029F8"/>
    <w:rsid w:val="00D02A31"/>
    <w:rsid w:val="00D02EF3"/>
    <w:rsid w:val="00D03036"/>
    <w:rsid w:val="00D03A82"/>
    <w:rsid w:val="00D03F70"/>
    <w:rsid w:val="00D04D21"/>
    <w:rsid w:val="00D0539E"/>
    <w:rsid w:val="00D05BE9"/>
    <w:rsid w:val="00D05C53"/>
    <w:rsid w:val="00D060E7"/>
    <w:rsid w:val="00D061BE"/>
    <w:rsid w:val="00D07638"/>
    <w:rsid w:val="00D07950"/>
    <w:rsid w:val="00D07E3F"/>
    <w:rsid w:val="00D1006A"/>
    <w:rsid w:val="00D10074"/>
    <w:rsid w:val="00D1040E"/>
    <w:rsid w:val="00D105CF"/>
    <w:rsid w:val="00D112CF"/>
    <w:rsid w:val="00D12205"/>
    <w:rsid w:val="00D12417"/>
    <w:rsid w:val="00D125EC"/>
    <w:rsid w:val="00D1260C"/>
    <w:rsid w:val="00D127A2"/>
    <w:rsid w:val="00D12B83"/>
    <w:rsid w:val="00D12C17"/>
    <w:rsid w:val="00D12D6F"/>
    <w:rsid w:val="00D12FFB"/>
    <w:rsid w:val="00D1323C"/>
    <w:rsid w:val="00D1344D"/>
    <w:rsid w:val="00D13962"/>
    <w:rsid w:val="00D14185"/>
    <w:rsid w:val="00D1422E"/>
    <w:rsid w:val="00D143BD"/>
    <w:rsid w:val="00D147D0"/>
    <w:rsid w:val="00D14B1C"/>
    <w:rsid w:val="00D14D56"/>
    <w:rsid w:val="00D14D80"/>
    <w:rsid w:val="00D14DA9"/>
    <w:rsid w:val="00D14EA9"/>
    <w:rsid w:val="00D1512A"/>
    <w:rsid w:val="00D15414"/>
    <w:rsid w:val="00D15E4D"/>
    <w:rsid w:val="00D15EA7"/>
    <w:rsid w:val="00D168D8"/>
    <w:rsid w:val="00D16B4E"/>
    <w:rsid w:val="00D16C32"/>
    <w:rsid w:val="00D16E1C"/>
    <w:rsid w:val="00D17041"/>
    <w:rsid w:val="00D172C2"/>
    <w:rsid w:val="00D17532"/>
    <w:rsid w:val="00D1786C"/>
    <w:rsid w:val="00D1797E"/>
    <w:rsid w:val="00D17B46"/>
    <w:rsid w:val="00D17D44"/>
    <w:rsid w:val="00D17FFE"/>
    <w:rsid w:val="00D204A2"/>
    <w:rsid w:val="00D20508"/>
    <w:rsid w:val="00D20A3A"/>
    <w:rsid w:val="00D20E10"/>
    <w:rsid w:val="00D20E47"/>
    <w:rsid w:val="00D20E72"/>
    <w:rsid w:val="00D20EE2"/>
    <w:rsid w:val="00D21462"/>
    <w:rsid w:val="00D218C3"/>
    <w:rsid w:val="00D220CA"/>
    <w:rsid w:val="00D22153"/>
    <w:rsid w:val="00D22339"/>
    <w:rsid w:val="00D223EE"/>
    <w:rsid w:val="00D2248A"/>
    <w:rsid w:val="00D22A2D"/>
    <w:rsid w:val="00D22A5B"/>
    <w:rsid w:val="00D22DFD"/>
    <w:rsid w:val="00D23283"/>
    <w:rsid w:val="00D235A3"/>
    <w:rsid w:val="00D2369C"/>
    <w:rsid w:val="00D236CA"/>
    <w:rsid w:val="00D23E2D"/>
    <w:rsid w:val="00D24CF9"/>
    <w:rsid w:val="00D24E85"/>
    <w:rsid w:val="00D2547B"/>
    <w:rsid w:val="00D25533"/>
    <w:rsid w:val="00D26203"/>
    <w:rsid w:val="00D2648E"/>
    <w:rsid w:val="00D265D2"/>
    <w:rsid w:val="00D27265"/>
    <w:rsid w:val="00D275E0"/>
    <w:rsid w:val="00D27621"/>
    <w:rsid w:val="00D2782A"/>
    <w:rsid w:val="00D27DCA"/>
    <w:rsid w:val="00D30105"/>
    <w:rsid w:val="00D30267"/>
    <w:rsid w:val="00D303E2"/>
    <w:rsid w:val="00D30966"/>
    <w:rsid w:val="00D30B3D"/>
    <w:rsid w:val="00D30CE1"/>
    <w:rsid w:val="00D30D61"/>
    <w:rsid w:val="00D31169"/>
    <w:rsid w:val="00D313E2"/>
    <w:rsid w:val="00D316D4"/>
    <w:rsid w:val="00D3174E"/>
    <w:rsid w:val="00D317DB"/>
    <w:rsid w:val="00D3186B"/>
    <w:rsid w:val="00D31A07"/>
    <w:rsid w:val="00D31DC8"/>
    <w:rsid w:val="00D31F5A"/>
    <w:rsid w:val="00D320DA"/>
    <w:rsid w:val="00D32777"/>
    <w:rsid w:val="00D32AAA"/>
    <w:rsid w:val="00D32D13"/>
    <w:rsid w:val="00D32FE2"/>
    <w:rsid w:val="00D33035"/>
    <w:rsid w:val="00D330E7"/>
    <w:rsid w:val="00D3334B"/>
    <w:rsid w:val="00D33366"/>
    <w:rsid w:val="00D333ED"/>
    <w:rsid w:val="00D334D3"/>
    <w:rsid w:val="00D336F0"/>
    <w:rsid w:val="00D340F7"/>
    <w:rsid w:val="00D34393"/>
    <w:rsid w:val="00D349D0"/>
    <w:rsid w:val="00D34BC1"/>
    <w:rsid w:val="00D34C45"/>
    <w:rsid w:val="00D34E74"/>
    <w:rsid w:val="00D35265"/>
    <w:rsid w:val="00D35329"/>
    <w:rsid w:val="00D35578"/>
    <w:rsid w:val="00D35653"/>
    <w:rsid w:val="00D35C0E"/>
    <w:rsid w:val="00D35CB5"/>
    <w:rsid w:val="00D35D3A"/>
    <w:rsid w:val="00D35EBF"/>
    <w:rsid w:val="00D364EE"/>
    <w:rsid w:val="00D36F5A"/>
    <w:rsid w:val="00D371BB"/>
    <w:rsid w:val="00D3781B"/>
    <w:rsid w:val="00D37864"/>
    <w:rsid w:val="00D401EE"/>
    <w:rsid w:val="00D4032E"/>
    <w:rsid w:val="00D4046E"/>
    <w:rsid w:val="00D40498"/>
    <w:rsid w:val="00D4059B"/>
    <w:rsid w:val="00D40C18"/>
    <w:rsid w:val="00D41582"/>
    <w:rsid w:val="00D416B6"/>
    <w:rsid w:val="00D41810"/>
    <w:rsid w:val="00D4185C"/>
    <w:rsid w:val="00D41AB8"/>
    <w:rsid w:val="00D41D4E"/>
    <w:rsid w:val="00D42326"/>
    <w:rsid w:val="00D4258F"/>
    <w:rsid w:val="00D42605"/>
    <w:rsid w:val="00D42CDA"/>
    <w:rsid w:val="00D42EF2"/>
    <w:rsid w:val="00D431EE"/>
    <w:rsid w:val="00D43412"/>
    <w:rsid w:val="00D43978"/>
    <w:rsid w:val="00D43BE8"/>
    <w:rsid w:val="00D43D28"/>
    <w:rsid w:val="00D43EBD"/>
    <w:rsid w:val="00D4479E"/>
    <w:rsid w:val="00D44A33"/>
    <w:rsid w:val="00D44BA1"/>
    <w:rsid w:val="00D44D14"/>
    <w:rsid w:val="00D450A7"/>
    <w:rsid w:val="00D4510C"/>
    <w:rsid w:val="00D45844"/>
    <w:rsid w:val="00D460EF"/>
    <w:rsid w:val="00D46165"/>
    <w:rsid w:val="00D4654B"/>
    <w:rsid w:val="00D46A2D"/>
    <w:rsid w:val="00D46ACE"/>
    <w:rsid w:val="00D46C46"/>
    <w:rsid w:val="00D46D86"/>
    <w:rsid w:val="00D47016"/>
    <w:rsid w:val="00D47219"/>
    <w:rsid w:val="00D479F2"/>
    <w:rsid w:val="00D47F5B"/>
    <w:rsid w:val="00D506CA"/>
    <w:rsid w:val="00D510D0"/>
    <w:rsid w:val="00D51343"/>
    <w:rsid w:val="00D514C0"/>
    <w:rsid w:val="00D515DA"/>
    <w:rsid w:val="00D51A34"/>
    <w:rsid w:val="00D523E8"/>
    <w:rsid w:val="00D5286F"/>
    <w:rsid w:val="00D52B38"/>
    <w:rsid w:val="00D52B6C"/>
    <w:rsid w:val="00D52BE5"/>
    <w:rsid w:val="00D52C56"/>
    <w:rsid w:val="00D53048"/>
    <w:rsid w:val="00D53242"/>
    <w:rsid w:val="00D5342D"/>
    <w:rsid w:val="00D53B94"/>
    <w:rsid w:val="00D53C3A"/>
    <w:rsid w:val="00D54961"/>
    <w:rsid w:val="00D549F7"/>
    <w:rsid w:val="00D54A33"/>
    <w:rsid w:val="00D54C06"/>
    <w:rsid w:val="00D54EFE"/>
    <w:rsid w:val="00D551FA"/>
    <w:rsid w:val="00D55301"/>
    <w:rsid w:val="00D55489"/>
    <w:rsid w:val="00D55B4E"/>
    <w:rsid w:val="00D55B75"/>
    <w:rsid w:val="00D55C75"/>
    <w:rsid w:val="00D56028"/>
    <w:rsid w:val="00D562C7"/>
    <w:rsid w:val="00D56531"/>
    <w:rsid w:val="00D567E3"/>
    <w:rsid w:val="00D56C05"/>
    <w:rsid w:val="00D57117"/>
    <w:rsid w:val="00D576FC"/>
    <w:rsid w:val="00D57774"/>
    <w:rsid w:val="00D5779D"/>
    <w:rsid w:val="00D57C4F"/>
    <w:rsid w:val="00D6054E"/>
    <w:rsid w:val="00D608E9"/>
    <w:rsid w:val="00D60A49"/>
    <w:rsid w:val="00D60B12"/>
    <w:rsid w:val="00D60D99"/>
    <w:rsid w:val="00D61019"/>
    <w:rsid w:val="00D61260"/>
    <w:rsid w:val="00D613B6"/>
    <w:rsid w:val="00D616DC"/>
    <w:rsid w:val="00D62352"/>
    <w:rsid w:val="00D62513"/>
    <w:rsid w:val="00D6285A"/>
    <w:rsid w:val="00D62F4C"/>
    <w:rsid w:val="00D630E9"/>
    <w:rsid w:val="00D63679"/>
    <w:rsid w:val="00D6391B"/>
    <w:rsid w:val="00D64725"/>
    <w:rsid w:val="00D647FF"/>
    <w:rsid w:val="00D64D6B"/>
    <w:rsid w:val="00D64F32"/>
    <w:rsid w:val="00D650B1"/>
    <w:rsid w:val="00D65153"/>
    <w:rsid w:val="00D656FF"/>
    <w:rsid w:val="00D6572C"/>
    <w:rsid w:val="00D65937"/>
    <w:rsid w:val="00D65D78"/>
    <w:rsid w:val="00D65DD3"/>
    <w:rsid w:val="00D66110"/>
    <w:rsid w:val="00D66832"/>
    <w:rsid w:val="00D6691C"/>
    <w:rsid w:val="00D66BDA"/>
    <w:rsid w:val="00D6755C"/>
    <w:rsid w:val="00D676C5"/>
    <w:rsid w:val="00D67886"/>
    <w:rsid w:val="00D679A6"/>
    <w:rsid w:val="00D70A46"/>
    <w:rsid w:val="00D70B9A"/>
    <w:rsid w:val="00D70C79"/>
    <w:rsid w:val="00D71A42"/>
    <w:rsid w:val="00D71C9A"/>
    <w:rsid w:val="00D71E12"/>
    <w:rsid w:val="00D71E9F"/>
    <w:rsid w:val="00D72068"/>
    <w:rsid w:val="00D721A9"/>
    <w:rsid w:val="00D72466"/>
    <w:rsid w:val="00D724F5"/>
    <w:rsid w:val="00D7261A"/>
    <w:rsid w:val="00D729BE"/>
    <w:rsid w:val="00D72ACB"/>
    <w:rsid w:val="00D72F2E"/>
    <w:rsid w:val="00D72FAE"/>
    <w:rsid w:val="00D7342E"/>
    <w:rsid w:val="00D7347C"/>
    <w:rsid w:val="00D73536"/>
    <w:rsid w:val="00D736C0"/>
    <w:rsid w:val="00D737BE"/>
    <w:rsid w:val="00D73A37"/>
    <w:rsid w:val="00D73CD1"/>
    <w:rsid w:val="00D73EA2"/>
    <w:rsid w:val="00D7453D"/>
    <w:rsid w:val="00D7494F"/>
    <w:rsid w:val="00D74960"/>
    <w:rsid w:val="00D74BB4"/>
    <w:rsid w:val="00D74F74"/>
    <w:rsid w:val="00D75140"/>
    <w:rsid w:val="00D755D9"/>
    <w:rsid w:val="00D7562F"/>
    <w:rsid w:val="00D756C6"/>
    <w:rsid w:val="00D75812"/>
    <w:rsid w:val="00D75A55"/>
    <w:rsid w:val="00D75D87"/>
    <w:rsid w:val="00D75E2F"/>
    <w:rsid w:val="00D76534"/>
    <w:rsid w:val="00D76A68"/>
    <w:rsid w:val="00D76AF5"/>
    <w:rsid w:val="00D76C3B"/>
    <w:rsid w:val="00D770A6"/>
    <w:rsid w:val="00D777D2"/>
    <w:rsid w:val="00D80432"/>
    <w:rsid w:val="00D806BE"/>
    <w:rsid w:val="00D80B28"/>
    <w:rsid w:val="00D80D92"/>
    <w:rsid w:val="00D81154"/>
    <w:rsid w:val="00D811E6"/>
    <w:rsid w:val="00D81276"/>
    <w:rsid w:val="00D81322"/>
    <w:rsid w:val="00D81349"/>
    <w:rsid w:val="00D8154B"/>
    <w:rsid w:val="00D81A44"/>
    <w:rsid w:val="00D81AD0"/>
    <w:rsid w:val="00D81FAE"/>
    <w:rsid w:val="00D82657"/>
    <w:rsid w:val="00D826A6"/>
    <w:rsid w:val="00D82838"/>
    <w:rsid w:val="00D82890"/>
    <w:rsid w:val="00D82DAB"/>
    <w:rsid w:val="00D833B2"/>
    <w:rsid w:val="00D833FE"/>
    <w:rsid w:val="00D83B80"/>
    <w:rsid w:val="00D83E38"/>
    <w:rsid w:val="00D8417B"/>
    <w:rsid w:val="00D8486D"/>
    <w:rsid w:val="00D851A6"/>
    <w:rsid w:val="00D85C8E"/>
    <w:rsid w:val="00D861F4"/>
    <w:rsid w:val="00D86A42"/>
    <w:rsid w:val="00D86DA1"/>
    <w:rsid w:val="00D87003"/>
    <w:rsid w:val="00D87180"/>
    <w:rsid w:val="00D871E4"/>
    <w:rsid w:val="00D8722C"/>
    <w:rsid w:val="00D8761D"/>
    <w:rsid w:val="00D87820"/>
    <w:rsid w:val="00D87CEA"/>
    <w:rsid w:val="00D90208"/>
    <w:rsid w:val="00D905C5"/>
    <w:rsid w:val="00D90798"/>
    <w:rsid w:val="00D90B3E"/>
    <w:rsid w:val="00D90BA0"/>
    <w:rsid w:val="00D91355"/>
    <w:rsid w:val="00D9168A"/>
    <w:rsid w:val="00D916E2"/>
    <w:rsid w:val="00D91DA3"/>
    <w:rsid w:val="00D91EC7"/>
    <w:rsid w:val="00D921CA"/>
    <w:rsid w:val="00D922AF"/>
    <w:rsid w:val="00D9232F"/>
    <w:rsid w:val="00D92420"/>
    <w:rsid w:val="00D924C8"/>
    <w:rsid w:val="00D928C3"/>
    <w:rsid w:val="00D92A47"/>
    <w:rsid w:val="00D936C9"/>
    <w:rsid w:val="00D93790"/>
    <w:rsid w:val="00D9382D"/>
    <w:rsid w:val="00D93C25"/>
    <w:rsid w:val="00D93F20"/>
    <w:rsid w:val="00D94637"/>
    <w:rsid w:val="00D94645"/>
    <w:rsid w:val="00D949DB"/>
    <w:rsid w:val="00D94C09"/>
    <w:rsid w:val="00D951A4"/>
    <w:rsid w:val="00D95356"/>
    <w:rsid w:val="00D9543F"/>
    <w:rsid w:val="00D956C4"/>
    <w:rsid w:val="00D95921"/>
    <w:rsid w:val="00D95929"/>
    <w:rsid w:val="00D95C10"/>
    <w:rsid w:val="00D95E62"/>
    <w:rsid w:val="00D96224"/>
    <w:rsid w:val="00D9663B"/>
    <w:rsid w:val="00D96821"/>
    <w:rsid w:val="00D9684D"/>
    <w:rsid w:val="00D96A06"/>
    <w:rsid w:val="00D96E1F"/>
    <w:rsid w:val="00D97575"/>
    <w:rsid w:val="00D975C7"/>
    <w:rsid w:val="00D97EEE"/>
    <w:rsid w:val="00DA0054"/>
    <w:rsid w:val="00DA02C9"/>
    <w:rsid w:val="00DA02FC"/>
    <w:rsid w:val="00DA051F"/>
    <w:rsid w:val="00DA087D"/>
    <w:rsid w:val="00DA0A28"/>
    <w:rsid w:val="00DA0D40"/>
    <w:rsid w:val="00DA0E0E"/>
    <w:rsid w:val="00DA102C"/>
    <w:rsid w:val="00DA199E"/>
    <w:rsid w:val="00DA1CC9"/>
    <w:rsid w:val="00DA1D19"/>
    <w:rsid w:val="00DA20E5"/>
    <w:rsid w:val="00DA23D2"/>
    <w:rsid w:val="00DA23D6"/>
    <w:rsid w:val="00DA3305"/>
    <w:rsid w:val="00DA3437"/>
    <w:rsid w:val="00DA36E1"/>
    <w:rsid w:val="00DA3833"/>
    <w:rsid w:val="00DA3B9F"/>
    <w:rsid w:val="00DA3BF6"/>
    <w:rsid w:val="00DA3CFA"/>
    <w:rsid w:val="00DA3D3D"/>
    <w:rsid w:val="00DA432A"/>
    <w:rsid w:val="00DA489A"/>
    <w:rsid w:val="00DA4A0A"/>
    <w:rsid w:val="00DA4AD2"/>
    <w:rsid w:val="00DA5161"/>
    <w:rsid w:val="00DA518A"/>
    <w:rsid w:val="00DA5213"/>
    <w:rsid w:val="00DA540C"/>
    <w:rsid w:val="00DA5740"/>
    <w:rsid w:val="00DA57CF"/>
    <w:rsid w:val="00DA6252"/>
    <w:rsid w:val="00DA6908"/>
    <w:rsid w:val="00DA6B99"/>
    <w:rsid w:val="00DA6CED"/>
    <w:rsid w:val="00DA6DC8"/>
    <w:rsid w:val="00DA752E"/>
    <w:rsid w:val="00DA77AE"/>
    <w:rsid w:val="00DA7B4B"/>
    <w:rsid w:val="00DB072E"/>
    <w:rsid w:val="00DB0927"/>
    <w:rsid w:val="00DB1554"/>
    <w:rsid w:val="00DB15D9"/>
    <w:rsid w:val="00DB19CD"/>
    <w:rsid w:val="00DB1A31"/>
    <w:rsid w:val="00DB1E44"/>
    <w:rsid w:val="00DB1F73"/>
    <w:rsid w:val="00DB2B09"/>
    <w:rsid w:val="00DB2D33"/>
    <w:rsid w:val="00DB3120"/>
    <w:rsid w:val="00DB3939"/>
    <w:rsid w:val="00DB3C9D"/>
    <w:rsid w:val="00DB3F82"/>
    <w:rsid w:val="00DB44E6"/>
    <w:rsid w:val="00DB496C"/>
    <w:rsid w:val="00DB4A2B"/>
    <w:rsid w:val="00DB4A4C"/>
    <w:rsid w:val="00DB4C8B"/>
    <w:rsid w:val="00DB57BA"/>
    <w:rsid w:val="00DB5819"/>
    <w:rsid w:val="00DB58D0"/>
    <w:rsid w:val="00DB5AD1"/>
    <w:rsid w:val="00DB5E13"/>
    <w:rsid w:val="00DB607A"/>
    <w:rsid w:val="00DB6436"/>
    <w:rsid w:val="00DB64E4"/>
    <w:rsid w:val="00DB6610"/>
    <w:rsid w:val="00DB6672"/>
    <w:rsid w:val="00DB6695"/>
    <w:rsid w:val="00DB6798"/>
    <w:rsid w:val="00DB682D"/>
    <w:rsid w:val="00DB6A79"/>
    <w:rsid w:val="00DB6D8F"/>
    <w:rsid w:val="00DB6F3E"/>
    <w:rsid w:val="00DB73CB"/>
    <w:rsid w:val="00DB75DF"/>
    <w:rsid w:val="00DB78AD"/>
    <w:rsid w:val="00DB79D2"/>
    <w:rsid w:val="00DB7A35"/>
    <w:rsid w:val="00DC0047"/>
    <w:rsid w:val="00DC02E8"/>
    <w:rsid w:val="00DC0389"/>
    <w:rsid w:val="00DC049E"/>
    <w:rsid w:val="00DC060C"/>
    <w:rsid w:val="00DC0873"/>
    <w:rsid w:val="00DC08BC"/>
    <w:rsid w:val="00DC0C2C"/>
    <w:rsid w:val="00DC0CD0"/>
    <w:rsid w:val="00DC12A9"/>
    <w:rsid w:val="00DC14B8"/>
    <w:rsid w:val="00DC1F19"/>
    <w:rsid w:val="00DC1FF4"/>
    <w:rsid w:val="00DC22B2"/>
    <w:rsid w:val="00DC2304"/>
    <w:rsid w:val="00DC2C02"/>
    <w:rsid w:val="00DC2DE8"/>
    <w:rsid w:val="00DC325F"/>
    <w:rsid w:val="00DC3750"/>
    <w:rsid w:val="00DC386E"/>
    <w:rsid w:val="00DC39BB"/>
    <w:rsid w:val="00DC3EC9"/>
    <w:rsid w:val="00DC3F3F"/>
    <w:rsid w:val="00DC40C4"/>
    <w:rsid w:val="00DC4202"/>
    <w:rsid w:val="00DC421A"/>
    <w:rsid w:val="00DC4A44"/>
    <w:rsid w:val="00DC4AE3"/>
    <w:rsid w:val="00DC4CFB"/>
    <w:rsid w:val="00DC52FE"/>
    <w:rsid w:val="00DC55DC"/>
    <w:rsid w:val="00DC55E3"/>
    <w:rsid w:val="00DC57E2"/>
    <w:rsid w:val="00DC57F0"/>
    <w:rsid w:val="00DC5CDC"/>
    <w:rsid w:val="00DC5DB3"/>
    <w:rsid w:val="00DC5E10"/>
    <w:rsid w:val="00DC618B"/>
    <w:rsid w:val="00DC66C6"/>
    <w:rsid w:val="00DC6809"/>
    <w:rsid w:val="00DC6BB2"/>
    <w:rsid w:val="00DC6DEA"/>
    <w:rsid w:val="00DC6E18"/>
    <w:rsid w:val="00DC6E78"/>
    <w:rsid w:val="00DC6EE0"/>
    <w:rsid w:val="00DC70C3"/>
    <w:rsid w:val="00DC7530"/>
    <w:rsid w:val="00DC7603"/>
    <w:rsid w:val="00DC7607"/>
    <w:rsid w:val="00DC7894"/>
    <w:rsid w:val="00DC7DD9"/>
    <w:rsid w:val="00DC7EA2"/>
    <w:rsid w:val="00DD0274"/>
    <w:rsid w:val="00DD075A"/>
    <w:rsid w:val="00DD079E"/>
    <w:rsid w:val="00DD0CCB"/>
    <w:rsid w:val="00DD1124"/>
    <w:rsid w:val="00DD187F"/>
    <w:rsid w:val="00DD1A72"/>
    <w:rsid w:val="00DD1BF8"/>
    <w:rsid w:val="00DD1FD0"/>
    <w:rsid w:val="00DD227F"/>
    <w:rsid w:val="00DD2690"/>
    <w:rsid w:val="00DD2931"/>
    <w:rsid w:val="00DD2F3D"/>
    <w:rsid w:val="00DD309E"/>
    <w:rsid w:val="00DD31EB"/>
    <w:rsid w:val="00DD354A"/>
    <w:rsid w:val="00DD365D"/>
    <w:rsid w:val="00DD37D6"/>
    <w:rsid w:val="00DD39D4"/>
    <w:rsid w:val="00DD3E9E"/>
    <w:rsid w:val="00DD410D"/>
    <w:rsid w:val="00DD4257"/>
    <w:rsid w:val="00DD4338"/>
    <w:rsid w:val="00DD47BD"/>
    <w:rsid w:val="00DD4865"/>
    <w:rsid w:val="00DD4C1F"/>
    <w:rsid w:val="00DD4C49"/>
    <w:rsid w:val="00DD5027"/>
    <w:rsid w:val="00DD529D"/>
    <w:rsid w:val="00DD5AB9"/>
    <w:rsid w:val="00DD5C29"/>
    <w:rsid w:val="00DD5D1F"/>
    <w:rsid w:val="00DD5D98"/>
    <w:rsid w:val="00DD5F91"/>
    <w:rsid w:val="00DD6364"/>
    <w:rsid w:val="00DD65A3"/>
    <w:rsid w:val="00DD6A73"/>
    <w:rsid w:val="00DD6B9B"/>
    <w:rsid w:val="00DD6EF5"/>
    <w:rsid w:val="00DD727B"/>
    <w:rsid w:val="00DD7481"/>
    <w:rsid w:val="00DD74A2"/>
    <w:rsid w:val="00DD7946"/>
    <w:rsid w:val="00DE02B1"/>
    <w:rsid w:val="00DE02CA"/>
    <w:rsid w:val="00DE0354"/>
    <w:rsid w:val="00DE04CE"/>
    <w:rsid w:val="00DE1219"/>
    <w:rsid w:val="00DE14C2"/>
    <w:rsid w:val="00DE1AC4"/>
    <w:rsid w:val="00DE1C66"/>
    <w:rsid w:val="00DE1F76"/>
    <w:rsid w:val="00DE24AC"/>
    <w:rsid w:val="00DE256C"/>
    <w:rsid w:val="00DE29FE"/>
    <w:rsid w:val="00DE2C9F"/>
    <w:rsid w:val="00DE2EE5"/>
    <w:rsid w:val="00DE3039"/>
    <w:rsid w:val="00DE3A56"/>
    <w:rsid w:val="00DE40CC"/>
    <w:rsid w:val="00DE4213"/>
    <w:rsid w:val="00DE442F"/>
    <w:rsid w:val="00DE4489"/>
    <w:rsid w:val="00DE491D"/>
    <w:rsid w:val="00DE4B1A"/>
    <w:rsid w:val="00DE4B21"/>
    <w:rsid w:val="00DE5010"/>
    <w:rsid w:val="00DE5561"/>
    <w:rsid w:val="00DE5638"/>
    <w:rsid w:val="00DE5A82"/>
    <w:rsid w:val="00DE5CB5"/>
    <w:rsid w:val="00DE5EF0"/>
    <w:rsid w:val="00DE615D"/>
    <w:rsid w:val="00DE6168"/>
    <w:rsid w:val="00DE63DC"/>
    <w:rsid w:val="00DE6636"/>
    <w:rsid w:val="00DE675C"/>
    <w:rsid w:val="00DE696E"/>
    <w:rsid w:val="00DE6D84"/>
    <w:rsid w:val="00DE7027"/>
    <w:rsid w:val="00DE7125"/>
    <w:rsid w:val="00DE76C5"/>
    <w:rsid w:val="00DE7A74"/>
    <w:rsid w:val="00DE7C99"/>
    <w:rsid w:val="00DE7CA2"/>
    <w:rsid w:val="00DF02AD"/>
    <w:rsid w:val="00DF02C4"/>
    <w:rsid w:val="00DF032F"/>
    <w:rsid w:val="00DF0383"/>
    <w:rsid w:val="00DF0C89"/>
    <w:rsid w:val="00DF1B89"/>
    <w:rsid w:val="00DF1F44"/>
    <w:rsid w:val="00DF2055"/>
    <w:rsid w:val="00DF20A2"/>
    <w:rsid w:val="00DF230E"/>
    <w:rsid w:val="00DF3021"/>
    <w:rsid w:val="00DF319D"/>
    <w:rsid w:val="00DF35B9"/>
    <w:rsid w:val="00DF37C7"/>
    <w:rsid w:val="00DF37E5"/>
    <w:rsid w:val="00DF38A5"/>
    <w:rsid w:val="00DF423B"/>
    <w:rsid w:val="00DF4943"/>
    <w:rsid w:val="00DF4B92"/>
    <w:rsid w:val="00DF5119"/>
    <w:rsid w:val="00DF5153"/>
    <w:rsid w:val="00DF59A0"/>
    <w:rsid w:val="00DF5D77"/>
    <w:rsid w:val="00DF6226"/>
    <w:rsid w:val="00DF6342"/>
    <w:rsid w:val="00DF63CB"/>
    <w:rsid w:val="00DF6562"/>
    <w:rsid w:val="00DF674F"/>
    <w:rsid w:val="00DF682F"/>
    <w:rsid w:val="00DF6A55"/>
    <w:rsid w:val="00DF6BDC"/>
    <w:rsid w:val="00DF6C15"/>
    <w:rsid w:val="00DF6DF9"/>
    <w:rsid w:val="00DF742F"/>
    <w:rsid w:val="00DF7709"/>
    <w:rsid w:val="00DF7924"/>
    <w:rsid w:val="00DF7C9D"/>
    <w:rsid w:val="00E0027C"/>
    <w:rsid w:val="00E003F5"/>
    <w:rsid w:val="00E00790"/>
    <w:rsid w:val="00E00B10"/>
    <w:rsid w:val="00E0110C"/>
    <w:rsid w:val="00E011A2"/>
    <w:rsid w:val="00E011C7"/>
    <w:rsid w:val="00E013E5"/>
    <w:rsid w:val="00E016CB"/>
    <w:rsid w:val="00E017B6"/>
    <w:rsid w:val="00E01A00"/>
    <w:rsid w:val="00E01A0D"/>
    <w:rsid w:val="00E01A5A"/>
    <w:rsid w:val="00E01EF2"/>
    <w:rsid w:val="00E01FE9"/>
    <w:rsid w:val="00E02318"/>
    <w:rsid w:val="00E0253A"/>
    <w:rsid w:val="00E0263D"/>
    <w:rsid w:val="00E033F9"/>
    <w:rsid w:val="00E03DA2"/>
    <w:rsid w:val="00E03DC1"/>
    <w:rsid w:val="00E04152"/>
    <w:rsid w:val="00E0429E"/>
    <w:rsid w:val="00E0458C"/>
    <w:rsid w:val="00E046AD"/>
    <w:rsid w:val="00E04702"/>
    <w:rsid w:val="00E0494F"/>
    <w:rsid w:val="00E04A0C"/>
    <w:rsid w:val="00E04C5A"/>
    <w:rsid w:val="00E04F3F"/>
    <w:rsid w:val="00E0533A"/>
    <w:rsid w:val="00E05EF8"/>
    <w:rsid w:val="00E06095"/>
    <w:rsid w:val="00E06827"/>
    <w:rsid w:val="00E06A53"/>
    <w:rsid w:val="00E06D53"/>
    <w:rsid w:val="00E07404"/>
    <w:rsid w:val="00E076B6"/>
    <w:rsid w:val="00E077E6"/>
    <w:rsid w:val="00E07C04"/>
    <w:rsid w:val="00E10180"/>
    <w:rsid w:val="00E1039A"/>
    <w:rsid w:val="00E10BE1"/>
    <w:rsid w:val="00E11262"/>
    <w:rsid w:val="00E118DB"/>
    <w:rsid w:val="00E11E60"/>
    <w:rsid w:val="00E11F95"/>
    <w:rsid w:val="00E12285"/>
    <w:rsid w:val="00E1278A"/>
    <w:rsid w:val="00E12907"/>
    <w:rsid w:val="00E12A09"/>
    <w:rsid w:val="00E13002"/>
    <w:rsid w:val="00E13160"/>
    <w:rsid w:val="00E13216"/>
    <w:rsid w:val="00E13919"/>
    <w:rsid w:val="00E13F77"/>
    <w:rsid w:val="00E14578"/>
    <w:rsid w:val="00E1457C"/>
    <w:rsid w:val="00E14766"/>
    <w:rsid w:val="00E14D04"/>
    <w:rsid w:val="00E15343"/>
    <w:rsid w:val="00E155E3"/>
    <w:rsid w:val="00E15630"/>
    <w:rsid w:val="00E15645"/>
    <w:rsid w:val="00E158F7"/>
    <w:rsid w:val="00E15C34"/>
    <w:rsid w:val="00E16103"/>
    <w:rsid w:val="00E167F0"/>
    <w:rsid w:val="00E16C6C"/>
    <w:rsid w:val="00E16CD2"/>
    <w:rsid w:val="00E16D05"/>
    <w:rsid w:val="00E16DEA"/>
    <w:rsid w:val="00E1782E"/>
    <w:rsid w:val="00E178DD"/>
    <w:rsid w:val="00E17C11"/>
    <w:rsid w:val="00E20027"/>
    <w:rsid w:val="00E20114"/>
    <w:rsid w:val="00E20322"/>
    <w:rsid w:val="00E20A9A"/>
    <w:rsid w:val="00E216C1"/>
    <w:rsid w:val="00E21759"/>
    <w:rsid w:val="00E21C9C"/>
    <w:rsid w:val="00E22197"/>
    <w:rsid w:val="00E221C3"/>
    <w:rsid w:val="00E2237D"/>
    <w:rsid w:val="00E22400"/>
    <w:rsid w:val="00E22597"/>
    <w:rsid w:val="00E226B0"/>
    <w:rsid w:val="00E227F1"/>
    <w:rsid w:val="00E22C46"/>
    <w:rsid w:val="00E22F76"/>
    <w:rsid w:val="00E231C8"/>
    <w:rsid w:val="00E233A1"/>
    <w:rsid w:val="00E236BC"/>
    <w:rsid w:val="00E2374D"/>
    <w:rsid w:val="00E23A0A"/>
    <w:rsid w:val="00E23C92"/>
    <w:rsid w:val="00E23DC0"/>
    <w:rsid w:val="00E23E9F"/>
    <w:rsid w:val="00E2450C"/>
    <w:rsid w:val="00E247B0"/>
    <w:rsid w:val="00E24953"/>
    <w:rsid w:val="00E2496A"/>
    <w:rsid w:val="00E24B0E"/>
    <w:rsid w:val="00E2533A"/>
    <w:rsid w:val="00E25417"/>
    <w:rsid w:val="00E25827"/>
    <w:rsid w:val="00E25A1A"/>
    <w:rsid w:val="00E25D4E"/>
    <w:rsid w:val="00E25D73"/>
    <w:rsid w:val="00E260C0"/>
    <w:rsid w:val="00E2627C"/>
    <w:rsid w:val="00E26321"/>
    <w:rsid w:val="00E26428"/>
    <w:rsid w:val="00E264A1"/>
    <w:rsid w:val="00E266EB"/>
    <w:rsid w:val="00E26A2C"/>
    <w:rsid w:val="00E26ED3"/>
    <w:rsid w:val="00E26F23"/>
    <w:rsid w:val="00E26F26"/>
    <w:rsid w:val="00E270BF"/>
    <w:rsid w:val="00E271DB"/>
    <w:rsid w:val="00E27361"/>
    <w:rsid w:val="00E274D5"/>
    <w:rsid w:val="00E2752F"/>
    <w:rsid w:val="00E27D06"/>
    <w:rsid w:val="00E27D4B"/>
    <w:rsid w:val="00E27E0F"/>
    <w:rsid w:val="00E300B8"/>
    <w:rsid w:val="00E301CB"/>
    <w:rsid w:val="00E30666"/>
    <w:rsid w:val="00E30B1C"/>
    <w:rsid w:val="00E30B20"/>
    <w:rsid w:val="00E3106F"/>
    <w:rsid w:val="00E312F9"/>
    <w:rsid w:val="00E3131A"/>
    <w:rsid w:val="00E31479"/>
    <w:rsid w:val="00E318E2"/>
    <w:rsid w:val="00E31B82"/>
    <w:rsid w:val="00E31D0E"/>
    <w:rsid w:val="00E31F08"/>
    <w:rsid w:val="00E32020"/>
    <w:rsid w:val="00E325C9"/>
    <w:rsid w:val="00E3260D"/>
    <w:rsid w:val="00E329C4"/>
    <w:rsid w:val="00E32CEA"/>
    <w:rsid w:val="00E32FEA"/>
    <w:rsid w:val="00E3356B"/>
    <w:rsid w:val="00E3386C"/>
    <w:rsid w:val="00E339EF"/>
    <w:rsid w:val="00E33B8D"/>
    <w:rsid w:val="00E33FCC"/>
    <w:rsid w:val="00E340F8"/>
    <w:rsid w:val="00E34117"/>
    <w:rsid w:val="00E342EF"/>
    <w:rsid w:val="00E34CED"/>
    <w:rsid w:val="00E34D90"/>
    <w:rsid w:val="00E34DE5"/>
    <w:rsid w:val="00E34F99"/>
    <w:rsid w:val="00E3502E"/>
    <w:rsid w:val="00E3503C"/>
    <w:rsid w:val="00E35056"/>
    <w:rsid w:val="00E350C8"/>
    <w:rsid w:val="00E35524"/>
    <w:rsid w:val="00E3594A"/>
    <w:rsid w:val="00E35C91"/>
    <w:rsid w:val="00E35F39"/>
    <w:rsid w:val="00E36712"/>
    <w:rsid w:val="00E36738"/>
    <w:rsid w:val="00E36758"/>
    <w:rsid w:val="00E36F99"/>
    <w:rsid w:val="00E37CF7"/>
    <w:rsid w:val="00E37CFE"/>
    <w:rsid w:val="00E37E50"/>
    <w:rsid w:val="00E37F7E"/>
    <w:rsid w:val="00E40357"/>
    <w:rsid w:val="00E40940"/>
    <w:rsid w:val="00E40C4B"/>
    <w:rsid w:val="00E4126C"/>
    <w:rsid w:val="00E419C0"/>
    <w:rsid w:val="00E424E9"/>
    <w:rsid w:val="00E42780"/>
    <w:rsid w:val="00E42EFB"/>
    <w:rsid w:val="00E4300E"/>
    <w:rsid w:val="00E43208"/>
    <w:rsid w:val="00E438B3"/>
    <w:rsid w:val="00E43CE8"/>
    <w:rsid w:val="00E43EE9"/>
    <w:rsid w:val="00E443CD"/>
    <w:rsid w:val="00E446DB"/>
    <w:rsid w:val="00E44893"/>
    <w:rsid w:val="00E449C5"/>
    <w:rsid w:val="00E44C91"/>
    <w:rsid w:val="00E45019"/>
    <w:rsid w:val="00E45434"/>
    <w:rsid w:val="00E469B4"/>
    <w:rsid w:val="00E4720C"/>
    <w:rsid w:val="00E47BD6"/>
    <w:rsid w:val="00E47BD8"/>
    <w:rsid w:val="00E47D91"/>
    <w:rsid w:val="00E50054"/>
    <w:rsid w:val="00E50495"/>
    <w:rsid w:val="00E509EA"/>
    <w:rsid w:val="00E50EF9"/>
    <w:rsid w:val="00E5101A"/>
    <w:rsid w:val="00E512EF"/>
    <w:rsid w:val="00E51649"/>
    <w:rsid w:val="00E5170A"/>
    <w:rsid w:val="00E51721"/>
    <w:rsid w:val="00E5196B"/>
    <w:rsid w:val="00E51BD7"/>
    <w:rsid w:val="00E51D35"/>
    <w:rsid w:val="00E51E26"/>
    <w:rsid w:val="00E51FF7"/>
    <w:rsid w:val="00E521AC"/>
    <w:rsid w:val="00E52284"/>
    <w:rsid w:val="00E523E6"/>
    <w:rsid w:val="00E52528"/>
    <w:rsid w:val="00E52998"/>
    <w:rsid w:val="00E529F9"/>
    <w:rsid w:val="00E5351C"/>
    <w:rsid w:val="00E53742"/>
    <w:rsid w:val="00E53BAC"/>
    <w:rsid w:val="00E54290"/>
    <w:rsid w:val="00E542A1"/>
    <w:rsid w:val="00E54422"/>
    <w:rsid w:val="00E54560"/>
    <w:rsid w:val="00E549D6"/>
    <w:rsid w:val="00E54F50"/>
    <w:rsid w:val="00E552F7"/>
    <w:rsid w:val="00E555CE"/>
    <w:rsid w:val="00E5594B"/>
    <w:rsid w:val="00E55B7A"/>
    <w:rsid w:val="00E55D0E"/>
    <w:rsid w:val="00E5617D"/>
    <w:rsid w:val="00E5627A"/>
    <w:rsid w:val="00E56524"/>
    <w:rsid w:val="00E569F1"/>
    <w:rsid w:val="00E56A75"/>
    <w:rsid w:val="00E56CA7"/>
    <w:rsid w:val="00E571D6"/>
    <w:rsid w:val="00E572EF"/>
    <w:rsid w:val="00E57634"/>
    <w:rsid w:val="00E57AAA"/>
    <w:rsid w:val="00E57BD1"/>
    <w:rsid w:val="00E60383"/>
    <w:rsid w:val="00E6049D"/>
    <w:rsid w:val="00E606C1"/>
    <w:rsid w:val="00E608E7"/>
    <w:rsid w:val="00E6097A"/>
    <w:rsid w:val="00E60F89"/>
    <w:rsid w:val="00E6150E"/>
    <w:rsid w:val="00E62509"/>
    <w:rsid w:val="00E62564"/>
    <w:rsid w:val="00E62E21"/>
    <w:rsid w:val="00E62F33"/>
    <w:rsid w:val="00E631FE"/>
    <w:rsid w:val="00E63B82"/>
    <w:rsid w:val="00E64A4E"/>
    <w:rsid w:val="00E64A66"/>
    <w:rsid w:val="00E64D58"/>
    <w:rsid w:val="00E65164"/>
    <w:rsid w:val="00E65661"/>
    <w:rsid w:val="00E6573F"/>
    <w:rsid w:val="00E65B2E"/>
    <w:rsid w:val="00E65CF8"/>
    <w:rsid w:val="00E65CFC"/>
    <w:rsid w:val="00E65F86"/>
    <w:rsid w:val="00E660B4"/>
    <w:rsid w:val="00E6662E"/>
    <w:rsid w:val="00E66681"/>
    <w:rsid w:val="00E668FE"/>
    <w:rsid w:val="00E66B0A"/>
    <w:rsid w:val="00E66C63"/>
    <w:rsid w:val="00E66F9F"/>
    <w:rsid w:val="00E67269"/>
    <w:rsid w:val="00E677A8"/>
    <w:rsid w:val="00E6786F"/>
    <w:rsid w:val="00E678E5"/>
    <w:rsid w:val="00E67960"/>
    <w:rsid w:val="00E67CC1"/>
    <w:rsid w:val="00E67CD7"/>
    <w:rsid w:val="00E7056B"/>
    <w:rsid w:val="00E70B87"/>
    <w:rsid w:val="00E70F7C"/>
    <w:rsid w:val="00E70FA4"/>
    <w:rsid w:val="00E7100B"/>
    <w:rsid w:val="00E71843"/>
    <w:rsid w:val="00E71A18"/>
    <w:rsid w:val="00E71D6E"/>
    <w:rsid w:val="00E71DC6"/>
    <w:rsid w:val="00E71E76"/>
    <w:rsid w:val="00E721D6"/>
    <w:rsid w:val="00E72A5B"/>
    <w:rsid w:val="00E72BE5"/>
    <w:rsid w:val="00E72D65"/>
    <w:rsid w:val="00E73082"/>
    <w:rsid w:val="00E7348E"/>
    <w:rsid w:val="00E736D1"/>
    <w:rsid w:val="00E73788"/>
    <w:rsid w:val="00E737C1"/>
    <w:rsid w:val="00E73C8E"/>
    <w:rsid w:val="00E7436B"/>
    <w:rsid w:val="00E74810"/>
    <w:rsid w:val="00E749F2"/>
    <w:rsid w:val="00E74B3E"/>
    <w:rsid w:val="00E74DB0"/>
    <w:rsid w:val="00E74FBC"/>
    <w:rsid w:val="00E752F8"/>
    <w:rsid w:val="00E75605"/>
    <w:rsid w:val="00E757F3"/>
    <w:rsid w:val="00E75DB3"/>
    <w:rsid w:val="00E7601A"/>
    <w:rsid w:val="00E76097"/>
    <w:rsid w:val="00E762A0"/>
    <w:rsid w:val="00E76943"/>
    <w:rsid w:val="00E7696A"/>
    <w:rsid w:val="00E76B75"/>
    <w:rsid w:val="00E76D41"/>
    <w:rsid w:val="00E770F4"/>
    <w:rsid w:val="00E77100"/>
    <w:rsid w:val="00E7719E"/>
    <w:rsid w:val="00E777DA"/>
    <w:rsid w:val="00E80684"/>
    <w:rsid w:val="00E808F3"/>
    <w:rsid w:val="00E809D2"/>
    <w:rsid w:val="00E80CB5"/>
    <w:rsid w:val="00E80DAC"/>
    <w:rsid w:val="00E812D2"/>
    <w:rsid w:val="00E81748"/>
    <w:rsid w:val="00E81777"/>
    <w:rsid w:val="00E8183D"/>
    <w:rsid w:val="00E81D4B"/>
    <w:rsid w:val="00E81DAA"/>
    <w:rsid w:val="00E81F59"/>
    <w:rsid w:val="00E8214F"/>
    <w:rsid w:val="00E82504"/>
    <w:rsid w:val="00E82F6D"/>
    <w:rsid w:val="00E83257"/>
    <w:rsid w:val="00E83355"/>
    <w:rsid w:val="00E83367"/>
    <w:rsid w:val="00E83442"/>
    <w:rsid w:val="00E839A7"/>
    <w:rsid w:val="00E83DC5"/>
    <w:rsid w:val="00E84289"/>
    <w:rsid w:val="00E844E8"/>
    <w:rsid w:val="00E8470E"/>
    <w:rsid w:val="00E84B80"/>
    <w:rsid w:val="00E84CC5"/>
    <w:rsid w:val="00E85021"/>
    <w:rsid w:val="00E85373"/>
    <w:rsid w:val="00E8553B"/>
    <w:rsid w:val="00E85957"/>
    <w:rsid w:val="00E85A20"/>
    <w:rsid w:val="00E85C14"/>
    <w:rsid w:val="00E85D3A"/>
    <w:rsid w:val="00E85DC7"/>
    <w:rsid w:val="00E85F01"/>
    <w:rsid w:val="00E85F50"/>
    <w:rsid w:val="00E86225"/>
    <w:rsid w:val="00E86D33"/>
    <w:rsid w:val="00E8718A"/>
    <w:rsid w:val="00E874EE"/>
    <w:rsid w:val="00E879D7"/>
    <w:rsid w:val="00E87AAF"/>
    <w:rsid w:val="00E87E01"/>
    <w:rsid w:val="00E9009D"/>
    <w:rsid w:val="00E9046D"/>
    <w:rsid w:val="00E904D7"/>
    <w:rsid w:val="00E904E8"/>
    <w:rsid w:val="00E905D2"/>
    <w:rsid w:val="00E9076D"/>
    <w:rsid w:val="00E9093C"/>
    <w:rsid w:val="00E90C8E"/>
    <w:rsid w:val="00E91341"/>
    <w:rsid w:val="00E91355"/>
    <w:rsid w:val="00E92135"/>
    <w:rsid w:val="00E9219C"/>
    <w:rsid w:val="00E92377"/>
    <w:rsid w:val="00E92581"/>
    <w:rsid w:val="00E925AF"/>
    <w:rsid w:val="00E926A3"/>
    <w:rsid w:val="00E928A1"/>
    <w:rsid w:val="00E92A76"/>
    <w:rsid w:val="00E92C27"/>
    <w:rsid w:val="00E92DBE"/>
    <w:rsid w:val="00E9300F"/>
    <w:rsid w:val="00E9362A"/>
    <w:rsid w:val="00E93824"/>
    <w:rsid w:val="00E9398F"/>
    <w:rsid w:val="00E93CD8"/>
    <w:rsid w:val="00E94780"/>
    <w:rsid w:val="00E95083"/>
    <w:rsid w:val="00E952F9"/>
    <w:rsid w:val="00E9564B"/>
    <w:rsid w:val="00E95765"/>
    <w:rsid w:val="00E95779"/>
    <w:rsid w:val="00E95A3C"/>
    <w:rsid w:val="00E95A77"/>
    <w:rsid w:val="00E95AC0"/>
    <w:rsid w:val="00E95E0B"/>
    <w:rsid w:val="00E9769E"/>
    <w:rsid w:val="00E977ED"/>
    <w:rsid w:val="00E97E2D"/>
    <w:rsid w:val="00EA0164"/>
    <w:rsid w:val="00EA03AB"/>
    <w:rsid w:val="00EA0639"/>
    <w:rsid w:val="00EA0A0E"/>
    <w:rsid w:val="00EA0CB1"/>
    <w:rsid w:val="00EA0FD1"/>
    <w:rsid w:val="00EA14D7"/>
    <w:rsid w:val="00EA1770"/>
    <w:rsid w:val="00EA1A0F"/>
    <w:rsid w:val="00EA22A6"/>
    <w:rsid w:val="00EA23DF"/>
    <w:rsid w:val="00EA2494"/>
    <w:rsid w:val="00EA28C6"/>
    <w:rsid w:val="00EA2ABB"/>
    <w:rsid w:val="00EA2E86"/>
    <w:rsid w:val="00EA3132"/>
    <w:rsid w:val="00EA365D"/>
    <w:rsid w:val="00EA3B4E"/>
    <w:rsid w:val="00EA4189"/>
    <w:rsid w:val="00EA45B9"/>
    <w:rsid w:val="00EA4884"/>
    <w:rsid w:val="00EA4AB7"/>
    <w:rsid w:val="00EA4E0A"/>
    <w:rsid w:val="00EA4EF6"/>
    <w:rsid w:val="00EA5862"/>
    <w:rsid w:val="00EA59E0"/>
    <w:rsid w:val="00EA5AAE"/>
    <w:rsid w:val="00EA5DB6"/>
    <w:rsid w:val="00EA6256"/>
    <w:rsid w:val="00EA65BD"/>
    <w:rsid w:val="00EA6AB1"/>
    <w:rsid w:val="00EA6BE2"/>
    <w:rsid w:val="00EA6DB1"/>
    <w:rsid w:val="00EA737C"/>
    <w:rsid w:val="00EA747C"/>
    <w:rsid w:val="00EA74EA"/>
    <w:rsid w:val="00EA7BBE"/>
    <w:rsid w:val="00EA7FF3"/>
    <w:rsid w:val="00EB0371"/>
    <w:rsid w:val="00EB043C"/>
    <w:rsid w:val="00EB0C67"/>
    <w:rsid w:val="00EB134B"/>
    <w:rsid w:val="00EB1453"/>
    <w:rsid w:val="00EB16B3"/>
    <w:rsid w:val="00EB1A82"/>
    <w:rsid w:val="00EB1D6E"/>
    <w:rsid w:val="00EB2079"/>
    <w:rsid w:val="00EB223E"/>
    <w:rsid w:val="00EB2BFE"/>
    <w:rsid w:val="00EB2CCF"/>
    <w:rsid w:val="00EB2DBB"/>
    <w:rsid w:val="00EB3331"/>
    <w:rsid w:val="00EB34B0"/>
    <w:rsid w:val="00EB3696"/>
    <w:rsid w:val="00EB3C8A"/>
    <w:rsid w:val="00EB3EE4"/>
    <w:rsid w:val="00EB3EF5"/>
    <w:rsid w:val="00EB43F2"/>
    <w:rsid w:val="00EB4520"/>
    <w:rsid w:val="00EB46E6"/>
    <w:rsid w:val="00EB4F56"/>
    <w:rsid w:val="00EB5FE4"/>
    <w:rsid w:val="00EB6518"/>
    <w:rsid w:val="00EB65CE"/>
    <w:rsid w:val="00EB664F"/>
    <w:rsid w:val="00EB6843"/>
    <w:rsid w:val="00EB68E4"/>
    <w:rsid w:val="00EB6A55"/>
    <w:rsid w:val="00EB7835"/>
    <w:rsid w:val="00EC00BA"/>
    <w:rsid w:val="00EC0241"/>
    <w:rsid w:val="00EC02FE"/>
    <w:rsid w:val="00EC0D10"/>
    <w:rsid w:val="00EC1058"/>
    <w:rsid w:val="00EC1305"/>
    <w:rsid w:val="00EC1476"/>
    <w:rsid w:val="00EC1823"/>
    <w:rsid w:val="00EC1864"/>
    <w:rsid w:val="00EC18CF"/>
    <w:rsid w:val="00EC1B65"/>
    <w:rsid w:val="00EC1BDE"/>
    <w:rsid w:val="00EC200F"/>
    <w:rsid w:val="00EC23DA"/>
    <w:rsid w:val="00EC30A7"/>
    <w:rsid w:val="00EC368D"/>
    <w:rsid w:val="00EC3906"/>
    <w:rsid w:val="00EC3BB0"/>
    <w:rsid w:val="00EC3D32"/>
    <w:rsid w:val="00EC3DAD"/>
    <w:rsid w:val="00EC3FC3"/>
    <w:rsid w:val="00EC40F2"/>
    <w:rsid w:val="00EC424C"/>
    <w:rsid w:val="00EC4462"/>
    <w:rsid w:val="00EC4529"/>
    <w:rsid w:val="00EC4B55"/>
    <w:rsid w:val="00EC4C67"/>
    <w:rsid w:val="00EC4E2E"/>
    <w:rsid w:val="00EC4E39"/>
    <w:rsid w:val="00EC5263"/>
    <w:rsid w:val="00EC53F1"/>
    <w:rsid w:val="00EC54F5"/>
    <w:rsid w:val="00EC5B2A"/>
    <w:rsid w:val="00EC5B3C"/>
    <w:rsid w:val="00EC5B50"/>
    <w:rsid w:val="00EC5B84"/>
    <w:rsid w:val="00EC5E9E"/>
    <w:rsid w:val="00EC68D6"/>
    <w:rsid w:val="00EC6A21"/>
    <w:rsid w:val="00EC6E27"/>
    <w:rsid w:val="00EC71F0"/>
    <w:rsid w:val="00EC73B9"/>
    <w:rsid w:val="00EC75F2"/>
    <w:rsid w:val="00EC76BD"/>
    <w:rsid w:val="00EC774A"/>
    <w:rsid w:val="00EC7984"/>
    <w:rsid w:val="00EC7A48"/>
    <w:rsid w:val="00EC7BE2"/>
    <w:rsid w:val="00EC7E22"/>
    <w:rsid w:val="00ED01C9"/>
    <w:rsid w:val="00ED04B8"/>
    <w:rsid w:val="00ED06BA"/>
    <w:rsid w:val="00ED0921"/>
    <w:rsid w:val="00ED0D48"/>
    <w:rsid w:val="00ED0D7C"/>
    <w:rsid w:val="00ED0D86"/>
    <w:rsid w:val="00ED1216"/>
    <w:rsid w:val="00ED148C"/>
    <w:rsid w:val="00ED14F9"/>
    <w:rsid w:val="00ED1A00"/>
    <w:rsid w:val="00ED1E92"/>
    <w:rsid w:val="00ED2717"/>
    <w:rsid w:val="00ED2793"/>
    <w:rsid w:val="00ED27B7"/>
    <w:rsid w:val="00ED28FA"/>
    <w:rsid w:val="00ED2BCA"/>
    <w:rsid w:val="00ED2D6C"/>
    <w:rsid w:val="00ED30BC"/>
    <w:rsid w:val="00ED30FA"/>
    <w:rsid w:val="00ED3122"/>
    <w:rsid w:val="00ED3130"/>
    <w:rsid w:val="00ED3707"/>
    <w:rsid w:val="00ED3A28"/>
    <w:rsid w:val="00ED3FC0"/>
    <w:rsid w:val="00ED438D"/>
    <w:rsid w:val="00ED46F2"/>
    <w:rsid w:val="00ED4F6A"/>
    <w:rsid w:val="00ED506E"/>
    <w:rsid w:val="00ED5080"/>
    <w:rsid w:val="00ED55CA"/>
    <w:rsid w:val="00ED5A5F"/>
    <w:rsid w:val="00ED5F0E"/>
    <w:rsid w:val="00ED61FA"/>
    <w:rsid w:val="00ED629B"/>
    <w:rsid w:val="00ED636F"/>
    <w:rsid w:val="00ED6F94"/>
    <w:rsid w:val="00ED7829"/>
    <w:rsid w:val="00ED7848"/>
    <w:rsid w:val="00ED7AF1"/>
    <w:rsid w:val="00ED7BBE"/>
    <w:rsid w:val="00ED7F8E"/>
    <w:rsid w:val="00EE062E"/>
    <w:rsid w:val="00EE07E8"/>
    <w:rsid w:val="00EE0AD8"/>
    <w:rsid w:val="00EE0F8A"/>
    <w:rsid w:val="00EE1080"/>
    <w:rsid w:val="00EE109B"/>
    <w:rsid w:val="00EE124D"/>
    <w:rsid w:val="00EE130A"/>
    <w:rsid w:val="00EE1406"/>
    <w:rsid w:val="00EE166B"/>
    <w:rsid w:val="00EE1ABA"/>
    <w:rsid w:val="00EE1AFF"/>
    <w:rsid w:val="00EE1B37"/>
    <w:rsid w:val="00EE1D8B"/>
    <w:rsid w:val="00EE211B"/>
    <w:rsid w:val="00EE21F5"/>
    <w:rsid w:val="00EE2537"/>
    <w:rsid w:val="00EE261F"/>
    <w:rsid w:val="00EE27B8"/>
    <w:rsid w:val="00EE2E6C"/>
    <w:rsid w:val="00EE31D4"/>
    <w:rsid w:val="00EE337B"/>
    <w:rsid w:val="00EE35F9"/>
    <w:rsid w:val="00EE364B"/>
    <w:rsid w:val="00EE3D02"/>
    <w:rsid w:val="00EE3F07"/>
    <w:rsid w:val="00EE4631"/>
    <w:rsid w:val="00EE4C07"/>
    <w:rsid w:val="00EE4C5D"/>
    <w:rsid w:val="00EE4F83"/>
    <w:rsid w:val="00EE55BB"/>
    <w:rsid w:val="00EE568A"/>
    <w:rsid w:val="00EE5949"/>
    <w:rsid w:val="00EE5B84"/>
    <w:rsid w:val="00EE5C29"/>
    <w:rsid w:val="00EE613E"/>
    <w:rsid w:val="00EE62F7"/>
    <w:rsid w:val="00EE6346"/>
    <w:rsid w:val="00EE6833"/>
    <w:rsid w:val="00EE6FEE"/>
    <w:rsid w:val="00EE72D1"/>
    <w:rsid w:val="00EE746F"/>
    <w:rsid w:val="00EE74DF"/>
    <w:rsid w:val="00EE7A4C"/>
    <w:rsid w:val="00EE7BE8"/>
    <w:rsid w:val="00EE7E44"/>
    <w:rsid w:val="00EF01A3"/>
    <w:rsid w:val="00EF03CB"/>
    <w:rsid w:val="00EF06DA"/>
    <w:rsid w:val="00EF0950"/>
    <w:rsid w:val="00EF10DA"/>
    <w:rsid w:val="00EF14F0"/>
    <w:rsid w:val="00EF18E3"/>
    <w:rsid w:val="00EF1F1E"/>
    <w:rsid w:val="00EF20C1"/>
    <w:rsid w:val="00EF21E4"/>
    <w:rsid w:val="00EF2279"/>
    <w:rsid w:val="00EF2ECE"/>
    <w:rsid w:val="00EF31CC"/>
    <w:rsid w:val="00EF3384"/>
    <w:rsid w:val="00EF341D"/>
    <w:rsid w:val="00EF3882"/>
    <w:rsid w:val="00EF3A2C"/>
    <w:rsid w:val="00EF4249"/>
    <w:rsid w:val="00EF560F"/>
    <w:rsid w:val="00EF57A9"/>
    <w:rsid w:val="00EF5E0D"/>
    <w:rsid w:val="00EF64F7"/>
    <w:rsid w:val="00EF7333"/>
    <w:rsid w:val="00EF75F8"/>
    <w:rsid w:val="00EF7687"/>
    <w:rsid w:val="00EF7772"/>
    <w:rsid w:val="00F001B9"/>
    <w:rsid w:val="00F00217"/>
    <w:rsid w:val="00F003BE"/>
    <w:rsid w:val="00F00574"/>
    <w:rsid w:val="00F00B4F"/>
    <w:rsid w:val="00F00B99"/>
    <w:rsid w:val="00F00CBC"/>
    <w:rsid w:val="00F0186A"/>
    <w:rsid w:val="00F0188A"/>
    <w:rsid w:val="00F01930"/>
    <w:rsid w:val="00F01C7E"/>
    <w:rsid w:val="00F01D76"/>
    <w:rsid w:val="00F01DAC"/>
    <w:rsid w:val="00F02860"/>
    <w:rsid w:val="00F02AD0"/>
    <w:rsid w:val="00F0316D"/>
    <w:rsid w:val="00F033C4"/>
    <w:rsid w:val="00F03520"/>
    <w:rsid w:val="00F036A1"/>
    <w:rsid w:val="00F03809"/>
    <w:rsid w:val="00F0395A"/>
    <w:rsid w:val="00F03DC6"/>
    <w:rsid w:val="00F0424C"/>
    <w:rsid w:val="00F042BD"/>
    <w:rsid w:val="00F043B5"/>
    <w:rsid w:val="00F0465A"/>
    <w:rsid w:val="00F04BA3"/>
    <w:rsid w:val="00F04D93"/>
    <w:rsid w:val="00F04DC8"/>
    <w:rsid w:val="00F05018"/>
    <w:rsid w:val="00F05803"/>
    <w:rsid w:val="00F058DE"/>
    <w:rsid w:val="00F05B8A"/>
    <w:rsid w:val="00F05CF1"/>
    <w:rsid w:val="00F05DBB"/>
    <w:rsid w:val="00F05F86"/>
    <w:rsid w:val="00F06307"/>
    <w:rsid w:val="00F06795"/>
    <w:rsid w:val="00F06AC5"/>
    <w:rsid w:val="00F0706C"/>
    <w:rsid w:val="00F0711A"/>
    <w:rsid w:val="00F07A6A"/>
    <w:rsid w:val="00F1039B"/>
    <w:rsid w:val="00F10403"/>
    <w:rsid w:val="00F1055D"/>
    <w:rsid w:val="00F10CC7"/>
    <w:rsid w:val="00F11000"/>
    <w:rsid w:val="00F113FE"/>
    <w:rsid w:val="00F118FA"/>
    <w:rsid w:val="00F11965"/>
    <w:rsid w:val="00F11988"/>
    <w:rsid w:val="00F11B29"/>
    <w:rsid w:val="00F11C62"/>
    <w:rsid w:val="00F11EF1"/>
    <w:rsid w:val="00F12663"/>
    <w:rsid w:val="00F12732"/>
    <w:rsid w:val="00F12C9B"/>
    <w:rsid w:val="00F131CD"/>
    <w:rsid w:val="00F13343"/>
    <w:rsid w:val="00F1367C"/>
    <w:rsid w:val="00F138C4"/>
    <w:rsid w:val="00F13976"/>
    <w:rsid w:val="00F14260"/>
    <w:rsid w:val="00F142C5"/>
    <w:rsid w:val="00F148FF"/>
    <w:rsid w:val="00F14C09"/>
    <w:rsid w:val="00F1535A"/>
    <w:rsid w:val="00F15E69"/>
    <w:rsid w:val="00F16201"/>
    <w:rsid w:val="00F16757"/>
    <w:rsid w:val="00F16833"/>
    <w:rsid w:val="00F1686D"/>
    <w:rsid w:val="00F16A3A"/>
    <w:rsid w:val="00F16A6B"/>
    <w:rsid w:val="00F16CDB"/>
    <w:rsid w:val="00F1729F"/>
    <w:rsid w:val="00F176C9"/>
    <w:rsid w:val="00F2035C"/>
    <w:rsid w:val="00F205EB"/>
    <w:rsid w:val="00F2102E"/>
    <w:rsid w:val="00F2144B"/>
    <w:rsid w:val="00F2150E"/>
    <w:rsid w:val="00F21F93"/>
    <w:rsid w:val="00F220A4"/>
    <w:rsid w:val="00F220FF"/>
    <w:rsid w:val="00F223B8"/>
    <w:rsid w:val="00F22832"/>
    <w:rsid w:val="00F22C3D"/>
    <w:rsid w:val="00F23258"/>
    <w:rsid w:val="00F23A54"/>
    <w:rsid w:val="00F23B1A"/>
    <w:rsid w:val="00F2437C"/>
    <w:rsid w:val="00F249FA"/>
    <w:rsid w:val="00F24E3F"/>
    <w:rsid w:val="00F250E7"/>
    <w:rsid w:val="00F2519C"/>
    <w:rsid w:val="00F254F6"/>
    <w:rsid w:val="00F25858"/>
    <w:rsid w:val="00F25AA4"/>
    <w:rsid w:val="00F25F8D"/>
    <w:rsid w:val="00F262A7"/>
    <w:rsid w:val="00F265B6"/>
    <w:rsid w:val="00F2669D"/>
    <w:rsid w:val="00F266C5"/>
    <w:rsid w:val="00F26760"/>
    <w:rsid w:val="00F26820"/>
    <w:rsid w:val="00F26E13"/>
    <w:rsid w:val="00F26FE8"/>
    <w:rsid w:val="00F27129"/>
    <w:rsid w:val="00F27B33"/>
    <w:rsid w:val="00F27BD9"/>
    <w:rsid w:val="00F27D98"/>
    <w:rsid w:val="00F306C2"/>
    <w:rsid w:val="00F307A6"/>
    <w:rsid w:val="00F30DC3"/>
    <w:rsid w:val="00F30F71"/>
    <w:rsid w:val="00F310CA"/>
    <w:rsid w:val="00F31473"/>
    <w:rsid w:val="00F31672"/>
    <w:rsid w:val="00F32219"/>
    <w:rsid w:val="00F322B1"/>
    <w:rsid w:val="00F3260E"/>
    <w:rsid w:val="00F32678"/>
    <w:rsid w:val="00F32C17"/>
    <w:rsid w:val="00F330A7"/>
    <w:rsid w:val="00F33A06"/>
    <w:rsid w:val="00F33BFD"/>
    <w:rsid w:val="00F33F33"/>
    <w:rsid w:val="00F351D1"/>
    <w:rsid w:val="00F352D4"/>
    <w:rsid w:val="00F3553C"/>
    <w:rsid w:val="00F35B4C"/>
    <w:rsid w:val="00F35B53"/>
    <w:rsid w:val="00F35C85"/>
    <w:rsid w:val="00F35DF2"/>
    <w:rsid w:val="00F36244"/>
    <w:rsid w:val="00F36471"/>
    <w:rsid w:val="00F36571"/>
    <w:rsid w:val="00F36737"/>
    <w:rsid w:val="00F36E6F"/>
    <w:rsid w:val="00F37DF6"/>
    <w:rsid w:val="00F405E6"/>
    <w:rsid w:val="00F405F5"/>
    <w:rsid w:val="00F4069A"/>
    <w:rsid w:val="00F408AC"/>
    <w:rsid w:val="00F40B61"/>
    <w:rsid w:val="00F40DB6"/>
    <w:rsid w:val="00F41173"/>
    <w:rsid w:val="00F412CE"/>
    <w:rsid w:val="00F41842"/>
    <w:rsid w:val="00F419B3"/>
    <w:rsid w:val="00F41C54"/>
    <w:rsid w:val="00F42616"/>
    <w:rsid w:val="00F42778"/>
    <w:rsid w:val="00F42889"/>
    <w:rsid w:val="00F42AEA"/>
    <w:rsid w:val="00F43508"/>
    <w:rsid w:val="00F4360A"/>
    <w:rsid w:val="00F437E9"/>
    <w:rsid w:val="00F43CC9"/>
    <w:rsid w:val="00F43E7A"/>
    <w:rsid w:val="00F4419E"/>
    <w:rsid w:val="00F44455"/>
    <w:rsid w:val="00F44869"/>
    <w:rsid w:val="00F44D00"/>
    <w:rsid w:val="00F44D19"/>
    <w:rsid w:val="00F4586B"/>
    <w:rsid w:val="00F464D6"/>
    <w:rsid w:val="00F4654A"/>
    <w:rsid w:val="00F46593"/>
    <w:rsid w:val="00F465D8"/>
    <w:rsid w:val="00F46BA1"/>
    <w:rsid w:val="00F4716B"/>
    <w:rsid w:val="00F47345"/>
    <w:rsid w:val="00F475CB"/>
    <w:rsid w:val="00F47910"/>
    <w:rsid w:val="00F47B82"/>
    <w:rsid w:val="00F47CA1"/>
    <w:rsid w:val="00F47EF6"/>
    <w:rsid w:val="00F5002E"/>
    <w:rsid w:val="00F502B1"/>
    <w:rsid w:val="00F50962"/>
    <w:rsid w:val="00F50D8D"/>
    <w:rsid w:val="00F50EA8"/>
    <w:rsid w:val="00F50EFE"/>
    <w:rsid w:val="00F50FCB"/>
    <w:rsid w:val="00F51916"/>
    <w:rsid w:val="00F5194B"/>
    <w:rsid w:val="00F5227E"/>
    <w:rsid w:val="00F5275A"/>
    <w:rsid w:val="00F52A5F"/>
    <w:rsid w:val="00F52DFB"/>
    <w:rsid w:val="00F52E80"/>
    <w:rsid w:val="00F5301D"/>
    <w:rsid w:val="00F5360C"/>
    <w:rsid w:val="00F536B5"/>
    <w:rsid w:val="00F53873"/>
    <w:rsid w:val="00F539E5"/>
    <w:rsid w:val="00F53A20"/>
    <w:rsid w:val="00F53E66"/>
    <w:rsid w:val="00F53E9C"/>
    <w:rsid w:val="00F5421E"/>
    <w:rsid w:val="00F551F4"/>
    <w:rsid w:val="00F55484"/>
    <w:rsid w:val="00F554C3"/>
    <w:rsid w:val="00F5568C"/>
    <w:rsid w:val="00F5574F"/>
    <w:rsid w:val="00F557B1"/>
    <w:rsid w:val="00F5581B"/>
    <w:rsid w:val="00F558E6"/>
    <w:rsid w:val="00F55A3C"/>
    <w:rsid w:val="00F55A96"/>
    <w:rsid w:val="00F55AC6"/>
    <w:rsid w:val="00F55CE4"/>
    <w:rsid w:val="00F55D10"/>
    <w:rsid w:val="00F55E31"/>
    <w:rsid w:val="00F5602D"/>
    <w:rsid w:val="00F5666D"/>
    <w:rsid w:val="00F56913"/>
    <w:rsid w:val="00F56E16"/>
    <w:rsid w:val="00F5752B"/>
    <w:rsid w:val="00F603A8"/>
    <w:rsid w:val="00F60903"/>
    <w:rsid w:val="00F60960"/>
    <w:rsid w:val="00F60B3B"/>
    <w:rsid w:val="00F60B5F"/>
    <w:rsid w:val="00F60BA9"/>
    <w:rsid w:val="00F60D31"/>
    <w:rsid w:val="00F60EE2"/>
    <w:rsid w:val="00F61609"/>
    <w:rsid w:val="00F62450"/>
    <w:rsid w:val="00F62E97"/>
    <w:rsid w:val="00F632FE"/>
    <w:rsid w:val="00F6341F"/>
    <w:rsid w:val="00F6382F"/>
    <w:rsid w:val="00F638EA"/>
    <w:rsid w:val="00F63B74"/>
    <w:rsid w:val="00F6403B"/>
    <w:rsid w:val="00F6420D"/>
    <w:rsid w:val="00F646DB"/>
    <w:rsid w:val="00F64727"/>
    <w:rsid w:val="00F6576A"/>
    <w:rsid w:val="00F65F61"/>
    <w:rsid w:val="00F65F9F"/>
    <w:rsid w:val="00F6606B"/>
    <w:rsid w:val="00F663B8"/>
    <w:rsid w:val="00F664D9"/>
    <w:rsid w:val="00F66D90"/>
    <w:rsid w:val="00F66EB3"/>
    <w:rsid w:val="00F67067"/>
    <w:rsid w:val="00F670D6"/>
    <w:rsid w:val="00F671C1"/>
    <w:rsid w:val="00F67868"/>
    <w:rsid w:val="00F679CB"/>
    <w:rsid w:val="00F67E5C"/>
    <w:rsid w:val="00F67EA7"/>
    <w:rsid w:val="00F70426"/>
    <w:rsid w:val="00F704DF"/>
    <w:rsid w:val="00F70751"/>
    <w:rsid w:val="00F70B19"/>
    <w:rsid w:val="00F70DC4"/>
    <w:rsid w:val="00F710D2"/>
    <w:rsid w:val="00F7130A"/>
    <w:rsid w:val="00F71351"/>
    <w:rsid w:val="00F715BA"/>
    <w:rsid w:val="00F7170A"/>
    <w:rsid w:val="00F7234D"/>
    <w:rsid w:val="00F736D9"/>
    <w:rsid w:val="00F73746"/>
    <w:rsid w:val="00F738A2"/>
    <w:rsid w:val="00F739B8"/>
    <w:rsid w:val="00F73BF8"/>
    <w:rsid w:val="00F74132"/>
    <w:rsid w:val="00F74174"/>
    <w:rsid w:val="00F7465D"/>
    <w:rsid w:val="00F74C20"/>
    <w:rsid w:val="00F75282"/>
    <w:rsid w:val="00F763BD"/>
    <w:rsid w:val="00F765CB"/>
    <w:rsid w:val="00F767A3"/>
    <w:rsid w:val="00F76881"/>
    <w:rsid w:val="00F76EAB"/>
    <w:rsid w:val="00F77138"/>
    <w:rsid w:val="00F77187"/>
    <w:rsid w:val="00F772B2"/>
    <w:rsid w:val="00F775BB"/>
    <w:rsid w:val="00F775BF"/>
    <w:rsid w:val="00F7761F"/>
    <w:rsid w:val="00F779C2"/>
    <w:rsid w:val="00F77CDA"/>
    <w:rsid w:val="00F77EBF"/>
    <w:rsid w:val="00F80466"/>
    <w:rsid w:val="00F80B9D"/>
    <w:rsid w:val="00F80BA8"/>
    <w:rsid w:val="00F8104D"/>
    <w:rsid w:val="00F814FF"/>
    <w:rsid w:val="00F81892"/>
    <w:rsid w:val="00F81B99"/>
    <w:rsid w:val="00F81BE9"/>
    <w:rsid w:val="00F81D26"/>
    <w:rsid w:val="00F81D44"/>
    <w:rsid w:val="00F8215A"/>
    <w:rsid w:val="00F823B9"/>
    <w:rsid w:val="00F82701"/>
    <w:rsid w:val="00F82BBF"/>
    <w:rsid w:val="00F82EA7"/>
    <w:rsid w:val="00F82F78"/>
    <w:rsid w:val="00F83380"/>
    <w:rsid w:val="00F835A3"/>
    <w:rsid w:val="00F8369E"/>
    <w:rsid w:val="00F838AF"/>
    <w:rsid w:val="00F83C09"/>
    <w:rsid w:val="00F83DCB"/>
    <w:rsid w:val="00F83FF9"/>
    <w:rsid w:val="00F84967"/>
    <w:rsid w:val="00F84AEA"/>
    <w:rsid w:val="00F84BE0"/>
    <w:rsid w:val="00F84C0B"/>
    <w:rsid w:val="00F84E55"/>
    <w:rsid w:val="00F84E7B"/>
    <w:rsid w:val="00F85655"/>
    <w:rsid w:val="00F85AC9"/>
    <w:rsid w:val="00F86832"/>
    <w:rsid w:val="00F86A49"/>
    <w:rsid w:val="00F86BC3"/>
    <w:rsid w:val="00F86D9B"/>
    <w:rsid w:val="00F871E0"/>
    <w:rsid w:val="00F877C7"/>
    <w:rsid w:val="00F87AC4"/>
    <w:rsid w:val="00F87FE3"/>
    <w:rsid w:val="00F901CA"/>
    <w:rsid w:val="00F90525"/>
    <w:rsid w:val="00F90744"/>
    <w:rsid w:val="00F90952"/>
    <w:rsid w:val="00F9098B"/>
    <w:rsid w:val="00F90C73"/>
    <w:rsid w:val="00F90E35"/>
    <w:rsid w:val="00F90E36"/>
    <w:rsid w:val="00F90EF6"/>
    <w:rsid w:val="00F90F13"/>
    <w:rsid w:val="00F910EE"/>
    <w:rsid w:val="00F915B7"/>
    <w:rsid w:val="00F919D3"/>
    <w:rsid w:val="00F91A5E"/>
    <w:rsid w:val="00F91ACF"/>
    <w:rsid w:val="00F91FEA"/>
    <w:rsid w:val="00F9255E"/>
    <w:rsid w:val="00F92580"/>
    <w:rsid w:val="00F92DF3"/>
    <w:rsid w:val="00F930C1"/>
    <w:rsid w:val="00F934BE"/>
    <w:rsid w:val="00F937F7"/>
    <w:rsid w:val="00F938EF"/>
    <w:rsid w:val="00F93BC3"/>
    <w:rsid w:val="00F93FC2"/>
    <w:rsid w:val="00F943F5"/>
    <w:rsid w:val="00F9465B"/>
    <w:rsid w:val="00F94C02"/>
    <w:rsid w:val="00F94D5B"/>
    <w:rsid w:val="00F94DF1"/>
    <w:rsid w:val="00F94FFE"/>
    <w:rsid w:val="00F954CF"/>
    <w:rsid w:val="00F958DE"/>
    <w:rsid w:val="00F95CEB"/>
    <w:rsid w:val="00F96405"/>
    <w:rsid w:val="00F965AB"/>
    <w:rsid w:val="00F969C5"/>
    <w:rsid w:val="00F96B9F"/>
    <w:rsid w:val="00F97039"/>
    <w:rsid w:val="00F97BCB"/>
    <w:rsid w:val="00F97DA6"/>
    <w:rsid w:val="00F97ED3"/>
    <w:rsid w:val="00FA019D"/>
    <w:rsid w:val="00FA025A"/>
    <w:rsid w:val="00FA05B3"/>
    <w:rsid w:val="00FA0774"/>
    <w:rsid w:val="00FA08C1"/>
    <w:rsid w:val="00FA12D8"/>
    <w:rsid w:val="00FA17CE"/>
    <w:rsid w:val="00FA183E"/>
    <w:rsid w:val="00FA207B"/>
    <w:rsid w:val="00FA23FB"/>
    <w:rsid w:val="00FA28B7"/>
    <w:rsid w:val="00FA29A3"/>
    <w:rsid w:val="00FA2DC2"/>
    <w:rsid w:val="00FA2EA3"/>
    <w:rsid w:val="00FA2EF4"/>
    <w:rsid w:val="00FA339F"/>
    <w:rsid w:val="00FA370E"/>
    <w:rsid w:val="00FA37B1"/>
    <w:rsid w:val="00FA38BA"/>
    <w:rsid w:val="00FA43DA"/>
    <w:rsid w:val="00FA46C8"/>
    <w:rsid w:val="00FA49F8"/>
    <w:rsid w:val="00FA4ED4"/>
    <w:rsid w:val="00FA4F84"/>
    <w:rsid w:val="00FA5298"/>
    <w:rsid w:val="00FA53A6"/>
    <w:rsid w:val="00FA5648"/>
    <w:rsid w:val="00FA5919"/>
    <w:rsid w:val="00FA5C02"/>
    <w:rsid w:val="00FA5D16"/>
    <w:rsid w:val="00FA6387"/>
    <w:rsid w:val="00FA642E"/>
    <w:rsid w:val="00FA66BB"/>
    <w:rsid w:val="00FA6709"/>
    <w:rsid w:val="00FA67CD"/>
    <w:rsid w:val="00FA6B86"/>
    <w:rsid w:val="00FA78DC"/>
    <w:rsid w:val="00FA7A55"/>
    <w:rsid w:val="00FA7B74"/>
    <w:rsid w:val="00FA7E5F"/>
    <w:rsid w:val="00FA7FD8"/>
    <w:rsid w:val="00FB0100"/>
    <w:rsid w:val="00FB0209"/>
    <w:rsid w:val="00FB074D"/>
    <w:rsid w:val="00FB0CF5"/>
    <w:rsid w:val="00FB0F0B"/>
    <w:rsid w:val="00FB1250"/>
    <w:rsid w:val="00FB14F5"/>
    <w:rsid w:val="00FB1BCA"/>
    <w:rsid w:val="00FB1BF5"/>
    <w:rsid w:val="00FB1C73"/>
    <w:rsid w:val="00FB31A4"/>
    <w:rsid w:val="00FB3501"/>
    <w:rsid w:val="00FB368C"/>
    <w:rsid w:val="00FB3955"/>
    <w:rsid w:val="00FB3A3B"/>
    <w:rsid w:val="00FB3D37"/>
    <w:rsid w:val="00FB4850"/>
    <w:rsid w:val="00FB4C1D"/>
    <w:rsid w:val="00FB4E4E"/>
    <w:rsid w:val="00FB4F7A"/>
    <w:rsid w:val="00FB5124"/>
    <w:rsid w:val="00FB546D"/>
    <w:rsid w:val="00FB5782"/>
    <w:rsid w:val="00FB5CA5"/>
    <w:rsid w:val="00FB6304"/>
    <w:rsid w:val="00FB67B6"/>
    <w:rsid w:val="00FB6E0F"/>
    <w:rsid w:val="00FB6EB2"/>
    <w:rsid w:val="00FB6F38"/>
    <w:rsid w:val="00FB780B"/>
    <w:rsid w:val="00FC0150"/>
    <w:rsid w:val="00FC0424"/>
    <w:rsid w:val="00FC05F0"/>
    <w:rsid w:val="00FC0660"/>
    <w:rsid w:val="00FC0A3B"/>
    <w:rsid w:val="00FC0B5C"/>
    <w:rsid w:val="00FC0D70"/>
    <w:rsid w:val="00FC0F79"/>
    <w:rsid w:val="00FC131B"/>
    <w:rsid w:val="00FC1570"/>
    <w:rsid w:val="00FC167A"/>
    <w:rsid w:val="00FC17A6"/>
    <w:rsid w:val="00FC1AEF"/>
    <w:rsid w:val="00FC2285"/>
    <w:rsid w:val="00FC2513"/>
    <w:rsid w:val="00FC2AC8"/>
    <w:rsid w:val="00FC2E02"/>
    <w:rsid w:val="00FC3156"/>
    <w:rsid w:val="00FC3423"/>
    <w:rsid w:val="00FC34FC"/>
    <w:rsid w:val="00FC3CAE"/>
    <w:rsid w:val="00FC415F"/>
    <w:rsid w:val="00FC423F"/>
    <w:rsid w:val="00FC4C52"/>
    <w:rsid w:val="00FC4F18"/>
    <w:rsid w:val="00FC51B7"/>
    <w:rsid w:val="00FC5367"/>
    <w:rsid w:val="00FC5656"/>
    <w:rsid w:val="00FC5C0E"/>
    <w:rsid w:val="00FC5C20"/>
    <w:rsid w:val="00FC63E1"/>
    <w:rsid w:val="00FC6B6A"/>
    <w:rsid w:val="00FC70CB"/>
    <w:rsid w:val="00FC72E2"/>
    <w:rsid w:val="00FC7758"/>
    <w:rsid w:val="00FC77BE"/>
    <w:rsid w:val="00FC7868"/>
    <w:rsid w:val="00FC7A9D"/>
    <w:rsid w:val="00FC7ED0"/>
    <w:rsid w:val="00FC7F10"/>
    <w:rsid w:val="00FD02D2"/>
    <w:rsid w:val="00FD0595"/>
    <w:rsid w:val="00FD07FF"/>
    <w:rsid w:val="00FD0B6E"/>
    <w:rsid w:val="00FD0E41"/>
    <w:rsid w:val="00FD0E65"/>
    <w:rsid w:val="00FD1583"/>
    <w:rsid w:val="00FD1AE9"/>
    <w:rsid w:val="00FD1F5C"/>
    <w:rsid w:val="00FD23B3"/>
    <w:rsid w:val="00FD2413"/>
    <w:rsid w:val="00FD278F"/>
    <w:rsid w:val="00FD2933"/>
    <w:rsid w:val="00FD2955"/>
    <w:rsid w:val="00FD2A0C"/>
    <w:rsid w:val="00FD2B81"/>
    <w:rsid w:val="00FD35C2"/>
    <w:rsid w:val="00FD3788"/>
    <w:rsid w:val="00FD3BD8"/>
    <w:rsid w:val="00FD4673"/>
    <w:rsid w:val="00FD468F"/>
    <w:rsid w:val="00FD4C0F"/>
    <w:rsid w:val="00FD4C88"/>
    <w:rsid w:val="00FD4DE3"/>
    <w:rsid w:val="00FD4F37"/>
    <w:rsid w:val="00FD4F8D"/>
    <w:rsid w:val="00FD4FF5"/>
    <w:rsid w:val="00FD50F2"/>
    <w:rsid w:val="00FD51D9"/>
    <w:rsid w:val="00FD5406"/>
    <w:rsid w:val="00FD55B7"/>
    <w:rsid w:val="00FD5733"/>
    <w:rsid w:val="00FD579B"/>
    <w:rsid w:val="00FD5F5C"/>
    <w:rsid w:val="00FD6537"/>
    <w:rsid w:val="00FD65B2"/>
    <w:rsid w:val="00FD6B01"/>
    <w:rsid w:val="00FD6E7A"/>
    <w:rsid w:val="00FD6F9E"/>
    <w:rsid w:val="00FD7482"/>
    <w:rsid w:val="00FE0235"/>
    <w:rsid w:val="00FE0508"/>
    <w:rsid w:val="00FE0698"/>
    <w:rsid w:val="00FE0793"/>
    <w:rsid w:val="00FE07DC"/>
    <w:rsid w:val="00FE0AE7"/>
    <w:rsid w:val="00FE0F72"/>
    <w:rsid w:val="00FE1046"/>
    <w:rsid w:val="00FE14C6"/>
    <w:rsid w:val="00FE1987"/>
    <w:rsid w:val="00FE1A53"/>
    <w:rsid w:val="00FE1D91"/>
    <w:rsid w:val="00FE1E2E"/>
    <w:rsid w:val="00FE1E7E"/>
    <w:rsid w:val="00FE25D0"/>
    <w:rsid w:val="00FE2693"/>
    <w:rsid w:val="00FE28F9"/>
    <w:rsid w:val="00FE2A3D"/>
    <w:rsid w:val="00FE2C2D"/>
    <w:rsid w:val="00FE2C34"/>
    <w:rsid w:val="00FE2DA6"/>
    <w:rsid w:val="00FE2E7A"/>
    <w:rsid w:val="00FE348E"/>
    <w:rsid w:val="00FE375A"/>
    <w:rsid w:val="00FE38DC"/>
    <w:rsid w:val="00FE3B5D"/>
    <w:rsid w:val="00FE41F3"/>
    <w:rsid w:val="00FE4C3A"/>
    <w:rsid w:val="00FE539A"/>
    <w:rsid w:val="00FE54C1"/>
    <w:rsid w:val="00FE5771"/>
    <w:rsid w:val="00FE5935"/>
    <w:rsid w:val="00FE5ACC"/>
    <w:rsid w:val="00FE5CF8"/>
    <w:rsid w:val="00FE5DEE"/>
    <w:rsid w:val="00FE5F9A"/>
    <w:rsid w:val="00FE63B6"/>
    <w:rsid w:val="00FE6C07"/>
    <w:rsid w:val="00FE6EFB"/>
    <w:rsid w:val="00FE7016"/>
    <w:rsid w:val="00FE72D4"/>
    <w:rsid w:val="00FE7300"/>
    <w:rsid w:val="00FF07CC"/>
    <w:rsid w:val="00FF0AC2"/>
    <w:rsid w:val="00FF0B22"/>
    <w:rsid w:val="00FF0F94"/>
    <w:rsid w:val="00FF10E5"/>
    <w:rsid w:val="00FF13F0"/>
    <w:rsid w:val="00FF188B"/>
    <w:rsid w:val="00FF1BA1"/>
    <w:rsid w:val="00FF1E6C"/>
    <w:rsid w:val="00FF1EAD"/>
    <w:rsid w:val="00FF1F67"/>
    <w:rsid w:val="00FF21BC"/>
    <w:rsid w:val="00FF2404"/>
    <w:rsid w:val="00FF28E1"/>
    <w:rsid w:val="00FF2A4B"/>
    <w:rsid w:val="00FF2C19"/>
    <w:rsid w:val="00FF2F40"/>
    <w:rsid w:val="00FF34E6"/>
    <w:rsid w:val="00FF35A5"/>
    <w:rsid w:val="00FF38EA"/>
    <w:rsid w:val="00FF3E81"/>
    <w:rsid w:val="00FF3E96"/>
    <w:rsid w:val="00FF3EB8"/>
    <w:rsid w:val="00FF42AE"/>
    <w:rsid w:val="00FF483C"/>
    <w:rsid w:val="00FF4956"/>
    <w:rsid w:val="00FF4A3C"/>
    <w:rsid w:val="00FF4B18"/>
    <w:rsid w:val="00FF4F66"/>
    <w:rsid w:val="00FF593E"/>
    <w:rsid w:val="00FF5CAF"/>
    <w:rsid w:val="00FF5FD0"/>
    <w:rsid w:val="00FF609E"/>
    <w:rsid w:val="00FF67AD"/>
    <w:rsid w:val="00FF6A01"/>
    <w:rsid w:val="00FF6C98"/>
    <w:rsid w:val="00FF7074"/>
    <w:rsid w:val="00FF7415"/>
    <w:rsid w:val="00FF7B23"/>
    <w:rsid w:val="00FF7F5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DD7061"/>
  <w15:docId w15:val="{7D35A56C-C235-49AD-B81F-C8708F13B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99"/>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6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77951">
      <w:bodyDiv w:val="1"/>
      <w:marLeft w:val="0"/>
      <w:marRight w:val="0"/>
      <w:marTop w:val="0"/>
      <w:marBottom w:val="0"/>
      <w:divBdr>
        <w:top w:val="none" w:sz="0" w:space="0" w:color="auto"/>
        <w:left w:val="none" w:sz="0" w:space="0" w:color="auto"/>
        <w:bottom w:val="none" w:sz="0" w:space="0" w:color="auto"/>
        <w:right w:val="none" w:sz="0" w:space="0" w:color="auto"/>
      </w:divBdr>
    </w:div>
    <w:div w:id="3481117">
      <w:bodyDiv w:val="1"/>
      <w:marLeft w:val="0"/>
      <w:marRight w:val="0"/>
      <w:marTop w:val="0"/>
      <w:marBottom w:val="0"/>
      <w:divBdr>
        <w:top w:val="none" w:sz="0" w:space="0" w:color="auto"/>
        <w:left w:val="none" w:sz="0" w:space="0" w:color="auto"/>
        <w:bottom w:val="none" w:sz="0" w:space="0" w:color="auto"/>
        <w:right w:val="none" w:sz="0" w:space="0" w:color="auto"/>
      </w:divBdr>
    </w:div>
    <w:div w:id="8257564">
      <w:bodyDiv w:val="1"/>
      <w:marLeft w:val="0"/>
      <w:marRight w:val="0"/>
      <w:marTop w:val="0"/>
      <w:marBottom w:val="0"/>
      <w:divBdr>
        <w:top w:val="none" w:sz="0" w:space="0" w:color="auto"/>
        <w:left w:val="none" w:sz="0" w:space="0" w:color="auto"/>
        <w:bottom w:val="none" w:sz="0" w:space="0" w:color="auto"/>
        <w:right w:val="none" w:sz="0" w:space="0" w:color="auto"/>
      </w:divBdr>
    </w:div>
    <w:div w:id="9383739">
      <w:bodyDiv w:val="1"/>
      <w:marLeft w:val="0"/>
      <w:marRight w:val="0"/>
      <w:marTop w:val="0"/>
      <w:marBottom w:val="0"/>
      <w:divBdr>
        <w:top w:val="none" w:sz="0" w:space="0" w:color="auto"/>
        <w:left w:val="none" w:sz="0" w:space="0" w:color="auto"/>
        <w:bottom w:val="none" w:sz="0" w:space="0" w:color="auto"/>
        <w:right w:val="none" w:sz="0" w:space="0" w:color="auto"/>
      </w:divBdr>
    </w:div>
    <w:div w:id="9533887">
      <w:bodyDiv w:val="1"/>
      <w:marLeft w:val="0"/>
      <w:marRight w:val="0"/>
      <w:marTop w:val="0"/>
      <w:marBottom w:val="0"/>
      <w:divBdr>
        <w:top w:val="none" w:sz="0" w:space="0" w:color="auto"/>
        <w:left w:val="none" w:sz="0" w:space="0" w:color="auto"/>
        <w:bottom w:val="none" w:sz="0" w:space="0" w:color="auto"/>
        <w:right w:val="none" w:sz="0" w:space="0" w:color="auto"/>
      </w:divBdr>
    </w:div>
    <w:div w:id="12730107">
      <w:bodyDiv w:val="1"/>
      <w:marLeft w:val="0"/>
      <w:marRight w:val="0"/>
      <w:marTop w:val="0"/>
      <w:marBottom w:val="0"/>
      <w:divBdr>
        <w:top w:val="none" w:sz="0" w:space="0" w:color="auto"/>
        <w:left w:val="none" w:sz="0" w:space="0" w:color="auto"/>
        <w:bottom w:val="none" w:sz="0" w:space="0" w:color="auto"/>
        <w:right w:val="none" w:sz="0" w:space="0" w:color="auto"/>
      </w:divBdr>
    </w:div>
    <w:div w:id="13583270">
      <w:bodyDiv w:val="1"/>
      <w:marLeft w:val="0"/>
      <w:marRight w:val="0"/>
      <w:marTop w:val="0"/>
      <w:marBottom w:val="0"/>
      <w:divBdr>
        <w:top w:val="none" w:sz="0" w:space="0" w:color="auto"/>
        <w:left w:val="none" w:sz="0" w:space="0" w:color="auto"/>
        <w:bottom w:val="none" w:sz="0" w:space="0" w:color="auto"/>
        <w:right w:val="none" w:sz="0" w:space="0" w:color="auto"/>
      </w:divBdr>
    </w:div>
    <w:div w:id="15932947">
      <w:bodyDiv w:val="1"/>
      <w:marLeft w:val="0"/>
      <w:marRight w:val="0"/>
      <w:marTop w:val="0"/>
      <w:marBottom w:val="0"/>
      <w:divBdr>
        <w:top w:val="none" w:sz="0" w:space="0" w:color="auto"/>
        <w:left w:val="none" w:sz="0" w:space="0" w:color="auto"/>
        <w:bottom w:val="none" w:sz="0" w:space="0" w:color="auto"/>
        <w:right w:val="none" w:sz="0" w:space="0" w:color="auto"/>
      </w:divBdr>
    </w:div>
    <w:div w:id="17195492">
      <w:bodyDiv w:val="1"/>
      <w:marLeft w:val="0"/>
      <w:marRight w:val="0"/>
      <w:marTop w:val="0"/>
      <w:marBottom w:val="0"/>
      <w:divBdr>
        <w:top w:val="none" w:sz="0" w:space="0" w:color="auto"/>
        <w:left w:val="none" w:sz="0" w:space="0" w:color="auto"/>
        <w:bottom w:val="none" w:sz="0" w:space="0" w:color="auto"/>
        <w:right w:val="none" w:sz="0" w:space="0" w:color="auto"/>
      </w:divBdr>
    </w:div>
    <w:div w:id="19430413">
      <w:bodyDiv w:val="1"/>
      <w:marLeft w:val="0"/>
      <w:marRight w:val="0"/>
      <w:marTop w:val="0"/>
      <w:marBottom w:val="0"/>
      <w:divBdr>
        <w:top w:val="none" w:sz="0" w:space="0" w:color="auto"/>
        <w:left w:val="none" w:sz="0" w:space="0" w:color="auto"/>
        <w:bottom w:val="none" w:sz="0" w:space="0" w:color="auto"/>
        <w:right w:val="none" w:sz="0" w:space="0" w:color="auto"/>
      </w:divBdr>
    </w:div>
    <w:div w:id="22096468">
      <w:bodyDiv w:val="1"/>
      <w:marLeft w:val="0"/>
      <w:marRight w:val="0"/>
      <w:marTop w:val="0"/>
      <w:marBottom w:val="0"/>
      <w:divBdr>
        <w:top w:val="none" w:sz="0" w:space="0" w:color="auto"/>
        <w:left w:val="none" w:sz="0" w:space="0" w:color="auto"/>
        <w:bottom w:val="none" w:sz="0" w:space="0" w:color="auto"/>
        <w:right w:val="none" w:sz="0" w:space="0" w:color="auto"/>
      </w:divBdr>
    </w:div>
    <w:div w:id="22173942">
      <w:bodyDiv w:val="1"/>
      <w:marLeft w:val="0"/>
      <w:marRight w:val="0"/>
      <w:marTop w:val="0"/>
      <w:marBottom w:val="0"/>
      <w:divBdr>
        <w:top w:val="none" w:sz="0" w:space="0" w:color="auto"/>
        <w:left w:val="none" w:sz="0" w:space="0" w:color="auto"/>
        <w:bottom w:val="none" w:sz="0" w:space="0" w:color="auto"/>
        <w:right w:val="none" w:sz="0" w:space="0" w:color="auto"/>
      </w:divBdr>
    </w:div>
    <w:div w:id="23288381">
      <w:bodyDiv w:val="1"/>
      <w:marLeft w:val="0"/>
      <w:marRight w:val="0"/>
      <w:marTop w:val="0"/>
      <w:marBottom w:val="0"/>
      <w:divBdr>
        <w:top w:val="none" w:sz="0" w:space="0" w:color="auto"/>
        <w:left w:val="none" w:sz="0" w:space="0" w:color="auto"/>
        <w:bottom w:val="none" w:sz="0" w:space="0" w:color="auto"/>
        <w:right w:val="none" w:sz="0" w:space="0" w:color="auto"/>
      </w:divBdr>
    </w:div>
    <w:div w:id="24134187">
      <w:bodyDiv w:val="1"/>
      <w:marLeft w:val="0"/>
      <w:marRight w:val="0"/>
      <w:marTop w:val="0"/>
      <w:marBottom w:val="0"/>
      <w:divBdr>
        <w:top w:val="none" w:sz="0" w:space="0" w:color="auto"/>
        <w:left w:val="none" w:sz="0" w:space="0" w:color="auto"/>
        <w:bottom w:val="none" w:sz="0" w:space="0" w:color="auto"/>
        <w:right w:val="none" w:sz="0" w:space="0" w:color="auto"/>
      </w:divBdr>
    </w:div>
    <w:div w:id="32274953">
      <w:bodyDiv w:val="1"/>
      <w:marLeft w:val="0"/>
      <w:marRight w:val="0"/>
      <w:marTop w:val="0"/>
      <w:marBottom w:val="0"/>
      <w:divBdr>
        <w:top w:val="none" w:sz="0" w:space="0" w:color="auto"/>
        <w:left w:val="none" w:sz="0" w:space="0" w:color="auto"/>
        <w:bottom w:val="none" w:sz="0" w:space="0" w:color="auto"/>
        <w:right w:val="none" w:sz="0" w:space="0" w:color="auto"/>
      </w:divBdr>
    </w:div>
    <w:div w:id="32655943">
      <w:bodyDiv w:val="1"/>
      <w:marLeft w:val="0"/>
      <w:marRight w:val="0"/>
      <w:marTop w:val="0"/>
      <w:marBottom w:val="0"/>
      <w:divBdr>
        <w:top w:val="none" w:sz="0" w:space="0" w:color="auto"/>
        <w:left w:val="none" w:sz="0" w:space="0" w:color="auto"/>
        <w:bottom w:val="none" w:sz="0" w:space="0" w:color="auto"/>
        <w:right w:val="none" w:sz="0" w:space="0" w:color="auto"/>
      </w:divBdr>
    </w:div>
    <w:div w:id="34812479">
      <w:bodyDiv w:val="1"/>
      <w:marLeft w:val="0"/>
      <w:marRight w:val="0"/>
      <w:marTop w:val="0"/>
      <w:marBottom w:val="0"/>
      <w:divBdr>
        <w:top w:val="none" w:sz="0" w:space="0" w:color="auto"/>
        <w:left w:val="none" w:sz="0" w:space="0" w:color="auto"/>
        <w:bottom w:val="none" w:sz="0" w:space="0" w:color="auto"/>
        <w:right w:val="none" w:sz="0" w:space="0" w:color="auto"/>
      </w:divBdr>
    </w:div>
    <w:div w:id="34819271">
      <w:bodyDiv w:val="1"/>
      <w:marLeft w:val="0"/>
      <w:marRight w:val="0"/>
      <w:marTop w:val="0"/>
      <w:marBottom w:val="0"/>
      <w:divBdr>
        <w:top w:val="none" w:sz="0" w:space="0" w:color="auto"/>
        <w:left w:val="none" w:sz="0" w:space="0" w:color="auto"/>
        <w:bottom w:val="none" w:sz="0" w:space="0" w:color="auto"/>
        <w:right w:val="none" w:sz="0" w:space="0" w:color="auto"/>
      </w:divBdr>
    </w:div>
    <w:div w:id="41172423">
      <w:bodyDiv w:val="1"/>
      <w:marLeft w:val="0"/>
      <w:marRight w:val="0"/>
      <w:marTop w:val="0"/>
      <w:marBottom w:val="0"/>
      <w:divBdr>
        <w:top w:val="none" w:sz="0" w:space="0" w:color="auto"/>
        <w:left w:val="none" w:sz="0" w:space="0" w:color="auto"/>
        <w:bottom w:val="none" w:sz="0" w:space="0" w:color="auto"/>
        <w:right w:val="none" w:sz="0" w:space="0" w:color="auto"/>
      </w:divBdr>
    </w:div>
    <w:div w:id="41179354">
      <w:bodyDiv w:val="1"/>
      <w:marLeft w:val="0"/>
      <w:marRight w:val="0"/>
      <w:marTop w:val="0"/>
      <w:marBottom w:val="0"/>
      <w:divBdr>
        <w:top w:val="none" w:sz="0" w:space="0" w:color="auto"/>
        <w:left w:val="none" w:sz="0" w:space="0" w:color="auto"/>
        <w:bottom w:val="none" w:sz="0" w:space="0" w:color="auto"/>
        <w:right w:val="none" w:sz="0" w:space="0" w:color="auto"/>
      </w:divBdr>
    </w:div>
    <w:div w:id="45644967">
      <w:bodyDiv w:val="1"/>
      <w:marLeft w:val="0"/>
      <w:marRight w:val="0"/>
      <w:marTop w:val="0"/>
      <w:marBottom w:val="0"/>
      <w:divBdr>
        <w:top w:val="none" w:sz="0" w:space="0" w:color="auto"/>
        <w:left w:val="none" w:sz="0" w:space="0" w:color="auto"/>
        <w:bottom w:val="none" w:sz="0" w:space="0" w:color="auto"/>
        <w:right w:val="none" w:sz="0" w:space="0" w:color="auto"/>
      </w:divBdr>
    </w:div>
    <w:div w:id="47844694">
      <w:bodyDiv w:val="1"/>
      <w:marLeft w:val="0"/>
      <w:marRight w:val="0"/>
      <w:marTop w:val="0"/>
      <w:marBottom w:val="0"/>
      <w:divBdr>
        <w:top w:val="none" w:sz="0" w:space="0" w:color="auto"/>
        <w:left w:val="none" w:sz="0" w:space="0" w:color="auto"/>
        <w:bottom w:val="none" w:sz="0" w:space="0" w:color="auto"/>
        <w:right w:val="none" w:sz="0" w:space="0" w:color="auto"/>
      </w:divBdr>
    </w:div>
    <w:div w:id="51199144">
      <w:bodyDiv w:val="1"/>
      <w:marLeft w:val="0"/>
      <w:marRight w:val="0"/>
      <w:marTop w:val="0"/>
      <w:marBottom w:val="0"/>
      <w:divBdr>
        <w:top w:val="none" w:sz="0" w:space="0" w:color="auto"/>
        <w:left w:val="none" w:sz="0" w:space="0" w:color="auto"/>
        <w:bottom w:val="none" w:sz="0" w:space="0" w:color="auto"/>
        <w:right w:val="none" w:sz="0" w:space="0" w:color="auto"/>
      </w:divBdr>
    </w:div>
    <w:div w:id="70124104">
      <w:bodyDiv w:val="1"/>
      <w:marLeft w:val="0"/>
      <w:marRight w:val="0"/>
      <w:marTop w:val="0"/>
      <w:marBottom w:val="0"/>
      <w:divBdr>
        <w:top w:val="none" w:sz="0" w:space="0" w:color="auto"/>
        <w:left w:val="none" w:sz="0" w:space="0" w:color="auto"/>
        <w:bottom w:val="none" w:sz="0" w:space="0" w:color="auto"/>
        <w:right w:val="none" w:sz="0" w:space="0" w:color="auto"/>
      </w:divBdr>
    </w:div>
    <w:div w:id="79258200">
      <w:bodyDiv w:val="1"/>
      <w:marLeft w:val="0"/>
      <w:marRight w:val="0"/>
      <w:marTop w:val="0"/>
      <w:marBottom w:val="0"/>
      <w:divBdr>
        <w:top w:val="none" w:sz="0" w:space="0" w:color="auto"/>
        <w:left w:val="none" w:sz="0" w:space="0" w:color="auto"/>
        <w:bottom w:val="none" w:sz="0" w:space="0" w:color="auto"/>
        <w:right w:val="none" w:sz="0" w:space="0" w:color="auto"/>
      </w:divBdr>
    </w:div>
    <w:div w:id="87123346">
      <w:bodyDiv w:val="1"/>
      <w:marLeft w:val="0"/>
      <w:marRight w:val="0"/>
      <w:marTop w:val="0"/>
      <w:marBottom w:val="0"/>
      <w:divBdr>
        <w:top w:val="none" w:sz="0" w:space="0" w:color="auto"/>
        <w:left w:val="none" w:sz="0" w:space="0" w:color="auto"/>
        <w:bottom w:val="none" w:sz="0" w:space="0" w:color="auto"/>
        <w:right w:val="none" w:sz="0" w:space="0" w:color="auto"/>
      </w:divBdr>
    </w:div>
    <w:div w:id="90587981">
      <w:bodyDiv w:val="1"/>
      <w:marLeft w:val="0"/>
      <w:marRight w:val="0"/>
      <w:marTop w:val="0"/>
      <w:marBottom w:val="0"/>
      <w:divBdr>
        <w:top w:val="none" w:sz="0" w:space="0" w:color="auto"/>
        <w:left w:val="none" w:sz="0" w:space="0" w:color="auto"/>
        <w:bottom w:val="none" w:sz="0" w:space="0" w:color="auto"/>
        <w:right w:val="none" w:sz="0" w:space="0" w:color="auto"/>
      </w:divBdr>
    </w:div>
    <w:div w:id="91124467">
      <w:bodyDiv w:val="1"/>
      <w:marLeft w:val="0"/>
      <w:marRight w:val="0"/>
      <w:marTop w:val="0"/>
      <w:marBottom w:val="0"/>
      <w:divBdr>
        <w:top w:val="none" w:sz="0" w:space="0" w:color="auto"/>
        <w:left w:val="none" w:sz="0" w:space="0" w:color="auto"/>
        <w:bottom w:val="none" w:sz="0" w:space="0" w:color="auto"/>
        <w:right w:val="none" w:sz="0" w:space="0" w:color="auto"/>
      </w:divBdr>
    </w:div>
    <w:div w:id="94374507">
      <w:bodyDiv w:val="1"/>
      <w:marLeft w:val="0"/>
      <w:marRight w:val="0"/>
      <w:marTop w:val="0"/>
      <w:marBottom w:val="0"/>
      <w:divBdr>
        <w:top w:val="none" w:sz="0" w:space="0" w:color="auto"/>
        <w:left w:val="none" w:sz="0" w:space="0" w:color="auto"/>
        <w:bottom w:val="none" w:sz="0" w:space="0" w:color="auto"/>
        <w:right w:val="none" w:sz="0" w:space="0" w:color="auto"/>
      </w:divBdr>
    </w:div>
    <w:div w:id="98986951">
      <w:bodyDiv w:val="1"/>
      <w:marLeft w:val="0"/>
      <w:marRight w:val="0"/>
      <w:marTop w:val="0"/>
      <w:marBottom w:val="0"/>
      <w:divBdr>
        <w:top w:val="none" w:sz="0" w:space="0" w:color="auto"/>
        <w:left w:val="none" w:sz="0" w:space="0" w:color="auto"/>
        <w:bottom w:val="none" w:sz="0" w:space="0" w:color="auto"/>
        <w:right w:val="none" w:sz="0" w:space="0" w:color="auto"/>
      </w:divBdr>
    </w:div>
    <w:div w:id="99683297">
      <w:bodyDiv w:val="1"/>
      <w:marLeft w:val="0"/>
      <w:marRight w:val="0"/>
      <w:marTop w:val="0"/>
      <w:marBottom w:val="0"/>
      <w:divBdr>
        <w:top w:val="none" w:sz="0" w:space="0" w:color="auto"/>
        <w:left w:val="none" w:sz="0" w:space="0" w:color="auto"/>
        <w:bottom w:val="none" w:sz="0" w:space="0" w:color="auto"/>
        <w:right w:val="none" w:sz="0" w:space="0" w:color="auto"/>
      </w:divBdr>
    </w:div>
    <w:div w:id="107942517">
      <w:bodyDiv w:val="1"/>
      <w:marLeft w:val="0"/>
      <w:marRight w:val="0"/>
      <w:marTop w:val="0"/>
      <w:marBottom w:val="0"/>
      <w:divBdr>
        <w:top w:val="none" w:sz="0" w:space="0" w:color="auto"/>
        <w:left w:val="none" w:sz="0" w:space="0" w:color="auto"/>
        <w:bottom w:val="none" w:sz="0" w:space="0" w:color="auto"/>
        <w:right w:val="none" w:sz="0" w:space="0" w:color="auto"/>
      </w:divBdr>
    </w:div>
    <w:div w:id="114570279">
      <w:bodyDiv w:val="1"/>
      <w:marLeft w:val="0"/>
      <w:marRight w:val="0"/>
      <w:marTop w:val="0"/>
      <w:marBottom w:val="0"/>
      <w:divBdr>
        <w:top w:val="none" w:sz="0" w:space="0" w:color="auto"/>
        <w:left w:val="none" w:sz="0" w:space="0" w:color="auto"/>
        <w:bottom w:val="none" w:sz="0" w:space="0" w:color="auto"/>
        <w:right w:val="none" w:sz="0" w:space="0" w:color="auto"/>
      </w:divBdr>
    </w:div>
    <w:div w:id="118308766">
      <w:bodyDiv w:val="1"/>
      <w:marLeft w:val="0"/>
      <w:marRight w:val="0"/>
      <w:marTop w:val="0"/>
      <w:marBottom w:val="0"/>
      <w:divBdr>
        <w:top w:val="none" w:sz="0" w:space="0" w:color="auto"/>
        <w:left w:val="none" w:sz="0" w:space="0" w:color="auto"/>
        <w:bottom w:val="none" w:sz="0" w:space="0" w:color="auto"/>
        <w:right w:val="none" w:sz="0" w:space="0" w:color="auto"/>
      </w:divBdr>
    </w:div>
    <w:div w:id="126777232">
      <w:bodyDiv w:val="1"/>
      <w:marLeft w:val="0"/>
      <w:marRight w:val="0"/>
      <w:marTop w:val="0"/>
      <w:marBottom w:val="0"/>
      <w:divBdr>
        <w:top w:val="none" w:sz="0" w:space="0" w:color="auto"/>
        <w:left w:val="none" w:sz="0" w:space="0" w:color="auto"/>
        <w:bottom w:val="none" w:sz="0" w:space="0" w:color="auto"/>
        <w:right w:val="none" w:sz="0" w:space="0" w:color="auto"/>
      </w:divBdr>
    </w:div>
    <w:div w:id="127091395">
      <w:bodyDiv w:val="1"/>
      <w:marLeft w:val="0"/>
      <w:marRight w:val="0"/>
      <w:marTop w:val="0"/>
      <w:marBottom w:val="0"/>
      <w:divBdr>
        <w:top w:val="none" w:sz="0" w:space="0" w:color="auto"/>
        <w:left w:val="none" w:sz="0" w:space="0" w:color="auto"/>
        <w:bottom w:val="none" w:sz="0" w:space="0" w:color="auto"/>
        <w:right w:val="none" w:sz="0" w:space="0" w:color="auto"/>
      </w:divBdr>
    </w:div>
    <w:div w:id="130951279">
      <w:bodyDiv w:val="1"/>
      <w:marLeft w:val="0"/>
      <w:marRight w:val="0"/>
      <w:marTop w:val="0"/>
      <w:marBottom w:val="0"/>
      <w:divBdr>
        <w:top w:val="none" w:sz="0" w:space="0" w:color="auto"/>
        <w:left w:val="none" w:sz="0" w:space="0" w:color="auto"/>
        <w:bottom w:val="none" w:sz="0" w:space="0" w:color="auto"/>
        <w:right w:val="none" w:sz="0" w:space="0" w:color="auto"/>
      </w:divBdr>
    </w:div>
    <w:div w:id="132529966">
      <w:bodyDiv w:val="1"/>
      <w:marLeft w:val="0"/>
      <w:marRight w:val="0"/>
      <w:marTop w:val="0"/>
      <w:marBottom w:val="0"/>
      <w:divBdr>
        <w:top w:val="none" w:sz="0" w:space="0" w:color="auto"/>
        <w:left w:val="none" w:sz="0" w:space="0" w:color="auto"/>
        <w:bottom w:val="none" w:sz="0" w:space="0" w:color="auto"/>
        <w:right w:val="none" w:sz="0" w:space="0" w:color="auto"/>
      </w:divBdr>
    </w:div>
    <w:div w:id="136118511">
      <w:bodyDiv w:val="1"/>
      <w:marLeft w:val="0"/>
      <w:marRight w:val="0"/>
      <w:marTop w:val="0"/>
      <w:marBottom w:val="0"/>
      <w:divBdr>
        <w:top w:val="none" w:sz="0" w:space="0" w:color="auto"/>
        <w:left w:val="none" w:sz="0" w:space="0" w:color="auto"/>
        <w:bottom w:val="none" w:sz="0" w:space="0" w:color="auto"/>
        <w:right w:val="none" w:sz="0" w:space="0" w:color="auto"/>
      </w:divBdr>
    </w:div>
    <w:div w:id="136800786">
      <w:bodyDiv w:val="1"/>
      <w:marLeft w:val="0"/>
      <w:marRight w:val="0"/>
      <w:marTop w:val="0"/>
      <w:marBottom w:val="0"/>
      <w:divBdr>
        <w:top w:val="none" w:sz="0" w:space="0" w:color="auto"/>
        <w:left w:val="none" w:sz="0" w:space="0" w:color="auto"/>
        <w:bottom w:val="none" w:sz="0" w:space="0" w:color="auto"/>
        <w:right w:val="none" w:sz="0" w:space="0" w:color="auto"/>
      </w:divBdr>
    </w:div>
    <w:div w:id="137887798">
      <w:bodyDiv w:val="1"/>
      <w:marLeft w:val="0"/>
      <w:marRight w:val="0"/>
      <w:marTop w:val="0"/>
      <w:marBottom w:val="0"/>
      <w:divBdr>
        <w:top w:val="none" w:sz="0" w:space="0" w:color="auto"/>
        <w:left w:val="none" w:sz="0" w:space="0" w:color="auto"/>
        <w:bottom w:val="none" w:sz="0" w:space="0" w:color="auto"/>
        <w:right w:val="none" w:sz="0" w:space="0" w:color="auto"/>
      </w:divBdr>
    </w:div>
    <w:div w:id="141316475">
      <w:bodyDiv w:val="1"/>
      <w:marLeft w:val="0"/>
      <w:marRight w:val="0"/>
      <w:marTop w:val="0"/>
      <w:marBottom w:val="0"/>
      <w:divBdr>
        <w:top w:val="none" w:sz="0" w:space="0" w:color="auto"/>
        <w:left w:val="none" w:sz="0" w:space="0" w:color="auto"/>
        <w:bottom w:val="none" w:sz="0" w:space="0" w:color="auto"/>
        <w:right w:val="none" w:sz="0" w:space="0" w:color="auto"/>
      </w:divBdr>
    </w:div>
    <w:div w:id="143282564">
      <w:bodyDiv w:val="1"/>
      <w:marLeft w:val="0"/>
      <w:marRight w:val="0"/>
      <w:marTop w:val="0"/>
      <w:marBottom w:val="0"/>
      <w:divBdr>
        <w:top w:val="none" w:sz="0" w:space="0" w:color="auto"/>
        <w:left w:val="none" w:sz="0" w:space="0" w:color="auto"/>
        <w:bottom w:val="none" w:sz="0" w:space="0" w:color="auto"/>
        <w:right w:val="none" w:sz="0" w:space="0" w:color="auto"/>
      </w:divBdr>
    </w:div>
    <w:div w:id="146871025">
      <w:bodyDiv w:val="1"/>
      <w:marLeft w:val="0"/>
      <w:marRight w:val="0"/>
      <w:marTop w:val="0"/>
      <w:marBottom w:val="0"/>
      <w:divBdr>
        <w:top w:val="none" w:sz="0" w:space="0" w:color="auto"/>
        <w:left w:val="none" w:sz="0" w:space="0" w:color="auto"/>
        <w:bottom w:val="none" w:sz="0" w:space="0" w:color="auto"/>
        <w:right w:val="none" w:sz="0" w:space="0" w:color="auto"/>
      </w:divBdr>
    </w:div>
    <w:div w:id="158230209">
      <w:bodyDiv w:val="1"/>
      <w:marLeft w:val="0"/>
      <w:marRight w:val="0"/>
      <w:marTop w:val="0"/>
      <w:marBottom w:val="0"/>
      <w:divBdr>
        <w:top w:val="none" w:sz="0" w:space="0" w:color="auto"/>
        <w:left w:val="none" w:sz="0" w:space="0" w:color="auto"/>
        <w:bottom w:val="none" w:sz="0" w:space="0" w:color="auto"/>
        <w:right w:val="none" w:sz="0" w:space="0" w:color="auto"/>
      </w:divBdr>
    </w:div>
    <w:div w:id="159928750">
      <w:bodyDiv w:val="1"/>
      <w:marLeft w:val="0"/>
      <w:marRight w:val="0"/>
      <w:marTop w:val="0"/>
      <w:marBottom w:val="0"/>
      <w:divBdr>
        <w:top w:val="none" w:sz="0" w:space="0" w:color="auto"/>
        <w:left w:val="none" w:sz="0" w:space="0" w:color="auto"/>
        <w:bottom w:val="none" w:sz="0" w:space="0" w:color="auto"/>
        <w:right w:val="none" w:sz="0" w:space="0" w:color="auto"/>
      </w:divBdr>
    </w:div>
    <w:div w:id="163403873">
      <w:bodyDiv w:val="1"/>
      <w:marLeft w:val="0"/>
      <w:marRight w:val="0"/>
      <w:marTop w:val="0"/>
      <w:marBottom w:val="0"/>
      <w:divBdr>
        <w:top w:val="none" w:sz="0" w:space="0" w:color="auto"/>
        <w:left w:val="none" w:sz="0" w:space="0" w:color="auto"/>
        <w:bottom w:val="none" w:sz="0" w:space="0" w:color="auto"/>
        <w:right w:val="none" w:sz="0" w:space="0" w:color="auto"/>
      </w:divBdr>
    </w:div>
    <w:div w:id="163857324">
      <w:bodyDiv w:val="1"/>
      <w:marLeft w:val="0"/>
      <w:marRight w:val="0"/>
      <w:marTop w:val="0"/>
      <w:marBottom w:val="0"/>
      <w:divBdr>
        <w:top w:val="none" w:sz="0" w:space="0" w:color="auto"/>
        <w:left w:val="none" w:sz="0" w:space="0" w:color="auto"/>
        <w:bottom w:val="none" w:sz="0" w:space="0" w:color="auto"/>
        <w:right w:val="none" w:sz="0" w:space="0" w:color="auto"/>
      </w:divBdr>
      <w:divsChild>
        <w:div w:id="358703739">
          <w:marLeft w:val="0"/>
          <w:marRight w:val="0"/>
          <w:marTop w:val="0"/>
          <w:marBottom w:val="0"/>
          <w:divBdr>
            <w:top w:val="none" w:sz="0" w:space="0" w:color="auto"/>
            <w:left w:val="none" w:sz="0" w:space="0" w:color="auto"/>
            <w:bottom w:val="none" w:sz="0" w:space="0" w:color="auto"/>
            <w:right w:val="none" w:sz="0" w:space="0" w:color="auto"/>
          </w:divBdr>
        </w:div>
        <w:div w:id="528688049">
          <w:marLeft w:val="0"/>
          <w:marRight w:val="0"/>
          <w:marTop w:val="0"/>
          <w:marBottom w:val="0"/>
          <w:divBdr>
            <w:top w:val="none" w:sz="0" w:space="0" w:color="auto"/>
            <w:left w:val="none" w:sz="0" w:space="0" w:color="auto"/>
            <w:bottom w:val="none" w:sz="0" w:space="0" w:color="auto"/>
            <w:right w:val="none" w:sz="0" w:space="0" w:color="auto"/>
          </w:divBdr>
        </w:div>
        <w:div w:id="1428766583">
          <w:marLeft w:val="0"/>
          <w:marRight w:val="0"/>
          <w:marTop w:val="0"/>
          <w:marBottom w:val="0"/>
          <w:divBdr>
            <w:top w:val="none" w:sz="0" w:space="0" w:color="auto"/>
            <w:left w:val="none" w:sz="0" w:space="0" w:color="auto"/>
            <w:bottom w:val="none" w:sz="0" w:space="0" w:color="auto"/>
            <w:right w:val="none" w:sz="0" w:space="0" w:color="auto"/>
          </w:divBdr>
        </w:div>
      </w:divsChild>
    </w:div>
    <w:div w:id="165904270">
      <w:bodyDiv w:val="1"/>
      <w:marLeft w:val="0"/>
      <w:marRight w:val="0"/>
      <w:marTop w:val="0"/>
      <w:marBottom w:val="0"/>
      <w:divBdr>
        <w:top w:val="none" w:sz="0" w:space="0" w:color="auto"/>
        <w:left w:val="none" w:sz="0" w:space="0" w:color="auto"/>
        <w:bottom w:val="none" w:sz="0" w:space="0" w:color="auto"/>
        <w:right w:val="none" w:sz="0" w:space="0" w:color="auto"/>
      </w:divBdr>
    </w:div>
    <w:div w:id="173883962">
      <w:bodyDiv w:val="1"/>
      <w:marLeft w:val="0"/>
      <w:marRight w:val="0"/>
      <w:marTop w:val="0"/>
      <w:marBottom w:val="0"/>
      <w:divBdr>
        <w:top w:val="none" w:sz="0" w:space="0" w:color="auto"/>
        <w:left w:val="none" w:sz="0" w:space="0" w:color="auto"/>
        <w:bottom w:val="none" w:sz="0" w:space="0" w:color="auto"/>
        <w:right w:val="none" w:sz="0" w:space="0" w:color="auto"/>
      </w:divBdr>
    </w:div>
    <w:div w:id="174075981">
      <w:bodyDiv w:val="1"/>
      <w:marLeft w:val="0"/>
      <w:marRight w:val="0"/>
      <w:marTop w:val="0"/>
      <w:marBottom w:val="0"/>
      <w:divBdr>
        <w:top w:val="none" w:sz="0" w:space="0" w:color="auto"/>
        <w:left w:val="none" w:sz="0" w:space="0" w:color="auto"/>
        <w:bottom w:val="none" w:sz="0" w:space="0" w:color="auto"/>
        <w:right w:val="none" w:sz="0" w:space="0" w:color="auto"/>
      </w:divBdr>
      <w:divsChild>
        <w:div w:id="2015913980">
          <w:marLeft w:val="0"/>
          <w:marRight w:val="0"/>
          <w:marTop w:val="0"/>
          <w:marBottom w:val="0"/>
          <w:divBdr>
            <w:top w:val="none" w:sz="0" w:space="0" w:color="auto"/>
            <w:left w:val="none" w:sz="0" w:space="0" w:color="auto"/>
            <w:bottom w:val="none" w:sz="0" w:space="0" w:color="auto"/>
            <w:right w:val="none" w:sz="0" w:space="0" w:color="auto"/>
          </w:divBdr>
        </w:div>
        <w:div w:id="1500651733">
          <w:marLeft w:val="0"/>
          <w:marRight w:val="0"/>
          <w:marTop w:val="0"/>
          <w:marBottom w:val="0"/>
          <w:divBdr>
            <w:top w:val="none" w:sz="0" w:space="0" w:color="auto"/>
            <w:left w:val="none" w:sz="0" w:space="0" w:color="auto"/>
            <w:bottom w:val="none" w:sz="0" w:space="0" w:color="auto"/>
            <w:right w:val="none" w:sz="0" w:space="0" w:color="auto"/>
          </w:divBdr>
        </w:div>
      </w:divsChild>
    </w:div>
    <w:div w:id="177621338">
      <w:bodyDiv w:val="1"/>
      <w:marLeft w:val="0"/>
      <w:marRight w:val="0"/>
      <w:marTop w:val="0"/>
      <w:marBottom w:val="0"/>
      <w:divBdr>
        <w:top w:val="none" w:sz="0" w:space="0" w:color="auto"/>
        <w:left w:val="none" w:sz="0" w:space="0" w:color="auto"/>
        <w:bottom w:val="none" w:sz="0" w:space="0" w:color="auto"/>
        <w:right w:val="none" w:sz="0" w:space="0" w:color="auto"/>
      </w:divBdr>
    </w:div>
    <w:div w:id="183633474">
      <w:bodyDiv w:val="1"/>
      <w:marLeft w:val="0"/>
      <w:marRight w:val="0"/>
      <w:marTop w:val="0"/>
      <w:marBottom w:val="0"/>
      <w:divBdr>
        <w:top w:val="none" w:sz="0" w:space="0" w:color="auto"/>
        <w:left w:val="none" w:sz="0" w:space="0" w:color="auto"/>
        <w:bottom w:val="none" w:sz="0" w:space="0" w:color="auto"/>
        <w:right w:val="none" w:sz="0" w:space="0" w:color="auto"/>
      </w:divBdr>
    </w:div>
    <w:div w:id="188684458">
      <w:bodyDiv w:val="1"/>
      <w:marLeft w:val="0"/>
      <w:marRight w:val="0"/>
      <w:marTop w:val="0"/>
      <w:marBottom w:val="0"/>
      <w:divBdr>
        <w:top w:val="none" w:sz="0" w:space="0" w:color="auto"/>
        <w:left w:val="none" w:sz="0" w:space="0" w:color="auto"/>
        <w:bottom w:val="none" w:sz="0" w:space="0" w:color="auto"/>
        <w:right w:val="none" w:sz="0" w:space="0" w:color="auto"/>
      </w:divBdr>
    </w:div>
    <w:div w:id="190607077">
      <w:bodyDiv w:val="1"/>
      <w:marLeft w:val="0"/>
      <w:marRight w:val="0"/>
      <w:marTop w:val="0"/>
      <w:marBottom w:val="0"/>
      <w:divBdr>
        <w:top w:val="none" w:sz="0" w:space="0" w:color="auto"/>
        <w:left w:val="none" w:sz="0" w:space="0" w:color="auto"/>
        <w:bottom w:val="none" w:sz="0" w:space="0" w:color="auto"/>
        <w:right w:val="none" w:sz="0" w:space="0" w:color="auto"/>
      </w:divBdr>
    </w:div>
    <w:div w:id="200435590">
      <w:bodyDiv w:val="1"/>
      <w:marLeft w:val="0"/>
      <w:marRight w:val="0"/>
      <w:marTop w:val="0"/>
      <w:marBottom w:val="0"/>
      <w:divBdr>
        <w:top w:val="none" w:sz="0" w:space="0" w:color="auto"/>
        <w:left w:val="none" w:sz="0" w:space="0" w:color="auto"/>
        <w:bottom w:val="none" w:sz="0" w:space="0" w:color="auto"/>
        <w:right w:val="none" w:sz="0" w:space="0" w:color="auto"/>
      </w:divBdr>
    </w:div>
    <w:div w:id="206259147">
      <w:bodyDiv w:val="1"/>
      <w:marLeft w:val="0"/>
      <w:marRight w:val="0"/>
      <w:marTop w:val="0"/>
      <w:marBottom w:val="0"/>
      <w:divBdr>
        <w:top w:val="none" w:sz="0" w:space="0" w:color="auto"/>
        <w:left w:val="none" w:sz="0" w:space="0" w:color="auto"/>
        <w:bottom w:val="none" w:sz="0" w:space="0" w:color="auto"/>
        <w:right w:val="none" w:sz="0" w:space="0" w:color="auto"/>
      </w:divBdr>
    </w:div>
    <w:div w:id="206920767">
      <w:bodyDiv w:val="1"/>
      <w:marLeft w:val="0"/>
      <w:marRight w:val="0"/>
      <w:marTop w:val="0"/>
      <w:marBottom w:val="0"/>
      <w:divBdr>
        <w:top w:val="none" w:sz="0" w:space="0" w:color="auto"/>
        <w:left w:val="none" w:sz="0" w:space="0" w:color="auto"/>
        <w:bottom w:val="none" w:sz="0" w:space="0" w:color="auto"/>
        <w:right w:val="none" w:sz="0" w:space="0" w:color="auto"/>
      </w:divBdr>
    </w:div>
    <w:div w:id="207690988">
      <w:bodyDiv w:val="1"/>
      <w:marLeft w:val="0"/>
      <w:marRight w:val="0"/>
      <w:marTop w:val="0"/>
      <w:marBottom w:val="0"/>
      <w:divBdr>
        <w:top w:val="none" w:sz="0" w:space="0" w:color="auto"/>
        <w:left w:val="none" w:sz="0" w:space="0" w:color="auto"/>
        <w:bottom w:val="none" w:sz="0" w:space="0" w:color="auto"/>
        <w:right w:val="none" w:sz="0" w:space="0" w:color="auto"/>
      </w:divBdr>
    </w:div>
    <w:div w:id="213155829">
      <w:bodyDiv w:val="1"/>
      <w:marLeft w:val="0"/>
      <w:marRight w:val="0"/>
      <w:marTop w:val="0"/>
      <w:marBottom w:val="0"/>
      <w:divBdr>
        <w:top w:val="none" w:sz="0" w:space="0" w:color="auto"/>
        <w:left w:val="none" w:sz="0" w:space="0" w:color="auto"/>
        <w:bottom w:val="none" w:sz="0" w:space="0" w:color="auto"/>
        <w:right w:val="none" w:sz="0" w:space="0" w:color="auto"/>
      </w:divBdr>
    </w:div>
    <w:div w:id="227573654">
      <w:bodyDiv w:val="1"/>
      <w:marLeft w:val="0"/>
      <w:marRight w:val="0"/>
      <w:marTop w:val="0"/>
      <w:marBottom w:val="0"/>
      <w:divBdr>
        <w:top w:val="none" w:sz="0" w:space="0" w:color="auto"/>
        <w:left w:val="none" w:sz="0" w:space="0" w:color="auto"/>
        <w:bottom w:val="none" w:sz="0" w:space="0" w:color="auto"/>
        <w:right w:val="none" w:sz="0" w:space="0" w:color="auto"/>
      </w:divBdr>
    </w:div>
    <w:div w:id="229929464">
      <w:bodyDiv w:val="1"/>
      <w:marLeft w:val="0"/>
      <w:marRight w:val="0"/>
      <w:marTop w:val="0"/>
      <w:marBottom w:val="0"/>
      <w:divBdr>
        <w:top w:val="none" w:sz="0" w:space="0" w:color="auto"/>
        <w:left w:val="none" w:sz="0" w:space="0" w:color="auto"/>
        <w:bottom w:val="none" w:sz="0" w:space="0" w:color="auto"/>
        <w:right w:val="none" w:sz="0" w:space="0" w:color="auto"/>
      </w:divBdr>
    </w:div>
    <w:div w:id="236987599">
      <w:bodyDiv w:val="1"/>
      <w:marLeft w:val="0"/>
      <w:marRight w:val="0"/>
      <w:marTop w:val="0"/>
      <w:marBottom w:val="0"/>
      <w:divBdr>
        <w:top w:val="none" w:sz="0" w:space="0" w:color="auto"/>
        <w:left w:val="none" w:sz="0" w:space="0" w:color="auto"/>
        <w:bottom w:val="none" w:sz="0" w:space="0" w:color="auto"/>
        <w:right w:val="none" w:sz="0" w:space="0" w:color="auto"/>
      </w:divBdr>
      <w:divsChild>
        <w:div w:id="805585994">
          <w:marLeft w:val="0"/>
          <w:marRight w:val="0"/>
          <w:marTop w:val="0"/>
          <w:marBottom w:val="0"/>
          <w:divBdr>
            <w:top w:val="none" w:sz="0" w:space="0" w:color="auto"/>
            <w:left w:val="none" w:sz="0" w:space="0" w:color="auto"/>
            <w:bottom w:val="none" w:sz="0" w:space="0" w:color="auto"/>
            <w:right w:val="none" w:sz="0" w:space="0" w:color="auto"/>
          </w:divBdr>
        </w:div>
        <w:div w:id="1460609026">
          <w:marLeft w:val="0"/>
          <w:marRight w:val="0"/>
          <w:marTop w:val="0"/>
          <w:marBottom w:val="0"/>
          <w:divBdr>
            <w:top w:val="none" w:sz="0" w:space="0" w:color="auto"/>
            <w:left w:val="none" w:sz="0" w:space="0" w:color="auto"/>
            <w:bottom w:val="none" w:sz="0" w:space="0" w:color="auto"/>
            <w:right w:val="none" w:sz="0" w:space="0" w:color="auto"/>
          </w:divBdr>
        </w:div>
      </w:divsChild>
    </w:div>
    <w:div w:id="237790500">
      <w:bodyDiv w:val="1"/>
      <w:marLeft w:val="0"/>
      <w:marRight w:val="0"/>
      <w:marTop w:val="0"/>
      <w:marBottom w:val="0"/>
      <w:divBdr>
        <w:top w:val="none" w:sz="0" w:space="0" w:color="auto"/>
        <w:left w:val="none" w:sz="0" w:space="0" w:color="auto"/>
        <w:bottom w:val="none" w:sz="0" w:space="0" w:color="auto"/>
        <w:right w:val="none" w:sz="0" w:space="0" w:color="auto"/>
      </w:divBdr>
      <w:divsChild>
        <w:div w:id="345326510">
          <w:marLeft w:val="0"/>
          <w:marRight w:val="0"/>
          <w:marTop w:val="0"/>
          <w:marBottom w:val="0"/>
          <w:divBdr>
            <w:top w:val="none" w:sz="0" w:space="0" w:color="auto"/>
            <w:left w:val="none" w:sz="0" w:space="0" w:color="auto"/>
            <w:bottom w:val="none" w:sz="0" w:space="0" w:color="auto"/>
            <w:right w:val="none" w:sz="0" w:space="0" w:color="auto"/>
          </w:divBdr>
        </w:div>
      </w:divsChild>
    </w:div>
    <w:div w:id="239995726">
      <w:bodyDiv w:val="1"/>
      <w:marLeft w:val="0"/>
      <w:marRight w:val="0"/>
      <w:marTop w:val="0"/>
      <w:marBottom w:val="0"/>
      <w:divBdr>
        <w:top w:val="none" w:sz="0" w:space="0" w:color="auto"/>
        <w:left w:val="none" w:sz="0" w:space="0" w:color="auto"/>
        <w:bottom w:val="none" w:sz="0" w:space="0" w:color="auto"/>
        <w:right w:val="none" w:sz="0" w:space="0" w:color="auto"/>
      </w:divBdr>
    </w:div>
    <w:div w:id="243342843">
      <w:bodyDiv w:val="1"/>
      <w:marLeft w:val="0"/>
      <w:marRight w:val="0"/>
      <w:marTop w:val="0"/>
      <w:marBottom w:val="0"/>
      <w:divBdr>
        <w:top w:val="none" w:sz="0" w:space="0" w:color="auto"/>
        <w:left w:val="none" w:sz="0" w:space="0" w:color="auto"/>
        <w:bottom w:val="none" w:sz="0" w:space="0" w:color="auto"/>
        <w:right w:val="none" w:sz="0" w:space="0" w:color="auto"/>
      </w:divBdr>
    </w:div>
    <w:div w:id="244580396">
      <w:bodyDiv w:val="1"/>
      <w:marLeft w:val="0"/>
      <w:marRight w:val="0"/>
      <w:marTop w:val="0"/>
      <w:marBottom w:val="0"/>
      <w:divBdr>
        <w:top w:val="none" w:sz="0" w:space="0" w:color="auto"/>
        <w:left w:val="none" w:sz="0" w:space="0" w:color="auto"/>
        <w:bottom w:val="none" w:sz="0" w:space="0" w:color="auto"/>
        <w:right w:val="none" w:sz="0" w:space="0" w:color="auto"/>
      </w:divBdr>
    </w:div>
    <w:div w:id="246114827">
      <w:bodyDiv w:val="1"/>
      <w:marLeft w:val="0"/>
      <w:marRight w:val="0"/>
      <w:marTop w:val="0"/>
      <w:marBottom w:val="0"/>
      <w:divBdr>
        <w:top w:val="none" w:sz="0" w:space="0" w:color="auto"/>
        <w:left w:val="none" w:sz="0" w:space="0" w:color="auto"/>
        <w:bottom w:val="none" w:sz="0" w:space="0" w:color="auto"/>
        <w:right w:val="none" w:sz="0" w:space="0" w:color="auto"/>
      </w:divBdr>
    </w:div>
    <w:div w:id="246888898">
      <w:bodyDiv w:val="1"/>
      <w:marLeft w:val="0"/>
      <w:marRight w:val="0"/>
      <w:marTop w:val="0"/>
      <w:marBottom w:val="0"/>
      <w:divBdr>
        <w:top w:val="none" w:sz="0" w:space="0" w:color="auto"/>
        <w:left w:val="none" w:sz="0" w:space="0" w:color="auto"/>
        <w:bottom w:val="none" w:sz="0" w:space="0" w:color="auto"/>
        <w:right w:val="none" w:sz="0" w:space="0" w:color="auto"/>
      </w:divBdr>
    </w:div>
    <w:div w:id="258104452">
      <w:bodyDiv w:val="1"/>
      <w:marLeft w:val="0"/>
      <w:marRight w:val="0"/>
      <w:marTop w:val="0"/>
      <w:marBottom w:val="0"/>
      <w:divBdr>
        <w:top w:val="none" w:sz="0" w:space="0" w:color="auto"/>
        <w:left w:val="none" w:sz="0" w:space="0" w:color="auto"/>
        <w:bottom w:val="none" w:sz="0" w:space="0" w:color="auto"/>
        <w:right w:val="none" w:sz="0" w:space="0" w:color="auto"/>
      </w:divBdr>
    </w:div>
    <w:div w:id="263614442">
      <w:bodyDiv w:val="1"/>
      <w:marLeft w:val="0"/>
      <w:marRight w:val="0"/>
      <w:marTop w:val="0"/>
      <w:marBottom w:val="0"/>
      <w:divBdr>
        <w:top w:val="none" w:sz="0" w:space="0" w:color="auto"/>
        <w:left w:val="none" w:sz="0" w:space="0" w:color="auto"/>
        <w:bottom w:val="none" w:sz="0" w:space="0" w:color="auto"/>
        <w:right w:val="none" w:sz="0" w:space="0" w:color="auto"/>
      </w:divBdr>
    </w:div>
    <w:div w:id="269168940">
      <w:bodyDiv w:val="1"/>
      <w:marLeft w:val="0"/>
      <w:marRight w:val="0"/>
      <w:marTop w:val="0"/>
      <w:marBottom w:val="0"/>
      <w:divBdr>
        <w:top w:val="none" w:sz="0" w:space="0" w:color="auto"/>
        <w:left w:val="none" w:sz="0" w:space="0" w:color="auto"/>
        <w:bottom w:val="none" w:sz="0" w:space="0" w:color="auto"/>
        <w:right w:val="none" w:sz="0" w:space="0" w:color="auto"/>
      </w:divBdr>
    </w:div>
    <w:div w:id="271715775">
      <w:bodyDiv w:val="1"/>
      <w:marLeft w:val="0"/>
      <w:marRight w:val="0"/>
      <w:marTop w:val="0"/>
      <w:marBottom w:val="0"/>
      <w:divBdr>
        <w:top w:val="none" w:sz="0" w:space="0" w:color="auto"/>
        <w:left w:val="none" w:sz="0" w:space="0" w:color="auto"/>
        <w:bottom w:val="none" w:sz="0" w:space="0" w:color="auto"/>
        <w:right w:val="none" w:sz="0" w:space="0" w:color="auto"/>
      </w:divBdr>
    </w:div>
    <w:div w:id="272984987">
      <w:bodyDiv w:val="1"/>
      <w:marLeft w:val="0"/>
      <w:marRight w:val="0"/>
      <w:marTop w:val="0"/>
      <w:marBottom w:val="0"/>
      <w:divBdr>
        <w:top w:val="none" w:sz="0" w:space="0" w:color="auto"/>
        <w:left w:val="none" w:sz="0" w:space="0" w:color="auto"/>
        <w:bottom w:val="none" w:sz="0" w:space="0" w:color="auto"/>
        <w:right w:val="none" w:sz="0" w:space="0" w:color="auto"/>
      </w:divBdr>
    </w:div>
    <w:div w:id="278728293">
      <w:bodyDiv w:val="1"/>
      <w:marLeft w:val="0"/>
      <w:marRight w:val="0"/>
      <w:marTop w:val="0"/>
      <w:marBottom w:val="0"/>
      <w:divBdr>
        <w:top w:val="none" w:sz="0" w:space="0" w:color="auto"/>
        <w:left w:val="none" w:sz="0" w:space="0" w:color="auto"/>
        <w:bottom w:val="none" w:sz="0" w:space="0" w:color="auto"/>
        <w:right w:val="none" w:sz="0" w:space="0" w:color="auto"/>
      </w:divBdr>
    </w:div>
    <w:div w:id="282661994">
      <w:bodyDiv w:val="1"/>
      <w:marLeft w:val="0"/>
      <w:marRight w:val="0"/>
      <w:marTop w:val="0"/>
      <w:marBottom w:val="0"/>
      <w:divBdr>
        <w:top w:val="none" w:sz="0" w:space="0" w:color="auto"/>
        <w:left w:val="none" w:sz="0" w:space="0" w:color="auto"/>
        <w:bottom w:val="none" w:sz="0" w:space="0" w:color="auto"/>
        <w:right w:val="none" w:sz="0" w:space="0" w:color="auto"/>
      </w:divBdr>
    </w:div>
    <w:div w:id="288901732">
      <w:bodyDiv w:val="1"/>
      <w:marLeft w:val="0"/>
      <w:marRight w:val="0"/>
      <w:marTop w:val="0"/>
      <w:marBottom w:val="0"/>
      <w:divBdr>
        <w:top w:val="none" w:sz="0" w:space="0" w:color="auto"/>
        <w:left w:val="none" w:sz="0" w:space="0" w:color="auto"/>
        <w:bottom w:val="none" w:sz="0" w:space="0" w:color="auto"/>
        <w:right w:val="none" w:sz="0" w:space="0" w:color="auto"/>
      </w:divBdr>
    </w:div>
    <w:div w:id="289212579">
      <w:bodyDiv w:val="1"/>
      <w:marLeft w:val="0"/>
      <w:marRight w:val="0"/>
      <w:marTop w:val="0"/>
      <w:marBottom w:val="0"/>
      <w:divBdr>
        <w:top w:val="none" w:sz="0" w:space="0" w:color="auto"/>
        <w:left w:val="none" w:sz="0" w:space="0" w:color="auto"/>
        <w:bottom w:val="none" w:sz="0" w:space="0" w:color="auto"/>
        <w:right w:val="none" w:sz="0" w:space="0" w:color="auto"/>
      </w:divBdr>
    </w:div>
    <w:div w:id="289828958">
      <w:bodyDiv w:val="1"/>
      <w:marLeft w:val="0"/>
      <w:marRight w:val="0"/>
      <w:marTop w:val="0"/>
      <w:marBottom w:val="0"/>
      <w:divBdr>
        <w:top w:val="none" w:sz="0" w:space="0" w:color="auto"/>
        <w:left w:val="none" w:sz="0" w:space="0" w:color="auto"/>
        <w:bottom w:val="none" w:sz="0" w:space="0" w:color="auto"/>
        <w:right w:val="none" w:sz="0" w:space="0" w:color="auto"/>
      </w:divBdr>
    </w:div>
    <w:div w:id="295187795">
      <w:bodyDiv w:val="1"/>
      <w:marLeft w:val="0"/>
      <w:marRight w:val="0"/>
      <w:marTop w:val="0"/>
      <w:marBottom w:val="0"/>
      <w:divBdr>
        <w:top w:val="none" w:sz="0" w:space="0" w:color="auto"/>
        <w:left w:val="none" w:sz="0" w:space="0" w:color="auto"/>
        <w:bottom w:val="none" w:sz="0" w:space="0" w:color="auto"/>
        <w:right w:val="none" w:sz="0" w:space="0" w:color="auto"/>
      </w:divBdr>
    </w:div>
    <w:div w:id="297078545">
      <w:bodyDiv w:val="1"/>
      <w:marLeft w:val="0"/>
      <w:marRight w:val="0"/>
      <w:marTop w:val="0"/>
      <w:marBottom w:val="0"/>
      <w:divBdr>
        <w:top w:val="none" w:sz="0" w:space="0" w:color="auto"/>
        <w:left w:val="none" w:sz="0" w:space="0" w:color="auto"/>
        <w:bottom w:val="none" w:sz="0" w:space="0" w:color="auto"/>
        <w:right w:val="none" w:sz="0" w:space="0" w:color="auto"/>
      </w:divBdr>
    </w:div>
    <w:div w:id="302389283">
      <w:bodyDiv w:val="1"/>
      <w:marLeft w:val="0"/>
      <w:marRight w:val="0"/>
      <w:marTop w:val="0"/>
      <w:marBottom w:val="0"/>
      <w:divBdr>
        <w:top w:val="none" w:sz="0" w:space="0" w:color="auto"/>
        <w:left w:val="none" w:sz="0" w:space="0" w:color="auto"/>
        <w:bottom w:val="none" w:sz="0" w:space="0" w:color="auto"/>
        <w:right w:val="none" w:sz="0" w:space="0" w:color="auto"/>
      </w:divBdr>
    </w:div>
    <w:div w:id="305011302">
      <w:bodyDiv w:val="1"/>
      <w:marLeft w:val="0"/>
      <w:marRight w:val="0"/>
      <w:marTop w:val="0"/>
      <w:marBottom w:val="0"/>
      <w:divBdr>
        <w:top w:val="none" w:sz="0" w:space="0" w:color="auto"/>
        <w:left w:val="none" w:sz="0" w:space="0" w:color="auto"/>
        <w:bottom w:val="none" w:sz="0" w:space="0" w:color="auto"/>
        <w:right w:val="none" w:sz="0" w:space="0" w:color="auto"/>
      </w:divBdr>
    </w:div>
    <w:div w:id="305473856">
      <w:bodyDiv w:val="1"/>
      <w:marLeft w:val="0"/>
      <w:marRight w:val="0"/>
      <w:marTop w:val="0"/>
      <w:marBottom w:val="0"/>
      <w:divBdr>
        <w:top w:val="none" w:sz="0" w:space="0" w:color="auto"/>
        <w:left w:val="none" w:sz="0" w:space="0" w:color="auto"/>
        <w:bottom w:val="none" w:sz="0" w:space="0" w:color="auto"/>
        <w:right w:val="none" w:sz="0" w:space="0" w:color="auto"/>
      </w:divBdr>
    </w:div>
    <w:div w:id="306017466">
      <w:bodyDiv w:val="1"/>
      <w:marLeft w:val="0"/>
      <w:marRight w:val="0"/>
      <w:marTop w:val="0"/>
      <w:marBottom w:val="0"/>
      <w:divBdr>
        <w:top w:val="none" w:sz="0" w:space="0" w:color="auto"/>
        <w:left w:val="none" w:sz="0" w:space="0" w:color="auto"/>
        <w:bottom w:val="none" w:sz="0" w:space="0" w:color="auto"/>
        <w:right w:val="none" w:sz="0" w:space="0" w:color="auto"/>
      </w:divBdr>
    </w:div>
    <w:div w:id="313804407">
      <w:bodyDiv w:val="1"/>
      <w:marLeft w:val="0"/>
      <w:marRight w:val="0"/>
      <w:marTop w:val="0"/>
      <w:marBottom w:val="0"/>
      <w:divBdr>
        <w:top w:val="none" w:sz="0" w:space="0" w:color="auto"/>
        <w:left w:val="none" w:sz="0" w:space="0" w:color="auto"/>
        <w:bottom w:val="none" w:sz="0" w:space="0" w:color="auto"/>
        <w:right w:val="none" w:sz="0" w:space="0" w:color="auto"/>
      </w:divBdr>
    </w:div>
    <w:div w:id="314573833">
      <w:bodyDiv w:val="1"/>
      <w:marLeft w:val="0"/>
      <w:marRight w:val="0"/>
      <w:marTop w:val="0"/>
      <w:marBottom w:val="0"/>
      <w:divBdr>
        <w:top w:val="none" w:sz="0" w:space="0" w:color="auto"/>
        <w:left w:val="none" w:sz="0" w:space="0" w:color="auto"/>
        <w:bottom w:val="none" w:sz="0" w:space="0" w:color="auto"/>
        <w:right w:val="none" w:sz="0" w:space="0" w:color="auto"/>
      </w:divBdr>
    </w:div>
    <w:div w:id="318727857">
      <w:bodyDiv w:val="1"/>
      <w:marLeft w:val="0"/>
      <w:marRight w:val="0"/>
      <w:marTop w:val="0"/>
      <w:marBottom w:val="0"/>
      <w:divBdr>
        <w:top w:val="none" w:sz="0" w:space="0" w:color="auto"/>
        <w:left w:val="none" w:sz="0" w:space="0" w:color="auto"/>
        <w:bottom w:val="none" w:sz="0" w:space="0" w:color="auto"/>
        <w:right w:val="none" w:sz="0" w:space="0" w:color="auto"/>
      </w:divBdr>
    </w:div>
    <w:div w:id="319316148">
      <w:bodyDiv w:val="1"/>
      <w:marLeft w:val="0"/>
      <w:marRight w:val="0"/>
      <w:marTop w:val="0"/>
      <w:marBottom w:val="0"/>
      <w:divBdr>
        <w:top w:val="none" w:sz="0" w:space="0" w:color="auto"/>
        <w:left w:val="none" w:sz="0" w:space="0" w:color="auto"/>
        <w:bottom w:val="none" w:sz="0" w:space="0" w:color="auto"/>
        <w:right w:val="none" w:sz="0" w:space="0" w:color="auto"/>
      </w:divBdr>
    </w:div>
    <w:div w:id="319893332">
      <w:bodyDiv w:val="1"/>
      <w:marLeft w:val="0"/>
      <w:marRight w:val="0"/>
      <w:marTop w:val="0"/>
      <w:marBottom w:val="0"/>
      <w:divBdr>
        <w:top w:val="none" w:sz="0" w:space="0" w:color="auto"/>
        <w:left w:val="none" w:sz="0" w:space="0" w:color="auto"/>
        <w:bottom w:val="none" w:sz="0" w:space="0" w:color="auto"/>
        <w:right w:val="none" w:sz="0" w:space="0" w:color="auto"/>
      </w:divBdr>
    </w:div>
    <w:div w:id="326982563">
      <w:bodyDiv w:val="1"/>
      <w:marLeft w:val="0"/>
      <w:marRight w:val="0"/>
      <w:marTop w:val="0"/>
      <w:marBottom w:val="0"/>
      <w:divBdr>
        <w:top w:val="none" w:sz="0" w:space="0" w:color="auto"/>
        <w:left w:val="none" w:sz="0" w:space="0" w:color="auto"/>
        <w:bottom w:val="none" w:sz="0" w:space="0" w:color="auto"/>
        <w:right w:val="none" w:sz="0" w:space="0" w:color="auto"/>
      </w:divBdr>
    </w:div>
    <w:div w:id="327055187">
      <w:bodyDiv w:val="1"/>
      <w:marLeft w:val="0"/>
      <w:marRight w:val="0"/>
      <w:marTop w:val="0"/>
      <w:marBottom w:val="0"/>
      <w:divBdr>
        <w:top w:val="none" w:sz="0" w:space="0" w:color="auto"/>
        <w:left w:val="none" w:sz="0" w:space="0" w:color="auto"/>
        <w:bottom w:val="none" w:sz="0" w:space="0" w:color="auto"/>
        <w:right w:val="none" w:sz="0" w:space="0" w:color="auto"/>
      </w:divBdr>
    </w:div>
    <w:div w:id="330958826">
      <w:bodyDiv w:val="1"/>
      <w:marLeft w:val="0"/>
      <w:marRight w:val="0"/>
      <w:marTop w:val="0"/>
      <w:marBottom w:val="0"/>
      <w:divBdr>
        <w:top w:val="none" w:sz="0" w:space="0" w:color="auto"/>
        <w:left w:val="none" w:sz="0" w:space="0" w:color="auto"/>
        <w:bottom w:val="none" w:sz="0" w:space="0" w:color="auto"/>
        <w:right w:val="none" w:sz="0" w:space="0" w:color="auto"/>
      </w:divBdr>
    </w:div>
    <w:div w:id="331681914">
      <w:bodyDiv w:val="1"/>
      <w:marLeft w:val="0"/>
      <w:marRight w:val="0"/>
      <w:marTop w:val="0"/>
      <w:marBottom w:val="0"/>
      <w:divBdr>
        <w:top w:val="none" w:sz="0" w:space="0" w:color="auto"/>
        <w:left w:val="none" w:sz="0" w:space="0" w:color="auto"/>
        <w:bottom w:val="none" w:sz="0" w:space="0" w:color="auto"/>
        <w:right w:val="none" w:sz="0" w:space="0" w:color="auto"/>
      </w:divBdr>
    </w:div>
    <w:div w:id="332878366">
      <w:bodyDiv w:val="1"/>
      <w:marLeft w:val="0"/>
      <w:marRight w:val="0"/>
      <w:marTop w:val="0"/>
      <w:marBottom w:val="0"/>
      <w:divBdr>
        <w:top w:val="none" w:sz="0" w:space="0" w:color="auto"/>
        <w:left w:val="none" w:sz="0" w:space="0" w:color="auto"/>
        <w:bottom w:val="none" w:sz="0" w:space="0" w:color="auto"/>
        <w:right w:val="none" w:sz="0" w:space="0" w:color="auto"/>
      </w:divBdr>
    </w:div>
    <w:div w:id="335689066">
      <w:bodyDiv w:val="1"/>
      <w:marLeft w:val="0"/>
      <w:marRight w:val="0"/>
      <w:marTop w:val="0"/>
      <w:marBottom w:val="0"/>
      <w:divBdr>
        <w:top w:val="none" w:sz="0" w:space="0" w:color="auto"/>
        <w:left w:val="none" w:sz="0" w:space="0" w:color="auto"/>
        <w:bottom w:val="none" w:sz="0" w:space="0" w:color="auto"/>
        <w:right w:val="none" w:sz="0" w:space="0" w:color="auto"/>
      </w:divBdr>
    </w:div>
    <w:div w:id="340277083">
      <w:bodyDiv w:val="1"/>
      <w:marLeft w:val="0"/>
      <w:marRight w:val="0"/>
      <w:marTop w:val="0"/>
      <w:marBottom w:val="0"/>
      <w:divBdr>
        <w:top w:val="none" w:sz="0" w:space="0" w:color="auto"/>
        <w:left w:val="none" w:sz="0" w:space="0" w:color="auto"/>
        <w:bottom w:val="none" w:sz="0" w:space="0" w:color="auto"/>
        <w:right w:val="none" w:sz="0" w:space="0" w:color="auto"/>
      </w:divBdr>
    </w:div>
    <w:div w:id="345250504">
      <w:bodyDiv w:val="1"/>
      <w:marLeft w:val="0"/>
      <w:marRight w:val="0"/>
      <w:marTop w:val="0"/>
      <w:marBottom w:val="0"/>
      <w:divBdr>
        <w:top w:val="none" w:sz="0" w:space="0" w:color="auto"/>
        <w:left w:val="none" w:sz="0" w:space="0" w:color="auto"/>
        <w:bottom w:val="none" w:sz="0" w:space="0" w:color="auto"/>
        <w:right w:val="none" w:sz="0" w:space="0" w:color="auto"/>
      </w:divBdr>
    </w:div>
    <w:div w:id="356202425">
      <w:bodyDiv w:val="1"/>
      <w:marLeft w:val="0"/>
      <w:marRight w:val="0"/>
      <w:marTop w:val="0"/>
      <w:marBottom w:val="0"/>
      <w:divBdr>
        <w:top w:val="none" w:sz="0" w:space="0" w:color="auto"/>
        <w:left w:val="none" w:sz="0" w:space="0" w:color="auto"/>
        <w:bottom w:val="none" w:sz="0" w:space="0" w:color="auto"/>
        <w:right w:val="none" w:sz="0" w:space="0" w:color="auto"/>
      </w:divBdr>
    </w:div>
    <w:div w:id="358897111">
      <w:bodyDiv w:val="1"/>
      <w:marLeft w:val="0"/>
      <w:marRight w:val="0"/>
      <w:marTop w:val="0"/>
      <w:marBottom w:val="0"/>
      <w:divBdr>
        <w:top w:val="none" w:sz="0" w:space="0" w:color="auto"/>
        <w:left w:val="none" w:sz="0" w:space="0" w:color="auto"/>
        <w:bottom w:val="none" w:sz="0" w:space="0" w:color="auto"/>
        <w:right w:val="none" w:sz="0" w:space="0" w:color="auto"/>
      </w:divBdr>
    </w:div>
    <w:div w:id="368384842">
      <w:bodyDiv w:val="1"/>
      <w:marLeft w:val="0"/>
      <w:marRight w:val="0"/>
      <w:marTop w:val="0"/>
      <w:marBottom w:val="0"/>
      <w:divBdr>
        <w:top w:val="none" w:sz="0" w:space="0" w:color="auto"/>
        <w:left w:val="none" w:sz="0" w:space="0" w:color="auto"/>
        <w:bottom w:val="none" w:sz="0" w:space="0" w:color="auto"/>
        <w:right w:val="none" w:sz="0" w:space="0" w:color="auto"/>
      </w:divBdr>
    </w:div>
    <w:div w:id="371151999">
      <w:bodyDiv w:val="1"/>
      <w:marLeft w:val="0"/>
      <w:marRight w:val="0"/>
      <w:marTop w:val="0"/>
      <w:marBottom w:val="0"/>
      <w:divBdr>
        <w:top w:val="none" w:sz="0" w:space="0" w:color="auto"/>
        <w:left w:val="none" w:sz="0" w:space="0" w:color="auto"/>
        <w:bottom w:val="none" w:sz="0" w:space="0" w:color="auto"/>
        <w:right w:val="none" w:sz="0" w:space="0" w:color="auto"/>
      </w:divBdr>
    </w:div>
    <w:div w:id="378094350">
      <w:bodyDiv w:val="1"/>
      <w:marLeft w:val="0"/>
      <w:marRight w:val="0"/>
      <w:marTop w:val="0"/>
      <w:marBottom w:val="0"/>
      <w:divBdr>
        <w:top w:val="none" w:sz="0" w:space="0" w:color="auto"/>
        <w:left w:val="none" w:sz="0" w:space="0" w:color="auto"/>
        <w:bottom w:val="none" w:sz="0" w:space="0" w:color="auto"/>
        <w:right w:val="none" w:sz="0" w:space="0" w:color="auto"/>
      </w:divBdr>
    </w:div>
    <w:div w:id="382945837">
      <w:bodyDiv w:val="1"/>
      <w:marLeft w:val="0"/>
      <w:marRight w:val="0"/>
      <w:marTop w:val="0"/>
      <w:marBottom w:val="0"/>
      <w:divBdr>
        <w:top w:val="none" w:sz="0" w:space="0" w:color="auto"/>
        <w:left w:val="none" w:sz="0" w:space="0" w:color="auto"/>
        <w:bottom w:val="none" w:sz="0" w:space="0" w:color="auto"/>
        <w:right w:val="none" w:sz="0" w:space="0" w:color="auto"/>
      </w:divBdr>
    </w:div>
    <w:div w:id="386150125">
      <w:bodyDiv w:val="1"/>
      <w:marLeft w:val="0"/>
      <w:marRight w:val="0"/>
      <w:marTop w:val="0"/>
      <w:marBottom w:val="0"/>
      <w:divBdr>
        <w:top w:val="none" w:sz="0" w:space="0" w:color="auto"/>
        <w:left w:val="none" w:sz="0" w:space="0" w:color="auto"/>
        <w:bottom w:val="none" w:sz="0" w:space="0" w:color="auto"/>
        <w:right w:val="none" w:sz="0" w:space="0" w:color="auto"/>
      </w:divBdr>
    </w:div>
    <w:div w:id="388919030">
      <w:bodyDiv w:val="1"/>
      <w:marLeft w:val="0"/>
      <w:marRight w:val="0"/>
      <w:marTop w:val="0"/>
      <w:marBottom w:val="0"/>
      <w:divBdr>
        <w:top w:val="none" w:sz="0" w:space="0" w:color="auto"/>
        <w:left w:val="none" w:sz="0" w:space="0" w:color="auto"/>
        <w:bottom w:val="none" w:sz="0" w:space="0" w:color="auto"/>
        <w:right w:val="none" w:sz="0" w:space="0" w:color="auto"/>
      </w:divBdr>
    </w:div>
    <w:div w:id="396709717">
      <w:bodyDiv w:val="1"/>
      <w:marLeft w:val="0"/>
      <w:marRight w:val="0"/>
      <w:marTop w:val="0"/>
      <w:marBottom w:val="0"/>
      <w:divBdr>
        <w:top w:val="none" w:sz="0" w:space="0" w:color="auto"/>
        <w:left w:val="none" w:sz="0" w:space="0" w:color="auto"/>
        <w:bottom w:val="none" w:sz="0" w:space="0" w:color="auto"/>
        <w:right w:val="none" w:sz="0" w:space="0" w:color="auto"/>
      </w:divBdr>
    </w:div>
    <w:div w:id="397093632">
      <w:bodyDiv w:val="1"/>
      <w:marLeft w:val="0"/>
      <w:marRight w:val="0"/>
      <w:marTop w:val="0"/>
      <w:marBottom w:val="0"/>
      <w:divBdr>
        <w:top w:val="none" w:sz="0" w:space="0" w:color="auto"/>
        <w:left w:val="none" w:sz="0" w:space="0" w:color="auto"/>
        <w:bottom w:val="none" w:sz="0" w:space="0" w:color="auto"/>
        <w:right w:val="none" w:sz="0" w:space="0" w:color="auto"/>
      </w:divBdr>
    </w:div>
    <w:div w:id="399452077">
      <w:bodyDiv w:val="1"/>
      <w:marLeft w:val="0"/>
      <w:marRight w:val="0"/>
      <w:marTop w:val="0"/>
      <w:marBottom w:val="0"/>
      <w:divBdr>
        <w:top w:val="none" w:sz="0" w:space="0" w:color="auto"/>
        <w:left w:val="none" w:sz="0" w:space="0" w:color="auto"/>
        <w:bottom w:val="none" w:sz="0" w:space="0" w:color="auto"/>
        <w:right w:val="none" w:sz="0" w:space="0" w:color="auto"/>
      </w:divBdr>
    </w:div>
    <w:div w:id="399984343">
      <w:bodyDiv w:val="1"/>
      <w:marLeft w:val="0"/>
      <w:marRight w:val="0"/>
      <w:marTop w:val="0"/>
      <w:marBottom w:val="0"/>
      <w:divBdr>
        <w:top w:val="none" w:sz="0" w:space="0" w:color="auto"/>
        <w:left w:val="none" w:sz="0" w:space="0" w:color="auto"/>
        <w:bottom w:val="none" w:sz="0" w:space="0" w:color="auto"/>
        <w:right w:val="none" w:sz="0" w:space="0" w:color="auto"/>
      </w:divBdr>
    </w:div>
    <w:div w:id="402414669">
      <w:bodyDiv w:val="1"/>
      <w:marLeft w:val="0"/>
      <w:marRight w:val="0"/>
      <w:marTop w:val="0"/>
      <w:marBottom w:val="0"/>
      <w:divBdr>
        <w:top w:val="none" w:sz="0" w:space="0" w:color="auto"/>
        <w:left w:val="none" w:sz="0" w:space="0" w:color="auto"/>
        <w:bottom w:val="none" w:sz="0" w:space="0" w:color="auto"/>
        <w:right w:val="none" w:sz="0" w:space="0" w:color="auto"/>
      </w:divBdr>
    </w:div>
    <w:div w:id="403647191">
      <w:bodyDiv w:val="1"/>
      <w:marLeft w:val="0"/>
      <w:marRight w:val="0"/>
      <w:marTop w:val="0"/>
      <w:marBottom w:val="0"/>
      <w:divBdr>
        <w:top w:val="none" w:sz="0" w:space="0" w:color="auto"/>
        <w:left w:val="none" w:sz="0" w:space="0" w:color="auto"/>
        <w:bottom w:val="none" w:sz="0" w:space="0" w:color="auto"/>
        <w:right w:val="none" w:sz="0" w:space="0" w:color="auto"/>
      </w:divBdr>
    </w:div>
    <w:div w:id="404376207">
      <w:bodyDiv w:val="1"/>
      <w:marLeft w:val="0"/>
      <w:marRight w:val="0"/>
      <w:marTop w:val="0"/>
      <w:marBottom w:val="0"/>
      <w:divBdr>
        <w:top w:val="none" w:sz="0" w:space="0" w:color="auto"/>
        <w:left w:val="none" w:sz="0" w:space="0" w:color="auto"/>
        <w:bottom w:val="none" w:sz="0" w:space="0" w:color="auto"/>
        <w:right w:val="none" w:sz="0" w:space="0" w:color="auto"/>
      </w:divBdr>
    </w:div>
    <w:div w:id="405765737">
      <w:bodyDiv w:val="1"/>
      <w:marLeft w:val="0"/>
      <w:marRight w:val="0"/>
      <w:marTop w:val="0"/>
      <w:marBottom w:val="0"/>
      <w:divBdr>
        <w:top w:val="none" w:sz="0" w:space="0" w:color="auto"/>
        <w:left w:val="none" w:sz="0" w:space="0" w:color="auto"/>
        <w:bottom w:val="none" w:sz="0" w:space="0" w:color="auto"/>
        <w:right w:val="none" w:sz="0" w:space="0" w:color="auto"/>
      </w:divBdr>
    </w:div>
    <w:div w:id="408771413">
      <w:bodyDiv w:val="1"/>
      <w:marLeft w:val="0"/>
      <w:marRight w:val="0"/>
      <w:marTop w:val="0"/>
      <w:marBottom w:val="0"/>
      <w:divBdr>
        <w:top w:val="none" w:sz="0" w:space="0" w:color="auto"/>
        <w:left w:val="none" w:sz="0" w:space="0" w:color="auto"/>
        <w:bottom w:val="none" w:sz="0" w:space="0" w:color="auto"/>
        <w:right w:val="none" w:sz="0" w:space="0" w:color="auto"/>
      </w:divBdr>
    </w:div>
    <w:div w:id="409666965">
      <w:bodyDiv w:val="1"/>
      <w:marLeft w:val="0"/>
      <w:marRight w:val="0"/>
      <w:marTop w:val="0"/>
      <w:marBottom w:val="0"/>
      <w:divBdr>
        <w:top w:val="none" w:sz="0" w:space="0" w:color="auto"/>
        <w:left w:val="none" w:sz="0" w:space="0" w:color="auto"/>
        <w:bottom w:val="none" w:sz="0" w:space="0" w:color="auto"/>
        <w:right w:val="none" w:sz="0" w:space="0" w:color="auto"/>
      </w:divBdr>
    </w:div>
    <w:div w:id="414136045">
      <w:bodyDiv w:val="1"/>
      <w:marLeft w:val="0"/>
      <w:marRight w:val="0"/>
      <w:marTop w:val="0"/>
      <w:marBottom w:val="0"/>
      <w:divBdr>
        <w:top w:val="none" w:sz="0" w:space="0" w:color="auto"/>
        <w:left w:val="none" w:sz="0" w:space="0" w:color="auto"/>
        <w:bottom w:val="none" w:sz="0" w:space="0" w:color="auto"/>
        <w:right w:val="none" w:sz="0" w:space="0" w:color="auto"/>
      </w:divBdr>
    </w:div>
    <w:div w:id="415635980">
      <w:bodyDiv w:val="1"/>
      <w:marLeft w:val="0"/>
      <w:marRight w:val="0"/>
      <w:marTop w:val="0"/>
      <w:marBottom w:val="0"/>
      <w:divBdr>
        <w:top w:val="none" w:sz="0" w:space="0" w:color="auto"/>
        <w:left w:val="none" w:sz="0" w:space="0" w:color="auto"/>
        <w:bottom w:val="none" w:sz="0" w:space="0" w:color="auto"/>
        <w:right w:val="none" w:sz="0" w:space="0" w:color="auto"/>
      </w:divBdr>
    </w:div>
    <w:div w:id="417992753">
      <w:bodyDiv w:val="1"/>
      <w:marLeft w:val="0"/>
      <w:marRight w:val="0"/>
      <w:marTop w:val="0"/>
      <w:marBottom w:val="0"/>
      <w:divBdr>
        <w:top w:val="none" w:sz="0" w:space="0" w:color="auto"/>
        <w:left w:val="none" w:sz="0" w:space="0" w:color="auto"/>
        <w:bottom w:val="none" w:sz="0" w:space="0" w:color="auto"/>
        <w:right w:val="none" w:sz="0" w:space="0" w:color="auto"/>
      </w:divBdr>
      <w:divsChild>
        <w:div w:id="1356931365">
          <w:marLeft w:val="0"/>
          <w:marRight w:val="0"/>
          <w:marTop w:val="0"/>
          <w:marBottom w:val="0"/>
          <w:divBdr>
            <w:top w:val="none" w:sz="0" w:space="0" w:color="auto"/>
            <w:left w:val="none" w:sz="0" w:space="0" w:color="auto"/>
            <w:bottom w:val="none" w:sz="0" w:space="0" w:color="auto"/>
            <w:right w:val="none" w:sz="0" w:space="0" w:color="auto"/>
          </w:divBdr>
        </w:div>
      </w:divsChild>
    </w:div>
    <w:div w:id="421948428">
      <w:bodyDiv w:val="1"/>
      <w:marLeft w:val="0"/>
      <w:marRight w:val="0"/>
      <w:marTop w:val="0"/>
      <w:marBottom w:val="0"/>
      <w:divBdr>
        <w:top w:val="none" w:sz="0" w:space="0" w:color="auto"/>
        <w:left w:val="none" w:sz="0" w:space="0" w:color="auto"/>
        <w:bottom w:val="none" w:sz="0" w:space="0" w:color="auto"/>
        <w:right w:val="none" w:sz="0" w:space="0" w:color="auto"/>
      </w:divBdr>
    </w:div>
    <w:div w:id="422842493">
      <w:bodyDiv w:val="1"/>
      <w:marLeft w:val="0"/>
      <w:marRight w:val="0"/>
      <w:marTop w:val="0"/>
      <w:marBottom w:val="0"/>
      <w:divBdr>
        <w:top w:val="none" w:sz="0" w:space="0" w:color="auto"/>
        <w:left w:val="none" w:sz="0" w:space="0" w:color="auto"/>
        <w:bottom w:val="none" w:sz="0" w:space="0" w:color="auto"/>
        <w:right w:val="none" w:sz="0" w:space="0" w:color="auto"/>
      </w:divBdr>
    </w:div>
    <w:div w:id="426971642">
      <w:bodyDiv w:val="1"/>
      <w:marLeft w:val="0"/>
      <w:marRight w:val="0"/>
      <w:marTop w:val="0"/>
      <w:marBottom w:val="0"/>
      <w:divBdr>
        <w:top w:val="none" w:sz="0" w:space="0" w:color="auto"/>
        <w:left w:val="none" w:sz="0" w:space="0" w:color="auto"/>
        <w:bottom w:val="none" w:sz="0" w:space="0" w:color="auto"/>
        <w:right w:val="none" w:sz="0" w:space="0" w:color="auto"/>
      </w:divBdr>
    </w:div>
    <w:div w:id="427770343">
      <w:bodyDiv w:val="1"/>
      <w:marLeft w:val="0"/>
      <w:marRight w:val="0"/>
      <w:marTop w:val="0"/>
      <w:marBottom w:val="0"/>
      <w:divBdr>
        <w:top w:val="none" w:sz="0" w:space="0" w:color="auto"/>
        <w:left w:val="none" w:sz="0" w:space="0" w:color="auto"/>
        <w:bottom w:val="none" w:sz="0" w:space="0" w:color="auto"/>
        <w:right w:val="none" w:sz="0" w:space="0" w:color="auto"/>
      </w:divBdr>
    </w:div>
    <w:div w:id="429085986">
      <w:bodyDiv w:val="1"/>
      <w:marLeft w:val="0"/>
      <w:marRight w:val="0"/>
      <w:marTop w:val="0"/>
      <w:marBottom w:val="0"/>
      <w:divBdr>
        <w:top w:val="none" w:sz="0" w:space="0" w:color="auto"/>
        <w:left w:val="none" w:sz="0" w:space="0" w:color="auto"/>
        <w:bottom w:val="none" w:sz="0" w:space="0" w:color="auto"/>
        <w:right w:val="none" w:sz="0" w:space="0" w:color="auto"/>
      </w:divBdr>
    </w:div>
    <w:div w:id="435755678">
      <w:bodyDiv w:val="1"/>
      <w:marLeft w:val="0"/>
      <w:marRight w:val="0"/>
      <w:marTop w:val="0"/>
      <w:marBottom w:val="0"/>
      <w:divBdr>
        <w:top w:val="none" w:sz="0" w:space="0" w:color="auto"/>
        <w:left w:val="none" w:sz="0" w:space="0" w:color="auto"/>
        <w:bottom w:val="none" w:sz="0" w:space="0" w:color="auto"/>
        <w:right w:val="none" w:sz="0" w:space="0" w:color="auto"/>
      </w:divBdr>
    </w:div>
    <w:div w:id="435953421">
      <w:bodyDiv w:val="1"/>
      <w:marLeft w:val="0"/>
      <w:marRight w:val="0"/>
      <w:marTop w:val="0"/>
      <w:marBottom w:val="0"/>
      <w:divBdr>
        <w:top w:val="none" w:sz="0" w:space="0" w:color="auto"/>
        <w:left w:val="none" w:sz="0" w:space="0" w:color="auto"/>
        <w:bottom w:val="none" w:sz="0" w:space="0" w:color="auto"/>
        <w:right w:val="none" w:sz="0" w:space="0" w:color="auto"/>
      </w:divBdr>
    </w:div>
    <w:div w:id="440956529">
      <w:bodyDiv w:val="1"/>
      <w:marLeft w:val="0"/>
      <w:marRight w:val="0"/>
      <w:marTop w:val="0"/>
      <w:marBottom w:val="0"/>
      <w:divBdr>
        <w:top w:val="none" w:sz="0" w:space="0" w:color="auto"/>
        <w:left w:val="none" w:sz="0" w:space="0" w:color="auto"/>
        <w:bottom w:val="none" w:sz="0" w:space="0" w:color="auto"/>
        <w:right w:val="none" w:sz="0" w:space="0" w:color="auto"/>
      </w:divBdr>
    </w:div>
    <w:div w:id="441268766">
      <w:bodyDiv w:val="1"/>
      <w:marLeft w:val="0"/>
      <w:marRight w:val="0"/>
      <w:marTop w:val="0"/>
      <w:marBottom w:val="0"/>
      <w:divBdr>
        <w:top w:val="none" w:sz="0" w:space="0" w:color="auto"/>
        <w:left w:val="none" w:sz="0" w:space="0" w:color="auto"/>
        <w:bottom w:val="none" w:sz="0" w:space="0" w:color="auto"/>
        <w:right w:val="none" w:sz="0" w:space="0" w:color="auto"/>
      </w:divBdr>
    </w:div>
    <w:div w:id="442454392">
      <w:bodyDiv w:val="1"/>
      <w:marLeft w:val="0"/>
      <w:marRight w:val="0"/>
      <w:marTop w:val="0"/>
      <w:marBottom w:val="0"/>
      <w:divBdr>
        <w:top w:val="none" w:sz="0" w:space="0" w:color="auto"/>
        <w:left w:val="none" w:sz="0" w:space="0" w:color="auto"/>
        <w:bottom w:val="none" w:sz="0" w:space="0" w:color="auto"/>
        <w:right w:val="none" w:sz="0" w:space="0" w:color="auto"/>
      </w:divBdr>
    </w:div>
    <w:div w:id="446773292">
      <w:bodyDiv w:val="1"/>
      <w:marLeft w:val="0"/>
      <w:marRight w:val="0"/>
      <w:marTop w:val="0"/>
      <w:marBottom w:val="0"/>
      <w:divBdr>
        <w:top w:val="none" w:sz="0" w:space="0" w:color="auto"/>
        <w:left w:val="none" w:sz="0" w:space="0" w:color="auto"/>
        <w:bottom w:val="none" w:sz="0" w:space="0" w:color="auto"/>
        <w:right w:val="none" w:sz="0" w:space="0" w:color="auto"/>
      </w:divBdr>
    </w:div>
    <w:div w:id="446856624">
      <w:bodyDiv w:val="1"/>
      <w:marLeft w:val="0"/>
      <w:marRight w:val="0"/>
      <w:marTop w:val="0"/>
      <w:marBottom w:val="0"/>
      <w:divBdr>
        <w:top w:val="none" w:sz="0" w:space="0" w:color="auto"/>
        <w:left w:val="none" w:sz="0" w:space="0" w:color="auto"/>
        <w:bottom w:val="none" w:sz="0" w:space="0" w:color="auto"/>
        <w:right w:val="none" w:sz="0" w:space="0" w:color="auto"/>
      </w:divBdr>
    </w:div>
    <w:div w:id="447159828">
      <w:bodyDiv w:val="1"/>
      <w:marLeft w:val="0"/>
      <w:marRight w:val="0"/>
      <w:marTop w:val="0"/>
      <w:marBottom w:val="0"/>
      <w:divBdr>
        <w:top w:val="none" w:sz="0" w:space="0" w:color="auto"/>
        <w:left w:val="none" w:sz="0" w:space="0" w:color="auto"/>
        <w:bottom w:val="none" w:sz="0" w:space="0" w:color="auto"/>
        <w:right w:val="none" w:sz="0" w:space="0" w:color="auto"/>
      </w:divBdr>
    </w:div>
    <w:div w:id="450712356">
      <w:bodyDiv w:val="1"/>
      <w:marLeft w:val="0"/>
      <w:marRight w:val="0"/>
      <w:marTop w:val="0"/>
      <w:marBottom w:val="0"/>
      <w:divBdr>
        <w:top w:val="none" w:sz="0" w:space="0" w:color="auto"/>
        <w:left w:val="none" w:sz="0" w:space="0" w:color="auto"/>
        <w:bottom w:val="none" w:sz="0" w:space="0" w:color="auto"/>
        <w:right w:val="none" w:sz="0" w:space="0" w:color="auto"/>
      </w:divBdr>
    </w:div>
    <w:div w:id="456677414">
      <w:bodyDiv w:val="1"/>
      <w:marLeft w:val="0"/>
      <w:marRight w:val="0"/>
      <w:marTop w:val="0"/>
      <w:marBottom w:val="0"/>
      <w:divBdr>
        <w:top w:val="none" w:sz="0" w:space="0" w:color="auto"/>
        <w:left w:val="none" w:sz="0" w:space="0" w:color="auto"/>
        <w:bottom w:val="none" w:sz="0" w:space="0" w:color="auto"/>
        <w:right w:val="none" w:sz="0" w:space="0" w:color="auto"/>
      </w:divBdr>
    </w:div>
    <w:div w:id="457647736">
      <w:bodyDiv w:val="1"/>
      <w:marLeft w:val="0"/>
      <w:marRight w:val="0"/>
      <w:marTop w:val="0"/>
      <w:marBottom w:val="0"/>
      <w:divBdr>
        <w:top w:val="none" w:sz="0" w:space="0" w:color="auto"/>
        <w:left w:val="none" w:sz="0" w:space="0" w:color="auto"/>
        <w:bottom w:val="none" w:sz="0" w:space="0" w:color="auto"/>
        <w:right w:val="none" w:sz="0" w:space="0" w:color="auto"/>
      </w:divBdr>
    </w:div>
    <w:div w:id="468013112">
      <w:bodyDiv w:val="1"/>
      <w:marLeft w:val="0"/>
      <w:marRight w:val="0"/>
      <w:marTop w:val="0"/>
      <w:marBottom w:val="0"/>
      <w:divBdr>
        <w:top w:val="none" w:sz="0" w:space="0" w:color="auto"/>
        <w:left w:val="none" w:sz="0" w:space="0" w:color="auto"/>
        <w:bottom w:val="none" w:sz="0" w:space="0" w:color="auto"/>
        <w:right w:val="none" w:sz="0" w:space="0" w:color="auto"/>
      </w:divBdr>
    </w:div>
    <w:div w:id="470245820">
      <w:bodyDiv w:val="1"/>
      <w:marLeft w:val="0"/>
      <w:marRight w:val="0"/>
      <w:marTop w:val="0"/>
      <w:marBottom w:val="0"/>
      <w:divBdr>
        <w:top w:val="none" w:sz="0" w:space="0" w:color="auto"/>
        <w:left w:val="none" w:sz="0" w:space="0" w:color="auto"/>
        <w:bottom w:val="none" w:sz="0" w:space="0" w:color="auto"/>
        <w:right w:val="none" w:sz="0" w:space="0" w:color="auto"/>
      </w:divBdr>
    </w:div>
    <w:div w:id="475680895">
      <w:bodyDiv w:val="1"/>
      <w:marLeft w:val="0"/>
      <w:marRight w:val="0"/>
      <w:marTop w:val="0"/>
      <w:marBottom w:val="0"/>
      <w:divBdr>
        <w:top w:val="none" w:sz="0" w:space="0" w:color="auto"/>
        <w:left w:val="none" w:sz="0" w:space="0" w:color="auto"/>
        <w:bottom w:val="none" w:sz="0" w:space="0" w:color="auto"/>
        <w:right w:val="none" w:sz="0" w:space="0" w:color="auto"/>
      </w:divBdr>
    </w:div>
    <w:div w:id="476725341">
      <w:bodyDiv w:val="1"/>
      <w:marLeft w:val="0"/>
      <w:marRight w:val="0"/>
      <w:marTop w:val="0"/>
      <w:marBottom w:val="0"/>
      <w:divBdr>
        <w:top w:val="none" w:sz="0" w:space="0" w:color="auto"/>
        <w:left w:val="none" w:sz="0" w:space="0" w:color="auto"/>
        <w:bottom w:val="none" w:sz="0" w:space="0" w:color="auto"/>
        <w:right w:val="none" w:sz="0" w:space="0" w:color="auto"/>
      </w:divBdr>
    </w:div>
    <w:div w:id="479690277">
      <w:bodyDiv w:val="1"/>
      <w:marLeft w:val="0"/>
      <w:marRight w:val="0"/>
      <w:marTop w:val="0"/>
      <w:marBottom w:val="0"/>
      <w:divBdr>
        <w:top w:val="none" w:sz="0" w:space="0" w:color="auto"/>
        <w:left w:val="none" w:sz="0" w:space="0" w:color="auto"/>
        <w:bottom w:val="none" w:sz="0" w:space="0" w:color="auto"/>
        <w:right w:val="none" w:sz="0" w:space="0" w:color="auto"/>
      </w:divBdr>
    </w:div>
    <w:div w:id="488324359">
      <w:bodyDiv w:val="1"/>
      <w:marLeft w:val="0"/>
      <w:marRight w:val="0"/>
      <w:marTop w:val="0"/>
      <w:marBottom w:val="0"/>
      <w:divBdr>
        <w:top w:val="none" w:sz="0" w:space="0" w:color="auto"/>
        <w:left w:val="none" w:sz="0" w:space="0" w:color="auto"/>
        <w:bottom w:val="none" w:sz="0" w:space="0" w:color="auto"/>
        <w:right w:val="none" w:sz="0" w:space="0" w:color="auto"/>
      </w:divBdr>
      <w:divsChild>
        <w:div w:id="1436243938">
          <w:marLeft w:val="0"/>
          <w:marRight w:val="0"/>
          <w:marTop w:val="0"/>
          <w:marBottom w:val="0"/>
          <w:divBdr>
            <w:top w:val="none" w:sz="0" w:space="0" w:color="auto"/>
            <w:left w:val="none" w:sz="0" w:space="0" w:color="auto"/>
            <w:bottom w:val="none" w:sz="0" w:space="0" w:color="auto"/>
            <w:right w:val="none" w:sz="0" w:space="0" w:color="auto"/>
          </w:divBdr>
        </w:div>
      </w:divsChild>
    </w:div>
    <w:div w:id="491336419">
      <w:bodyDiv w:val="1"/>
      <w:marLeft w:val="0"/>
      <w:marRight w:val="0"/>
      <w:marTop w:val="0"/>
      <w:marBottom w:val="0"/>
      <w:divBdr>
        <w:top w:val="none" w:sz="0" w:space="0" w:color="auto"/>
        <w:left w:val="none" w:sz="0" w:space="0" w:color="auto"/>
        <w:bottom w:val="none" w:sz="0" w:space="0" w:color="auto"/>
        <w:right w:val="none" w:sz="0" w:space="0" w:color="auto"/>
      </w:divBdr>
    </w:div>
    <w:div w:id="492649001">
      <w:bodyDiv w:val="1"/>
      <w:marLeft w:val="0"/>
      <w:marRight w:val="0"/>
      <w:marTop w:val="0"/>
      <w:marBottom w:val="0"/>
      <w:divBdr>
        <w:top w:val="none" w:sz="0" w:space="0" w:color="auto"/>
        <w:left w:val="none" w:sz="0" w:space="0" w:color="auto"/>
        <w:bottom w:val="none" w:sz="0" w:space="0" w:color="auto"/>
        <w:right w:val="none" w:sz="0" w:space="0" w:color="auto"/>
      </w:divBdr>
    </w:div>
    <w:div w:id="495388718">
      <w:bodyDiv w:val="1"/>
      <w:marLeft w:val="0"/>
      <w:marRight w:val="0"/>
      <w:marTop w:val="0"/>
      <w:marBottom w:val="0"/>
      <w:divBdr>
        <w:top w:val="none" w:sz="0" w:space="0" w:color="auto"/>
        <w:left w:val="none" w:sz="0" w:space="0" w:color="auto"/>
        <w:bottom w:val="none" w:sz="0" w:space="0" w:color="auto"/>
        <w:right w:val="none" w:sz="0" w:space="0" w:color="auto"/>
      </w:divBdr>
    </w:div>
    <w:div w:id="500893512">
      <w:bodyDiv w:val="1"/>
      <w:marLeft w:val="0"/>
      <w:marRight w:val="0"/>
      <w:marTop w:val="0"/>
      <w:marBottom w:val="0"/>
      <w:divBdr>
        <w:top w:val="none" w:sz="0" w:space="0" w:color="auto"/>
        <w:left w:val="none" w:sz="0" w:space="0" w:color="auto"/>
        <w:bottom w:val="none" w:sz="0" w:space="0" w:color="auto"/>
        <w:right w:val="none" w:sz="0" w:space="0" w:color="auto"/>
      </w:divBdr>
    </w:div>
    <w:div w:id="504974127">
      <w:bodyDiv w:val="1"/>
      <w:marLeft w:val="0"/>
      <w:marRight w:val="0"/>
      <w:marTop w:val="0"/>
      <w:marBottom w:val="0"/>
      <w:divBdr>
        <w:top w:val="none" w:sz="0" w:space="0" w:color="auto"/>
        <w:left w:val="none" w:sz="0" w:space="0" w:color="auto"/>
        <w:bottom w:val="none" w:sz="0" w:space="0" w:color="auto"/>
        <w:right w:val="none" w:sz="0" w:space="0" w:color="auto"/>
      </w:divBdr>
    </w:div>
    <w:div w:id="504975743">
      <w:bodyDiv w:val="1"/>
      <w:marLeft w:val="0"/>
      <w:marRight w:val="0"/>
      <w:marTop w:val="0"/>
      <w:marBottom w:val="0"/>
      <w:divBdr>
        <w:top w:val="none" w:sz="0" w:space="0" w:color="auto"/>
        <w:left w:val="none" w:sz="0" w:space="0" w:color="auto"/>
        <w:bottom w:val="none" w:sz="0" w:space="0" w:color="auto"/>
        <w:right w:val="none" w:sz="0" w:space="0" w:color="auto"/>
      </w:divBdr>
    </w:div>
    <w:div w:id="507410651">
      <w:bodyDiv w:val="1"/>
      <w:marLeft w:val="0"/>
      <w:marRight w:val="0"/>
      <w:marTop w:val="0"/>
      <w:marBottom w:val="0"/>
      <w:divBdr>
        <w:top w:val="none" w:sz="0" w:space="0" w:color="auto"/>
        <w:left w:val="none" w:sz="0" w:space="0" w:color="auto"/>
        <w:bottom w:val="none" w:sz="0" w:space="0" w:color="auto"/>
        <w:right w:val="none" w:sz="0" w:space="0" w:color="auto"/>
      </w:divBdr>
    </w:div>
    <w:div w:id="512570048">
      <w:bodyDiv w:val="1"/>
      <w:marLeft w:val="0"/>
      <w:marRight w:val="0"/>
      <w:marTop w:val="0"/>
      <w:marBottom w:val="0"/>
      <w:divBdr>
        <w:top w:val="none" w:sz="0" w:space="0" w:color="auto"/>
        <w:left w:val="none" w:sz="0" w:space="0" w:color="auto"/>
        <w:bottom w:val="none" w:sz="0" w:space="0" w:color="auto"/>
        <w:right w:val="none" w:sz="0" w:space="0" w:color="auto"/>
      </w:divBdr>
    </w:div>
    <w:div w:id="514147950">
      <w:bodyDiv w:val="1"/>
      <w:marLeft w:val="0"/>
      <w:marRight w:val="0"/>
      <w:marTop w:val="0"/>
      <w:marBottom w:val="0"/>
      <w:divBdr>
        <w:top w:val="none" w:sz="0" w:space="0" w:color="auto"/>
        <w:left w:val="none" w:sz="0" w:space="0" w:color="auto"/>
        <w:bottom w:val="none" w:sz="0" w:space="0" w:color="auto"/>
        <w:right w:val="none" w:sz="0" w:space="0" w:color="auto"/>
      </w:divBdr>
    </w:div>
    <w:div w:id="516624790">
      <w:bodyDiv w:val="1"/>
      <w:marLeft w:val="0"/>
      <w:marRight w:val="0"/>
      <w:marTop w:val="0"/>
      <w:marBottom w:val="0"/>
      <w:divBdr>
        <w:top w:val="none" w:sz="0" w:space="0" w:color="auto"/>
        <w:left w:val="none" w:sz="0" w:space="0" w:color="auto"/>
        <w:bottom w:val="none" w:sz="0" w:space="0" w:color="auto"/>
        <w:right w:val="none" w:sz="0" w:space="0" w:color="auto"/>
      </w:divBdr>
    </w:div>
    <w:div w:id="517084358">
      <w:bodyDiv w:val="1"/>
      <w:marLeft w:val="0"/>
      <w:marRight w:val="0"/>
      <w:marTop w:val="0"/>
      <w:marBottom w:val="0"/>
      <w:divBdr>
        <w:top w:val="none" w:sz="0" w:space="0" w:color="auto"/>
        <w:left w:val="none" w:sz="0" w:space="0" w:color="auto"/>
        <w:bottom w:val="none" w:sz="0" w:space="0" w:color="auto"/>
        <w:right w:val="none" w:sz="0" w:space="0" w:color="auto"/>
      </w:divBdr>
    </w:div>
    <w:div w:id="527838112">
      <w:bodyDiv w:val="1"/>
      <w:marLeft w:val="0"/>
      <w:marRight w:val="0"/>
      <w:marTop w:val="0"/>
      <w:marBottom w:val="0"/>
      <w:divBdr>
        <w:top w:val="none" w:sz="0" w:space="0" w:color="auto"/>
        <w:left w:val="none" w:sz="0" w:space="0" w:color="auto"/>
        <w:bottom w:val="none" w:sz="0" w:space="0" w:color="auto"/>
        <w:right w:val="none" w:sz="0" w:space="0" w:color="auto"/>
      </w:divBdr>
    </w:div>
    <w:div w:id="528183280">
      <w:bodyDiv w:val="1"/>
      <w:marLeft w:val="0"/>
      <w:marRight w:val="0"/>
      <w:marTop w:val="0"/>
      <w:marBottom w:val="0"/>
      <w:divBdr>
        <w:top w:val="none" w:sz="0" w:space="0" w:color="auto"/>
        <w:left w:val="none" w:sz="0" w:space="0" w:color="auto"/>
        <w:bottom w:val="none" w:sz="0" w:space="0" w:color="auto"/>
        <w:right w:val="none" w:sz="0" w:space="0" w:color="auto"/>
      </w:divBdr>
    </w:div>
    <w:div w:id="528422299">
      <w:bodyDiv w:val="1"/>
      <w:marLeft w:val="0"/>
      <w:marRight w:val="0"/>
      <w:marTop w:val="0"/>
      <w:marBottom w:val="0"/>
      <w:divBdr>
        <w:top w:val="none" w:sz="0" w:space="0" w:color="auto"/>
        <w:left w:val="none" w:sz="0" w:space="0" w:color="auto"/>
        <w:bottom w:val="none" w:sz="0" w:space="0" w:color="auto"/>
        <w:right w:val="none" w:sz="0" w:space="0" w:color="auto"/>
      </w:divBdr>
    </w:div>
    <w:div w:id="531259732">
      <w:bodyDiv w:val="1"/>
      <w:marLeft w:val="0"/>
      <w:marRight w:val="0"/>
      <w:marTop w:val="0"/>
      <w:marBottom w:val="0"/>
      <w:divBdr>
        <w:top w:val="none" w:sz="0" w:space="0" w:color="auto"/>
        <w:left w:val="none" w:sz="0" w:space="0" w:color="auto"/>
        <w:bottom w:val="none" w:sz="0" w:space="0" w:color="auto"/>
        <w:right w:val="none" w:sz="0" w:space="0" w:color="auto"/>
      </w:divBdr>
    </w:div>
    <w:div w:id="531385121">
      <w:bodyDiv w:val="1"/>
      <w:marLeft w:val="0"/>
      <w:marRight w:val="0"/>
      <w:marTop w:val="0"/>
      <w:marBottom w:val="0"/>
      <w:divBdr>
        <w:top w:val="none" w:sz="0" w:space="0" w:color="auto"/>
        <w:left w:val="none" w:sz="0" w:space="0" w:color="auto"/>
        <w:bottom w:val="none" w:sz="0" w:space="0" w:color="auto"/>
        <w:right w:val="none" w:sz="0" w:space="0" w:color="auto"/>
      </w:divBdr>
    </w:div>
    <w:div w:id="533423095">
      <w:bodyDiv w:val="1"/>
      <w:marLeft w:val="0"/>
      <w:marRight w:val="0"/>
      <w:marTop w:val="0"/>
      <w:marBottom w:val="0"/>
      <w:divBdr>
        <w:top w:val="none" w:sz="0" w:space="0" w:color="auto"/>
        <w:left w:val="none" w:sz="0" w:space="0" w:color="auto"/>
        <w:bottom w:val="none" w:sz="0" w:space="0" w:color="auto"/>
        <w:right w:val="none" w:sz="0" w:space="0" w:color="auto"/>
      </w:divBdr>
    </w:div>
    <w:div w:id="534004845">
      <w:bodyDiv w:val="1"/>
      <w:marLeft w:val="0"/>
      <w:marRight w:val="0"/>
      <w:marTop w:val="0"/>
      <w:marBottom w:val="0"/>
      <w:divBdr>
        <w:top w:val="none" w:sz="0" w:space="0" w:color="auto"/>
        <w:left w:val="none" w:sz="0" w:space="0" w:color="auto"/>
        <w:bottom w:val="none" w:sz="0" w:space="0" w:color="auto"/>
        <w:right w:val="none" w:sz="0" w:space="0" w:color="auto"/>
      </w:divBdr>
    </w:div>
    <w:div w:id="537478114">
      <w:bodyDiv w:val="1"/>
      <w:marLeft w:val="0"/>
      <w:marRight w:val="0"/>
      <w:marTop w:val="0"/>
      <w:marBottom w:val="0"/>
      <w:divBdr>
        <w:top w:val="none" w:sz="0" w:space="0" w:color="auto"/>
        <w:left w:val="none" w:sz="0" w:space="0" w:color="auto"/>
        <w:bottom w:val="none" w:sz="0" w:space="0" w:color="auto"/>
        <w:right w:val="none" w:sz="0" w:space="0" w:color="auto"/>
      </w:divBdr>
    </w:div>
    <w:div w:id="541133313">
      <w:bodyDiv w:val="1"/>
      <w:marLeft w:val="0"/>
      <w:marRight w:val="0"/>
      <w:marTop w:val="0"/>
      <w:marBottom w:val="0"/>
      <w:divBdr>
        <w:top w:val="none" w:sz="0" w:space="0" w:color="auto"/>
        <w:left w:val="none" w:sz="0" w:space="0" w:color="auto"/>
        <w:bottom w:val="none" w:sz="0" w:space="0" w:color="auto"/>
        <w:right w:val="none" w:sz="0" w:space="0" w:color="auto"/>
      </w:divBdr>
    </w:div>
    <w:div w:id="541940547">
      <w:bodyDiv w:val="1"/>
      <w:marLeft w:val="0"/>
      <w:marRight w:val="0"/>
      <w:marTop w:val="0"/>
      <w:marBottom w:val="0"/>
      <w:divBdr>
        <w:top w:val="none" w:sz="0" w:space="0" w:color="auto"/>
        <w:left w:val="none" w:sz="0" w:space="0" w:color="auto"/>
        <w:bottom w:val="none" w:sz="0" w:space="0" w:color="auto"/>
        <w:right w:val="none" w:sz="0" w:space="0" w:color="auto"/>
      </w:divBdr>
    </w:div>
    <w:div w:id="544374444">
      <w:bodyDiv w:val="1"/>
      <w:marLeft w:val="0"/>
      <w:marRight w:val="0"/>
      <w:marTop w:val="0"/>
      <w:marBottom w:val="0"/>
      <w:divBdr>
        <w:top w:val="none" w:sz="0" w:space="0" w:color="auto"/>
        <w:left w:val="none" w:sz="0" w:space="0" w:color="auto"/>
        <w:bottom w:val="none" w:sz="0" w:space="0" w:color="auto"/>
        <w:right w:val="none" w:sz="0" w:space="0" w:color="auto"/>
      </w:divBdr>
    </w:div>
    <w:div w:id="547881776">
      <w:bodyDiv w:val="1"/>
      <w:marLeft w:val="0"/>
      <w:marRight w:val="0"/>
      <w:marTop w:val="0"/>
      <w:marBottom w:val="0"/>
      <w:divBdr>
        <w:top w:val="none" w:sz="0" w:space="0" w:color="auto"/>
        <w:left w:val="none" w:sz="0" w:space="0" w:color="auto"/>
        <w:bottom w:val="none" w:sz="0" w:space="0" w:color="auto"/>
        <w:right w:val="none" w:sz="0" w:space="0" w:color="auto"/>
      </w:divBdr>
    </w:div>
    <w:div w:id="554007452">
      <w:bodyDiv w:val="1"/>
      <w:marLeft w:val="0"/>
      <w:marRight w:val="0"/>
      <w:marTop w:val="0"/>
      <w:marBottom w:val="0"/>
      <w:divBdr>
        <w:top w:val="none" w:sz="0" w:space="0" w:color="auto"/>
        <w:left w:val="none" w:sz="0" w:space="0" w:color="auto"/>
        <w:bottom w:val="none" w:sz="0" w:space="0" w:color="auto"/>
        <w:right w:val="none" w:sz="0" w:space="0" w:color="auto"/>
      </w:divBdr>
    </w:div>
    <w:div w:id="555700506">
      <w:bodyDiv w:val="1"/>
      <w:marLeft w:val="0"/>
      <w:marRight w:val="0"/>
      <w:marTop w:val="0"/>
      <w:marBottom w:val="0"/>
      <w:divBdr>
        <w:top w:val="none" w:sz="0" w:space="0" w:color="auto"/>
        <w:left w:val="none" w:sz="0" w:space="0" w:color="auto"/>
        <w:bottom w:val="none" w:sz="0" w:space="0" w:color="auto"/>
        <w:right w:val="none" w:sz="0" w:space="0" w:color="auto"/>
      </w:divBdr>
    </w:div>
    <w:div w:id="556010525">
      <w:bodyDiv w:val="1"/>
      <w:marLeft w:val="0"/>
      <w:marRight w:val="0"/>
      <w:marTop w:val="0"/>
      <w:marBottom w:val="0"/>
      <w:divBdr>
        <w:top w:val="none" w:sz="0" w:space="0" w:color="auto"/>
        <w:left w:val="none" w:sz="0" w:space="0" w:color="auto"/>
        <w:bottom w:val="none" w:sz="0" w:space="0" w:color="auto"/>
        <w:right w:val="none" w:sz="0" w:space="0" w:color="auto"/>
      </w:divBdr>
    </w:div>
    <w:div w:id="567302350">
      <w:bodyDiv w:val="1"/>
      <w:marLeft w:val="0"/>
      <w:marRight w:val="0"/>
      <w:marTop w:val="0"/>
      <w:marBottom w:val="0"/>
      <w:divBdr>
        <w:top w:val="none" w:sz="0" w:space="0" w:color="auto"/>
        <w:left w:val="none" w:sz="0" w:space="0" w:color="auto"/>
        <w:bottom w:val="none" w:sz="0" w:space="0" w:color="auto"/>
        <w:right w:val="none" w:sz="0" w:space="0" w:color="auto"/>
      </w:divBdr>
    </w:div>
    <w:div w:id="570696235">
      <w:bodyDiv w:val="1"/>
      <w:marLeft w:val="0"/>
      <w:marRight w:val="0"/>
      <w:marTop w:val="0"/>
      <w:marBottom w:val="0"/>
      <w:divBdr>
        <w:top w:val="none" w:sz="0" w:space="0" w:color="auto"/>
        <w:left w:val="none" w:sz="0" w:space="0" w:color="auto"/>
        <w:bottom w:val="none" w:sz="0" w:space="0" w:color="auto"/>
        <w:right w:val="none" w:sz="0" w:space="0" w:color="auto"/>
      </w:divBdr>
    </w:div>
    <w:div w:id="572086546">
      <w:bodyDiv w:val="1"/>
      <w:marLeft w:val="0"/>
      <w:marRight w:val="0"/>
      <w:marTop w:val="0"/>
      <w:marBottom w:val="0"/>
      <w:divBdr>
        <w:top w:val="none" w:sz="0" w:space="0" w:color="auto"/>
        <w:left w:val="none" w:sz="0" w:space="0" w:color="auto"/>
        <w:bottom w:val="none" w:sz="0" w:space="0" w:color="auto"/>
        <w:right w:val="none" w:sz="0" w:space="0" w:color="auto"/>
      </w:divBdr>
    </w:div>
    <w:div w:id="575629898">
      <w:bodyDiv w:val="1"/>
      <w:marLeft w:val="0"/>
      <w:marRight w:val="0"/>
      <w:marTop w:val="0"/>
      <w:marBottom w:val="0"/>
      <w:divBdr>
        <w:top w:val="none" w:sz="0" w:space="0" w:color="auto"/>
        <w:left w:val="none" w:sz="0" w:space="0" w:color="auto"/>
        <w:bottom w:val="none" w:sz="0" w:space="0" w:color="auto"/>
        <w:right w:val="none" w:sz="0" w:space="0" w:color="auto"/>
      </w:divBdr>
    </w:div>
    <w:div w:id="576061847">
      <w:bodyDiv w:val="1"/>
      <w:marLeft w:val="0"/>
      <w:marRight w:val="0"/>
      <w:marTop w:val="0"/>
      <w:marBottom w:val="0"/>
      <w:divBdr>
        <w:top w:val="none" w:sz="0" w:space="0" w:color="auto"/>
        <w:left w:val="none" w:sz="0" w:space="0" w:color="auto"/>
        <w:bottom w:val="none" w:sz="0" w:space="0" w:color="auto"/>
        <w:right w:val="none" w:sz="0" w:space="0" w:color="auto"/>
      </w:divBdr>
      <w:divsChild>
        <w:div w:id="1130633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7903302">
      <w:bodyDiv w:val="1"/>
      <w:marLeft w:val="0"/>
      <w:marRight w:val="0"/>
      <w:marTop w:val="0"/>
      <w:marBottom w:val="0"/>
      <w:divBdr>
        <w:top w:val="none" w:sz="0" w:space="0" w:color="auto"/>
        <w:left w:val="none" w:sz="0" w:space="0" w:color="auto"/>
        <w:bottom w:val="none" w:sz="0" w:space="0" w:color="auto"/>
        <w:right w:val="none" w:sz="0" w:space="0" w:color="auto"/>
      </w:divBdr>
    </w:div>
    <w:div w:id="579024886">
      <w:bodyDiv w:val="1"/>
      <w:marLeft w:val="0"/>
      <w:marRight w:val="0"/>
      <w:marTop w:val="0"/>
      <w:marBottom w:val="0"/>
      <w:divBdr>
        <w:top w:val="none" w:sz="0" w:space="0" w:color="auto"/>
        <w:left w:val="none" w:sz="0" w:space="0" w:color="auto"/>
        <w:bottom w:val="none" w:sz="0" w:space="0" w:color="auto"/>
        <w:right w:val="none" w:sz="0" w:space="0" w:color="auto"/>
      </w:divBdr>
    </w:div>
    <w:div w:id="590116527">
      <w:bodyDiv w:val="1"/>
      <w:marLeft w:val="0"/>
      <w:marRight w:val="0"/>
      <w:marTop w:val="0"/>
      <w:marBottom w:val="0"/>
      <w:divBdr>
        <w:top w:val="none" w:sz="0" w:space="0" w:color="auto"/>
        <w:left w:val="none" w:sz="0" w:space="0" w:color="auto"/>
        <w:bottom w:val="none" w:sz="0" w:space="0" w:color="auto"/>
        <w:right w:val="none" w:sz="0" w:space="0" w:color="auto"/>
      </w:divBdr>
    </w:div>
    <w:div w:id="591206341">
      <w:bodyDiv w:val="1"/>
      <w:marLeft w:val="0"/>
      <w:marRight w:val="0"/>
      <w:marTop w:val="0"/>
      <w:marBottom w:val="0"/>
      <w:divBdr>
        <w:top w:val="none" w:sz="0" w:space="0" w:color="auto"/>
        <w:left w:val="none" w:sz="0" w:space="0" w:color="auto"/>
        <w:bottom w:val="none" w:sz="0" w:space="0" w:color="auto"/>
        <w:right w:val="none" w:sz="0" w:space="0" w:color="auto"/>
      </w:divBdr>
    </w:div>
    <w:div w:id="595335147">
      <w:bodyDiv w:val="1"/>
      <w:marLeft w:val="0"/>
      <w:marRight w:val="0"/>
      <w:marTop w:val="0"/>
      <w:marBottom w:val="0"/>
      <w:divBdr>
        <w:top w:val="none" w:sz="0" w:space="0" w:color="auto"/>
        <w:left w:val="none" w:sz="0" w:space="0" w:color="auto"/>
        <w:bottom w:val="none" w:sz="0" w:space="0" w:color="auto"/>
        <w:right w:val="none" w:sz="0" w:space="0" w:color="auto"/>
      </w:divBdr>
    </w:div>
    <w:div w:id="599413009">
      <w:bodyDiv w:val="1"/>
      <w:marLeft w:val="0"/>
      <w:marRight w:val="0"/>
      <w:marTop w:val="0"/>
      <w:marBottom w:val="0"/>
      <w:divBdr>
        <w:top w:val="none" w:sz="0" w:space="0" w:color="auto"/>
        <w:left w:val="none" w:sz="0" w:space="0" w:color="auto"/>
        <w:bottom w:val="none" w:sz="0" w:space="0" w:color="auto"/>
        <w:right w:val="none" w:sz="0" w:space="0" w:color="auto"/>
      </w:divBdr>
    </w:div>
    <w:div w:id="601374805">
      <w:bodyDiv w:val="1"/>
      <w:marLeft w:val="0"/>
      <w:marRight w:val="0"/>
      <w:marTop w:val="0"/>
      <w:marBottom w:val="0"/>
      <w:divBdr>
        <w:top w:val="none" w:sz="0" w:space="0" w:color="auto"/>
        <w:left w:val="none" w:sz="0" w:space="0" w:color="auto"/>
        <w:bottom w:val="none" w:sz="0" w:space="0" w:color="auto"/>
        <w:right w:val="none" w:sz="0" w:space="0" w:color="auto"/>
      </w:divBdr>
    </w:div>
    <w:div w:id="620068439">
      <w:bodyDiv w:val="1"/>
      <w:marLeft w:val="0"/>
      <w:marRight w:val="0"/>
      <w:marTop w:val="0"/>
      <w:marBottom w:val="0"/>
      <w:divBdr>
        <w:top w:val="none" w:sz="0" w:space="0" w:color="auto"/>
        <w:left w:val="none" w:sz="0" w:space="0" w:color="auto"/>
        <w:bottom w:val="none" w:sz="0" w:space="0" w:color="auto"/>
        <w:right w:val="none" w:sz="0" w:space="0" w:color="auto"/>
      </w:divBdr>
    </w:div>
    <w:div w:id="620262529">
      <w:bodyDiv w:val="1"/>
      <w:marLeft w:val="0"/>
      <w:marRight w:val="0"/>
      <w:marTop w:val="0"/>
      <w:marBottom w:val="0"/>
      <w:divBdr>
        <w:top w:val="none" w:sz="0" w:space="0" w:color="auto"/>
        <w:left w:val="none" w:sz="0" w:space="0" w:color="auto"/>
        <w:bottom w:val="none" w:sz="0" w:space="0" w:color="auto"/>
        <w:right w:val="none" w:sz="0" w:space="0" w:color="auto"/>
      </w:divBdr>
    </w:div>
    <w:div w:id="624848718">
      <w:bodyDiv w:val="1"/>
      <w:marLeft w:val="0"/>
      <w:marRight w:val="0"/>
      <w:marTop w:val="0"/>
      <w:marBottom w:val="0"/>
      <w:divBdr>
        <w:top w:val="none" w:sz="0" w:space="0" w:color="auto"/>
        <w:left w:val="none" w:sz="0" w:space="0" w:color="auto"/>
        <w:bottom w:val="none" w:sz="0" w:space="0" w:color="auto"/>
        <w:right w:val="none" w:sz="0" w:space="0" w:color="auto"/>
      </w:divBdr>
    </w:div>
    <w:div w:id="626551825">
      <w:bodyDiv w:val="1"/>
      <w:marLeft w:val="0"/>
      <w:marRight w:val="0"/>
      <w:marTop w:val="0"/>
      <w:marBottom w:val="0"/>
      <w:divBdr>
        <w:top w:val="none" w:sz="0" w:space="0" w:color="auto"/>
        <w:left w:val="none" w:sz="0" w:space="0" w:color="auto"/>
        <w:bottom w:val="none" w:sz="0" w:space="0" w:color="auto"/>
        <w:right w:val="none" w:sz="0" w:space="0" w:color="auto"/>
      </w:divBdr>
    </w:div>
    <w:div w:id="628248592">
      <w:bodyDiv w:val="1"/>
      <w:marLeft w:val="0"/>
      <w:marRight w:val="0"/>
      <w:marTop w:val="0"/>
      <w:marBottom w:val="0"/>
      <w:divBdr>
        <w:top w:val="none" w:sz="0" w:space="0" w:color="auto"/>
        <w:left w:val="none" w:sz="0" w:space="0" w:color="auto"/>
        <w:bottom w:val="none" w:sz="0" w:space="0" w:color="auto"/>
        <w:right w:val="none" w:sz="0" w:space="0" w:color="auto"/>
      </w:divBdr>
    </w:div>
    <w:div w:id="628441522">
      <w:bodyDiv w:val="1"/>
      <w:marLeft w:val="0"/>
      <w:marRight w:val="0"/>
      <w:marTop w:val="0"/>
      <w:marBottom w:val="0"/>
      <w:divBdr>
        <w:top w:val="none" w:sz="0" w:space="0" w:color="auto"/>
        <w:left w:val="none" w:sz="0" w:space="0" w:color="auto"/>
        <w:bottom w:val="none" w:sz="0" w:space="0" w:color="auto"/>
        <w:right w:val="none" w:sz="0" w:space="0" w:color="auto"/>
      </w:divBdr>
      <w:divsChild>
        <w:div w:id="911936140">
          <w:marLeft w:val="0"/>
          <w:marRight w:val="0"/>
          <w:marTop w:val="0"/>
          <w:marBottom w:val="0"/>
          <w:divBdr>
            <w:top w:val="none" w:sz="0" w:space="0" w:color="auto"/>
            <w:left w:val="none" w:sz="0" w:space="0" w:color="auto"/>
            <w:bottom w:val="none" w:sz="0" w:space="0" w:color="auto"/>
            <w:right w:val="none" w:sz="0" w:space="0" w:color="auto"/>
          </w:divBdr>
        </w:div>
        <w:div w:id="887644094">
          <w:marLeft w:val="0"/>
          <w:marRight w:val="0"/>
          <w:marTop w:val="0"/>
          <w:marBottom w:val="0"/>
          <w:divBdr>
            <w:top w:val="none" w:sz="0" w:space="0" w:color="auto"/>
            <w:left w:val="none" w:sz="0" w:space="0" w:color="auto"/>
            <w:bottom w:val="none" w:sz="0" w:space="0" w:color="auto"/>
            <w:right w:val="none" w:sz="0" w:space="0" w:color="auto"/>
          </w:divBdr>
        </w:div>
      </w:divsChild>
    </w:div>
    <w:div w:id="630404594">
      <w:bodyDiv w:val="1"/>
      <w:marLeft w:val="0"/>
      <w:marRight w:val="0"/>
      <w:marTop w:val="0"/>
      <w:marBottom w:val="0"/>
      <w:divBdr>
        <w:top w:val="none" w:sz="0" w:space="0" w:color="auto"/>
        <w:left w:val="none" w:sz="0" w:space="0" w:color="auto"/>
        <w:bottom w:val="none" w:sz="0" w:space="0" w:color="auto"/>
        <w:right w:val="none" w:sz="0" w:space="0" w:color="auto"/>
      </w:divBdr>
    </w:div>
    <w:div w:id="637027102">
      <w:bodyDiv w:val="1"/>
      <w:marLeft w:val="0"/>
      <w:marRight w:val="0"/>
      <w:marTop w:val="0"/>
      <w:marBottom w:val="0"/>
      <w:divBdr>
        <w:top w:val="none" w:sz="0" w:space="0" w:color="auto"/>
        <w:left w:val="none" w:sz="0" w:space="0" w:color="auto"/>
        <w:bottom w:val="none" w:sz="0" w:space="0" w:color="auto"/>
        <w:right w:val="none" w:sz="0" w:space="0" w:color="auto"/>
      </w:divBdr>
    </w:div>
    <w:div w:id="640116463">
      <w:bodyDiv w:val="1"/>
      <w:marLeft w:val="0"/>
      <w:marRight w:val="0"/>
      <w:marTop w:val="0"/>
      <w:marBottom w:val="0"/>
      <w:divBdr>
        <w:top w:val="none" w:sz="0" w:space="0" w:color="auto"/>
        <w:left w:val="none" w:sz="0" w:space="0" w:color="auto"/>
        <w:bottom w:val="none" w:sz="0" w:space="0" w:color="auto"/>
        <w:right w:val="none" w:sz="0" w:space="0" w:color="auto"/>
      </w:divBdr>
    </w:div>
    <w:div w:id="643197972">
      <w:bodyDiv w:val="1"/>
      <w:marLeft w:val="0"/>
      <w:marRight w:val="0"/>
      <w:marTop w:val="0"/>
      <w:marBottom w:val="0"/>
      <w:divBdr>
        <w:top w:val="none" w:sz="0" w:space="0" w:color="auto"/>
        <w:left w:val="none" w:sz="0" w:space="0" w:color="auto"/>
        <w:bottom w:val="none" w:sz="0" w:space="0" w:color="auto"/>
        <w:right w:val="none" w:sz="0" w:space="0" w:color="auto"/>
      </w:divBdr>
    </w:div>
    <w:div w:id="646519757">
      <w:bodyDiv w:val="1"/>
      <w:marLeft w:val="0"/>
      <w:marRight w:val="0"/>
      <w:marTop w:val="0"/>
      <w:marBottom w:val="0"/>
      <w:divBdr>
        <w:top w:val="none" w:sz="0" w:space="0" w:color="auto"/>
        <w:left w:val="none" w:sz="0" w:space="0" w:color="auto"/>
        <w:bottom w:val="none" w:sz="0" w:space="0" w:color="auto"/>
        <w:right w:val="none" w:sz="0" w:space="0" w:color="auto"/>
      </w:divBdr>
    </w:div>
    <w:div w:id="647133595">
      <w:bodyDiv w:val="1"/>
      <w:marLeft w:val="0"/>
      <w:marRight w:val="0"/>
      <w:marTop w:val="0"/>
      <w:marBottom w:val="0"/>
      <w:divBdr>
        <w:top w:val="none" w:sz="0" w:space="0" w:color="auto"/>
        <w:left w:val="none" w:sz="0" w:space="0" w:color="auto"/>
        <w:bottom w:val="none" w:sz="0" w:space="0" w:color="auto"/>
        <w:right w:val="none" w:sz="0" w:space="0" w:color="auto"/>
      </w:divBdr>
    </w:div>
    <w:div w:id="647444652">
      <w:bodyDiv w:val="1"/>
      <w:marLeft w:val="0"/>
      <w:marRight w:val="0"/>
      <w:marTop w:val="0"/>
      <w:marBottom w:val="0"/>
      <w:divBdr>
        <w:top w:val="none" w:sz="0" w:space="0" w:color="auto"/>
        <w:left w:val="none" w:sz="0" w:space="0" w:color="auto"/>
        <w:bottom w:val="none" w:sz="0" w:space="0" w:color="auto"/>
        <w:right w:val="none" w:sz="0" w:space="0" w:color="auto"/>
      </w:divBdr>
    </w:div>
    <w:div w:id="648562578">
      <w:bodyDiv w:val="1"/>
      <w:marLeft w:val="0"/>
      <w:marRight w:val="0"/>
      <w:marTop w:val="0"/>
      <w:marBottom w:val="0"/>
      <w:divBdr>
        <w:top w:val="none" w:sz="0" w:space="0" w:color="auto"/>
        <w:left w:val="none" w:sz="0" w:space="0" w:color="auto"/>
        <w:bottom w:val="none" w:sz="0" w:space="0" w:color="auto"/>
        <w:right w:val="none" w:sz="0" w:space="0" w:color="auto"/>
      </w:divBdr>
    </w:div>
    <w:div w:id="651757201">
      <w:bodyDiv w:val="1"/>
      <w:marLeft w:val="0"/>
      <w:marRight w:val="0"/>
      <w:marTop w:val="0"/>
      <w:marBottom w:val="0"/>
      <w:divBdr>
        <w:top w:val="none" w:sz="0" w:space="0" w:color="auto"/>
        <w:left w:val="none" w:sz="0" w:space="0" w:color="auto"/>
        <w:bottom w:val="none" w:sz="0" w:space="0" w:color="auto"/>
        <w:right w:val="none" w:sz="0" w:space="0" w:color="auto"/>
      </w:divBdr>
    </w:div>
    <w:div w:id="651832109">
      <w:bodyDiv w:val="1"/>
      <w:marLeft w:val="0"/>
      <w:marRight w:val="0"/>
      <w:marTop w:val="0"/>
      <w:marBottom w:val="0"/>
      <w:divBdr>
        <w:top w:val="none" w:sz="0" w:space="0" w:color="auto"/>
        <w:left w:val="none" w:sz="0" w:space="0" w:color="auto"/>
        <w:bottom w:val="none" w:sz="0" w:space="0" w:color="auto"/>
        <w:right w:val="none" w:sz="0" w:space="0" w:color="auto"/>
      </w:divBdr>
    </w:div>
    <w:div w:id="651913396">
      <w:bodyDiv w:val="1"/>
      <w:marLeft w:val="0"/>
      <w:marRight w:val="0"/>
      <w:marTop w:val="0"/>
      <w:marBottom w:val="0"/>
      <w:divBdr>
        <w:top w:val="none" w:sz="0" w:space="0" w:color="auto"/>
        <w:left w:val="none" w:sz="0" w:space="0" w:color="auto"/>
        <w:bottom w:val="none" w:sz="0" w:space="0" w:color="auto"/>
        <w:right w:val="none" w:sz="0" w:space="0" w:color="auto"/>
      </w:divBdr>
    </w:div>
    <w:div w:id="654843408">
      <w:bodyDiv w:val="1"/>
      <w:marLeft w:val="0"/>
      <w:marRight w:val="0"/>
      <w:marTop w:val="0"/>
      <w:marBottom w:val="0"/>
      <w:divBdr>
        <w:top w:val="none" w:sz="0" w:space="0" w:color="auto"/>
        <w:left w:val="none" w:sz="0" w:space="0" w:color="auto"/>
        <w:bottom w:val="none" w:sz="0" w:space="0" w:color="auto"/>
        <w:right w:val="none" w:sz="0" w:space="0" w:color="auto"/>
      </w:divBdr>
    </w:div>
    <w:div w:id="664404469">
      <w:bodyDiv w:val="1"/>
      <w:marLeft w:val="0"/>
      <w:marRight w:val="0"/>
      <w:marTop w:val="0"/>
      <w:marBottom w:val="0"/>
      <w:divBdr>
        <w:top w:val="none" w:sz="0" w:space="0" w:color="auto"/>
        <w:left w:val="none" w:sz="0" w:space="0" w:color="auto"/>
        <w:bottom w:val="none" w:sz="0" w:space="0" w:color="auto"/>
        <w:right w:val="none" w:sz="0" w:space="0" w:color="auto"/>
      </w:divBdr>
    </w:div>
    <w:div w:id="664864925">
      <w:bodyDiv w:val="1"/>
      <w:marLeft w:val="0"/>
      <w:marRight w:val="0"/>
      <w:marTop w:val="0"/>
      <w:marBottom w:val="0"/>
      <w:divBdr>
        <w:top w:val="none" w:sz="0" w:space="0" w:color="auto"/>
        <w:left w:val="none" w:sz="0" w:space="0" w:color="auto"/>
        <w:bottom w:val="none" w:sz="0" w:space="0" w:color="auto"/>
        <w:right w:val="none" w:sz="0" w:space="0" w:color="auto"/>
      </w:divBdr>
    </w:div>
    <w:div w:id="667294439">
      <w:bodyDiv w:val="1"/>
      <w:marLeft w:val="0"/>
      <w:marRight w:val="0"/>
      <w:marTop w:val="0"/>
      <w:marBottom w:val="0"/>
      <w:divBdr>
        <w:top w:val="none" w:sz="0" w:space="0" w:color="auto"/>
        <w:left w:val="none" w:sz="0" w:space="0" w:color="auto"/>
        <w:bottom w:val="none" w:sz="0" w:space="0" w:color="auto"/>
        <w:right w:val="none" w:sz="0" w:space="0" w:color="auto"/>
      </w:divBdr>
    </w:div>
    <w:div w:id="668096443">
      <w:bodyDiv w:val="1"/>
      <w:marLeft w:val="0"/>
      <w:marRight w:val="0"/>
      <w:marTop w:val="0"/>
      <w:marBottom w:val="0"/>
      <w:divBdr>
        <w:top w:val="none" w:sz="0" w:space="0" w:color="auto"/>
        <w:left w:val="none" w:sz="0" w:space="0" w:color="auto"/>
        <w:bottom w:val="none" w:sz="0" w:space="0" w:color="auto"/>
        <w:right w:val="none" w:sz="0" w:space="0" w:color="auto"/>
      </w:divBdr>
    </w:div>
    <w:div w:id="671680771">
      <w:bodyDiv w:val="1"/>
      <w:marLeft w:val="0"/>
      <w:marRight w:val="0"/>
      <w:marTop w:val="0"/>
      <w:marBottom w:val="0"/>
      <w:divBdr>
        <w:top w:val="none" w:sz="0" w:space="0" w:color="auto"/>
        <w:left w:val="none" w:sz="0" w:space="0" w:color="auto"/>
        <w:bottom w:val="none" w:sz="0" w:space="0" w:color="auto"/>
        <w:right w:val="none" w:sz="0" w:space="0" w:color="auto"/>
      </w:divBdr>
    </w:div>
    <w:div w:id="671681767">
      <w:bodyDiv w:val="1"/>
      <w:marLeft w:val="0"/>
      <w:marRight w:val="0"/>
      <w:marTop w:val="0"/>
      <w:marBottom w:val="0"/>
      <w:divBdr>
        <w:top w:val="none" w:sz="0" w:space="0" w:color="auto"/>
        <w:left w:val="none" w:sz="0" w:space="0" w:color="auto"/>
        <w:bottom w:val="none" w:sz="0" w:space="0" w:color="auto"/>
        <w:right w:val="none" w:sz="0" w:space="0" w:color="auto"/>
      </w:divBdr>
    </w:div>
    <w:div w:id="671684145">
      <w:bodyDiv w:val="1"/>
      <w:marLeft w:val="0"/>
      <w:marRight w:val="0"/>
      <w:marTop w:val="0"/>
      <w:marBottom w:val="0"/>
      <w:divBdr>
        <w:top w:val="none" w:sz="0" w:space="0" w:color="auto"/>
        <w:left w:val="none" w:sz="0" w:space="0" w:color="auto"/>
        <w:bottom w:val="none" w:sz="0" w:space="0" w:color="auto"/>
        <w:right w:val="none" w:sz="0" w:space="0" w:color="auto"/>
      </w:divBdr>
      <w:divsChild>
        <w:div w:id="116531403">
          <w:marLeft w:val="0"/>
          <w:marRight w:val="0"/>
          <w:marTop w:val="0"/>
          <w:marBottom w:val="0"/>
          <w:divBdr>
            <w:top w:val="none" w:sz="0" w:space="0" w:color="auto"/>
            <w:left w:val="none" w:sz="0" w:space="0" w:color="auto"/>
            <w:bottom w:val="none" w:sz="0" w:space="0" w:color="auto"/>
            <w:right w:val="none" w:sz="0" w:space="0" w:color="auto"/>
          </w:divBdr>
        </w:div>
        <w:div w:id="405108292">
          <w:marLeft w:val="0"/>
          <w:marRight w:val="0"/>
          <w:marTop w:val="0"/>
          <w:marBottom w:val="0"/>
          <w:divBdr>
            <w:top w:val="none" w:sz="0" w:space="0" w:color="auto"/>
            <w:left w:val="none" w:sz="0" w:space="0" w:color="auto"/>
            <w:bottom w:val="none" w:sz="0" w:space="0" w:color="auto"/>
            <w:right w:val="none" w:sz="0" w:space="0" w:color="auto"/>
          </w:divBdr>
        </w:div>
        <w:div w:id="1264650098">
          <w:marLeft w:val="0"/>
          <w:marRight w:val="0"/>
          <w:marTop w:val="0"/>
          <w:marBottom w:val="0"/>
          <w:divBdr>
            <w:top w:val="none" w:sz="0" w:space="0" w:color="auto"/>
            <w:left w:val="none" w:sz="0" w:space="0" w:color="auto"/>
            <w:bottom w:val="none" w:sz="0" w:space="0" w:color="auto"/>
            <w:right w:val="none" w:sz="0" w:space="0" w:color="auto"/>
          </w:divBdr>
        </w:div>
      </w:divsChild>
    </w:div>
    <w:div w:id="672145834">
      <w:bodyDiv w:val="1"/>
      <w:marLeft w:val="0"/>
      <w:marRight w:val="0"/>
      <w:marTop w:val="0"/>
      <w:marBottom w:val="0"/>
      <w:divBdr>
        <w:top w:val="none" w:sz="0" w:space="0" w:color="auto"/>
        <w:left w:val="none" w:sz="0" w:space="0" w:color="auto"/>
        <w:bottom w:val="none" w:sz="0" w:space="0" w:color="auto"/>
        <w:right w:val="none" w:sz="0" w:space="0" w:color="auto"/>
      </w:divBdr>
    </w:div>
    <w:div w:id="677460768">
      <w:bodyDiv w:val="1"/>
      <w:marLeft w:val="0"/>
      <w:marRight w:val="0"/>
      <w:marTop w:val="0"/>
      <w:marBottom w:val="0"/>
      <w:divBdr>
        <w:top w:val="none" w:sz="0" w:space="0" w:color="auto"/>
        <w:left w:val="none" w:sz="0" w:space="0" w:color="auto"/>
        <w:bottom w:val="none" w:sz="0" w:space="0" w:color="auto"/>
        <w:right w:val="none" w:sz="0" w:space="0" w:color="auto"/>
      </w:divBdr>
    </w:div>
    <w:div w:id="680858381">
      <w:bodyDiv w:val="1"/>
      <w:marLeft w:val="0"/>
      <w:marRight w:val="0"/>
      <w:marTop w:val="0"/>
      <w:marBottom w:val="0"/>
      <w:divBdr>
        <w:top w:val="none" w:sz="0" w:space="0" w:color="auto"/>
        <w:left w:val="none" w:sz="0" w:space="0" w:color="auto"/>
        <w:bottom w:val="none" w:sz="0" w:space="0" w:color="auto"/>
        <w:right w:val="none" w:sz="0" w:space="0" w:color="auto"/>
      </w:divBdr>
    </w:div>
    <w:div w:id="683630161">
      <w:bodyDiv w:val="1"/>
      <w:marLeft w:val="0"/>
      <w:marRight w:val="0"/>
      <w:marTop w:val="0"/>
      <w:marBottom w:val="0"/>
      <w:divBdr>
        <w:top w:val="none" w:sz="0" w:space="0" w:color="auto"/>
        <w:left w:val="none" w:sz="0" w:space="0" w:color="auto"/>
        <w:bottom w:val="none" w:sz="0" w:space="0" w:color="auto"/>
        <w:right w:val="none" w:sz="0" w:space="0" w:color="auto"/>
      </w:divBdr>
    </w:div>
    <w:div w:id="687096481">
      <w:bodyDiv w:val="1"/>
      <w:marLeft w:val="0"/>
      <w:marRight w:val="0"/>
      <w:marTop w:val="0"/>
      <w:marBottom w:val="0"/>
      <w:divBdr>
        <w:top w:val="none" w:sz="0" w:space="0" w:color="auto"/>
        <w:left w:val="none" w:sz="0" w:space="0" w:color="auto"/>
        <w:bottom w:val="none" w:sz="0" w:space="0" w:color="auto"/>
        <w:right w:val="none" w:sz="0" w:space="0" w:color="auto"/>
      </w:divBdr>
    </w:div>
    <w:div w:id="691541684">
      <w:bodyDiv w:val="1"/>
      <w:marLeft w:val="0"/>
      <w:marRight w:val="0"/>
      <w:marTop w:val="0"/>
      <w:marBottom w:val="0"/>
      <w:divBdr>
        <w:top w:val="none" w:sz="0" w:space="0" w:color="auto"/>
        <w:left w:val="none" w:sz="0" w:space="0" w:color="auto"/>
        <w:bottom w:val="none" w:sz="0" w:space="0" w:color="auto"/>
        <w:right w:val="none" w:sz="0" w:space="0" w:color="auto"/>
      </w:divBdr>
    </w:div>
    <w:div w:id="692070264">
      <w:bodyDiv w:val="1"/>
      <w:marLeft w:val="0"/>
      <w:marRight w:val="0"/>
      <w:marTop w:val="0"/>
      <w:marBottom w:val="0"/>
      <w:divBdr>
        <w:top w:val="none" w:sz="0" w:space="0" w:color="auto"/>
        <w:left w:val="none" w:sz="0" w:space="0" w:color="auto"/>
        <w:bottom w:val="none" w:sz="0" w:space="0" w:color="auto"/>
        <w:right w:val="none" w:sz="0" w:space="0" w:color="auto"/>
      </w:divBdr>
    </w:div>
    <w:div w:id="698774819">
      <w:bodyDiv w:val="1"/>
      <w:marLeft w:val="0"/>
      <w:marRight w:val="0"/>
      <w:marTop w:val="0"/>
      <w:marBottom w:val="0"/>
      <w:divBdr>
        <w:top w:val="none" w:sz="0" w:space="0" w:color="auto"/>
        <w:left w:val="none" w:sz="0" w:space="0" w:color="auto"/>
        <w:bottom w:val="none" w:sz="0" w:space="0" w:color="auto"/>
        <w:right w:val="none" w:sz="0" w:space="0" w:color="auto"/>
      </w:divBdr>
    </w:div>
    <w:div w:id="702486090">
      <w:bodyDiv w:val="1"/>
      <w:marLeft w:val="0"/>
      <w:marRight w:val="0"/>
      <w:marTop w:val="0"/>
      <w:marBottom w:val="0"/>
      <w:divBdr>
        <w:top w:val="none" w:sz="0" w:space="0" w:color="auto"/>
        <w:left w:val="none" w:sz="0" w:space="0" w:color="auto"/>
        <w:bottom w:val="none" w:sz="0" w:space="0" w:color="auto"/>
        <w:right w:val="none" w:sz="0" w:space="0" w:color="auto"/>
      </w:divBdr>
    </w:div>
    <w:div w:id="703528966">
      <w:bodyDiv w:val="1"/>
      <w:marLeft w:val="0"/>
      <w:marRight w:val="0"/>
      <w:marTop w:val="0"/>
      <w:marBottom w:val="0"/>
      <w:divBdr>
        <w:top w:val="none" w:sz="0" w:space="0" w:color="auto"/>
        <w:left w:val="none" w:sz="0" w:space="0" w:color="auto"/>
        <w:bottom w:val="none" w:sz="0" w:space="0" w:color="auto"/>
        <w:right w:val="none" w:sz="0" w:space="0" w:color="auto"/>
      </w:divBdr>
    </w:div>
    <w:div w:id="710808317">
      <w:bodyDiv w:val="1"/>
      <w:marLeft w:val="0"/>
      <w:marRight w:val="0"/>
      <w:marTop w:val="0"/>
      <w:marBottom w:val="0"/>
      <w:divBdr>
        <w:top w:val="none" w:sz="0" w:space="0" w:color="auto"/>
        <w:left w:val="none" w:sz="0" w:space="0" w:color="auto"/>
        <w:bottom w:val="none" w:sz="0" w:space="0" w:color="auto"/>
        <w:right w:val="none" w:sz="0" w:space="0" w:color="auto"/>
      </w:divBdr>
    </w:div>
    <w:div w:id="714351257">
      <w:bodyDiv w:val="1"/>
      <w:marLeft w:val="0"/>
      <w:marRight w:val="0"/>
      <w:marTop w:val="0"/>
      <w:marBottom w:val="0"/>
      <w:divBdr>
        <w:top w:val="none" w:sz="0" w:space="0" w:color="auto"/>
        <w:left w:val="none" w:sz="0" w:space="0" w:color="auto"/>
        <w:bottom w:val="none" w:sz="0" w:space="0" w:color="auto"/>
        <w:right w:val="none" w:sz="0" w:space="0" w:color="auto"/>
      </w:divBdr>
    </w:div>
    <w:div w:id="716004842">
      <w:bodyDiv w:val="1"/>
      <w:marLeft w:val="0"/>
      <w:marRight w:val="0"/>
      <w:marTop w:val="0"/>
      <w:marBottom w:val="0"/>
      <w:divBdr>
        <w:top w:val="none" w:sz="0" w:space="0" w:color="auto"/>
        <w:left w:val="none" w:sz="0" w:space="0" w:color="auto"/>
        <w:bottom w:val="none" w:sz="0" w:space="0" w:color="auto"/>
        <w:right w:val="none" w:sz="0" w:space="0" w:color="auto"/>
      </w:divBdr>
    </w:div>
    <w:div w:id="716274700">
      <w:bodyDiv w:val="1"/>
      <w:marLeft w:val="0"/>
      <w:marRight w:val="0"/>
      <w:marTop w:val="0"/>
      <w:marBottom w:val="0"/>
      <w:divBdr>
        <w:top w:val="none" w:sz="0" w:space="0" w:color="auto"/>
        <w:left w:val="none" w:sz="0" w:space="0" w:color="auto"/>
        <w:bottom w:val="none" w:sz="0" w:space="0" w:color="auto"/>
        <w:right w:val="none" w:sz="0" w:space="0" w:color="auto"/>
      </w:divBdr>
    </w:div>
    <w:div w:id="722944439">
      <w:bodyDiv w:val="1"/>
      <w:marLeft w:val="0"/>
      <w:marRight w:val="0"/>
      <w:marTop w:val="0"/>
      <w:marBottom w:val="0"/>
      <w:divBdr>
        <w:top w:val="none" w:sz="0" w:space="0" w:color="auto"/>
        <w:left w:val="none" w:sz="0" w:space="0" w:color="auto"/>
        <w:bottom w:val="none" w:sz="0" w:space="0" w:color="auto"/>
        <w:right w:val="none" w:sz="0" w:space="0" w:color="auto"/>
      </w:divBdr>
    </w:div>
    <w:div w:id="729382653">
      <w:bodyDiv w:val="1"/>
      <w:marLeft w:val="0"/>
      <w:marRight w:val="0"/>
      <w:marTop w:val="0"/>
      <w:marBottom w:val="0"/>
      <w:divBdr>
        <w:top w:val="none" w:sz="0" w:space="0" w:color="auto"/>
        <w:left w:val="none" w:sz="0" w:space="0" w:color="auto"/>
        <w:bottom w:val="none" w:sz="0" w:space="0" w:color="auto"/>
        <w:right w:val="none" w:sz="0" w:space="0" w:color="auto"/>
      </w:divBdr>
    </w:div>
    <w:div w:id="734162541">
      <w:bodyDiv w:val="1"/>
      <w:marLeft w:val="0"/>
      <w:marRight w:val="0"/>
      <w:marTop w:val="0"/>
      <w:marBottom w:val="0"/>
      <w:divBdr>
        <w:top w:val="none" w:sz="0" w:space="0" w:color="auto"/>
        <w:left w:val="none" w:sz="0" w:space="0" w:color="auto"/>
        <w:bottom w:val="none" w:sz="0" w:space="0" w:color="auto"/>
        <w:right w:val="none" w:sz="0" w:space="0" w:color="auto"/>
      </w:divBdr>
      <w:divsChild>
        <w:div w:id="719934614">
          <w:marLeft w:val="-115"/>
          <w:marRight w:val="0"/>
          <w:marTop w:val="0"/>
          <w:marBottom w:val="0"/>
          <w:divBdr>
            <w:top w:val="none" w:sz="0" w:space="0" w:color="auto"/>
            <w:left w:val="none" w:sz="0" w:space="0" w:color="auto"/>
            <w:bottom w:val="none" w:sz="0" w:space="0" w:color="auto"/>
            <w:right w:val="none" w:sz="0" w:space="0" w:color="auto"/>
          </w:divBdr>
        </w:div>
      </w:divsChild>
    </w:div>
    <w:div w:id="735277207">
      <w:bodyDiv w:val="1"/>
      <w:marLeft w:val="0"/>
      <w:marRight w:val="0"/>
      <w:marTop w:val="0"/>
      <w:marBottom w:val="0"/>
      <w:divBdr>
        <w:top w:val="none" w:sz="0" w:space="0" w:color="auto"/>
        <w:left w:val="none" w:sz="0" w:space="0" w:color="auto"/>
        <w:bottom w:val="none" w:sz="0" w:space="0" w:color="auto"/>
        <w:right w:val="none" w:sz="0" w:space="0" w:color="auto"/>
      </w:divBdr>
    </w:div>
    <w:div w:id="735519396">
      <w:bodyDiv w:val="1"/>
      <w:marLeft w:val="0"/>
      <w:marRight w:val="0"/>
      <w:marTop w:val="0"/>
      <w:marBottom w:val="0"/>
      <w:divBdr>
        <w:top w:val="none" w:sz="0" w:space="0" w:color="auto"/>
        <w:left w:val="none" w:sz="0" w:space="0" w:color="auto"/>
        <w:bottom w:val="none" w:sz="0" w:space="0" w:color="auto"/>
        <w:right w:val="none" w:sz="0" w:space="0" w:color="auto"/>
      </w:divBdr>
    </w:div>
    <w:div w:id="736130980">
      <w:bodyDiv w:val="1"/>
      <w:marLeft w:val="0"/>
      <w:marRight w:val="0"/>
      <w:marTop w:val="0"/>
      <w:marBottom w:val="0"/>
      <w:divBdr>
        <w:top w:val="none" w:sz="0" w:space="0" w:color="auto"/>
        <w:left w:val="none" w:sz="0" w:space="0" w:color="auto"/>
        <w:bottom w:val="none" w:sz="0" w:space="0" w:color="auto"/>
        <w:right w:val="none" w:sz="0" w:space="0" w:color="auto"/>
      </w:divBdr>
    </w:div>
    <w:div w:id="738751912">
      <w:bodyDiv w:val="1"/>
      <w:marLeft w:val="0"/>
      <w:marRight w:val="0"/>
      <w:marTop w:val="0"/>
      <w:marBottom w:val="0"/>
      <w:divBdr>
        <w:top w:val="none" w:sz="0" w:space="0" w:color="auto"/>
        <w:left w:val="none" w:sz="0" w:space="0" w:color="auto"/>
        <w:bottom w:val="none" w:sz="0" w:space="0" w:color="auto"/>
        <w:right w:val="none" w:sz="0" w:space="0" w:color="auto"/>
      </w:divBdr>
    </w:div>
    <w:div w:id="740249388">
      <w:bodyDiv w:val="1"/>
      <w:marLeft w:val="0"/>
      <w:marRight w:val="0"/>
      <w:marTop w:val="0"/>
      <w:marBottom w:val="0"/>
      <w:divBdr>
        <w:top w:val="none" w:sz="0" w:space="0" w:color="auto"/>
        <w:left w:val="none" w:sz="0" w:space="0" w:color="auto"/>
        <w:bottom w:val="none" w:sz="0" w:space="0" w:color="auto"/>
        <w:right w:val="none" w:sz="0" w:space="0" w:color="auto"/>
      </w:divBdr>
    </w:div>
    <w:div w:id="741677712">
      <w:bodyDiv w:val="1"/>
      <w:marLeft w:val="0"/>
      <w:marRight w:val="0"/>
      <w:marTop w:val="0"/>
      <w:marBottom w:val="0"/>
      <w:divBdr>
        <w:top w:val="none" w:sz="0" w:space="0" w:color="auto"/>
        <w:left w:val="none" w:sz="0" w:space="0" w:color="auto"/>
        <w:bottom w:val="none" w:sz="0" w:space="0" w:color="auto"/>
        <w:right w:val="none" w:sz="0" w:space="0" w:color="auto"/>
      </w:divBdr>
      <w:divsChild>
        <w:div w:id="1345280728">
          <w:marLeft w:val="0"/>
          <w:marRight w:val="0"/>
          <w:marTop w:val="0"/>
          <w:marBottom w:val="0"/>
          <w:divBdr>
            <w:top w:val="none" w:sz="0" w:space="0" w:color="auto"/>
            <w:left w:val="none" w:sz="0" w:space="0" w:color="auto"/>
            <w:bottom w:val="none" w:sz="0" w:space="0" w:color="auto"/>
            <w:right w:val="none" w:sz="0" w:space="0" w:color="auto"/>
          </w:divBdr>
          <w:divsChild>
            <w:div w:id="608853625">
              <w:marLeft w:val="0"/>
              <w:marRight w:val="0"/>
              <w:marTop w:val="0"/>
              <w:marBottom w:val="0"/>
              <w:divBdr>
                <w:top w:val="none" w:sz="0" w:space="0" w:color="auto"/>
                <w:left w:val="none" w:sz="0" w:space="0" w:color="auto"/>
                <w:bottom w:val="none" w:sz="0" w:space="0" w:color="auto"/>
                <w:right w:val="none" w:sz="0" w:space="0" w:color="auto"/>
              </w:divBdr>
            </w:div>
            <w:div w:id="178029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3994">
      <w:bodyDiv w:val="1"/>
      <w:marLeft w:val="0"/>
      <w:marRight w:val="0"/>
      <w:marTop w:val="0"/>
      <w:marBottom w:val="0"/>
      <w:divBdr>
        <w:top w:val="none" w:sz="0" w:space="0" w:color="auto"/>
        <w:left w:val="none" w:sz="0" w:space="0" w:color="auto"/>
        <w:bottom w:val="none" w:sz="0" w:space="0" w:color="auto"/>
        <w:right w:val="none" w:sz="0" w:space="0" w:color="auto"/>
      </w:divBdr>
    </w:div>
    <w:div w:id="749229548">
      <w:bodyDiv w:val="1"/>
      <w:marLeft w:val="0"/>
      <w:marRight w:val="0"/>
      <w:marTop w:val="0"/>
      <w:marBottom w:val="0"/>
      <w:divBdr>
        <w:top w:val="none" w:sz="0" w:space="0" w:color="auto"/>
        <w:left w:val="none" w:sz="0" w:space="0" w:color="auto"/>
        <w:bottom w:val="none" w:sz="0" w:space="0" w:color="auto"/>
        <w:right w:val="none" w:sz="0" w:space="0" w:color="auto"/>
      </w:divBdr>
    </w:div>
    <w:div w:id="751049326">
      <w:bodyDiv w:val="1"/>
      <w:marLeft w:val="0"/>
      <w:marRight w:val="0"/>
      <w:marTop w:val="0"/>
      <w:marBottom w:val="0"/>
      <w:divBdr>
        <w:top w:val="none" w:sz="0" w:space="0" w:color="auto"/>
        <w:left w:val="none" w:sz="0" w:space="0" w:color="auto"/>
        <w:bottom w:val="none" w:sz="0" w:space="0" w:color="auto"/>
        <w:right w:val="none" w:sz="0" w:space="0" w:color="auto"/>
      </w:divBdr>
    </w:div>
    <w:div w:id="752823380">
      <w:bodyDiv w:val="1"/>
      <w:marLeft w:val="0"/>
      <w:marRight w:val="0"/>
      <w:marTop w:val="0"/>
      <w:marBottom w:val="0"/>
      <w:divBdr>
        <w:top w:val="none" w:sz="0" w:space="0" w:color="auto"/>
        <w:left w:val="none" w:sz="0" w:space="0" w:color="auto"/>
        <w:bottom w:val="none" w:sz="0" w:space="0" w:color="auto"/>
        <w:right w:val="none" w:sz="0" w:space="0" w:color="auto"/>
      </w:divBdr>
    </w:div>
    <w:div w:id="752898051">
      <w:bodyDiv w:val="1"/>
      <w:marLeft w:val="0"/>
      <w:marRight w:val="0"/>
      <w:marTop w:val="0"/>
      <w:marBottom w:val="0"/>
      <w:divBdr>
        <w:top w:val="none" w:sz="0" w:space="0" w:color="auto"/>
        <w:left w:val="none" w:sz="0" w:space="0" w:color="auto"/>
        <w:bottom w:val="none" w:sz="0" w:space="0" w:color="auto"/>
        <w:right w:val="none" w:sz="0" w:space="0" w:color="auto"/>
      </w:divBdr>
    </w:div>
    <w:div w:id="753552440">
      <w:bodyDiv w:val="1"/>
      <w:marLeft w:val="0"/>
      <w:marRight w:val="0"/>
      <w:marTop w:val="0"/>
      <w:marBottom w:val="0"/>
      <w:divBdr>
        <w:top w:val="none" w:sz="0" w:space="0" w:color="auto"/>
        <w:left w:val="none" w:sz="0" w:space="0" w:color="auto"/>
        <w:bottom w:val="none" w:sz="0" w:space="0" w:color="auto"/>
        <w:right w:val="none" w:sz="0" w:space="0" w:color="auto"/>
      </w:divBdr>
    </w:div>
    <w:div w:id="754521277">
      <w:bodyDiv w:val="1"/>
      <w:marLeft w:val="0"/>
      <w:marRight w:val="0"/>
      <w:marTop w:val="0"/>
      <w:marBottom w:val="0"/>
      <w:divBdr>
        <w:top w:val="none" w:sz="0" w:space="0" w:color="auto"/>
        <w:left w:val="none" w:sz="0" w:space="0" w:color="auto"/>
        <w:bottom w:val="none" w:sz="0" w:space="0" w:color="auto"/>
        <w:right w:val="none" w:sz="0" w:space="0" w:color="auto"/>
      </w:divBdr>
    </w:div>
    <w:div w:id="754977799">
      <w:bodyDiv w:val="1"/>
      <w:marLeft w:val="0"/>
      <w:marRight w:val="0"/>
      <w:marTop w:val="0"/>
      <w:marBottom w:val="0"/>
      <w:divBdr>
        <w:top w:val="none" w:sz="0" w:space="0" w:color="auto"/>
        <w:left w:val="none" w:sz="0" w:space="0" w:color="auto"/>
        <w:bottom w:val="none" w:sz="0" w:space="0" w:color="auto"/>
        <w:right w:val="none" w:sz="0" w:space="0" w:color="auto"/>
      </w:divBdr>
    </w:div>
    <w:div w:id="756096788">
      <w:bodyDiv w:val="1"/>
      <w:marLeft w:val="0"/>
      <w:marRight w:val="0"/>
      <w:marTop w:val="0"/>
      <w:marBottom w:val="0"/>
      <w:divBdr>
        <w:top w:val="none" w:sz="0" w:space="0" w:color="auto"/>
        <w:left w:val="none" w:sz="0" w:space="0" w:color="auto"/>
        <w:bottom w:val="none" w:sz="0" w:space="0" w:color="auto"/>
        <w:right w:val="none" w:sz="0" w:space="0" w:color="auto"/>
      </w:divBdr>
    </w:div>
    <w:div w:id="757605028">
      <w:bodyDiv w:val="1"/>
      <w:marLeft w:val="0"/>
      <w:marRight w:val="0"/>
      <w:marTop w:val="0"/>
      <w:marBottom w:val="0"/>
      <w:divBdr>
        <w:top w:val="none" w:sz="0" w:space="0" w:color="auto"/>
        <w:left w:val="none" w:sz="0" w:space="0" w:color="auto"/>
        <w:bottom w:val="none" w:sz="0" w:space="0" w:color="auto"/>
        <w:right w:val="none" w:sz="0" w:space="0" w:color="auto"/>
      </w:divBdr>
    </w:div>
    <w:div w:id="760639173">
      <w:bodyDiv w:val="1"/>
      <w:marLeft w:val="0"/>
      <w:marRight w:val="0"/>
      <w:marTop w:val="0"/>
      <w:marBottom w:val="0"/>
      <w:divBdr>
        <w:top w:val="none" w:sz="0" w:space="0" w:color="auto"/>
        <w:left w:val="none" w:sz="0" w:space="0" w:color="auto"/>
        <w:bottom w:val="none" w:sz="0" w:space="0" w:color="auto"/>
        <w:right w:val="none" w:sz="0" w:space="0" w:color="auto"/>
      </w:divBdr>
      <w:divsChild>
        <w:div w:id="1336881463">
          <w:marLeft w:val="0"/>
          <w:marRight w:val="0"/>
          <w:marTop w:val="0"/>
          <w:marBottom w:val="0"/>
          <w:divBdr>
            <w:top w:val="none" w:sz="0" w:space="0" w:color="auto"/>
            <w:left w:val="none" w:sz="0" w:space="0" w:color="auto"/>
            <w:bottom w:val="none" w:sz="0" w:space="0" w:color="auto"/>
            <w:right w:val="none" w:sz="0" w:space="0" w:color="auto"/>
          </w:divBdr>
        </w:div>
      </w:divsChild>
    </w:div>
    <w:div w:id="764421149">
      <w:bodyDiv w:val="1"/>
      <w:marLeft w:val="0"/>
      <w:marRight w:val="0"/>
      <w:marTop w:val="0"/>
      <w:marBottom w:val="0"/>
      <w:divBdr>
        <w:top w:val="none" w:sz="0" w:space="0" w:color="auto"/>
        <w:left w:val="none" w:sz="0" w:space="0" w:color="auto"/>
        <w:bottom w:val="none" w:sz="0" w:space="0" w:color="auto"/>
        <w:right w:val="none" w:sz="0" w:space="0" w:color="auto"/>
      </w:divBdr>
    </w:div>
    <w:div w:id="764616171">
      <w:bodyDiv w:val="1"/>
      <w:marLeft w:val="0"/>
      <w:marRight w:val="0"/>
      <w:marTop w:val="0"/>
      <w:marBottom w:val="0"/>
      <w:divBdr>
        <w:top w:val="none" w:sz="0" w:space="0" w:color="auto"/>
        <w:left w:val="none" w:sz="0" w:space="0" w:color="auto"/>
        <w:bottom w:val="none" w:sz="0" w:space="0" w:color="auto"/>
        <w:right w:val="none" w:sz="0" w:space="0" w:color="auto"/>
      </w:divBdr>
    </w:div>
    <w:div w:id="766509186">
      <w:bodyDiv w:val="1"/>
      <w:marLeft w:val="0"/>
      <w:marRight w:val="0"/>
      <w:marTop w:val="0"/>
      <w:marBottom w:val="0"/>
      <w:divBdr>
        <w:top w:val="none" w:sz="0" w:space="0" w:color="auto"/>
        <w:left w:val="none" w:sz="0" w:space="0" w:color="auto"/>
        <w:bottom w:val="none" w:sz="0" w:space="0" w:color="auto"/>
        <w:right w:val="none" w:sz="0" w:space="0" w:color="auto"/>
      </w:divBdr>
    </w:div>
    <w:div w:id="766970939">
      <w:bodyDiv w:val="1"/>
      <w:marLeft w:val="0"/>
      <w:marRight w:val="0"/>
      <w:marTop w:val="0"/>
      <w:marBottom w:val="0"/>
      <w:divBdr>
        <w:top w:val="none" w:sz="0" w:space="0" w:color="auto"/>
        <w:left w:val="none" w:sz="0" w:space="0" w:color="auto"/>
        <w:bottom w:val="none" w:sz="0" w:space="0" w:color="auto"/>
        <w:right w:val="none" w:sz="0" w:space="0" w:color="auto"/>
      </w:divBdr>
    </w:div>
    <w:div w:id="768430727">
      <w:bodyDiv w:val="1"/>
      <w:marLeft w:val="0"/>
      <w:marRight w:val="0"/>
      <w:marTop w:val="0"/>
      <w:marBottom w:val="0"/>
      <w:divBdr>
        <w:top w:val="none" w:sz="0" w:space="0" w:color="auto"/>
        <w:left w:val="none" w:sz="0" w:space="0" w:color="auto"/>
        <w:bottom w:val="none" w:sz="0" w:space="0" w:color="auto"/>
        <w:right w:val="none" w:sz="0" w:space="0" w:color="auto"/>
      </w:divBdr>
    </w:div>
    <w:div w:id="769742197">
      <w:bodyDiv w:val="1"/>
      <w:marLeft w:val="0"/>
      <w:marRight w:val="0"/>
      <w:marTop w:val="0"/>
      <w:marBottom w:val="0"/>
      <w:divBdr>
        <w:top w:val="none" w:sz="0" w:space="0" w:color="auto"/>
        <w:left w:val="none" w:sz="0" w:space="0" w:color="auto"/>
        <w:bottom w:val="none" w:sz="0" w:space="0" w:color="auto"/>
        <w:right w:val="none" w:sz="0" w:space="0" w:color="auto"/>
      </w:divBdr>
    </w:div>
    <w:div w:id="773981908">
      <w:bodyDiv w:val="1"/>
      <w:marLeft w:val="0"/>
      <w:marRight w:val="0"/>
      <w:marTop w:val="0"/>
      <w:marBottom w:val="0"/>
      <w:divBdr>
        <w:top w:val="none" w:sz="0" w:space="0" w:color="auto"/>
        <w:left w:val="none" w:sz="0" w:space="0" w:color="auto"/>
        <w:bottom w:val="none" w:sz="0" w:space="0" w:color="auto"/>
        <w:right w:val="none" w:sz="0" w:space="0" w:color="auto"/>
      </w:divBdr>
      <w:divsChild>
        <w:div w:id="1590625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03632">
      <w:bodyDiv w:val="1"/>
      <w:marLeft w:val="0"/>
      <w:marRight w:val="0"/>
      <w:marTop w:val="0"/>
      <w:marBottom w:val="0"/>
      <w:divBdr>
        <w:top w:val="none" w:sz="0" w:space="0" w:color="auto"/>
        <w:left w:val="none" w:sz="0" w:space="0" w:color="auto"/>
        <w:bottom w:val="none" w:sz="0" w:space="0" w:color="auto"/>
        <w:right w:val="none" w:sz="0" w:space="0" w:color="auto"/>
      </w:divBdr>
    </w:div>
    <w:div w:id="780148389">
      <w:bodyDiv w:val="1"/>
      <w:marLeft w:val="0"/>
      <w:marRight w:val="0"/>
      <w:marTop w:val="0"/>
      <w:marBottom w:val="0"/>
      <w:divBdr>
        <w:top w:val="none" w:sz="0" w:space="0" w:color="auto"/>
        <w:left w:val="none" w:sz="0" w:space="0" w:color="auto"/>
        <w:bottom w:val="none" w:sz="0" w:space="0" w:color="auto"/>
        <w:right w:val="none" w:sz="0" w:space="0" w:color="auto"/>
      </w:divBdr>
    </w:div>
    <w:div w:id="780418015">
      <w:bodyDiv w:val="1"/>
      <w:marLeft w:val="0"/>
      <w:marRight w:val="0"/>
      <w:marTop w:val="0"/>
      <w:marBottom w:val="0"/>
      <w:divBdr>
        <w:top w:val="none" w:sz="0" w:space="0" w:color="auto"/>
        <w:left w:val="none" w:sz="0" w:space="0" w:color="auto"/>
        <w:bottom w:val="none" w:sz="0" w:space="0" w:color="auto"/>
        <w:right w:val="none" w:sz="0" w:space="0" w:color="auto"/>
      </w:divBdr>
    </w:div>
    <w:div w:id="787622088">
      <w:bodyDiv w:val="1"/>
      <w:marLeft w:val="0"/>
      <w:marRight w:val="0"/>
      <w:marTop w:val="0"/>
      <w:marBottom w:val="0"/>
      <w:divBdr>
        <w:top w:val="none" w:sz="0" w:space="0" w:color="auto"/>
        <w:left w:val="none" w:sz="0" w:space="0" w:color="auto"/>
        <w:bottom w:val="none" w:sz="0" w:space="0" w:color="auto"/>
        <w:right w:val="none" w:sz="0" w:space="0" w:color="auto"/>
      </w:divBdr>
    </w:div>
    <w:div w:id="791627751">
      <w:bodyDiv w:val="1"/>
      <w:marLeft w:val="0"/>
      <w:marRight w:val="0"/>
      <w:marTop w:val="0"/>
      <w:marBottom w:val="0"/>
      <w:divBdr>
        <w:top w:val="none" w:sz="0" w:space="0" w:color="auto"/>
        <w:left w:val="none" w:sz="0" w:space="0" w:color="auto"/>
        <w:bottom w:val="none" w:sz="0" w:space="0" w:color="auto"/>
        <w:right w:val="none" w:sz="0" w:space="0" w:color="auto"/>
      </w:divBdr>
    </w:div>
    <w:div w:id="791676560">
      <w:bodyDiv w:val="1"/>
      <w:marLeft w:val="0"/>
      <w:marRight w:val="0"/>
      <w:marTop w:val="0"/>
      <w:marBottom w:val="0"/>
      <w:divBdr>
        <w:top w:val="none" w:sz="0" w:space="0" w:color="auto"/>
        <w:left w:val="none" w:sz="0" w:space="0" w:color="auto"/>
        <w:bottom w:val="none" w:sz="0" w:space="0" w:color="auto"/>
        <w:right w:val="none" w:sz="0" w:space="0" w:color="auto"/>
      </w:divBdr>
    </w:div>
    <w:div w:id="799299997">
      <w:bodyDiv w:val="1"/>
      <w:marLeft w:val="0"/>
      <w:marRight w:val="0"/>
      <w:marTop w:val="0"/>
      <w:marBottom w:val="0"/>
      <w:divBdr>
        <w:top w:val="none" w:sz="0" w:space="0" w:color="auto"/>
        <w:left w:val="none" w:sz="0" w:space="0" w:color="auto"/>
        <w:bottom w:val="none" w:sz="0" w:space="0" w:color="auto"/>
        <w:right w:val="none" w:sz="0" w:space="0" w:color="auto"/>
      </w:divBdr>
    </w:div>
    <w:div w:id="803668145">
      <w:bodyDiv w:val="1"/>
      <w:marLeft w:val="0"/>
      <w:marRight w:val="0"/>
      <w:marTop w:val="0"/>
      <w:marBottom w:val="0"/>
      <w:divBdr>
        <w:top w:val="none" w:sz="0" w:space="0" w:color="auto"/>
        <w:left w:val="none" w:sz="0" w:space="0" w:color="auto"/>
        <w:bottom w:val="none" w:sz="0" w:space="0" w:color="auto"/>
        <w:right w:val="none" w:sz="0" w:space="0" w:color="auto"/>
      </w:divBdr>
    </w:div>
    <w:div w:id="812479448">
      <w:bodyDiv w:val="1"/>
      <w:marLeft w:val="0"/>
      <w:marRight w:val="0"/>
      <w:marTop w:val="0"/>
      <w:marBottom w:val="0"/>
      <w:divBdr>
        <w:top w:val="none" w:sz="0" w:space="0" w:color="auto"/>
        <w:left w:val="none" w:sz="0" w:space="0" w:color="auto"/>
        <w:bottom w:val="none" w:sz="0" w:space="0" w:color="auto"/>
        <w:right w:val="none" w:sz="0" w:space="0" w:color="auto"/>
      </w:divBdr>
    </w:div>
    <w:div w:id="814297995">
      <w:bodyDiv w:val="1"/>
      <w:marLeft w:val="0"/>
      <w:marRight w:val="0"/>
      <w:marTop w:val="0"/>
      <w:marBottom w:val="0"/>
      <w:divBdr>
        <w:top w:val="none" w:sz="0" w:space="0" w:color="auto"/>
        <w:left w:val="none" w:sz="0" w:space="0" w:color="auto"/>
        <w:bottom w:val="none" w:sz="0" w:space="0" w:color="auto"/>
        <w:right w:val="none" w:sz="0" w:space="0" w:color="auto"/>
      </w:divBdr>
    </w:div>
    <w:div w:id="816339837">
      <w:bodyDiv w:val="1"/>
      <w:marLeft w:val="0"/>
      <w:marRight w:val="0"/>
      <w:marTop w:val="0"/>
      <w:marBottom w:val="0"/>
      <w:divBdr>
        <w:top w:val="none" w:sz="0" w:space="0" w:color="auto"/>
        <w:left w:val="none" w:sz="0" w:space="0" w:color="auto"/>
        <w:bottom w:val="none" w:sz="0" w:space="0" w:color="auto"/>
        <w:right w:val="none" w:sz="0" w:space="0" w:color="auto"/>
      </w:divBdr>
    </w:div>
    <w:div w:id="823350687">
      <w:bodyDiv w:val="1"/>
      <w:marLeft w:val="0"/>
      <w:marRight w:val="0"/>
      <w:marTop w:val="0"/>
      <w:marBottom w:val="0"/>
      <w:divBdr>
        <w:top w:val="none" w:sz="0" w:space="0" w:color="auto"/>
        <w:left w:val="none" w:sz="0" w:space="0" w:color="auto"/>
        <w:bottom w:val="none" w:sz="0" w:space="0" w:color="auto"/>
        <w:right w:val="none" w:sz="0" w:space="0" w:color="auto"/>
      </w:divBdr>
    </w:div>
    <w:div w:id="824080804">
      <w:bodyDiv w:val="1"/>
      <w:marLeft w:val="0"/>
      <w:marRight w:val="0"/>
      <w:marTop w:val="0"/>
      <w:marBottom w:val="0"/>
      <w:divBdr>
        <w:top w:val="none" w:sz="0" w:space="0" w:color="auto"/>
        <w:left w:val="none" w:sz="0" w:space="0" w:color="auto"/>
        <w:bottom w:val="none" w:sz="0" w:space="0" w:color="auto"/>
        <w:right w:val="none" w:sz="0" w:space="0" w:color="auto"/>
      </w:divBdr>
    </w:div>
    <w:div w:id="825630944">
      <w:bodyDiv w:val="1"/>
      <w:marLeft w:val="0"/>
      <w:marRight w:val="0"/>
      <w:marTop w:val="0"/>
      <w:marBottom w:val="0"/>
      <w:divBdr>
        <w:top w:val="none" w:sz="0" w:space="0" w:color="auto"/>
        <w:left w:val="none" w:sz="0" w:space="0" w:color="auto"/>
        <w:bottom w:val="none" w:sz="0" w:space="0" w:color="auto"/>
        <w:right w:val="none" w:sz="0" w:space="0" w:color="auto"/>
      </w:divBdr>
    </w:div>
    <w:div w:id="828980253">
      <w:bodyDiv w:val="1"/>
      <w:marLeft w:val="0"/>
      <w:marRight w:val="0"/>
      <w:marTop w:val="0"/>
      <w:marBottom w:val="0"/>
      <w:divBdr>
        <w:top w:val="none" w:sz="0" w:space="0" w:color="auto"/>
        <w:left w:val="none" w:sz="0" w:space="0" w:color="auto"/>
        <w:bottom w:val="none" w:sz="0" w:space="0" w:color="auto"/>
        <w:right w:val="none" w:sz="0" w:space="0" w:color="auto"/>
      </w:divBdr>
    </w:div>
    <w:div w:id="830608561">
      <w:bodyDiv w:val="1"/>
      <w:marLeft w:val="0"/>
      <w:marRight w:val="0"/>
      <w:marTop w:val="0"/>
      <w:marBottom w:val="0"/>
      <w:divBdr>
        <w:top w:val="none" w:sz="0" w:space="0" w:color="auto"/>
        <w:left w:val="none" w:sz="0" w:space="0" w:color="auto"/>
        <w:bottom w:val="none" w:sz="0" w:space="0" w:color="auto"/>
        <w:right w:val="none" w:sz="0" w:space="0" w:color="auto"/>
      </w:divBdr>
    </w:div>
    <w:div w:id="830676768">
      <w:bodyDiv w:val="1"/>
      <w:marLeft w:val="0"/>
      <w:marRight w:val="0"/>
      <w:marTop w:val="0"/>
      <w:marBottom w:val="0"/>
      <w:divBdr>
        <w:top w:val="none" w:sz="0" w:space="0" w:color="auto"/>
        <w:left w:val="none" w:sz="0" w:space="0" w:color="auto"/>
        <w:bottom w:val="none" w:sz="0" w:space="0" w:color="auto"/>
        <w:right w:val="none" w:sz="0" w:space="0" w:color="auto"/>
      </w:divBdr>
    </w:div>
    <w:div w:id="843938920">
      <w:bodyDiv w:val="1"/>
      <w:marLeft w:val="0"/>
      <w:marRight w:val="0"/>
      <w:marTop w:val="0"/>
      <w:marBottom w:val="0"/>
      <w:divBdr>
        <w:top w:val="none" w:sz="0" w:space="0" w:color="auto"/>
        <w:left w:val="none" w:sz="0" w:space="0" w:color="auto"/>
        <w:bottom w:val="none" w:sz="0" w:space="0" w:color="auto"/>
        <w:right w:val="none" w:sz="0" w:space="0" w:color="auto"/>
      </w:divBdr>
    </w:div>
    <w:div w:id="854199000">
      <w:bodyDiv w:val="1"/>
      <w:marLeft w:val="0"/>
      <w:marRight w:val="0"/>
      <w:marTop w:val="0"/>
      <w:marBottom w:val="0"/>
      <w:divBdr>
        <w:top w:val="none" w:sz="0" w:space="0" w:color="auto"/>
        <w:left w:val="none" w:sz="0" w:space="0" w:color="auto"/>
        <w:bottom w:val="none" w:sz="0" w:space="0" w:color="auto"/>
        <w:right w:val="none" w:sz="0" w:space="0" w:color="auto"/>
      </w:divBdr>
    </w:div>
    <w:div w:id="854421093">
      <w:bodyDiv w:val="1"/>
      <w:marLeft w:val="0"/>
      <w:marRight w:val="0"/>
      <w:marTop w:val="0"/>
      <w:marBottom w:val="0"/>
      <w:divBdr>
        <w:top w:val="none" w:sz="0" w:space="0" w:color="auto"/>
        <w:left w:val="none" w:sz="0" w:space="0" w:color="auto"/>
        <w:bottom w:val="none" w:sz="0" w:space="0" w:color="auto"/>
        <w:right w:val="none" w:sz="0" w:space="0" w:color="auto"/>
      </w:divBdr>
      <w:divsChild>
        <w:div w:id="516580837">
          <w:marLeft w:val="0"/>
          <w:marRight w:val="0"/>
          <w:marTop w:val="0"/>
          <w:marBottom w:val="0"/>
          <w:divBdr>
            <w:top w:val="none" w:sz="0" w:space="0" w:color="auto"/>
            <w:left w:val="none" w:sz="0" w:space="0" w:color="auto"/>
            <w:bottom w:val="none" w:sz="0" w:space="0" w:color="auto"/>
            <w:right w:val="none" w:sz="0" w:space="0" w:color="auto"/>
          </w:divBdr>
        </w:div>
        <w:div w:id="519470216">
          <w:marLeft w:val="0"/>
          <w:marRight w:val="0"/>
          <w:marTop w:val="0"/>
          <w:marBottom w:val="0"/>
          <w:divBdr>
            <w:top w:val="none" w:sz="0" w:space="0" w:color="auto"/>
            <w:left w:val="none" w:sz="0" w:space="0" w:color="auto"/>
            <w:bottom w:val="none" w:sz="0" w:space="0" w:color="auto"/>
            <w:right w:val="none" w:sz="0" w:space="0" w:color="auto"/>
          </w:divBdr>
        </w:div>
        <w:div w:id="561870467">
          <w:marLeft w:val="0"/>
          <w:marRight w:val="0"/>
          <w:marTop w:val="0"/>
          <w:marBottom w:val="0"/>
          <w:divBdr>
            <w:top w:val="none" w:sz="0" w:space="0" w:color="auto"/>
            <w:left w:val="none" w:sz="0" w:space="0" w:color="auto"/>
            <w:bottom w:val="none" w:sz="0" w:space="0" w:color="auto"/>
            <w:right w:val="none" w:sz="0" w:space="0" w:color="auto"/>
          </w:divBdr>
        </w:div>
      </w:divsChild>
    </w:div>
    <w:div w:id="855847613">
      <w:bodyDiv w:val="1"/>
      <w:marLeft w:val="0"/>
      <w:marRight w:val="0"/>
      <w:marTop w:val="0"/>
      <w:marBottom w:val="0"/>
      <w:divBdr>
        <w:top w:val="none" w:sz="0" w:space="0" w:color="auto"/>
        <w:left w:val="none" w:sz="0" w:space="0" w:color="auto"/>
        <w:bottom w:val="none" w:sz="0" w:space="0" w:color="auto"/>
        <w:right w:val="none" w:sz="0" w:space="0" w:color="auto"/>
      </w:divBdr>
    </w:div>
    <w:div w:id="861744855">
      <w:bodyDiv w:val="1"/>
      <w:marLeft w:val="0"/>
      <w:marRight w:val="0"/>
      <w:marTop w:val="0"/>
      <w:marBottom w:val="0"/>
      <w:divBdr>
        <w:top w:val="none" w:sz="0" w:space="0" w:color="auto"/>
        <w:left w:val="none" w:sz="0" w:space="0" w:color="auto"/>
        <w:bottom w:val="none" w:sz="0" w:space="0" w:color="auto"/>
        <w:right w:val="none" w:sz="0" w:space="0" w:color="auto"/>
      </w:divBdr>
    </w:div>
    <w:div w:id="868223108">
      <w:bodyDiv w:val="1"/>
      <w:marLeft w:val="0"/>
      <w:marRight w:val="0"/>
      <w:marTop w:val="0"/>
      <w:marBottom w:val="0"/>
      <w:divBdr>
        <w:top w:val="none" w:sz="0" w:space="0" w:color="auto"/>
        <w:left w:val="none" w:sz="0" w:space="0" w:color="auto"/>
        <w:bottom w:val="none" w:sz="0" w:space="0" w:color="auto"/>
        <w:right w:val="none" w:sz="0" w:space="0" w:color="auto"/>
      </w:divBdr>
    </w:div>
    <w:div w:id="868570914">
      <w:bodyDiv w:val="1"/>
      <w:marLeft w:val="0"/>
      <w:marRight w:val="0"/>
      <w:marTop w:val="0"/>
      <w:marBottom w:val="0"/>
      <w:divBdr>
        <w:top w:val="none" w:sz="0" w:space="0" w:color="auto"/>
        <w:left w:val="none" w:sz="0" w:space="0" w:color="auto"/>
        <w:bottom w:val="none" w:sz="0" w:space="0" w:color="auto"/>
        <w:right w:val="none" w:sz="0" w:space="0" w:color="auto"/>
      </w:divBdr>
    </w:div>
    <w:div w:id="868958338">
      <w:bodyDiv w:val="1"/>
      <w:marLeft w:val="0"/>
      <w:marRight w:val="0"/>
      <w:marTop w:val="0"/>
      <w:marBottom w:val="0"/>
      <w:divBdr>
        <w:top w:val="none" w:sz="0" w:space="0" w:color="auto"/>
        <w:left w:val="none" w:sz="0" w:space="0" w:color="auto"/>
        <w:bottom w:val="none" w:sz="0" w:space="0" w:color="auto"/>
        <w:right w:val="none" w:sz="0" w:space="0" w:color="auto"/>
      </w:divBdr>
    </w:div>
    <w:div w:id="872153227">
      <w:bodyDiv w:val="1"/>
      <w:marLeft w:val="0"/>
      <w:marRight w:val="0"/>
      <w:marTop w:val="0"/>
      <w:marBottom w:val="0"/>
      <w:divBdr>
        <w:top w:val="none" w:sz="0" w:space="0" w:color="auto"/>
        <w:left w:val="none" w:sz="0" w:space="0" w:color="auto"/>
        <w:bottom w:val="none" w:sz="0" w:space="0" w:color="auto"/>
        <w:right w:val="none" w:sz="0" w:space="0" w:color="auto"/>
      </w:divBdr>
    </w:div>
    <w:div w:id="873081491">
      <w:bodyDiv w:val="1"/>
      <w:marLeft w:val="0"/>
      <w:marRight w:val="0"/>
      <w:marTop w:val="0"/>
      <w:marBottom w:val="0"/>
      <w:divBdr>
        <w:top w:val="none" w:sz="0" w:space="0" w:color="auto"/>
        <w:left w:val="none" w:sz="0" w:space="0" w:color="auto"/>
        <w:bottom w:val="none" w:sz="0" w:space="0" w:color="auto"/>
        <w:right w:val="none" w:sz="0" w:space="0" w:color="auto"/>
      </w:divBdr>
    </w:div>
    <w:div w:id="877164939">
      <w:bodyDiv w:val="1"/>
      <w:marLeft w:val="0"/>
      <w:marRight w:val="0"/>
      <w:marTop w:val="0"/>
      <w:marBottom w:val="0"/>
      <w:divBdr>
        <w:top w:val="none" w:sz="0" w:space="0" w:color="auto"/>
        <w:left w:val="none" w:sz="0" w:space="0" w:color="auto"/>
        <w:bottom w:val="none" w:sz="0" w:space="0" w:color="auto"/>
        <w:right w:val="none" w:sz="0" w:space="0" w:color="auto"/>
      </w:divBdr>
    </w:div>
    <w:div w:id="879318877">
      <w:bodyDiv w:val="1"/>
      <w:marLeft w:val="0"/>
      <w:marRight w:val="0"/>
      <w:marTop w:val="0"/>
      <w:marBottom w:val="0"/>
      <w:divBdr>
        <w:top w:val="none" w:sz="0" w:space="0" w:color="auto"/>
        <w:left w:val="none" w:sz="0" w:space="0" w:color="auto"/>
        <w:bottom w:val="none" w:sz="0" w:space="0" w:color="auto"/>
        <w:right w:val="none" w:sz="0" w:space="0" w:color="auto"/>
      </w:divBdr>
      <w:divsChild>
        <w:div w:id="370375119">
          <w:marLeft w:val="0"/>
          <w:marRight w:val="0"/>
          <w:marTop w:val="0"/>
          <w:marBottom w:val="0"/>
          <w:divBdr>
            <w:top w:val="none" w:sz="0" w:space="0" w:color="auto"/>
            <w:left w:val="none" w:sz="0" w:space="0" w:color="auto"/>
            <w:bottom w:val="none" w:sz="0" w:space="0" w:color="auto"/>
            <w:right w:val="none" w:sz="0" w:space="0" w:color="auto"/>
          </w:divBdr>
        </w:div>
        <w:div w:id="591356536">
          <w:marLeft w:val="0"/>
          <w:marRight w:val="0"/>
          <w:marTop w:val="0"/>
          <w:marBottom w:val="0"/>
          <w:divBdr>
            <w:top w:val="none" w:sz="0" w:space="0" w:color="auto"/>
            <w:left w:val="none" w:sz="0" w:space="0" w:color="auto"/>
            <w:bottom w:val="none" w:sz="0" w:space="0" w:color="auto"/>
            <w:right w:val="none" w:sz="0" w:space="0" w:color="auto"/>
          </w:divBdr>
        </w:div>
        <w:div w:id="907348526">
          <w:marLeft w:val="0"/>
          <w:marRight w:val="0"/>
          <w:marTop w:val="0"/>
          <w:marBottom w:val="0"/>
          <w:divBdr>
            <w:top w:val="none" w:sz="0" w:space="0" w:color="auto"/>
            <w:left w:val="none" w:sz="0" w:space="0" w:color="auto"/>
            <w:bottom w:val="none" w:sz="0" w:space="0" w:color="auto"/>
            <w:right w:val="none" w:sz="0" w:space="0" w:color="auto"/>
          </w:divBdr>
        </w:div>
      </w:divsChild>
    </w:div>
    <w:div w:id="881865359">
      <w:bodyDiv w:val="1"/>
      <w:marLeft w:val="0"/>
      <w:marRight w:val="0"/>
      <w:marTop w:val="0"/>
      <w:marBottom w:val="0"/>
      <w:divBdr>
        <w:top w:val="none" w:sz="0" w:space="0" w:color="auto"/>
        <w:left w:val="none" w:sz="0" w:space="0" w:color="auto"/>
        <w:bottom w:val="none" w:sz="0" w:space="0" w:color="auto"/>
        <w:right w:val="none" w:sz="0" w:space="0" w:color="auto"/>
      </w:divBdr>
    </w:div>
    <w:div w:id="882596440">
      <w:bodyDiv w:val="1"/>
      <w:marLeft w:val="0"/>
      <w:marRight w:val="0"/>
      <w:marTop w:val="0"/>
      <w:marBottom w:val="0"/>
      <w:divBdr>
        <w:top w:val="none" w:sz="0" w:space="0" w:color="auto"/>
        <w:left w:val="none" w:sz="0" w:space="0" w:color="auto"/>
        <w:bottom w:val="none" w:sz="0" w:space="0" w:color="auto"/>
        <w:right w:val="none" w:sz="0" w:space="0" w:color="auto"/>
      </w:divBdr>
    </w:div>
    <w:div w:id="888419182">
      <w:bodyDiv w:val="1"/>
      <w:marLeft w:val="0"/>
      <w:marRight w:val="0"/>
      <w:marTop w:val="0"/>
      <w:marBottom w:val="0"/>
      <w:divBdr>
        <w:top w:val="none" w:sz="0" w:space="0" w:color="auto"/>
        <w:left w:val="none" w:sz="0" w:space="0" w:color="auto"/>
        <w:bottom w:val="none" w:sz="0" w:space="0" w:color="auto"/>
        <w:right w:val="none" w:sz="0" w:space="0" w:color="auto"/>
      </w:divBdr>
    </w:div>
    <w:div w:id="895702813">
      <w:bodyDiv w:val="1"/>
      <w:marLeft w:val="0"/>
      <w:marRight w:val="0"/>
      <w:marTop w:val="0"/>
      <w:marBottom w:val="0"/>
      <w:divBdr>
        <w:top w:val="none" w:sz="0" w:space="0" w:color="auto"/>
        <w:left w:val="none" w:sz="0" w:space="0" w:color="auto"/>
        <w:bottom w:val="none" w:sz="0" w:space="0" w:color="auto"/>
        <w:right w:val="none" w:sz="0" w:space="0" w:color="auto"/>
      </w:divBdr>
    </w:div>
    <w:div w:id="901596830">
      <w:bodyDiv w:val="1"/>
      <w:marLeft w:val="0"/>
      <w:marRight w:val="0"/>
      <w:marTop w:val="0"/>
      <w:marBottom w:val="0"/>
      <w:divBdr>
        <w:top w:val="none" w:sz="0" w:space="0" w:color="auto"/>
        <w:left w:val="none" w:sz="0" w:space="0" w:color="auto"/>
        <w:bottom w:val="none" w:sz="0" w:space="0" w:color="auto"/>
        <w:right w:val="none" w:sz="0" w:space="0" w:color="auto"/>
      </w:divBdr>
    </w:div>
    <w:div w:id="901600916">
      <w:bodyDiv w:val="1"/>
      <w:marLeft w:val="0"/>
      <w:marRight w:val="0"/>
      <w:marTop w:val="0"/>
      <w:marBottom w:val="0"/>
      <w:divBdr>
        <w:top w:val="none" w:sz="0" w:space="0" w:color="auto"/>
        <w:left w:val="none" w:sz="0" w:space="0" w:color="auto"/>
        <w:bottom w:val="none" w:sz="0" w:space="0" w:color="auto"/>
        <w:right w:val="none" w:sz="0" w:space="0" w:color="auto"/>
      </w:divBdr>
    </w:div>
    <w:div w:id="905803001">
      <w:bodyDiv w:val="1"/>
      <w:marLeft w:val="0"/>
      <w:marRight w:val="0"/>
      <w:marTop w:val="0"/>
      <w:marBottom w:val="0"/>
      <w:divBdr>
        <w:top w:val="none" w:sz="0" w:space="0" w:color="auto"/>
        <w:left w:val="none" w:sz="0" w:space="0" w:color="auto"/>
        <w:bottom w:val="none" w:sz="0" w:space="0" w:color="auto"/>
        <w:right w:val="none" w:sz="0" w:space="0" w:color="auto"/>
      </w:divBdr>
    </w:div>
    <w:div w:id="907500647">
      <w:bodyDiv w:val="1"/>
      <w:marLeft w:val="0"/>
      <w:marRight w:val="0"/>
      <w:marTop w:val="0"/>
      <w:marBottom w:val="0"/>
      <w:divBdr>
        <w:top w:val="none" w:sz="0" w:space="0" w:color="auto"/>
        <w:left w:val="none" w:sz="0" w:space="0" w:color="auto"/>
        <w:bottom w:val="none" w:sz="0" w:space="0" w:color="auto"/>
        <w:right w:val="none" w:sz="0" w:space="0" w:color="auto"/>
      </w:divBdr>
    </w:div>
    <w:div w:id="914167015">
      <w:bodyDiv w:val="1"/>
      <w:marLeft w:val="0"/>
      <w:marRight w:val="0"/>
      <w:marTop w:val="0"/>
      <w:marBottom w:val="0"/>
      <w:divBdr>
        <w:top w:val="none" w:sz="0" w:space="0" w:color="auto"/>
        <w:left w:val="none" w:sz="0" w:space="0" w:color="auto"/>
        <w:bottom w:val="none" w:sz="0" w:space="0" w:color="auto"/>
        <w:right w:val="none" w:sz="0" w:space="0" w:color="auto"/>
      </w:divBdr>
    </w:div>
    <w:div w:id="914241725">
      <w:bodyDiv w:val="1"/>
      <w:marLeft w:val="0"/>
      <w:marRight w:val="0"/>
      <w:marTop w:val="0"/>
      <w:marBottom w:val="0"/>
      <w:divBdr>
        <w:top w:val="none" w:sz="0" w:space="0" w:color="auto"/>
        <w:left w:val="none" w:sz="0" w:space="0" w:color="auto"/>
        <w:bottom w:val="none" w:sz="0" w:space="0" w:color="auto"/>
        <w:right w:val="none" w:sz="0" w:space="0" w:color="auto"/>
      </w:divBdr>
    </w:div>
    <w:div w:id="914555713">
      <w:bodyDiv w:val="1"/>
      <w:marLeft w:val="0"/>
      <w:marRight w:val="0"/>
      <w:marTop w:val="0"/>
      <w:marBottom w:val="0"/>
      <w:divBdr>
        <w:top w:val="none" w:sz="0" w:space="0" w:color="auto"/>
        <w:left w:val="none" w:sz="0" w:space="0" w:color="auto"/>
        <w:bottom w:val="none" w:sz="0" w:space="0" w:color="auto"/>
        <w:right w:val="none" w:sz="0" w:space="0" w:color="auto"/>
      </w:divBdr>
    </w:div>
    <w:div w:id="916013236">
      <w:bodyDiv w:val="1"/>
      <w:marLeft w:val="0"/>
      <w:marRight w:val="0"/>
      <w:marTop w:val="0"/>
      <w:marBottom w:val="0"/>
      <w:divBdr>
        <w:top w:val="none" w:sz="0" w:space="0" w:color="auto"/>
        <w:left w:val="none" w:sz="0" w:space="0" w:color="auto"/>
        <w:bottom w:val="none" w:sz="0" w:space="0" w:color="auto"/>
        <w:right w:val="none" w:sz="0" w:space="0" w:color="auto"/>
      </w:divBdr>
    </w:div>
    <w:div w:id="918901059">
      <w:bodyDiv w:val="1"/>
      <w:marLeft w:val="0"/>
      <w:marRight w:val="0"/>
      <w:marTop w:val="0"/>
      <w:marBottom w:val="0"/>
      <w:divBdr>
        <w:top w:val="none" w:sz="0" w:space="0" w:color="auto"/>
        <w:left w:val="none" w:sz="0" w:space="0" w:color="auto"/>
        <w:bottom w:val="none" w:sz="0" w:space="0" w:color="auto"/>
        <w:right w:val="none" w:sz="0" w:space="0" w:color="auto"/>
      </w:divBdr>
    </w:div>
    <w:div w:id="921186068">
      <w:bodyDiv w:val="1"/>
      <w:marLeft w:val="0"/>
      <w:marRight w:val="0"/>
      <w:marTop w:val="0"/>
      <w:marBottom w:val="0"/>
      <w:divBdr>
        <w:top w:val="none" w:sz="0" w:space="0" w:color="auto"/>
        <w:left w:val="none" w:sz="0" w:space="0" w:color="auto"/>
        <w:bottom w:val="none" w:sz="0" w:space="0" w:color="auto"/>
        <w:right w:val="none" w:sz="0" w:space="0" w:color="auto"/>
      </w:divBdr>
      <w:divsChild>
        <w:div w:id="1527913599">
          <w:marLeft w:val="-115"/>
          <w:marRight w:val="0"/>
          <w:marTop w:val="0"/>
          <w:marBottom w:val="0"/>
          <w:divBdr>
            <w:top w:val="none" w:sz="0" w:space="0" w:color="auto"/>
            <w:left w:val="none" w:sz="0" w:space="0" w:color="auto"/>
            <w:bottom w:val="none" w:sz="0" w:space="0" w:color="auto"/>
            <w:right w:val="none" w:sz="0" w:space="0" w:color="auto"/>
          </w:divBdr>
        </w:div>
      </w:divsChild>
    </w:div>
    <w:div w:id="923227402">
      <w:bodyDiv w:val="1"/>
      <w:marLeft w:val="0"/>
      <w:marRight w:val="0"/>
      <w:marTop w:val="0"/>
      <w:marBottom w:val="0"/>
      <w:divBdr>
        <w:top w:val="none" w:sz="0" w:space="0" w:color="auto"/>
        <w:left w:val="none" w:sz="0" w:space="0" w:color="auto"/>
        <w:bottom w:val="none" w:sz="0" w:space="0" w:color="auto"/>
        <w:right w:val="none" w:sz="0" w:space="0" w:color="auto"/>
      </w:divBdr>
    </w:div>
    <w:div w:id="926301916">
      <w:bodyDiv w:val="1"/>
      <w:marLeft w:val="0"/>
      <w:marRight w:val="0"/>
      <w:marTop w:val="0"/>
      <w:marBottom w:val="0"/>
      <w:divBdr>
        <w:top w:val="none" w:sz="0" w:space="0" w:color="auto"/>
        <w:left w:val="none" w:sz="0" w:space="0" w:color="auto"/>
        <w:bottom w:val="none" w:sz="0" w:space="0" w:color="auto"/>
        <w:right w:val="none" w:sz="0" w:space="0" w:color="auto"/>
      </w:divBdr>
    </w:div>
    <w:div w:id="927225883">
      <w:bodyDiv w:val="1"/>
      <w:marLeft w:val="0"/>
      <w:marRight w:val="0"/>
      <w:marTop w:val="0"/>
      <w:marBottom w:val="0"/>
      <w:divBdr>
        <w:top w:val="none" w:sz="0" w:space="0" w:color="auto"/>
        <w:left w:val="none" w:sz="0" w:space="0" w:color="auto"/>
        <w:bottom w:val="none" w:sz="0" w:space="0" w:color="auto"/>
        <w:right w:val="none" w:sz="0" w:space="0" w:color="auto"/>
      </w:divBdr>
    </w:div>
    <w:div w:id="933173568">
      <w:bodyDiv w:val="1"/>
      <w:marLeft w:val="0"/>
      <w:marRight w:val="0"/>
      <w:marTop w:val="0"/>
      <w:marBottom w:val="0"/>
      <w:divBdr>
        <w:top w:val="none" w:sz="0" w:space="0" w:color="auto"/>
        <w:left w:val="none" w:sz="0" w:space="0" w:color="auto"/>
        <w:bottom w:val="none" w:sz="0" w:space="0" w:color="auto"/>
        <w:right w:val="none" w:sz="0" w:space="0" w:color="auto"/>
      </w:divBdr>
    </w:div>
    <w:div w:id="935404565">
      <w:bodyDiv w:val="1"/>
      <w:marLeft w:val="0"/>
      <w:marRight w:val="0"/>
      <w:marTop w:val="0"/>
      <w:marBottom w:val="0"/>
      <w:divBdr>
        <w:top w:val="none" w:sz="0" w:space="0" w:color="auto"/>
        <w:left w:val="none" w:sz="0" w:space="0" w:color="auto"/>
        <w:bottom w:val="none" w:sz="0" w:space="0" w:color="auto"/>
        <w:right w:val="none" w:sz="0" w:space="0" w:color="auto"/>
      </w:divBdr>
    </w:div>
    <w:div w:id="937325265">
      <w:bodyDiv w:val="1"/>
      <w:marLeft w:val="0"/>
      <w:marRight w:val="0"/>
      <w:marTop w:val="0"/>
      <w:marBottom w:val="0"/>
      <w:divBdr>
        <w:top w:val="none" w:sz="0" w:space="0" w:color="auto"/>
        <w:left w:val="none" w:sz="0" w:space="0" w:color="auto"/>
        <w:bottom w:val="none" w:sz="0" w:space="0" w:color="auto"/>
        <w:right w:val="none" w:sz="0" w:space="0" w:color="auto"/>
      </w:divBdr>
      <w:divsChild>
        <w:div w:id="719061614">
          <w:marLeft w:val="0"/>
          <w:marRight w:val="0"/>
          <w:marTop w:val="0"/>
          <w:marBottom w:val="0"/>
          <w:divBdr>
            <w:top w:val="none" w:sz="0" w:space="0" w:color="auto"/>
            <w:left w:val="none" w:sz="0" w:space="0" w:color="auto"/>
            <w:bottom w:val="none" w:sz="0" w:space="0" w:color="auto"/>
            <w:right w:val="none" w:sz="0" w:space="0" w:color="auto"/>
          </w:divBdr>
          <w:divsChild>
            <w:div w:id="2087531297">
              <w:marLeft w:val="0"/>
              <w:marRight w:val="0"/>
              <w:marTop w:val="0"/>
              <w:marBottom w:val="0"/>
              <w:divBdr>
                <w:top w:val="none" w:sz="0" w:space="0" w:color="auto"/>
                <w:left w:val="none" w:sz="0" w:space="0" w:color="auto"/>
                <w:bottom w:val="none" w:sz="0" w:space="0" w:color="auto"/>
                <w:right w:val="none" w:sz="0" w:space="0" w:color="auto"/>
              </w:divBdr>
            </w:div>
            <w:div w:id="502211415">
              <w:marLeft w:val="0"/>
              <w:marRight w:val="0"/>
              <w:marTop w:val="0"/>
              <w:marBottom w:val="0"/>
              <w:divBdr>
                <w:top w:val="none" w:sz="0" w:space="0" w:color="auto"/>
                <w:left w:val="none" w:sz="0" w:space="0" w:color="auto"/>
                <w:bottom w:val="none" w:sz="0" w:space="0" w:color="auto"/>
                <w:right w:val="none" w:sz="0" w:space="0" w:color="auto"/>
              </w:divBdr>
            </w:div>
            <w:div w:id="1264997183">
              <w:marLeft w:val="0"/>
              <w:marRight w:val="0"/>
              <w:marTop w:val="0"/>
              <w:marBottom w:val="0"/>
              <w:divBdr>
                <w:top w:val="none" w:sz="0" w:space="0" w:color="auto"/>
                <w:left w:val="none" w:sz="0" w:space="0" w:color="auto"/>
                <w:bottom w:val="none" w:sz="0" w:space="0" w:color="auto"/>
                <w:right w:val="none" w:sz="0" w:space="0" w:color="auto"/>
              </w:divBdr>
            </w:div>
          </w:divsChild>
        </w:div>
        <w:div w:id="989753343">
          <w:marLeft w:val="0"/>
          <w:marRight w:val="0"/>
          <w:marTop w:val="0"/>
          <w:marBottom w:val="0"/>
          <w:divBdr>
            <w:top w:val="none" w:sz="0" w:space="0" w:color="auto"/>
            <w:left w:val="none" w:sz="0" w:space="0" w:color="auto"/>
            <w:bottom w:val="none" w:sz="0" w:space="0" w:color="auto"/>
            <w:right w:val="none" w:sz="0" w:space="0" w:color="auto"/>
          </w:divBdr>
        </w:div>
        <w:div w:id="627515215">
          <w:marLeft w:val="0"/>
          <w:marRight w:val="0"/>
          <w:marTop w:val="0"/>
          <w:marBottom w:val="0"/>
          <w:divBdr>
            <w:top w:val="none" w:sz="0" w:space="0" w:color="auto"/>
            <w:left w:val="none" w:sz="0" w:space="0" w:color="auto"/>
            <w:bottom w:val="none" w:sz="0" w:space="0" w:color="auto"/>
            <w:right w:val="none" w:sz="0" w:space="0" w:color="auto"/>
          </w:divBdr>
        </w:div>
        <w:div w:id="736242564">
          <w:marLeft w:val="0"/>
          <w:marRight w:val="0"/>
          <w:marTop w:val="0"/>
          <w:marBottom w:val="0"/>
          <w:divBdr>
            <w:top w:val="none" w:sz="0" w:space="0" w:color="auto"/>
            <w:left w:val="none" w:sz="0" w:space="0" w:color="auto"/>
            <w:bottom w:val="none" w:sz="0" w:space="0" w:color="auto"/>
            <w:right w:val="none" w:sz="0" w:space="0" w:color="auto"/>
          </w:divBdr>
        </w:div>
        <w:div w:id="2101290880">
          <w:marLeft w:val="0"/>
          <w:marRight w:val="0"/>
          <w:marTop w:val="0"/>
          <w:marBottom w:val="0"/>
          <w:divBdr>
            <w:top w:val="none" w:sz="0" w:space="0" w:color="auto"/>
            <w:left w:val="none" w:sz="0" w:space="0" w:color="auto"/>
            <w:bottom w:val="none" w:sz="0" w:space="0" w:color="auto"/>
            <w:right w:val="none" w:sz="0" w:space="0" w:color="auto"/>
          </w:divBdr>
        </w:div>
        <w:div w:id="1617713580">
          <w:marLeft w:val="0"/>
          <w:marRight w:val="0"/>
          <w:marTop w:val="0"/>
          <w:marBottom w:val="0"/>
          <w:divBdr>
            <w:top w:val="none" w:sz="0" w:space="0" w:color="auto"/>
            <w:left w:val="none" w:sz="0" w:space="0" w:color="auto"/>
            <w:bottom w:val="none" w:sz="0" w:space="0" w:color="auto"/>
            <w:right w:val="none" w:sz="0" w:space="0" w:color="auto"/>
          </w:divBdr>
        </w:div>
      </w:divsChild>
    </w:div>
    <w:div w:id="941642847">
      <w:bodyDiv w:val="1"/>
      <w:marLeft w:val="0"/>
      <w:marRight w:val="0"/>
      <w:marTop w:val="0"/>
      <w:marBottom w:val="0"/>
      <w:divBdr>
        <w:top w:val="none" w:sz="0" w:space="0" w:color="auto"/>
        <w:left w:val="none" w:sz="0" w:space="0" w:color="auto"/>
        <w:bottom w:val="none" w:sz="0" w:space="0" w:color="auto"/>
        <w:right w:val="none" w:sz="0" w:space="0" w:color="auto"/>
      </w:divBdr>
    </w:div>
    <w:div w:id="948778287">
      <w:bodyDiv w:val="1"/>
      <w:marLeft w:val="0"/>
      <w:marRight w:val="0"/>
      <w:marTop w:val="0"/>
      <w:marBottom w:val="0"/>
      <w:divBdr>
        <w:top w:val="none" w:sz="0" w:space="0" w:color="auto"/>
        <w:left w:val="none" w:sz="0" w:space="0" w:color="auto"/>
        <w:bottom w:val="none" w:sz="0" w:space="0" w:color="auto"/>
        <w:right w:val="none" w:sz="0" w:space="0" w:color="auto"/>
      </w:divBdr>
    </w:div>
    <w:div w:id="950628469">
      <w:bodyDiv w:val="1"/>
      <w:marLeft w:val="0"/>
      <w:marRight w:val="0"/>
      <w:marTop w:val="0"/>
      <w:marBottom w:val="0"/>
      <w:divBdr>
        <w:top w:val="none" w:sz="0" w:space="0" w:color="auto"/>
        <w:left w:val="none" w:sz="0" w:space="0" w:color="auto"/>
        <w:bottom w:val="none" w:sz="0" w:space="0" w:color="auto"/>
        <w:right w:val="none" w:sz="0" w:space="0" w:color="auto"/>
      </w:divBdr>
    </w:div>
    <w:div w:id="950821236">
      <w:bodyDiv w:val="1"/>
      <w:marLeft w:val="0"/>
      <w:marRight w:val="0"/>
      <w:marTop w:val="0"/>
      <w:marBottom w:val="0"/>
      <w:divBdr>
        <w:top w:val="none" w:sz="0" w:space="0" w:color="auto"/>
        <w:left w:val="none" w:sz="0" w:space="0" w:color="auto"/>
        <w:bottom w:val="none" w:sz="0" w:space="0" w:color="auto"/>
        <w:right w:val="none" w:sz="0" w:space="0" w:color="auto"/>
      </w:divBdr>
    </w:div>
    <w:div w:id="960189244">
      <w:bodyDiv w:val="1"/>
      <w:marLeft w:val="0"/>
      <w:marRight w:val="0"/>
      <w:marTop w:val="0"/>
      <w:marBottom w:val="0"/>
      <w:divBdr>
        <w:top w:val="none" w:sz="0" w:space="0" w:color="auto"/>
        <w:left w:val="none" w:sz="0" w:space="0" w:color="auto"/>
        <w:bottom w:val="none" w:sz="0" w:space="0" w:color="auto"/>
        <w:right w:val="none" w:sz="0" w:space="0" w:color="auto"/>
      </w:divBdr>
    </w:div>
    <w:div w:id="962537555">
      <w:bodyDiv w:val="1"/>
      <w:marLeft w:val="0"/>
      <w:marRight w:val="0"/>
      <w:marTop w:val="0"/>
      <w:marBottom w:val="0"/>
      <w:divBdr>
        <w:top w:val="none" w:sz="0" w:space="0" w:color="auto"/>
        <w:left w:val="none" w:sz="0" w:space="0" w:color="auto"/>
        <w:bottom w:val="none" w:sz="0" w:space="0" w:color="auto"/>
        <w:right w:val="none" w:sz="0" w:space="0" w:color="auto"/>
      </w:divBdr>
    </w:div>
    <w:div w:id="971598081">
      <w:bodyDiv w:val="1"/>
      <w:marLeft w:val="0"/>
      <w:marRight w:val="0"/>
      <w:marTop w:val="0"/>
      <w:marBottom w:val="0"/>
      <w:divBdr>
        <w:top w:val="none" w:sz="0" w:space="0" w:color="auto"/>
        <w:left w:val="none" w:sz="0" w:space="0" w:color="auto"/>
        <w:bottom w:val="none" w:sz="0" w:space="0" w:color="auto"/>
        <w:right w:val="none" w:sz="0" w:space="0" w:color="auto"/>
      </w:divBdr>
    </w:div>
    <w:div w:id="971981862">
      <w:bodyDiv w:val="1"/>
      <w:marLeft w:val="0"/>
      <w:marRight w:val="0"/>
      <w:marTop w:val="0"/>
      <w:marBottom w:val="0"/>
      <w:divBdr>
        <w:top w:val="none" w:sz="0" w:space="0" w:color="auto"/>
        <w:left w:val="none" w:sz="0" w:space="0" w:color="auto"/>
        <w:bottom w:val="none" w:sz="0" w:space="0" w:color="auto"/>
        <w:right w:val="none" w:sz="0" w:space="0" w:color="auto"/>
      </w:divBdr>
    </w:div>
    <w:div w:id="974675742">
      <w:bodyDiv w:val="1"/>
      <w:marLeft w:val="0"/>
      <w:marRight w:val="0"/>
      <w:marTop w:val="0"/>
      <w:marBottom w:val="0"/>
      <w:divBdr>
        <w:top w:val="none" w:sz="0" w:space="0" w:color="auto"/>
        <w:left w:val="none" w:sz="0" w:space="0" w:color="auto"/>
        <w:bottom w:val="none" w:sz="0" w:space="0" w:color="auto"/>
        <w:right w:val="none" w:sz="0" w:space="0" w:color="auto"/>
      </w:divBdr>
    </w:div>
    <w:div w:id="976181536">
      <w:bodyDiv w:val="1"/>
      <w:marLeft w:val="0"/>
      <w:marRight w:val="0"/>
      <w:marTop w:val="0"/>
      <w:marBottom w:val="0"/>
      <w:divBdr>
        <w:top w:val="none" w:sz="0" w:space="0" w:color="auto"/>
        <w:left w:val="none" w:sz="0" w:space="0" w:color="auto"/>
        <w:bottom w:val="none" w:sz="0" w:space="0" w:color="auto"/>
        <w:right w:val="none" w:sz="0" w:space="0" w:color="auto"/>
      </w:divBdr>
    </w:div>
    <w:div w:id="979267629">
      <w:bodyDiv w:val="1"/>
      <w:marLeft w:val="0"/>
      <w:marRight w:val="0"/>
      <w:marTop w:val="0"/>
      <w:marBottom w:val="0"/>
      <w:divBdr>
        <w:top w:val="none" w:sz="0" w:space="0" w:color="auto"/>
        <w:left w:val="none" w:sz="0" w:space="0" w:color="auto"/>
        <w:bottom w:val="none" w:sz="0" w:space="0" w:color="auto"/>
        <w:right w:val="none" w:sz="0" w:space="0" w:color="auto"/>
      </w:divBdr>
    </w:div>
    <w:div w:id="979772128">
      <w:bodyDiv w:val="1"/>
      <w:marLeft w:val="0"/>
      <w:marRight w:val="0"/>
      <w:marTop w:val="0"/>
      <w:marBottom w:val="0"/>
      <w:divBdr>
        <w:top w:val="none" w:sz="0" w:space="0" w:color="auto"/>
        <w:left w:val="none" w:sz="0" w:space="0" w:color="auto"/>
        <w:bottom w:val="none" w:sz="0" w:space="0" w:color="auto"/>
        <w:right w:val="none" w:sz="0" w:space="0" w:color="auto"/>
      </w:divBdr>
    </w:div>
    <w:div w:id="980378343">
      <w:bodyDiv w:val="1"/>
      <w:marLeft w:val="0"/>
      <w:marRight w:val="0"/>
      <w:marTop w:val="0"/>
      <w:marBottom w:val="0"/>
      <w:divBdr>
        <w:top w:val="none" w:sz="0" w:space="0" w:color="auto"/>
        <w:left w:val="none" w:sz="0" w:space="0" w:color="auto"/>
        <w:bottom w:val="none" w:sz="0" w:space="0" w:color="auto"/>
        <w:right w:val="none" w:sz="0" w:space="0" w:color="auto"/>
      </w:divBdr>
    </w:div>
    <w:div w:id="980769257">
      <w:bodyDiv w:val="1"/>
      <w:marLeft w:val="0"/>
      <w:marRight w:val="0"/>
      <w:marTop w:val="0"/>
      <w:marBottom w:val="0"/>
      <w:divBdr>
        <w:top w:val="none" w:sz="0" w:space="0" w:color="auto"/>
        <w:left w:val="none" w:sz="0" w:space="0" w:color="auto"/>
        <w:bottom w:val="none" w:sz="0" w:space="0" w:color="auto"/>
        <w:right w:val="none" w:sz="0" w:space="0" w:color="auto"/>
      </w:divBdr>
    </w:div>
    <w:div w:id="981884714">
      <w:bodyDiv w:val="1"/>
      <w:marLeft w:val="0"/>
      <w:marRight w:val="0"/>
      <w:marTop w:val="0"/>
      <w:marBottom w:val="0"/>
      <w:divBdr>
        <w:top w:val="none" w:sz="0" w:space="0" w:color="auto"/>
        <w:left w:val="none" w:sz="0" w:space="0" w:color="auto"/>
        <w:bottom w:val="none" w:sz="0" w:space="0" w:color="auto"/>
        <w:right w:val="none" w:sz="0" w:space="0" w:color="auto"/>
      </w:divBdr>
    </w:div>
    <w:div w:id="985742856">
      <w:bodyDiv w:val="1"/>
      <w:marLeft w:val="0"/>
      <w:marRight w:val="0"/>
      <w:marTop w:val="0"/>
      <w:marBottom w:val="0"/>
      <w:divBdr>
        <w:top w:val="none" w:sz="0" w:space="0" w:color="auto"/>
        <w:left w:val="none" w:sz="0" w:space="0" w:color="auto"/>
        <w:bottom w:val="none" w:sz="0" w:space="0" w:color="auto"/>
        <w:right w:val="none" w:sz="0" w:space="0" w:color="auto"/>
      </w:divBdr>
    </w:div>
    <w:div w:id="986326194">
      <w:bodyDiv w:val="1"/>
      <w:marLeft w:val="0"/>
      <w:marRight w:val="0"/>
      <w:marTop w:val="0"/>
      <w:marBottom w:val="0"/>
      <w:divBdr>
        <w:top w:val="none" w:sz="0" w:space="0" w:color="auto"/>
        <w:left w:val="none" w:sz="0" w:space="0" w:color="auto"/>
        <w:bottom w:val="none" w:sz="0" w:space="0" w:color="auto"/>
        <w:right w:val="none" w:sz="0" w:space="0" w:color="auto"/>
      </w:divBdr>
    </w:div>
    <w:div w:id="990019358">
      <w:bodyDiv w:val="1"/>
      <w:marLeft w:val="0"/>
      <w:marRight w:val="0"/>
      <w:marTop w:val="0"/>
      <w:marBottom w:val="0"/>
      <w:divBdr>
        <w:top w:val="none" w:sz="0" w:space="0" w:color="auto"/>
        <w:left w:val="none" w:sz="0" w:space="0" w:color="auto"/>
        <w:bottom w:val="none" w:sz="0" w:space="0" w:color="auto"/>
        <w:right w:val="none" w:sz="0" w:space="0" w:color="auto"/>
      </w:divBdr>
    </w:div>
    <w:div w:id="995307727">
      <w:bodyDiv w:val="1"/>
      <w:marLeft w:val="0"/>
      <w:marRight w:val="0"/>
      <w:marTop w:val="0"/>
      <w:marBottom w:val="0"/>
      <w:divBdr>
        <w:top w:val="none" w:sz="0" w:space="0" w:color="auto"/>
        <w:left w:val="none" w:sz="0" w:space="0" w:color="auto"/>
        <w:bottom w:val="none" w:sz="0" w:space="0" w:color="auto"/>
        <w:right w:val="none" w:sz="0" w:space="0" w:color="auto"/>
      </w:divBdr>
    </w:div>
    <w:div w:id="997534037">
      <w:bodyDiv w:val="1"/>
      <w:marLeft w:val="0"/>
      <w:marRight w:val="0"/>
      <w:marTop w:val="0"/>
      <w:marBottom w:val="0"/>
      <w:divBdr>
        <w:top w:val="none" w:sz="0" w:space="0" w:color="auto"/>
        <w:left w:val="none" w:sz="0" w:space="0" w:color="auto"/>
        <w:bottom w:val="none" w:sz="0" w:space="0" w:color="auto"/>
        <w:right w:val="none" w:sz="0" w:space="0" w:color="auto"/>
      </w:divBdr>
    </w:div>
    <w:div w:id="997610113">
      <w:bodyDiv w:val="1"/>
      <w:marLeft w:val="0"/>
      <w:marRight w:val="0"/>
      <w:marTop w:val="0"/>
      <w:marBottom w:val="0"/>
      <w:divBdr>
        <w:top w:val="none" w:sz="0" w:space="0" w:color="auto"/>
        <w:left w:val="none" w:sz="0" w:space="0" w:color="auto"/>
        <w:bottom w:val="none" w:sz="0" w:space="0" w:color="auto"/>
        <w:right w:val="none" w:sz="0" w:space="0" w:color="auto"/>
      </w:divBdr>
    </w:div>
    <w:div w:id="999620820">
      <w:bodyDiv w:val="1"/>
      <w:marLeft w:val="0"/>
      <w:marRight w:val="0"/>
      <w:marTop w:val="0"/>
      <w:marBottom w:val="0"/>
      <w:divBdr>
        <w:top w:val="none" w:sz="0" w:space="0" w:color="auto"/>
        <w:left w:val="none" w:sz="0" w:space="0" w:color="auto"/>
        <w:bottom w:val="none" w:sz="0" w:space="0" w:color="auto"/>
        <w:right w:val="none" w:sz="0" w:space="0" w:color="auto"/>
      </w:divBdr>
    </w:div>
    <w:div w:id="1004285535">
      <w:bodyDiv w:val="1"/>
      <w:marLeft w:val="0"/>
      <w:marRight w:val="0"/>
      <w:marTop w:val="0"/>
      <w:marBottom w:val="0"/>
      <w:divBdr>
        <w:top w:val="none" w:sz="0" w:space="0" w:color="auto"/>
        <w:left w:val="none" w:sz="0" w:space="0" w:color="auto"/>
        <w:bottom w:val="none" w:sz="0" w:space="0" w:color="auto"/>
        <w:right w:val="none" w:sz="0" w:space="0" w:color="auto"/>
      </w:divBdr>
    </w:div>
    <w:div w:id="1029599946">
      <w:bodyDiv w:val="1"/>
      <w:marLeft w:val="0"/>
      <w:marRight w:val="0"/>
      <w:marTop w:val="0"/>
      <w:marBottom w:val="0"/>
      <w:divBdr>
        <w:top w:val="none" w:sz="0" w:space="0" w:color="auto"/>
        <w:left w:val="none" w:sz="0" w:space="0" w:color="auto"/>
        <w:bottom w:val="none" w:sz="0" w:space="0" w:color="auto"/>
        <w:right w:val="none" w:sz="0" w:space="0" w:color="auto"/>
      </w:divBdr>
    </w:div>
    <w:div w:id="1030645272">
      <w:bodyDiv w:val="1"/>
      <w:marLeft w:val="0"/>
      <w:marRight w:val="0"/>
      <w:marTop w:val="0"/>
      <w:marBottom w:val="0"/>
      <w:divBdr>
        <w:top w:val="none" w:sz="0" w:space="0" w:color="auto"/>
        <w:left w:val="none" w:sz="0" w:space="0" w:color="auto"/>
        <w:bottom w:val="none" w:sz="0" w:space="0" w:color="auto"/>
        <w:right w:val="none" w:sz="0" w:space="0" w:color="auto"/>
      </w:divBdr>
    </w:div>
    <w:div w:id="1032027516">
      <w:bodyDiv w:val="1"/>
      <w:marLeft w:val="0"/>
      <w:marRight w:val="0"/>
      <w:marTop w:val="0"/>
      <w:marBottom w:val="0"/>
      <w:divBdr>
        <w:top w:val="none" w:sz="0" w:space="0" w:color="auto"/>
        <w:left w:val="none" w:sz="0" w:space="0" w:color="auto"/>
        <w:bottom w:val="none" w:sz="0" w:space="0" w:color="auto"/>
        <w:right w:val="none" w:sz="0" w:space="0" w:color="auto"/>
      </w:divBdr>
    </w:div>
    <w:div w:id="1032460365">
      <w:bodyDiv w:val="1"/>
      <w:marLeft w:val="0"/>
      <w:marRight w:val="0"/>
      <w:marTop w:val="0"/>
      <w:marBottom w:val="0"/>
      <w:divBdr>
        <w:top w:val="none" w:sz="0" w:space="0" w:color="auto"/>
        <w:left w:val="none" w:sz="0" w:space="0" w:color="auto"/>
        <w:bottom w:val="none" w:sz="0" w:space="0" w:color="auto"/>
        <w:right w:val="none" w:sz="0" w:space="0" w:color="auto"/>
      </w:divBdr>
    </w:div>
    <w:div w:id="1044057593">
      <w:bodyDiv w:val="1"/>
      <w:marLeft w:val="0"/>
      <w:marRight w:val="0"/>
      <w:marTop w:val="0"/>
      <w:marBottom w:val="0"/>
      <w:divBdr>
        <w:top w:val="none" w:sz="0" w:space="0" w:color="auto"/>
        <w:left w:val="none" w:sz="0" w:space="0" w:color="auto"/>
        <w:bottom w:val="none" w:sz="0" w:space="0" w:color="auto"/>
        <w:right w:val="none" w:sz="0" w:space="0" w:color="auto"/>
      </w:divBdr>
    </w:div>
    <w:div w:id="1050957355">
      <w:bodyDiv w:val="1"/>
      <w:marLeft w:val="0"/>
      <w:marRight w:val="0"/>
      <w:marTop w:val="0"/>
      <w:marBottom w:val="0"/>
      <w:divBdr>
        <w:top w:val="none" w:sz="0" w:space="0" w:color="auto"/>
        <w:left w:val="none" w:sz="0" w:space="0" w:color="auto"/>
        <w:bottom w:val="none" w:sz="0" w:space="0" w:color="auto"/>
        <w:right w:val="none" w:sz="0" w:space="0" w:color="auto"/>
      </w:divBdr>
    </w:div>
    <w:div w:id="1051227452">
      <w:bodyDiv w:val="1"/>
      <w:marLeft w:val="0"/>
      <w:marRight w:val="0"/>
      <w:marTop w:val="0"/>
      <w:marBottom w:val="0"/>
      <w:divBdr>
        <w:top w:val="none" w:sz="0" w:space="0" w:color="auto"/>
        <w:left w:val="none" w:sz="0" w:space="0" w:color="auto"/>
        <w:bottom w:val="none" w:sz="0" w:space="0" w:color="auto"/>
        <w:right w:val="none" w:sz="0" w:space="0" w:color="auto"/>
      </w:divBdr>
    </w:div>
    <w:div w:id="1061514536">
      <w:bodyDiv w:val="1"/>
      <w:marLeft w:val="0"/>
      <w:marRight w:val="0"/>
      <w:marTop w:val="0"/>
      <w:marBottom w:val="0"/>
      <w:divBdr>
        <w:top w:val="none" w:sz="0" w:space="0" w:color="auto"/>
        <w:left w:val="none" w:sz="0" w:space="0" w:color="auto"/>
        <w:bottom w:val="none" w:sz="0" w:space="0" w:color="auto"/>
        <w:right w:val="none" w:sz="0" w:space="0" w:color="auto"/>
      </w:divBdr>
    </w:div>
    <w:div w:id="1061708289">
      <w:bodyDiv w:val="1"/>
      <w:marLeft w:val="0"/>
      <w:marRight w:val="0"/>
      <w:marTop w:val="0"/>
      <w:marBottom w:val="0"/>
      <w:divBdr>
        <w:top w:val="none" w:sz="0" w:space="0" w:color="auto"/>
        <w:left w:val="none" w:sz="0" w:space="0" w:color="auto"/>
        <w:bottom w:val="none" w:sz="0" w:space="0" w:color="auto"/>
        <w:right w:val="none" w:sz="0" w:space="0" w:color="auto"/>
      </w:divBdr>
      <w:divsChild>
        <w:div w:id="478618727">
          <w:marLeft w:val="0"/>
          <w:marRight w:val="0"/>
          <w:marTop w:val="0"/>
          <w:marBottom w:val="0"/>
          <w:divBdr>
            <w:top w:val="none" w:sz="0" w:space="0" w:color="auto"/>
            <w:left w:val="none" w:sz="0" w:space="0" w:color="auto"/>
            <w:bottom w:val="none" w:sz="0" w:space="0" w:color="auto"/>
            <w:right w:val="none" w:sz="0" w:space="0" w:color="auto"/>
          </w:divBdr>
          <w:divsChild>
            <w:div w:id="1806922178">
              <w:marLeft w:val="0"/>
              <w:marRight w:val="0"/>
              <w:marTop w:val="0"/>
              <w:marBottom w:val="0"/>
              <w:divBdr>
                <w:top w:val="none" w:sz="0" w:space="0" w:color="auto"/>
                <w:left w:val="none" w:sz="0" w:space="0" w:color="auto"/>
                <w:bottom w:val="none" w:sz="0" w:space="0" w:color="auto"/>
                <w:right w:val="none" w:sz="0" w:space="0" w:color="auto"/>
              </w:divBdr>
            </w:div>
            <w:div w:id="1483935468">
              <w:marLeft w:val="0"/>
              <w:marRight w:val="0"/>
              <w:marTop w:val="0"/>
              <w:marBottom w:val="0"/>
              <w:divBdr>
                <w:top w:val="none" w:sz="0" w:space="0" w:color="auto"/>
                <w:left w:val="none" w:sz="0" w:space="0" w:color="auto"/>
                <w:bottom w:val="none" w:sz="0" w:space="0" w:color="auto"/>
                <w:right w:val="none" w:sz="0" w:space="0" w:color="auto"/>
              </w:divBdr>
            </w:div>
            <w:div w:id="2141534151">
              <w:marLeft w:val="0"/>
              <w:marRight w:val="0"/>
              <w:marTop w:val="0"/>
              <w:marBottom w:val="0"/>
              <w:divBdr>
                <w:top w:val="none" w:sz="0" w:space="0" w:color="auto"/>
                <w:left w:val="none" w:sz="0" w:space="0" w:color="auto"/>
                <w:bottom w:val="none" w:sz="0" w:space="0" w:color="auto"/>
                <w:right w:val="none" w:sz="0" w:space="0" w:color="auto"/>
              </w:divBdr>
            </w:div>
            <w:div w:id="1638532859">
              <w:marLeft w:val="0"/>
              <w:marRight w:val="0"/>
              <w:marTop w:val="0"/>
              <w:marBottom w:val="0"/>
              <w:divBdr>
                <w:top w:val="none" w:sz="0" w:space="0" w:color="auto"/>
                <w:left w:val="none" w:sz="0" w:space="0" w:color="auto"/>
                <w:bottom w:val="none" w:sz="0" w:space="0" w:color="auto"/>
                <w:right w:val="none" w:sz="0" w:space="0" w:color="auto"/>
              </w:divBdr>
            </w:div>
            <w:div w:id="1343624008">
              <w:marLeft w:val="0"/>
              <w:marRight w:val="0"/>
              <w:marTop w:val="0"/>
              <w:marBottom w:val="0"/>
              <w:divBdr>
                <w:top w:val="none" w:sz="0" w:space="0" w:color="auto"/>
                <w:left w:val="none" w:sz="0" w:space="0" w:color="auto"/>
                <w:bottom w:val="none" w:sz="0" w:space="0" w:color="auto"/>
                <w:right w:val="none" w:sz="0" w:space="0" w:color="auto"/>
              </w:divBdr>
            </w:div>
            <w:div w:id="786776660">
              <w:marLeft w:val="0"/>
              <w:marRight w:val="0"/>
              <w:marTop w:val="0"/>
              <w:marBottom w:val="0"/>
              <w:divBdr>
                <w:top w:val="none" w:sz="0" w:space="0" w:color="auto"/>
                <w:left w:val="none" w:sz="0" w:space="0" w:color="auto"/>
                <w:bottom w:val="none" w:sz="0" w:space="0" w:color="auto"/>
                <w:right w:val="none" w:sz="0" w:space="0" w:color="auto"/>
              </w:divBdr>
            </w:div>
            <w:div w:id="258489645">
              <w:marLeft w:val="0"/>
              <w:marRight w:val="0"/>
              <w:marTop w:val="0"/>
              <w:marBottom w:val="0"/>
              <w:divBdr>
                <w:top w:val="none" w:sz="0" w:space="0" w:color="auto"/>
                <w:left w:val="none" w:sz="0" w:space="0" w:color="auto"/>
                <w:bottom w:val="none" w:sz="0" w:space="0" w:color="auto"/>
                <w:right w:val="none" w:sz="0" w:space="0" w:color="auto"/>
              </w:divBdr>
            </w:div>
            <w:div w:id="291059858">
              <w:marLeft w:val="0"/>
              <w:marRight w:val="0"/>
              <w:marTop w:val="0"/>
              <w:marBottom w:val="0"/>
              <w:divBdr>
                <w:top w:val="none" w:sz="0" w:space="0" w:color="auto"/>
                <w:left w:val="none" w:sz="0" w:space="0" w:color="auto"/>
                <w:bottom w:val="none" w:sz="0" w:space="0" w:color="auto"/>
                <w:right w:val="none" w:sz="0" w:space="0" w:color="auto"/>
              </w:divBdr>
            </w:div>
            <w:div w:id="1202012315">
              <w:marLeft w:val="0"/>
              <w:marRight w:val="0"/>
              <w:marTop w:val="0"/>
              <w:marBottom w:val="0"/>
              <w:divBdr>
                <w:top w:val="none" w:sz="0" w:space="0" w:color="auto"/>
                <w:left w:val="none" w:sz="0" w:space="0" w:color="auto"/>
                <w:bottom w:val="none" w:sz="0" w:space="0" w:color="auto"/>
                <w:right w:val="none" w:sz="0" w:space="0" w:color="auto"/>
              </w:divBdr>
            </w:div>
            <w:div w:id="63380012">
              <w:marLeft w:val="0"/>
              <w:marRight w:val="0"/>
              <w:marTop w:val="0"/>
              <w:marBottom w:val="0"/>
              <w:divBdr>
                <w:top w:val="none" w:sz="0" w:space="0" w:color="auto"/>
                <w:left w:val="none" w:sz="0" w:space="0" w:color="auto"/>
                <w:bottom w:val="none" w:sz="0" w:space="0" w:color="auto"/>
                <w:right w:val="none" w:sz="0" w:space="0" w:color="auto"/>
              </w:divBdr>
            </w:div>
            <w:div w:id="1988510244">
              <w:marLeft w:val="0"/>
              <w:marRight w:val="0"/>
              <w:marTop w:val="0"/>
              <w:marBottom w:val="0"/>
              <w:divBdr>
                <w:top w:val="none" w:sz="0" w:space="0" w:color="auto"/>
                <w:left w:val="none" w:sz="0" w:space="0" w:color="auto"/>
                <w:bottom w:val="none" w:sz="0" w:space="0" w:color="auto"/>
                <w:right w:val="none" w:sz="0" w:space="0" w:color="auto"/>
              </w:divBdr>
            </w:div>
            <w:div w:id="1911697688">
              <w:marLeft w:val="0"/>
              <w:marRight w:val="0"/>
              <w:marTop w:val="0"/>
              <w:marBottom w:val="0"/>
              <w:divBdr>
                <w:top w:val="none" w:sz="0" w:space="0" w:color="auto"/>
                <w:left w:val="none" w:sz="0" w:space="0" w:color="auto"/>
                <w:bottom w:val="none" w:sz="0" w:space="0" w:color="auto"/>
                <w:right w:val="none" w:sz="0" w:space="0" w:color="auto"/>
              </w:divBdr>
            </w:div>
            <w:div w:id="1814712665">
              <w:marLeft w:val="0"/>
              <w:marRight w:val="0"/>
              <w:marTop w:val="0"/>
              <w:marBottom w:val="0"/>
              <w:divBdr>
                <w:top w:val="none" w:sz="0" w:space="0" w:color="auto"/>
                <w:left w:val="none" w:sz="0" w:space="0" w:color="auto"/>
                <w:bottom w:val="none" w:sz="0" w:space="0" w:color="auto"/>
                <w:right w:val="none" w:sz="0" w:space="0" w:color="auto"/>
              </w:divBdr>
            </w:div>
            <w:div w:id="198361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99873">
      <w:bodyDiv w:val="1"/>
      <w:marLeft w:val="0"/>
      <w:marRight w:val="0"/>
      <w:marTop w:val="0"/>
      <w:marBottom w:val="0"/>
      <w:divBdr>
        <w:top w:val="none" w:sz="0" w:space="0" w:color="auto"/>
        <w:left w:val="none" w:sz="0" w:space="0" w:color="auto"/>
        <w:bottom w:val="none" w:sz="0" w:space="0" w:color="auto"/>
        <w:right w:val="none" w:sz="0" w:space="0" w:color="auto"/>
      </w:divBdr>
    </w:div>
    <w:div w:id="1071583050">
      <w:bodyDiv w:val="1"/>
      <w:marLeft w:val="0"/>
      <w:marRight w:val="0"/>
      <w:marTop w:val="0"/>
      <w:marBottom w:val="0"/>
      <w:divBdr>
        <w:top w:val="none" w:sz="0" w:space="0" w:color="auto"/>
        <w:left w:val="none" w:sz="0" w:space="0" w:color="auto"/>
        <w:bottom w:val="none" w:sz="0" w:space="0" w:color="auto"/>
        <w:right w:val="none" w:sz="0" w:space="0" w:color="auto"/>
      </w:divBdr>
    </w:div>
    <w:div w:id="1072660139">
      <w:bodyDiv w:val="1"/>
      <w:marLeft w:val="0"/>
      <w:marRight w:val="0"/>
      <w:marTop w:val="0"/>
      <w:marBottom w:val="0"/>
      <w:divBdr>
        <w:top w:val="none" w:sz="0" w:space="0" w:color="auto"/>
        <w:left w:val="none" w:sz="0" w:space="0" w:color="auto"/>
        <w:bottom w:val="none" w:sz="0" w:space="0" w:color="auto"/>
        <w:right w:val="none" w:sz="0" w:space="0" w:color="auto"/>
      </w:divBdr>
    </w:div>
    <w:div w:id="1076979690">
      <w:bodyDiv w:val="1"/>
      <w:marLeft w:val="0"/>
      <w:marRight w:val="0"/>
      <w:marTop w:val="0"/>
      <w:marBottom w:val="0"/>
      <w:divBdr>
        <w:top w:val="none" w:sz="0" w:space="0" w:color="auto"/>
        <w:left w:val="none" w:sz="0" w:space="0" w:color="auto"/>
        <w:bottom w:val="none" w:sz="0" w:space="0" w:color="auto"/>
        <w:right w:val="none" w:sz="0" w:space="0" w:color="auto"/>
      </w:divBdr>
    </w:div>
    <w:div w:id="1079131462">
      <w:bodyDiv w:val="1"/>
      <w:marLeft w:val="0"/>
      <w:marRight w:val="0"/>
      <w:marTop w:val="0"/>
      <w:marBottom w:val="0"/>
      <w:divBdr>
        <w:top w:val="none" w:sz="0" w:space="0" w:color="auto"/>
        <w:left w:val="none" w:sz="0" w:space="0" w:color="auto"/>
        <w:bottom w:val="none" w:sz="0" w:space="0" w:color="auto"/>
        <w:right w:val="none" w:sz="0" w:space="0" w:color="auto"/>
      </w:divBdr>
    </w:div>
    <w:div w:id="1080712387">
      <w:bodyDiv w:val="1"/>
      <w:marLeft w:val="0"/>
      <w:marRight w:val="0"/>
      <w:marTop w:val="0"/>
      <w:marBottom w:val="0"/>
      <w:divBdr>
        <w:top w:val="none" w:sz="0" w:space="0" w:color="auto"/>
        <w:left w:val="none" w:sz="0" w:space="0" w:color="auto"/>
        <w:bottom w:val="none" w:sz="0" w:space="0" w:color="auto"/>
        <w:right w:val="none" w:sz="0" w:space="0" w:color="auto"/>
      </w:divBdr>
    </w:div>
    <w:div w:id="1081366621">
      <w:bodyDiv w:val="1"/>
      <w:marLeft w:val="0"/>
      <w:marRight w:val="0"/>
      <w:marTop w:val="0"/>
      <w:marBottom w:val="0"/>
      <w:divBdr>
        <w:top w:val="none" w:sz="0" w:space="0" w:color="auto"/>
        <w:left w:val="none" w:sz="0" w:space="0" w:color="auto"/>
        <w:bottom w:val="none" w:sz="0" w:space="0" w:color="auto"/>
        <w:right w:val="none" w:sz="0" w:space="0" w:color="auto"/>
      </w:divBdr>
    </w:div>
    <w:div w:id="1088503981">
      <w:bodyDiv w:val="1"/>
      <w:marLeft w:val="0"/>
      <w:marRight w:val="0"/>
      <w:marTop w:val="0"/>
      <w:marBottom w:val="0"/>
      <w:divBdr>
        <w:top w:val="none" w:sz="0" w:space="0" w:color="auto"/>
        <w:left w:val="none" w:sz="0" w:space="0" w:color="auto"/>
        <w:bottom w:val="none" w:sz="0" w:space="0" w:color="auto"/>
        <w:right w:val="none" w:sz="0" w:space="0" w:color="auto"/>
      </w:divBdr>
    </w:div>
    <w:div w:id="1093668675">
      <w:bodyDiv w:val="1"/>
      <w:marLeft w:val="0"/>
      <w:marRight w:val="0"/>
      <w:marTop w:val="0"/>
      <w:marBottom w:val="0"/>
      <w:divBdr>
        <w:top w:val="none" w:sz="0" w:space="0" w:color="auto"/>
        <w:left w:val="none" w:sz="0" w:space="0" w:color="auto"/>
        <w:bottom w:val="none" w:sz="0" w:space="0" w:color="auto"/>
        <w:right w:val="none" w:sz="0" w:space="0" w:color="auto"/>
      </w:divBdr>
    </w:div>
    <w:div w:id="1094479468">
      <w:bodyDiv w:val="1"/>
      <w:marLeft w:val="0"/>
      <w:marRight w:val="0"/>
      <w:marTop w:val="0"/>
      <w:marBottom w:val="0"/>
      <w:divBdr>
        <w:top w:val="none" w:sz="0" w:space="0" w:color="auto"/>
        <w:left w:val="none" w:sz="0" w:space="0" w:color="auto"/>
        <w:bottom w:val="none" w:sz="0" w:space="0" w:color="auto"/>
        <w:right w:val="none" w:sz="0" w:space="0" w:color="auto"/>
      </w:divBdr>
    </w:div>
    <w:div w:id="1097748061">
      <w:bodyDiv w:val="1"/>
      <w:marLeft w:val="0"/>
      <w:marRight w:val="0"/>
      <w:marTop w:val="0"/>
      <w:marBottom w:val="0"/>
      <w:divBdr>
        <w:top w:val="none" w:sz="0" w:space="0" w:color="auto"/>
        <w:left w:val="none" w:sz="0" w:space="0" w:color="auto"/>
        <w:bottom w:val="none" w:sz="0" w:space="0" w:color="auto"/>
        <w:right w:val="none" w:sz="0" w:space="0" w:color="auto"/>
      </w:divBdr>
    </w:div>
    <w:div w:id="1097940308">
      <w:bodyDiv w:val="1"/>
      <w:marLeft w:val="0"/>
      <w:marRight w:val="0"/>
      <w:marTop w:val="0"/>
      <w:marBottom w:val="0"/>
      <w:divBdr>
        <w:top w:val="none" w:sz="0" w:space="0" w:color="auto"/>
        <w:left w:val="none" w:sz="0" w:space="0" w:color="auto"/>
        <w:bottom w:val="none" w:sz="0" w:space="0" w:color="auto"/>
        <w:right w:val="none" w:sz="0" w:space="0" w:color="auto"/>
      </w:divBdr>
    </w:div>
    <w:div w:id="1100485380">
      <w:bodyDiv w:val="1"/>
      <w:marLeft w:val="0"/>
      <w:marRight w:val="0"/>
      <w:marTop w:val="0"/>
      <w:marBottom w:val="0"/>
      <w:divBdr>
        <w:top w:val="none" w:sz="0" w:space="0" w:color="auto"/>
        <w:left w:val="none" w:sz="0" w:space="0" w:color="auto"/>
        <w:bottom w:val="none" w:sz="0" w:space="0" w:color="auto"/>
        <w:right w:val="none" w:sz="0" w:space="0" w:color="auto"/>
      </w:divBdr>
    </w:div>
    <w:div w:id="1104960499">
      <w:bodyDiv w:val="1"/>
      <w:marLeft w:val="0"/>
      <w:marRight w:val="0"/>
      <w:marTop w:val="0"/>
      <w:marBottom w:val="0"/>
      <w:divBdr>
        <w:top w:val="none" w:sz="0" w:space="0" w:color="auto"/>
        <w:left w:val="none" w:sz="0" w:space="0" w:color="auto"/>
        <w:bottom w:val="none" w:sz="0" w:space="0" w:color="auto"/>
        <w:right w:val="none" w:sz="0" w:space="0" w:color="auto"/>
      </w:divBdr>
    </w:div>
    <w:div w:id="1108239027">
      <w:bodyDiv w:val="1"/>
      <w:marLeft w:val="0"/>
      <w:marRight w:val="0"/>
      <w:marTop w:val="0"/>
      <w:marBottom w:val="0"/>
      <w:divBdr>
        <w:top w:val="none" w:sz="0" w:space="0" w:color="auto"/>
        <w:left w:val="none" w:sz="0" w:space="0" w:color="auto"/>
        <w:bottom w:val="none" w:sz="0" w:space="0" w:color="auto"/>
        <w:right w:val="none" w:sz="0" w:space="0" w:color="auto"/>
      </w:divBdr>
    </w:div>
    <w:div w:id="1108812026">
      <w:bodyDiv w:val="1"/>
      <w:marLeft w:val="0"/>
      <w:marRight w:val="0"/>
      <w:marTop w:val="0"/>
      <w:marBottom w:val="0"/>
      <w:divBdr>
        <w:top w:val="none" w:sz="0" w:space="0" w:color="auto"/>
        <w:left w:val="none" w:sz="0" w:space="0" w:color="auto"/>
        <w:bottom w:val="none" w:sz="0" w:space="0" w:color="auto"/>
        <w:right w:val="none" w:sz="0" w:space="0" w:color="auto"/>
      </w:divBdr>
      <w:divsChild>
        <w:div w:id="6016865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037724">
              <w:marLeft w:val="0"/>
              <w:marRight w:val="0"/>
              <w:marTop w:val="0"/>
              <w:marBottom w:val="0"/>
              <w:divBdr>
                <w:top w:val="none" w:sz="0" w:space="0" w:color="auto"/>
                <w:left w:val="none" w:sz="0" w:space="0" w:color="auto"/>
                <w:bottom w:val="none" w:sz="0" w:space="0" w:color="auto"/>
                <w:right w:val="none" w:sz="0" w:space="0" w:color="auto"/>
              </w:divBdr>
              <w:divsChild>
                <w:div w:id="838078895">
                  <w:marLeft w:val="0"/>
                  <w:marRight w:val="0"/>
                  <w:marTop w:val="0"/>
                  <w:marBottom w:val="0"/>
                  <w:divBdr>
                    <w:top w:val="none" w:sz="0" w:space="0" w:color="auto"/>
                    <w:left w:val="none" w:sz="0" w:space="0" w:color="auto"/>
                    <w:bottom w:val="none" w:sz="0" w:space="0" w:color="auto"/>
                    <w:right w:val="none" w:sz="0" w:space="0" w:color="auto"/>
                  </w:divBdr>
                  <w:divsChild>
                    <w:div w:id="356128087">
                      <w:marLeft w:val="0"/>
                      <w:marRight w:val="0"/>
                      <w:marTop w:val="0"/>
                      <w:marBottom w:val="0"/>
                      <w:divBdr>
                        <w:top w:val="none" w:sz="0" w:space="0" w:color="auto"/>
                        <w:left w:val="none" w:sz="0" w:space="0" w:color="auto"/>
                        <w:bottom w:val="none" w:sz="0" w:space="0" w:color="auto"/>
                        <w:right w:val="none" w:sz="0" w:space="0" w:color="auto"/>
                      </w:divBdr>
                      <w:divsChild>
                        <w:div w:id="1510635649">
                          <w:marLeft w:val="0"/>
                          <w:marRight w:val="0"/>
                          <w:marTop w:val="0"/>
                          <w:marBottom w:val="0"/>
                          <w:divBdr>
                            <w:top w:val="none" w:sz="0" w:space="0" w:color="auto"/>
                            <w:left w:val="none" w:sz="0" w:space="0" w:color="auto"/>
                            <w:bottom w:val="none" w:sz="0" w:space="0" w:color="auto"/>
                            <w:right w:val="none" w:sz="0" w:space="0" w:color="auto"/>
                          </w:divBdr>
                          <w:divsChild>
                            <w:div w:id="1414742350">
                              <w:marLeft w:val="0"/>
                              <w:marRight w:val="0"/>
                              <w:marTop w:val="0"/>
                              <w:marBottom w:val="0"/>
                              <w:divBdr>
                                <w:top w:val="none" w:sz="0" w:space="0" w:color="auto"/>
                                <w:left w:val="none" w:sz="0" w:space="0" w:color="auto"/>
                                <w:bottom w:val="none" w:sz="0" w:space="0" w:color="auto"/>
                                <w:right w:val="none" w:sz="0" w:space="0" w:color="auto"/>
                              </w:divBdr>
                              <w:divsChild>
                                <w:div w:id="685209670">
                                  <w:marLeft w:val="0"/>
                                  <w:marRight w:val="0"/>
                                  <w:marTop w:val="0"/>
                                  <w:marBottom w:val="0"/>
                                  <w:divBdr>
                                    <w:top w:val="none" w:sz="0" w:space="0" w:color="auto"/>
                                    <w:left w:val="none" w:sz="0" w:space="0" w:color="auto"/>
                                    <w:bottom w:val="none" w:sz="0" w:space="0" w:color="auto"/>
                                    <w:right w:val="none" w:sz="0" w:space="0" w:color="auto"/>
                                  </w:divBdr>
                                  <w:divsChild>
                                    <w:div w:id="10926247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6757445">
                                          <w:marLeft w:val="0"/>
                                          <w:marRight w:val="0"/>
                                          <w:marTop w:val="0"/>
                                          <w:marBottom w:val="0"/>
                                          <w:divBdr>
                                            <w:top w:val="none" w:sz="0" w:space="0" w:color="auto"/>
                                            <w:left w:val="none" w:sz="0" w:space="0" w:color="auto"/>
                                            <w:bottom w:val="none" w:sz="0" w:space="0" w:color="auto"/>
                                            <w:right w:val="none" w:sz="0" w:space="0" w:color="auto"/>
                                          </w:divBdr>
                                          <w:divsChild>
                                            <w:div w:id="504325799">
                                              <w:marLeft w:val="0"/>
                                              <w:marRight w:val="0"/>
                                              <w:marTop w:val="0"/>
                                              <w:marBottom w:val="0"/>
                                              <w:divBdr>
                                                <w:top w:val="none" w:sz="0" w:space="0" w:color="auto"/>
                                                <w:left w:val="none" w:sz="0" w:space="0" w:color="auto"/>
                                                <w:bottom w:val="none" w:sz="0" w:space="0" w:color="auto"/>
                                                <w:right w:val="none" w:sz="0" w:space="0" w:color="auto"/>
                                              </w:divBdr>
                                              <w:divsChild>
                                                <w:div w:id="185494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5515057">
      <w:bodyDiv w:val="1"/>
      <w:marLeft w:val="0"/>
      <w:marRight w:val="0"/>
      <w:marTop w:val="0"/>
      <w:marBottom w:val="0"/>
      <w:divBdr>
        <w:top w:val="none" w:sz="0" w:space="0" w:color="auto"/>
        <w:left w:val="none" w:sz="0" w:space="0" w:color="auto"/>
        <w:bottom w:val="none" w:sz="0" w:space="0" w:color="auto"/>
        <w:right w:val="none" w:sz="0" w:space="0" w:color="auto"/>
      </w:divBdr>
    </w:div>
    <w:div w:id="1119059181">
      <w:bodyDiv w:val="1"/>
      <w:marLeft w:val="0"/>
      <w:marRight w:val="0"/>
      <w:marTop w:val="0"/>
      <w:marBottom w:val="0"/>
      <w:divBdr>
        <w:top w:val="none" w:sz="0" w:space="0" w:color="auto"/>
        <w:left w:val="none" w:sz="0" w:space="0" w:color="auto"/>
        <w:bottom w:val="none" w:sz="0" w:space="0" w:color="auto"/>
        <w:right w:val="none" w:sz="0" w:space="0" w:color="auto"/>
      </w:divBdr>
    </w:div>
    <w:div w:id="1120953118">
      <w:bodyDiv w:val="1"/>
      <w:marLeft w:val="0"/>
      <w:marRight w:val="0"/>
      <w:marTop w:val="0"/>
      <w:marBottom w:val="0"/>
      <w:divBdr>
        <w:top w:val="none" w:sz="0" w:space="0" w:color="auto"/>
        <w:left w:val="none" w:sz="0" w:space="0" w:color="auto"/>
        <w:bottom w:val="none" w:sz="0" w:space="0" w:color="auto"/>
        <w:right w:val="none" w:sz="0" w:space="0" w:color="auto"/>
      </w:divBdr>
      <w:divsChild>
        <w:div w:id="1467043786">
          <w:marLeft w:val="0"/>
          <w:marRight w:val="0"/>
          <w:marTop w:val="0"/>
          <w:marBottom w:val="0"/>
          <w:divBdr>
            <w:top w:val="none" w:sz="0" w:space="0" w:color="auto"/>
            <w:left w:val="none" w:sz="0" w:space="0" w:color="auto"/>
            <w:bottom w:val="none" w:sz="0" w:space="0" w:color="auto"/>
            <w:right w:val="none" w:sz="0" w:space="0" w:color="auto"/>
          </w:divBdr>
        </w:div>
        <w:div w:id="229196323">
          <w:marLeft w:val="0"/>
          <w:marRight w:val="0"/>
          <w:marTop w:val="0"/>
          <w:marBottom w:val="0"/>
          <w:divBdr>
            <w:top w:val="none" w:sz="0" w:space="0" w:color="auto"/>
            <w:left w:val="none" w:sz="0" w:space="0" w:color="auto"/>
            <w:bottom w:val="none" w:sz="0" w:space="0" w:color="auto"/>
            <w:right w:val="none" w:sz="0" w:space="0" w:color="auto"/>
          </w:divBdr>
        </w:div>
      </w:divsChild>
    </w:div>
    <w:div w:id="1121149503">
      <w:bodyDiv w:val="1"/>
      <w:marLeft w:val="0"/>
      <w:marRight w:val="0"/>
      <w:marTop w:val="0"/>
      <w:marBottom w:val="0"/>
      <w:divBdr>
        <w:top w:val="none" w:sz="0" w:space="0" w:color="auto"/>
        <w:left w:val="none" w:sz="0" w:space="0" w:color="auto"/>
        <w:bottom w:val="none" w:sz="0" w:space="0" w:color="auto"/>
        <w:right w:val="none" w:sz="0" w:space="0" w:color="auto"/>
      </w:divBdr>
    </w:div>
    <w:div w:id="1125582031">
      <w:bodyDiv w:val="1"/>
      <w:marLeft w:val="0"/>
      <w:marRight w:val="0"/>
      <w:marTop w:val="0"/>
      <w:marBottom w:val="0"/>
      <w:divBdr>
        <w:top w:val="none" w:sz="0" w:space="0" w:color="auto"/>
        <w:left w:val="none" w:sz="0" w:space="0" w:color="auto"/>
        <w:bottom w:val="none" w:sz="0" w:space="0" w:color="auto"/>
        <w:right w:val="none" w:sz="0" w:space="0" w:color="auto"/>
      </w:divBdr>
    </w:div>
    <w:div w:id="1125929427">
      <w:bodyDiv w:val="1"/>
      <w:marLeft w:val="0"/>
      <w:marRight w:val="0"/>
      <w:marTop w:val="0"/>
      <w:marBottom w:val="0"/>
      <w:divBdr>
        <w:top w:val="none" w:sz="0" w:space="0" w:color="auto"/>
        <w:left w:val="none" w:sz="0" w:space="0" w:color="auto"/>
        <w:bottom w:val="none" w:sz="0" w:space="0" w:color="auto"/>
        <w:right w:val="none" w:sz="0" w:space="0" w:color="auto"/>
      </w:divBdr>
    </w:div>
    <w:div w:id="1126578498">
      <w:bodyDiv w:val="1"/>
      <w:marLeft w:val="0"/>
      <w:marRight w:val="0"/>
      <w:marTop w:val="0"/>
      <w:marBottom w:val="0"/>
      <w:divBdr>
        <w:top w:val="none" w:sz="0" w:space="0" w:color="auto"/>
        <w:left w:val="none" w:sz="0" w:space="0" w:color="auto"/>
        <w:bottom w:val="none" w:sz="0" w:space="0" w:color="auto"/>
        <w:right w:val="none" w:sz="0" w:space="0" w:color="auto"/>
      </w:divBdr>
    </w:div>
    <w:div w:id="1126653894">
      <w:bodyDiv w:val="1"/>
      <w:marLeft w:val="0"/>
      <w:marRight w:val="0"/>
      <w:marTop w:val="0"/>
      <w:marBottom w:val="0"/>
      <w:divBdr>
        <w:top w:val="none" w:sz="0" w:space="0" w:color="auto"/>
        <w:left w:val="none" w:sz="0" w:space="0" w:color="auto"/>
        <w:bottom w:val="none" w:sz="0" w:space="0" w:color="auto"/>
        <w:right w:val="none" w:sz="0" w:space="0" w:color="auto"/>
      </w:divBdr>
    </w:div>
    <w:div w:id="1128351183">
      <w:bodyDiv w:val="1"/>
      <w:marLeft w:val="0"/>
      <w:marRight w:val="0"/>
      <w:marTop w:val="0"/>
      <w:marBottom w:val="0"/>
      <w:divBdr>
        <w:top w:val="none" w:sz="0" w:space="0" w:color="auto"/>
        <w:left w:val="none" w:sz="0" w:space="0" w:color="auto"/>
        <w:bottom w:val="none" w:sz="0" w:space="0" w:color="auto"/>
        <w:right w:val="none" w:sz="0" w:space="0" w:color="auto"/>
      </w:divBdr>
    </w:div>
    <w:div w:id="1129251547">
      <w:bodyDiv w:val="1"/>
      <w:marLeft w:val="0"/>
      <w:marRight w:val="0"/>
      <w:marTop w:val="0"/>
      <w:marBottom w:val="0"/>
      <w:divBdr>
        <w:top w:val="none" w:sz="0" w:space="0" w:color="auto"/>
        <w:left w:val="none" w:sz="0" w:space="0" w:color="auto"/>
        <w:bottom w:val="none" w:sz="0" w:space="0" w:color="auto"/>
        <w:right w:val="none" w:sz="0" w:space="0" w:color="auto"/>
      </w:divBdr>
    </w:div>
    <w:div w:id="1130518704">
      <w:bodyDiv w:val="1"/>
      <w:marLeft w:val="0"/>
      <w:marRight w:val="0"/>
      <w:marTop w:val="0"/>
      <w:marBottom w:val="0"/>
      <w:divBdr>
        <w:top w:val="none" w:sz="0" w:space="0" w:color="auto"/>
        <w:left w:val="none" w:sz="0" w:space="0" w:color="auto"/>
        <w:bottom w:val="none" w:sz="0" w:space="0" w:color="auto"/>
        <w:right w:val="none" w:sz="0" w:space="0" w:color="auto"/>
      </w:divBdr>
      <w:divsChild>
        <w:div w:id="820971054">
          <w:marLeft w:val="0"/>
          <w:marRight w:val="0"/>
          <w:marTop w:val="0"/>
          <w:marBottom w:val="0"/>
          <w:divBdr>
            <w:top w:val="none" w:sz="0" w:space="0" w:color="auto"/>
            <w:left w:val="none" w:sz="0" w:space="0" w:color="auto"/>
            <w:bottom w:val="none" w:sz="0" w:space="0" w:color="auto"/>
            <w:right w:val="none" w:sz="0" w:space="0" w:color="auto"/>
          </w:divBdr>
        </w:div>
      </w:divsChild>
    </w:div>
    <w:div w:id="1131024032">
      <w:bodyDiv w:val="1"/>
      <w:marLeft w:val="0"/>
      <w:marRight w:val="0"/>
      <w:marTop w:val="0"/>
      <w:marBottom w:val="0"/>
      <w:divBdr>
        <w:top w:val="none" w:sz="0" w:space="0" w:color="auto"/>
        <w:left w:val="none" w:sz="0" w:space="0" w:color="auto"/>
        <w:bottom w:val="none" w:sz="0" w:space="0" w:color="auto"/>
        <w:right w:val="none" w:sz="0" w:space="0" w:color="auto"/>
      </w:divBdr>
    </w:div>
    <w:div w:id="1136145204">
      <w:bodyDiv w:val="1"/>
      <w:marLeft w:val="0"/>
      <w:marRight w:val="0"/>
      <w:marTop w:val="0"/>
      <w:marBottom w:val="0"/>
      <w:divBdr>
        <w:top w:val="none" w:sz="0" w:space="0" w:color="auto"/>
        <w:left w:val="none" w:sz="0" w:space="0" w:color="auto"/>
        <w:bottom w:val="none" w:sz="0" w:space="0" w:color="auto"/>
        <w:right w:val="none" w:sz="0" w:space="0" w:color="auto"/>
      </w:divBdr>
      <w:divsChild>
        <w:div w:id="499737302">
          <w:marLeft w:val="0"/>
          <w:marRight w:val="0"/>
          <w:marTop w:val="0"/>
          <w:marBottom w:val="0"/>
          <w:divBdr>
            <w:top w:val="none" w:sz="0" w:space="0" w:color="auto"/>
            <w:left w:val="none" w:sz="0" w:space="0" w:color="auto"/>
            <w:bottom w:val="none" w:sz="0" w:space="0" w:color="auto"/>
            <w:right w:val="none" w:sz="0" w:space="0" w:color="auto"/>
          </w:divBdr>
        </w:div>
      </w:divsChild>
    </w:div>
    <w:div w:id="1139225388">
      <w:bodyDiv w:val="1"/>
      <w:marLeft w:val="0"/>
      <w:marRight w:val="0"/>
      <w:marTop w:val="0"/>
      <w:marBottom w:val="0"/>
      <w:divBdr>
        <w:top w:val="none" w:sz="0" w:space="0" w:color="auto"/>
        <w:left w:val="none" w:sz="0" w:space="0" w:color="auto"/>
        <w:bottom w:val="none" w:sz="0" w:space="0" w:color="auto"/>
        <w:right w:val="none" w:sz="0" w:space="0" w:color="auto"/>
      </w:divBdr>
    </w:div>
    <w:div w:id="1142427015">
      <w:bodyDiv w:val="1"/>
      <w:marLeft w:val="0"/>
      <w:marRight w:val="0"/>
      <w:marTop w:val="0"/>
      <w:marBottom w:val="0"/>
      <w:divBdr>
        <w:top w:val="none" w:sz="0" w:space="0" w:color="auto"/>
        <w:left w:val="none" w:sz="0" w:space="0" w:color="auto"/>
        <w:bottom w:val="none" w:sz="0" w:space="0" w:color="auto"/>
        <w:right w:val="none" w:sz="0" w:space="0" w:color="auto"/>
      </w:divBdr>
    </w:div>
    <w:div w:id="1143498555">
      <w:bodyDiv w:val="1"/>
      <w:marLeft w:val="0"/>
      <w:marRight w:val="0"/>
      <w:marTop w:val="0"/>
      <w:marBottom w:val="0"/>
      <w:divBdr>
        <w:top w:val="none" w:sz="0" w:space="0" w:color="auto"/>
        <w:left w:val="none" w:sz="0" w:space="0" w:color="auto"/>
        <w:bottom w:val="none" w:sz="0" w:space="0" w:color="auto"/>
        <w:right w:val="none" w:sz="0" w:space="0" w:color="auto"/>
      </w:divBdr>
    </w:div>
    <w:div w:id="1144277344">
      <w:bodyDiv w:val="1"/>
      <w:marLeft w:val="0"/>
      <w:marRight w:val="0"/>
      <w:marTop w:val="0"/>
      <w:marBottom w:val="0"/>
      <w:divBdr>
        <w:top w:val="none" w:sz="0" w:space="0" w:color="auto"/>
        <w:left w:val="none" w:sz="0" w:space="0" w:color="auto"/>
        <w:bottom w:val="none" w:sz="0" w:space="0" w:color="auto"/>
        <w:right w:val="none" w:sz="0" w:space="0" w:color="auto"/>
      </w:divBdr>
    </w:div>
    <w:div w:id="1146554198">
      <w:bodyDiv w:val="1"/>
      <w:marLeft w:val="0"/>
      <w:marRight w:val="0"/>
      <w:marTop w:val="0"/>
      <w:marBottom w:val="0"/>
      <w:divBdr>
        <w:top w:val="none" w:sz="0" w:space="0" w:color="auto"/>
        <w:left w:val="none" w:sz="0" w:space="0" w:color="auto"/>
        <w:bottom w:val="none" w:sz="0" w:space="0" w:color="auto"/>
        <w:right w:val="none" w:sz="0" w:space="0" w:color="auto"/>
      </w:divBdr>
    </w:div>
    <w:div w:id="1147360017">
      <w:bodyDiv w:val="1"/>
      <w:marLeft w:val="0"/>
      <w:marRight w:val="0"/>
      <w:marTop w:val="0"/>
      <w:marBottom w:val="0"/>
      <w:divBdr>
        <w:top w:val="none" w:sz="0" w:space="0" w:color="auto"/>
        <w:left w:val="none" w:sz="0" w:space="0" w:color="auto"/>
        <w:bottom w:val="none" w:sz="0" w:space="0" w:color="auto"/>
        <w:right w:val="none" w:sz="0" w:space="0" w:color="auto"/>
      </w:divBdr>
    </w:div>
    <w:div w:id="1150245281">
      <w:bodyDiv w:val="1"/>
      <w:marLeft w:val="0"/>
      <w:marRight w:val="0"/>
      <w:marTop w:val="0"/>
      <w:marBottom w:val="0"/>
      <w:divBdr>
        <w:top w:val="none" w:sz="0" w:space="0" w:color="auto"/>
        <w:left w:val="none" w:sz="0" w:space="0" w:color="auto"/>
        <w:bottom w:val="none" w:sz="0" w:space="0" w:color="auto"/>
        <w:right w:val="none" w:sz="0" w:space="0" w:color="auto"/>
      </w:divBdr>
    </w:div>
    <w:div w:id="1156847571">
      <w:bodyDiv w:val="1"/>
      <w:marLeft w:val="0"/>
      <w:marRight w:val="0"/>
      <w:marTop w:val="0"/>
      <w:marBottom w:val="0"/>
      <w:divBdr>
        <w:top w:val="none" w:sz="0" w:space="0" w:color="auto"/>
        <w:left w:val="none" w:sz="0" w:space="0" w:color="auto"/>
        <w:bottom w:val="none" w:sz="0" w:space="0" w:color="auto"/>
        <w:right w:val="none" w:sz="0" w:space="0" w:color="auto"/>
      </w:divBdr>
    </w:div>
    <w:div w:id="1158425621">
      <w:bodyDiv w:val="1"/>
      <w:marLeft w:val="0"/>
      <w:marRight w:val="0"/>
      <w:marTop w:val="0"/>
      <w:marBottom w:val="0"/>
      <w:divBdr>
        <w:top w:val="none" w:sz="0" w:space="0" w:color="auto"/>
        <w:left w:val="none" w:sz="0" w:space="0" w:color="auto"/>
        <w:bottom w:val="none" w:sz="0" w:space="0" w:color="auto"/>
        <w:right w:val="none" w:sz="0" w:space="0" w:color="auto"/>
      </w:divBdr>
    </w:div>
    <w:div w:id="1159687263">
      <w:bodyDiv w:val="1"/>
      <w:marLeft w:val="0"/>
      <w:marRight w:val="0"/>
      <w:marTop w:val="0"/>
      <w:marBottom w:val="0"/>
      <w:divBdr>
        <w:top w:val="none" w:sz="0" w:space="0" w:color="auto"/>
        <w:left w:val="none" w:sz="0" w:space="0" w:color="auto"/>
        <w:bottom w:val="none" w:sz="0" w:space="0" w:color="auto"/>
        <w:right w:val="none" w:sz="0" w:space="0" w:color="auto"/>
      </w:divBdr>
    </w:div>
    <w:div w:id="1160341772">
      <w:bodyDiv w:val="1"/>
      <w:marLeft w:val="0"/>
      <w:marRight w:val="0"/>
      <w:marTop w:val="0"/>
      <w:marBottom w:val="0"/>
      <w:divBdr>
        <w:top w:val="none" w:sz="0" w:space="0" w:color="auto"/>
        <w:left w:val="none" w:sz="0" w:space="0" w:color="auto"/>
        <w:bottom w:val="none" w:sz="0" w:space="0" w:color="auto"/>
        <w:right w:val="none" w:sz="0" w:space="0" w:color="auto"/>
      </w:divBdr>
    </w:div>
    <w:div w:id="1175727635">
      <w:bodyDiv w:val="1"/>
      <w:marLeft w:val="0"/>
      <w:marRight w:val="0"/>
      <w:marTop w:val="0"/>
      <w:marBottom w:val="0"/>
      <w:divBdr>
        <w:top w:val="none" w:sz="0" w:space="0" w:color="auto"/>
        <w:left w:val="none" w:sz="0" w:space="0" w:color="auto"/>
        <w:bottom w:val="none" w:sz="0" w:space="0" w:color="auto"/>
        <w:right w:val="none" w:sz="0" w:space="0" w:color="auto"/>
      </w:divBdr>
    </w:div>
    <w:div w:id="1177235048">
      <w:bodyDiv w:val="1"/>
      <w:marLeft w:val="0"/>
      <w:marRight w:val="0"/>
      <w:marTop w:val="0"/>
      <w:marBottom w:val="0"/>
      <w:divBdr>
        <w:top w:val="none" w:sz="0" w:space="0" w:color="auto"/>
        <w:left w:val="none" w:sz="0" w:space="0" w:color="auto"/>
        <w:bottom w:val="none" w:sz="0" w:space="0" w:color="auto"/>
        <w:right w:val="none" w:sz="0" w:space="0" w:color="auto"/>
      </w:divBdr>
      <w:divsChild>
        <w:div w:id="1473214124">
          <w:marLeft w:val="0"/>
          <w:marRight w:val="0"/>
          <w:marTop w:val="0"/>
          <w:marBottom w:val="0"/>
          <w:divBdr>
            <w:top w:val="none" w:sz="0" w:space="0" w:color="auto"/>
            <w:left w:val="none" w:sz="0" w:space="0" w:color="auto"/>
            <w:bottom w:val="none" w:sz="0" w:space="0" w:color="auto"/>
            <w:right w:val="none" w:sz="0" w:space="0" w:color="auto"/>
          </w:divBdr>
        </w:div>
      </w:divsChild>
    </w:div>
    <w:div w:id="1177623149">
      <w:bodyDiv w:val="1"/>
      <w:marLeft w:val="0"/>
      <w:marRight w:val="0"/>
      <w:marTop w:val="0"/>
      <w:marBottom w:val="0"/>
      <w:divBdr>
        <w:top w:val="none" w:sz="0" w:space="0" w:color="auto"/>
        <w:left w:val="none" w:sz="0" w:space="0" w:color="auto"/>
        <w:bottom w:val="none" w:sz="0" w:space="0" w:color="auto"/>
        <w:right w:val="none" w:sz="0" w:space="0" w:color="auto"/>
      </w:divBdr>
    </w:div>
    <w:div w:id="1180857338">
      <w:bodyDiv w:val="1"/>
      <w:marLeft w:val="0"/>
      <w:marRight w:val="0"/>
      <w:marTop w:val="0"/>
      <w:marBottom w:val="0"/>
      <w:divBdr>
        <w:top w:val="none" w:sz="0" w:space="0" w:color="auto"/>
        <w:left w:val="none" w:sz="0" w:space="0" w:color="auto"/>
        <w:bottom w:val="none" w:sz="0" w:space="0" w:color="auto"/>
        <w:right w:val="none" w:sz="0" w:space="0" w:color="auto"/>
      </w:divBdr>
    </w:div>
    <w:div w:id="1182233906">
      <w:bodyDiv w:val="1"/>
      <w:marLeft w:val="0"/>
      <w:marRight w:val="0"/>
      <w:marTop w:val="0"/>
      <w:marBottom w:val="0"/>
      <w:divBdr>
        <w:top w:val="none" w:sz="0" w:space="0" w:color="auto"/>
        <w:left w:val="none" w:sz="0" w:space="0" w:color="auto"/>
        <w:bottom w:val="none" w:sz="0" w:space="0" w:color="auto"/>
        <w:right w:val="none" w:sz="0" w:space="0" w:color="auto"/>
      </w:divBdr>
    </w:div>
    <w:div w:id="1182547647">
      <w:bodyDiv w:val="1"/>
      <w:marLeft w:val="0"/>
      <w:marRight w:val="0"/>
      <w:marTop w:val="0"/>
      <w:marBottom w:val="0"/>
      <w:divBdr>
        <w:top w:val="none" w:sz="0" w:space="0" w:color="auto"/>
        <w:left w:val="none" w:sz="0" w:space="0" w:color="auto"/>
        <w:bottom w:val="none" w:sz="0" w:space="0" w:color="auto"/>
        <w:right w:val="none" w:sz="0" w:space="0" w:color="auto"/>
      </w:divBdr>
    </w:div>
    <w:div w:id="1193305947">
      <w:bodyDiv w:val="1"/>
      <w:marLeft w:val="0"/>
      <w:marRight w:val="0"/>
      <w:marTop w:val="0"/>
      <w:marBottom w:val="0"/>
      <w:divBdr>
        <w:top w:val="none" w:sz="0" w:space="0" w:color="auto"/>
        <w:left w:val="none" w:sz="0" w:space="0" w:color="auto"/>
        <w:bottom w:val="none" w:sz="0" w:space="0" w:color="auto"/>
        <w:right w:val="none" w:sz="0" w:space="0" w:color="auto"/>
      </w:divBdr>
    </w:div>
    <w:div w:id="1194490928">
      <w:bodyDiv w:val="1"/>
      <w:marLeft w:val="0"/>
      <w:marRight w:val="0"/>
      <w:marTop w:val="0"/>
      <w:marBottom w:val="0"/>
      <w:divBdr>
        <w:top w:val="none" w:sz="0" w:space="0" w:color="auto"/>
        <w:left w:val="none" w:sz="0" w:space="0" w:color="auto"/>
        <w:bottom w:val="none" w:sz="0" w:space="0" w:color="auto"/>
        <w:right w:val="none" w:sz="0" w:space="0" w:color="auto"/>
      </w:divBdr>
    </w:div>
    <w:div w:id="1197111692">
      <w:bodyDiv w:val="1"/>
      <w:marLeft w:val="0"/>
      <w:marRight w:val="0"/>
      <w:marTop w:val="0"/>
      <w:marBottom w:val="0"/>
      <w:divBdr>
        <w:top w:val="none" w:sz="0" w:space="0" w:color="auto"/>
        <w:left w:val="none" w:sz="0" w:space="0" w:color="auto"/>
        <w:bottom w:val="none" w:sz="0" w:space="0" w:color="auto"/>
        <w:right w:val="none" w:sz="0" w:space="0" w:color="auto"/>
      </w:divBdr>
    </w:div>
    <w:div w:id="1197738589">
      <w:bodyDiv w:val="1"/>
      <w:marLeft w:val="0"/>
      <w:marRight w:val="0"/>
      <w:marTop w:val="0"/>
      <w:marBottom w:val="0"/>
      <w:divBdr>
        <w:top w:val="none" w:sz="0" w:space="0" w:color="auto"/>
        <w:left w:val="none" w:sz="0" w:space="0" w:color="auto"/>
        <w:bottom w:val="none" w:sz="0" w:space="0" w:color="auto"/>
        <w:right w:val="none" w:sz="0" w:space="0" w:color="auto"/>
      </w:divBdr>
      <w:divsChild>
        <w:div w:id="372966152">
          <w:marLeft w:val="0"/>
          <w:marRight w:val="0"/>
          <w:marTop w:val="0"/>
          <w:marBottom w:val="0"/>
          <w:divBdr>
            <w:top w:val="none" w:sz="0" w:space="0" w:color="auto"/>
            <w:left w:val="none" w:sz="0" w:space="0" w:color="auto"/>
            <w:bottom w:val="none" w:sz="0" w:space="0" w:color="auto"/>
            <w:right w:val="none" w:sz="0" w:space="0" w:color="auto"/>
          </w:divBdr>
          <w:divsChild>
            <w:div w:id="1020661922">
              <w:marLeft w:val="0"/>
              <w:marRight w:val="0"/>
              <w:marTop w:val="150"/>
              <w:marBottom w:val="0"/>
              <w:divBdr>
                <w:top w:val="none" w:sz="0" w:space="0" w:color="auto"/>
                <w:left w:val="none" w:sz="0" w:space="0" w:color="auto"/>
                <w:bottom w:val="none" w:sz="0" w:space="0" w:color="auto"/>
                <w:right w:val="none" w:sz="0" w:space="0" w:color="auto"/>
              </w:divBdr>
              <w:divsChild>
                <w:div w:id="16524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127784">
      <w:bodyDiv w:val="1"/>
      <w:marLeft w:val="0"/>
      <w:marRight w:val="0"/>
      <w:marTop w:val="0"/>
      <w:marBottom w:val="0"/>
      <w:divBdr>
        <w:top w:val="none" w:sz="0" w:space="0" w:color="auto"/>
        <w:left w:val="none" w:sz="0" w:space="0" w:color="auto"/>
        <w:bottom w:val="none" w:sz="0" w:space="0" w:color="auto"/>
        <w:right w:val="none" w:sz="0" w:space="0" w:color="auto"/>
      </w:divBdr>
    </w:div>
    <w:div w:id="1201170455">
      <w:bodyDiv w:val="1"/>
      <w:marLeft w:val="0"/>
      <w:marRight w:val="0"/>
      <w:marTop w:val="0"/>
      <w:marBottom w:val="0"/>
      <w:divBdr>
        <w:top w:val="none" w:sz="0" w:space="0" w:color="auto"/>
        <w:left w:val="none" w:sz="0" w:space="0" w:color="auto"/>
        <w:bottom w:val="none" w:sz="0" w:space="0" w:color="auto"/>
        <w:right w:val="none" w:sz="0" w:space="0" w:color="auto"/>
      </w:divBdr>
    </w:div>
    <w:div w:id="1201362078">
      <w:bodyDiv w:val="1"/>
      <w:marLeft w:val="0"/>
      <w:marRight w:val="0"/>
      <w:marTop w:val="0"/>
      <w:marBottom w:val="0"/>
      <w:divBdr>
        <w:top w:val="none" w:sz="0" w:space="0" w:color="auto"/>
        <w:left w:val="none" w:sz="0" w:space="0" w:color="auto"/>
        <w:bottom w:val="none" w:sz="0" w:space="0" w:color="auto"/>
        <w:right w:val="none" w:sz="0" w:space="0" w:color="auto"/>
      </w:divBdr>
    </w:div>
    <w:div w:id="1201473889">
      <w:bodyDiv w:val="1"/>
      <w:marLeft w:val="0"/>
      <w:marRight w:val="0"/>
      <w:marTop w:val="0"/>
      <w:marBottom w:val="0"/>
      <w:divBdr>
        <w:top w:val="none" w:sz="0" w:space="0" w:color="auto"/>
        <w:left w:val="none" w:sz="0" w:space="0" w:color="auto"/>
        <w:bottom w:val="none" w:sz="0" w:space="0" w:color="auto"/>
        <w:right w:val="none" w:sz="0" w:space="0" w:color="auto"/>
      </w:divBdr>
    </w:div>
    <w:div w:id="1210612856">
      <w:bodyDiv w:val="1"/>
      <w:marLeft w:val="0"/>
      <w:marRight w:val="0"/>
      <w:marTop w:val="0"/>
      <w:marBottom w:val="0"/>
      <w:divBdr>
        <w:top w:val="none" w:sz="0" w:space="0" w:color="auto"/>
        <w:left w:val="none" w:sz="0" w:space="0" w:color="auto"/>
        <w:bottom w:val="none" w:sz="0" w:space="0" w:color="auto"/>
        <w:right w:val="none" w:sz="0" w:space="0" w:color="auto"/>
      </w:divBdr>
    </w:div>
    <w:div w:id="1212351533">
      <w:bodyDiv w:val="1"/>
      <w:marLeft w:val="0"/>
      <w:marRight w:val="0"/>
      <w:marTop w:val="0"/>
      <w:marBottom w:val="0"/>
      <w:divBdr>
        <w:top w:val="none" w:sz="0" w:space="0" w:color="auto"/>
        <w:left w:val="none" w:sz="0" w:space="0" w:color="auto"/>
        <w:bottom w:val="none" w:sz="0" w:space="0" w:color="auto"/>
        <w:right w:val="none" w:sz="0" w:space="0" w:color="auto"/>
      </w:divBdr>
    </w:div>
    <w:div w:id="1216769621">
      <w:bodyDiv w:val="1"/>
      <w:marLeft w:val="0"/>
      <w:marRight w:val="0"/>
      <w:marTop w:val="0"/>
      <w:marBottom w:val="0"/>
      <w:divBdr>
        <w:top w:val="none" w:sz="0" w:space="0" w:color="auto"/>
        <w:left w:val="none" w:sz="0" w:space="0" w:color="auto"/>
        <w:bottom w:val="none" w:sz="0" w:space="0" w:color="auto"/>
        <w:right w:val="none" w:sz="0" w:space="0" w:color="auto"/>
      </w:divBdr>
      <w:divsChild>
        <w:div w:id="987175616">
          <w:marLeft w:val="-115"/>
          <w:marRight w:val="0"/>
          <w:marTop w:val="0"/>
          <w:marBottom w:val="0"/>
          <w:divBdr>
            <w:top w:val="none" w:sz="0" w:space="0" w:color="auto"/>
            <w:left w:val="none" w:sz="0" w:space="0" w:color="auto"/>
            <w:bottom w:val="none" w:sz="0" w:space="0" w:color="auto"/>
            <w:right w:val="none" w:sz="0" w:space="0" w:color="auto"/>
          </w:divBdr>
        </w:div>
      </w:divsChild>
    </w:div>
    <w:div w:id="1218276454">
      <w:bodyDiv w:val="1"/>
      <w:marLeft w:val="0"/>
      <w:marRight w:val="0"/>
      <w:marTop w:val="0"/>
      <w:marBottom w:val="0"/>
      <w:divBdr>
        <w:top w:val="none" w:sz="0" w:space="0" w:color="auto"/>
        <w:left w:val="none" w:sz="0" w:space="0" w:color="auto"/>
        <w:bottom w:val="none" w:sz="0" w:space="0" w:color="auto"/>
        <w:right w:val="none" w:sz="0" w:space="0" w:color="auto"/>
      </w:divBdr>
    </w:div>
    <w:div w:id="1218861839">
      <w:bodyDiv w:val="1"/>
      <w:marLeft w:val="0"/>
      <w:marRight w:val="0"/>
      <w:marTop w:val="0"/>
      <w:marBottom w:val="0"/>
      <w:divBdr>
        <w:top w:val="none" w:sz="0" w:space="0" w:color="auto"/>
        <w:left w:val="none" w:sz="0" w:space="0" w:color="auto"/>
        <w:bottom w:val="none" w:sz="0" w:space="0" w:color="auto"/>
        <w:right w:val="none" w:sz="0" w:space="0" w:color="auto"/>
      </w:divBdr>
    </w:div>
    <w:div w:id="1220556537">
      <w:bodyDiv w:val="1"/>
      <w:marLeft w:val="0"/>
      <w:marRight w:val="0"/>
      <w:marTop w:val="0"/>
      <w:marBottom w:val="0"/>
      <w:divBdr>
        <w:top w:val="none" w:sz="0" w:space="0" w:color="auto"/>
        <w:left w:val="none" w:sz="0" w:space="0" w:color="auto"/>
        <w:bottom w:val="none" w:sz="0" w:space="0" w:color="auto"/>
        <w:right w:val="none" w:sz="0" w:space="0" w:color="auto"/>
      </w:divBdr>
    </w:div>
    <w:div w:id="1226407742">
      <w:bodyDiv w:val="1"/>
      <w:marLeft w:val="0"/>
      <w:marRight w:val="0"/>
      <w:marTop w:val="0"/>
      <w:marBottom w:val="0"/>
      <w:divBdr>
        <w:top w:val="none" w:sz="0" w:space="0" w:color="auto"/>
        <w:left w:val="none" w:sz="0" w:space="0" w:color="auto"/>
        <w:bottom w:val="none" w:sz="0" w:space="0" w:color="auto"/>
        <w:right w:val="none" w:sz="0" w:space="0" w:color="auto"/>
      </w:divBdr>
    </w:div>
    <w:div w:id="1231696440">
      <w:bodyDiv w:val="1"/>
      <w:marLeft w:val="0"/>
      <w:marRight w:val="0"/>
      <w:marTop w:val="0"/>
      <w:marBottom w:val="0"/>
      <w:divBdr>
        <w:top w:val="none" w:sz="0" w:space="0" w:color="auto"/>
        <w:left w:val="none" w:sz="0" w:space="0" w:color="auto"/>
        <w:bottom w:val="none" w:sz="0" w:space="0" w:color="auto"/>
        <w:right w:val="none" w:sz="0" w:space="0" w:color="auto"/>
      </w:divBdr>
    </w:div>
    <w:div w:id="1233543412">
      <w:bodyDiv w:val="1"/>
      <w:marLeft w:val="0"/>
      <w:marRight w:val="0"/>
      <w:marTop w:val="0"/>
      <w:marBottom w:val="0"/>
      <w:divBdr>
        <w:top w:val="none" w:sz="0" w:space="0" w:color="auto"/>
        <w:left w:val="none" w:sz="0" w:space="0" w:color="auto"/>
        <w:bottom w:val="none" w:sz="0" w:space="0" w:color="auto"/>
        <w:right w:val="none" w:sz="0" w:space="0" w:color="auto"/>
      </w:divBdr>
    </w:div>
    <w:div w:id="1234657471">
      <w:bodyDiv w:val="1"/>
      <w:marLeft w:val="0"/>
      <w:marRight w:val="0"/>
      <w:marTop w:val="0"/>
      <w:marBottom w:val="0"/>
      <w:divBdr>
        <w:top w:val="none" w:sz="0" w:space="0" w:color="auto"/>
        <w:left w:val="none" w:sz="0" w:space="0" w:color="auto"/>
        <w:bottom w:val="none" w:sz="0" w:space="0" w:color="auto"/>
        <w:right w:val="none" w:sz="0" w:space="0" w:color="auto"/>
      </w:divBdr>
    </w:div>
    <w:div w:id="1235823572">
      <w:bodyDiv w:val="1"/>
      <w:marLeft w:val="0"/>
      <w:marRight w:val="0"/>
      <w:marTop w:val="0"/>
      <w:marBottom w:val="0"/>
      <w:divBdr>
        <w:top w:val="none" w:sz="0" w:space="0" w:color="auto"/>
        <w:left w:val="none" w:sz="0" w:space="0" w:color="auto"/>
        <w:bottom w:val="none" w:sz="0" w:space="0" w:color="auto"/>
        <w:right w:val="none" w:sz="0" w:space="0" w:color="auto"/>
      </w:divBdr>
    </w:div>
    <w:div w:id="1237206464">
      <w:bodyDiv w:val="1"/>
      <w:marLeft w:val="0"/>
      <w:marRight w:val="0"/>
      <w:marTop w:val="0"/>
      <w:marBottom w:val="0"/>
      <w:divBdr>
        <w:top w:val="none" w:sz="0" w:space="0" w:color="auto"/>
        <w:left w:val="none" w:sz="0" w:space="0" w:color="auto"/>
        <w:bottom w:val="none" w:sz="0" w:space="0" w:color="auto"/>
        <w:right w:val="none" w:sz="0" w:space="0" w:color="auto"/>
      </w:divBdr>
    </w:div>
    <w:div w:id="1238445179">
      <w:bodyDiv w:val="1"/>
      <w:marLeft w:val="0"/>
      <w:marRight w:val="0"/>
      <w:marTop w:val="0"/>
      <w:marBottom w:val="0"/>
      <w:divBdr>
        <w:top w:val="none" w:sz="0" w:space="0" w:color="auto"/>
        <w:left w:val="none" w:sz="0" w:space="0" w:color="auto"/>
        <w:bottom w:val="none" w:sz="0" w:space="0" w:color="auto"/>
        <w:right w:val="none" w:sz="0" w:space="0" w:color="auto"/>
      </w:divBdr>
    </w:div>
    <w:div w:id="1242566974">
      <w:bodyDiv w:val="1"/>
      <w:marLeft w:val="0"/>
      <w:marRight w:val="0"/>
      <w:marTop w:val="0"/>
      <w:marBottom w:val="0"/>
      <w:divBdr>
        <w:top w:val="none" w:sz="0" w:space="0" w:color="auto"/>
        <w:left w:val="none" w:sz="0" w:space="0" w:color="auto"/>
        <w:bottom w:val="none" w:sz="0" w:space="0" w:color="auto"/>
        <w:right w:val="none" w:sz="0" w:space="0" w:color="auto"/>
      </w:divBdr>
    </w:div>
    <w:div w:id="1243568087">
      <w:bodyDiv w:val="1"/>
      <w:marLeft w:val="0"/>
      <w:marRight w:val="0"/>
      <w:marTop w:val="0"/>
      <w:marBottom w:val="0"/>
      <w:divBdr>
        <w:top w:val="none" w:sz="0" w:space="0" w:color="auto"/>
        <w:left w:val="none" w:sz="0" w:space="0" w:color="auto"/>
        <w:bottom w:val="none" w:sz="0" w:space="0" w:color="auto"/>
        <w:right w:val="none" w:sz="0" w:space="0" w:color="auto"/>
      </w:divBdr>
    </w:div>
    <w:div w:id="1257247681">
      <w:bodyDiv w:val="1"/>
      <w:marLeft w:val="0"/>
      <w:marRight w:val="0"/>
      <w:marTop w:val="0"/>
      <w:marBottom w:val="0"/>
      <w:divBdr>
        <w:top w:val="none" w:sz="0" w:space="0" w:color="auto"/>
        <w:left w:val="none" w:sz="0" w:space="0" w:color="auto"/>
        <w:bottom w:val="none" w:sz="0" w:space="0" w:color="auto"/>
        <w:right w:val="none" w:sz="0" w:space="0" w:color="auto"/>
      </w:divBdr>
    </w:div>
    <w:div w:id="1262834503">
      <w:bodyDiv w:val="1"/>
      <w:marLeft w:val="0"/>
      <w:marRight w:val="0"/>
      <w:marTop w:val="0"/>
      <w:marBottom w:val="0"/>
      <w:divBdr>
        <w:top w:val="none" w:sz="0" w:space="0" w:color="auto"/>
        <w:left w:val="none" w:sz="0" w:space="0" w:color="auto"/>
        <w:bottom w:val="none" w:sz="0" w:space="0" w:color="auto"/>
        <w:right w:val="none" w:sz="0" w:space="0" w:color="auto"/>
      </w:divBdr>
    </w:div>
    <w:div w:id="1264461800">
      <w:bodyDiv w:val="1"/>
      <w:marLeft w:val="0"/>
      <w:marRight w:val="0"/>
      <w:marTop w:val="0"/>
      <w:marBottom w:val="0"/>
      <w:divBdr>
        <w:top w:val="none" w:sz="0" w:space="0" w:color="auto"/>
        <w:left w:val="none" w:sz="0" w:space="0" w:color="auto"/>
        <w:bottom w:val="none" w:sz="0" w:space="0" w:color="auto"/>
        <w:right w:val="none" w:sz="0" w:space="0" w:color="auto"/>
      </w:divBdr>
    </w:div>
    <w:div w:id="1268543897">
      <w:bodyDiv w:val="1"/>
      <w:marLeft w:val="0"/>
      <w:marRight w:val="0"/>
      <w:marTop w:val="0"/>
      <w:marBottom w:val="0"/>
      <w:divBdr>
        <w:top w:val="none" w:sz="0" w:space="0" w:color="auto"/>
        <w:left w:val="none" w:sz="0" w:space="0" w:color="auto"/>
        <w:bottom w:val="none" w:sz="0" w:space="0" w:color="auto"/>
        <w:right w:val="none" w:sz="0" w:space="0" w:color="auto"/>
      </w:divBdr>
    </w:div>
    <w:div w:id="1269658907">
      <w:bodyDiv w:val="1"/>
      <w:marLeft w:val="0"/>
      <w:marRight w:val="0"/>
      <w:marTop w:val="0"/>
      <w:marBottom w:val="0"/>
      <w:divBdr>
        <w:top w:val="none" w:sz="0" w:space="0" w:color="auto"/>
        <w:left w:val="none" w:sz="0" w:space="0" w:color="auto"/>
        <w:bottom w:val="none" w:sz="0" w:space="0" w:color="auto"/>
        <w:right w:val="none" w:sz="0" w:space="0" w:color="auto"/>
      </w:divBdr>
    </w:div>
    <w:div w:id="1270623606">
      <w:bodyDiv w:val="1"/>
      <w:marLeft w:val="0"/>
      <w:marRight w:val="0"/>
      <w:marTop w:val="0"/>
      <w:marBottom w:val="0"/>
      <w:divBdr>
        <w:top w:val="none" w:sz="0" w:space="0" w:color="auto"/>
        <w:left w:val="none" w:sz="0" w:space="0" w:color="auto"/>
        <w:bottom w:val="none" w:sz="0" w:space="0" w:color="auto"/>
        <w:right w:val="none" w:sz="0" w:space="0" w:color="auto"/>
      </w:divBdr>
      <w:divsChild>
        <w:div w:id="11229683">
          <w:marLeft w:val="0"/>
          <w:marRight w:val="0"/>
          <w:marTop w:val="0"/>
          <w:marBottom w:val="0"/>
          <w:divBdr>
            <w:top w:val="none" w:sz="0" w:space="0" w:color="auto"/>
            <w:left w:val="none" w:sz="0" w:space="0" w:color="auto"/>
            <w:bottom w:val="none" w:sz="0" w:space="0" w:color="auto"/>
            <w:right w:val="none" w:sz="0" w:space="0" w:color="auto"/>
          </w:divBdr>
        </w:div>
        <w:div w:id="620307723">
          <w:marLeft w:val="0"/>
          <w:marRight w:val="0"/>
          <w:marTop w:val="0"/>
          <w:marBottom w:val="0"/>
          <w:divBdr>
            <w:top w:val="none" w:sz="0" w:space="0" w:color="auto"/>
            <w:left w:val="none" w:sz="0" w:space="0" w:color="auto"/>
            <w:bottom w:val="none" w:sz="0" w:space="0" w:color="auto"/>
            <w:right w:val="none" w:sz="0" w:space="0" w:color="auto"/>
          </w:divBdr>
        </w:div>
        <w:div w:id="660040409">
          <w:marLeft w:val="0"/>
          <w:marRight w:val="0"/>
          <w:marTop w:val="0"/>
          <w:marBottom w:val="0"/>
          <w:divBdr>
            <w:top w:val="none" w:sz="0" w:space="0" w:color="auto"/>
            <w:left w:val="none" w:sz="0" w:space="0" w:color="auto"/>
            <w:bottom w:val="none" w:sz="0" w:space="0" w:color="auto"/>
            <w:right w:val="none" w:sz="0" w:space="0" w:color="auto"/>
          </w:divBdr>
        </w:div>
        <w:div w:id="747725848">
          <w:marLeft w:val="0"/>
          <w:marRight w:val="0"/>
          <w:marTop w:val="0"/>
          <w:marBottom w:val="0"/>
          <w:divBdr>
            <w:top w:val="none" w:sz="0" w:space="0" w:color="auto"/>
            <w:left w:val="none" w:sz="0" w:space="0" w:color="auto"/>
            <w:bottom w:val="none" w:sz="0" w:space="0" w:color="auto"/>
            <w:right w:val="none" w:sz="0" w:space="0" w:color="auto"/>
          </w:divBdr>
        </w:div>
        <w:div w:id="818108321">
          <w:marLeft w:val="0"/>
          <w:marRight w:val="0"/>
          <w:marTop w:val="0"/>
          <w:marBottom w:val="0"/>
          <w:divBdr>
            <w:top w:val="none" w:sz="0" w:space="0" w:color="auto"/>
            <w:left w:val="none" w:sz="0" w:space="0" w:color="auto"/>
            <w:bottom w:val="none" w:sz="0" w:space="0" w:color="auto"/>
            <w:right w:val="none" w:sz="0" w:space="0" w:color="auto"/>
          </w:divBdr>
        </w:div>
        <w:div w:id="865096818">
          <w:marLeft w:val="0"/>
          <w:marRight w:val="0"/>
          <w:marTop w:val="0"/>
          <w:marBottom w:val="0"/>
          <w:divBdr>
            <w:top w:val="none" w:sz="0" w:space="0" w:color="auto"/>
            <w:left w:val="none" w:sz="0" w:space="0" w:color="auto"/>
            <w:bottom w:val="none" w:sz="0" w:space="0" w:color="auto"/>
            <w:right w:val="none" w:sz="0" w:space="0" w:color="auto"/>
          </w:divBdr>
        </w:div>
        <w:div w:id="994067016">
          <w:marLeft w:val="0"/>
          <w:marRight w:val="0"/>
          <w:marTop w:val="0"/>
          <w:marBottom w:val="0"/>
          <w:divBdr>
            <w:top w:val="none" w:sz="0" w:space="0" w:color="auto"/>
            <w:left w:val="none" w:sz="0" w:space="0" w:color="auto"/>
            <w:bottom w:val="none" w:sz="0" w:space="0" w:color="auto"/>
            <w:right w:val="none" w:sz="0" w:space="0" w:color="auto"/>
          </w:divBdr>
        </w:div>
        <w:div w:id="1635256985">
          <w:marLeft w:val="0"/>
          <w:marRight w:val="0"/>
          <w:marTop w:val="0"/>
          <w:marBottom w:val="0"/>
          <w:divBdr>
            <w:top w:val="none" w:sz="0" w:space="0" w:color="auto"/>
            <w:left w:val="none" w:sz="0" w:space="0" w:color="auto"/>
            <w:bottom w:val="none" w:sz="0" w:space="0" w:color="auto"/>
            <w:right w:val="none" w:sz="0" w:space="0" w:color="auto"/>
          </w:divBdr>
        </w:div>
        <w:div w:id="1652250785">
          <w:marLeft w:val="0"/>
          <w:marRight w:val="0"/>
          <w:marTop w:val="0"/>
          <w:marBottom w:val="0"/>
          <w:divBdr>
            <w:top w:val="none" w:sz="0" w:space="0" w:color="auto"/>
            <w:left w:val="none" w:sz="0" w:space="0" w:color="auto"/>
            <w:bottom w:val="none" w:sz="0" w:space="0" w:color="auto"/>
            <w:right w:val="none" w:sz="0" w:space="0" w:color="auto"/>
          </w:divBdr>
        </w:div>
      </w:divsChild>
    </w:div>
    <w:div w:id="1281689055">
      <w:bodyDiv w:val="1"/>
      <w:marLeft w:val="0"/>
      <w:marRight w:val="0"/>
      <w:marTop w:val="0"/>
      <w:marBottom w:val="0"/>
      <w:divBdr>
        <w:top w:val="none" w:sz="0" w:space="0" w:color="auto"/>
        <w:left w:val="none" w:sz="0" w:space="0" w:color="auto"/>
        <w:bottom w:val="none" w:sz="0" w:space="0" w:color="auto"/>
        <w:right w:val="none" w:sz="0" w:space="0" w:color="auto"/>
      </w:divBdr>
    </w:div>
    <w:div w:id="1284574057">
      <w:bodyDiv w:val="1"/>
      <w:marLeft w:val="0"/>
      <w:marRight w:val="0"/>
      <w:marTop w:val="0"/>
      <w:marBottom w:val="0"/>
      <w:divBdr>
        <w:top w:val="none" w:sz="0" w:space="0" w:color="auto"/>
        <w:left w:val="none" w:sz="0" w:space="0" w:color="auto"/>
        <w:bottom w:val="none" w:sz="0" w:space="0" w:color="auto"/>
        <w:right w:val="none" w:sz="0" w:space="0" w:color="auto"/>
      </w:divBdr>
    </w:div>
    <w:div w:id="1291739850">
      <w:bodyDiv w:val="1"/>
      <w:marLeft w:val="0"/>
      <w:marRight w:val="0"/>
      <w:marTop w:val="0"/>
      <w:marBottom w:val="0"/>
      <w:divBdr>
        <w:top w:val="none" w:sz="0" w:space="0" w:color="auto"/>
        <w:left w:val="none" w:sz="0" w:space="0" w:color="auto"/>
        <w:bottom w:val="none" w:sz="0" w:space="0" w:color="auto"/>
        <w:right w:val="none" w:sz="0" w:space="0" w:color="auto"/>
      </w:divBdr>
    </w:div>
    <w:div w:id="1293294853">
      <w:bodyDiv w:val="1"/>
      <w:marLeft w:val="0"/>
      <w:marRight w:val="0"/>
      <w:marTop w:val="0"/>
      <w:marBottom w:val="0"/>
      <w:divBdr>
        <w:top w:val="none" w:sz="0" w:space="0" w:color="auto"/>
        <w:left w:val="none" w:sz="0" w:space="0" w:color="auto"/>
        <w:bottom w:val="none" w:sz="0" w:space="0" w:color="auto"/>
        <w:right w:val="none" w:sz="0" w:space="0" w:color="auto"/>
      </w:divBdr>
    </w:div>
    <w:div w:id="1295335514">
      <w:bodyDiv w:val="1"/>
      <w:marLeft w:val="0"/>
      <w:marRight w:val="0"/>
      <w:marTop w:val="0"/>
      <w:marBottom w:val="0"/>
      <w:divBdr>
        <w:top w:val="none" w:sz="0" w:space="0" w:color="auto"/>
        <w:left w:val="none" w:sz="0" w:space="0" w:color="auto"/>
        <w:bottom w:val="none" w:sz="0" w:space="0" w:color="auto"/>
        <w:right w:val="none" w:sz="0" w:space="0" w:color="auto"/>
      </w:divBdr>
    </w:div>
    <w:div w:id="1296762069">
      <w:bodyDiv w:val="1"/>
      <w:marLeft w:val="0"/>
      <w:marRight w:val="0"/>
      <w:marTop w:val="0"/>
      <w:marBottom w:val="0"/>
      <w:divBdr>
        <w:top w:val="none" w:sz="0" w:space="0" w:color="auto"/>
        <w:left w:val="none" w:sz="0" w:space="0" w:color="auto"/>
        <w:bottom w:val="none" w:sz="0" w:space="0" w:color="auto"/>
        <w:right w:val="none" w:sz="0" w:space="0" w:color="auto"/>
      </w:divBdr>
    </w:div>
    <w:div w:id="1298946816">
      <w:bodyDiv w:val="1"/>
      <w:marLeft w:val="0"/>
      <w:marRight w:val="0"/>
      <w:marTop w:val="0"/>
      <w:marBottom w:val="0"/>
      <w:divBdr>
        <w:top w:val="none" w:sz="0" w:space="0" w:color="auto"/>
        <w:left w:val="none" w:sz="0" w:space="0" w:color="auto"/>
        <w:bottom w:val="none" w:sz="0" w:space="0" w:color="auto"/>
        <w:right w:val="none" w:sz="0" w:space="0" w:color="auto"/>
      </w:divBdr>
    </w:div>
    <w:div w:id="1309675054">
      <w:bodyDiv w:val="1"/>
      <w:marLeft w:val="0"/>
      <w:marRight w:val="0"/>
      <w:marTop w:val="0"/>
      <w:marBottom w:val="0"/>
      <w:divBdr>
        <w:top w:val="none" w:sz="0" w:space="0" w:color="auto"/>
        <w:left w:val="none" w:sz="0" w:space="0" w:color="auto"/>
        <w:bottom w:val="none" w:sz="0" w:space="0" w:color="auto"/>
        <w:right w:val="none" w:sz="0" w:space="0" w:color="auto"/>
      </w:divBdr>
    </w:div>
    <w:div w:id="1315256456">
      <w:bodyDiv w:val="1"/>
      <w:marLeft w:val="0"/>
      <w:marRight w:val="0"/>
      <w:marTop w:val="0"/>
      <w:marBottom w:val="0"/>
      <w:divBdr>
        <w:top w:val="none" w:sz="0" w:space="0" w:color="auto"/>
        <w:left w:val="none" w:sz="0" w:space="0" w:color="auto"/>
        <w:bottom w:val="none" w:sz="0" w:space="0" w:color="auto"/>
        <w:right w:val="none" w:sz="0" w:space="0" w:color="auto"/>
      </w:divBdr>
    </w:div>
    <w:div w:id="1315840228">
      <w:bodyDiv w:val="1"/>
      <w:marLeft w:val="0"/>
      <w:marRight w:val="0"/>
      <w:marTop w:val="0"/>
      <w:marBottom w:val="0"/>
      <w:divBdr>
        <w:top w:val="none" w:sz="0" w:space="0" w:color="auto"/>
        <w:left w:val="none" w:sz="0" w:space="0" w:color="auto"/>
        <w:bottom w:val="none" w:sz="0" w:space="0" w:color="auto"/>
        <w:right w:val="none" w:sz="0" w:space="0" w:color="auto"/>
      </w:divBdr>
    </w:div>
    <w:div w:id="1318414978">
      <w:bodyDiv w:val="1"/>
      <w:marLeft w:val="0"/>
      <w:marRight w:val="0"/>
      <w:marTop w:val="0"/>
      <w:marBottom w:val="0"/>
      <w:divBdr>
        <w:top w:val="none" w:sz="0" w:space="0" w:color="auto"/>
        <w:left w:val="none" w:sz="0" w:space="0" w:color="auto"/>
        <w:bottom w:val="none" w:sz="0" w:space="0" w:color="auto"/>
        <w:right w:val="none" w:sz="0" w:space="0" w:color="auto"/>
      </w:divBdr>
    </w:div>
    <w:div w:id="1322346644">
      <w:bodyDiv w:val="1"/>
      <w:marLeft w:val="0"/>
      <w:marRight w:val="0"/>
      <w:marTop w:val="0"/>
      <w:marBottom w:val="0"/>
      <w:divBdr>
        <w:top w:val="none" w:sz="0" w:space="0" w:color="auto"/>
        <w:left w:val="none" w:sz="0" w:space="0" w:color="auto"/>
        <w:bottom w:val="none" w:sz="0" w:space="0" w:color="auto"/>
        <w:right w:val="none" w:sz="0" w:space="0" w:color="auto"/>
      </w:divBdr>
    </w:div>
    <w:div w:id="1323660278">
      <w:bodyDiv w:val="1"/>
      <w:marLeft w:val="0"/>
      <w:marRight w:val="0"/>
      <w:marTop w:val="0"/>
      <w:marBottom w:val="0"/>
      <w:divBdr>
        <w:top w:val="none" w:sz="0" w:space="0" w:color="auto"/>
        <w:left w:val="none" w:sz="0" w:space="0" w:color="auto"/>
        <w:bottom w:val="none" w:sz="0" w:space="0" w:color="auto"/>
        <w:right w:val="none" w:sz="0" w:space="0" w:color="auto"/>
      </w:divBdr>
      <w:divsChild>
        <w:div w:id="1181698950">
          <w:marLeft w:val="0"/>
          <w:marRight w:val="0"/>
          <w:marTop w:val="0"/>
          <w:marBottom w:val="0"/>
          <w:divBdr>
            <w:top w:val="none" w:sz="0" w:space="0" w:color="auto"/>
            <w:left w:val="none" w:sz="0" w:space="0" w:color="auto"/>
            <w:bottom w:val="none" w:sz="0" w:space="0" w:color="auto"/>
            <w:right w:val="none" w:sz="0" w:space="0" w:color="auto"/>
          </w:divBdr>
        </w:div>
        <w:div w:id="2132282834">
          <w:marLeft w:val="0"/>
          <w:marRight w:val="0"/>
          <w:marTop w:val="0"/>
          <w:marBottom w:val="0"/>
          <w:divBdr>
            <w:top w:val="none" w:sz="0" w:space="0" w:color="auto"/>
            <w:left w:val="none" w:sz="0" w:space="0" w:color="auto"/>
            <w:bottom w:val="none" w:sz="0" w:space="0" w:color="auto"/>
            <w:right w:val="none" w:sz="0" w:space="0" w:color="auto"/>
          </w:divBdr>
        </w:div>
      </w:divsChild>
    </w:div>
    <w:div w:id="1328511219">
      <w:bodyDiv w:val="1"/>
      <w:marLeft w:val="0"/>
      <w:marRight w:val="0"/>
      <w:marTop w:val="0"/>
      <w:marBottom w:val="0"/>
      <w:divBdr>
        <w:top w:val="none" w:sz="0" w:space="0" w:color="auto"/>
        <w:left w:val="none" w:sz="0" w:space="0" w:color="auto"/>
        <w:bottom w:val="none" w:sz="0" w:space="0" w:color="auto"/>
        <w:right w:val="none" w:sz="0" w:space="0" w:color="auto"/>
      </w:divBdr>
    </w:div>
    <w:div w:id="1330252860">
      <w:bodyDiv w:val="1"/>
      <w:marLeft w:val="0"/>
      <w:marRight w:val="0"/>
      <w:marTop w:val="0"/>
      <w:marBottom w:val="0"/>
      <w:divBdr>
        <w:top w:val="none" w:sz="0" w:space="0" w:color="auto"/>
        <w:left w:val="none" w:sz="0" w:space="0" w:color="auto"/>
        <w:bottom w:val="none" w:sz="0" w:space="0" w:color="auto"/>
        <w:right w:val="none" w:sz="0" w:space="0" w:color="auto"/>
      </w:divBdr>
    </w:div>
    <w:div w:id="1332223421">
      <w:bodyDiv w:val="1"/>
      <w:marLeft w:val="0"/>
      <w:marRight w:val="0"/>
      <w:marTop w:val="0"/>
      <w:marBottom w:val="0"/>
      <w:divBdr>
        <w:top w:val="none" w:sz="0" w:space="0" w:color="auto"/>
        <w:left w:val="none" w:sz="0" w:space="0" w:color="auto"/>
        <w:bottom w:val="none" w:sz="0" w:space="0" w:color="auto"/>
        <w:right w:val="none" w:sz="0" w:space="0" w:color="auto"/>
      </w:divBdr>
    </w:div>
    <w:div w:id="1336421714">
      <w:bodyDiv w:val="1"/>
      <w:marLeft w:val="0"/>
      <w:marRight w:val="0"/>
      <w:marTop w:val="0"/>
      <w:marBottom w:val="0"/>
      <w:divBdr>
        <w:top w:val="none" w:sz="0" w:space="0" w:color="auto"/>
        <w:left w:val="none" w:sz="0" w:space="0" w:color="auto"/>
        <w:bottom w:val="none" w:sz="0" w:space="0" w:color="auto"/>
        <w:right w:val="none" w:sz="0" w:space="0" w:color="auto"/>
      </w:divBdr>
    </w:div>
    <w:div w:id="1341545194">
      <w:bodyDiv w:val="1"/>
      <w:marLeft w:val="0"/>
      <w:marRight w:val="0"/>
      <w:marTop w:val="0"/>
      <w:marBottom w:val="0"/>
      <w:divBdr>
        <w:top w:val="none" w:sz="0" w:space="0" w:color="auto"/>
        <w:left w:val="none" w:sz="0" w:space="0" w:color="auto"/>
        <w:bottom w:val="none" w:sz="0" w:space="0" w:color="auto"/>
        <w:right w:val="none" w:sz="0" w:space="0" w:color="auto"/>
      </w:divBdr>
    </w:div>
    <w:div w:id="1342439730">
      <w:bodyDiv w:val="1"/>
      <w:marLeft w:val="0"/>
      <w:marRight w:val="0"/>
      <w:marTop w:val="0"/>
      <w:marBottom w:val="0"/>
      <w:divBdr>
        <w:top w:val="none" w:sz="0" w:space="0" w:color="auto"/>
        <w:left w:val="none" w:sz="0" w:space="0" w:color="auto"/>
        <w:bottom w:val="none" w:sz="0" w:space="0" w:color="auto"/>
        <w:right w:val="none" w:sz="0" w:space="0" w:color="auto"/>
      </w:divBdr>
    </w:div>
    <w:div w:id="1344824785">
      <w:bodyDiv w:val="1"/>
      <w:marLeft w:val="0"/>
      <w:marRight w:val="0"/>
      <w:marTop w:val="0"/>
      <w:marBottom w:val="0"/>
      <w:divBdr>
        <w:top w:val="none" w:sz="0" w:space="0" w:color="auto"/>
        <w:left w:val="none" w:sz="0" w:space="0" w:color="auto"/>
        <w:bottom w:val="none" w:sz="0" w:space="0" w:color="auto"/>
        <w:right w:val="none" w:sz="0" w:space="0" w:color="auto"/>
      </w:divBdr>
    </w:div>
    <w:div w:id="1347635471">
      <w:bodyDiv w:val="1"/>
      <w:marLeft w:val="0"/>
      <w:marRight w:val="0"/>
      <w:marTop w:val="0"/>
      <w:marBottom w:val="0"/>
      <w:divBdr>
        <w:top w:val="none" w:sz="0" w:space="0" w:color="auto"/>
        <w:left w:val="none" w:sz="0" w:space="0" w:color="auto"/>
        <w:bottom w:val="none" w:sz="0" w:space="0" w:color="auto"/>
        <w:right w:val="none" w:sz="0" w:space="0" w:color="auto"/>
      </w:divBdr>
    </w:div>
    <w:div w:id="1348944205">
      <w:bodyDiv w:val="1"/>
      <w:marLeft w:val="0"/>
      <w:marRight w:val="0"/>
      <w:marTop w:val="0"/>
      <w:marBottom w:val="0"/>
      <w:divBdr>
        <w:top w:val="none" w:sz="0" w:space="0" w:color="auto"/>
        <w:left w:val="none" w:sz="0" w:space="0" w:color="auto"/>
        <w:bottom w:val="none" w:sz="0" w:space="0" w:color="auto"/>
        <w:right w:val="none" w:sz="0" w:space="0" w:color="auto"/>
      </w:divBdr>
    </w:div>
    <w:div w:id="1352992313">
      <w:bodyDiv w:val="1"/>
      <w:marLeft w:val="0"/>
      <w:marRight w:val="0"/>
      <w:marTop w:val="0"/>
      <w:marBottom w:val="0"/>
      <w:divBdr>
        <w:top w:val="none" w:sz="0" w:space="0" w:color="auto"/>
        <w:left w:val="none" w:sz="0" w:space="0" w:color="auto"/>
        <w:bottom w:val="none" w:sz="0" w:space="0" w:color="auto"/>
        <w:right w:val="none" w:sz="0" w:space="0" w:color="auto"/>
      </w:divBdr>
    </w:div>
    <w:div w:id="1355764330">
      <w:bodyDiv w:val="1"/>
      <w:marLeft w:val="0"/>
      <w:marRight w:val="0"/>
      <w:marTop w:val="0"/>
      <w:marBottom w:val="0"/>
      <w:divBdr>
        <w:top w:val="none" w:sz="0" w:space="0" w:color="auto"/>
        <w:left w:val="none" w:sz="0" w:space="0" w:color="auto"/>
        <w:bottom w:val="none" w:sz="0" w:space="0" w:color="auto"/>
        <w:right w:val="none" w:sz="0" w:space="0" w:color="auto"/>
      </w:divBdr>
    </w:div>
    <w:div w:id="1356541057">
      <w:bodyDiv w:val="1"/>
      <w:marLeft w:val="0"/>
      <w:marRight w:val="0"/>
      <w:marTop w:val="0"/>
      <w:marBottom w:val="0"/>
      <w:divBdr>
        <w:top w:val="none" w:sz="0" w:space="0" w:color="auto"/>
        <w:left w:val="none" w:sz="0" w:space="0" w:color="auto"/>
        <w:bottom w:val="none" w:sz="0" w:space="0" w:color="auto"/>
        <w:right w:val="none" w:sz="0" w:space="0" w:color="auto"/>
      </w:divBdr>
    </w:div>
    <w:div w:id="1357534587">
      <w:bodyDiv w:val="1"/>
      <w:marLeft w:val="0"/>
      <w:marRight w:val="0"/>
      <w:marTop w:val="0"/>
      <w:marBottom w:val="0"/>
      <w:divBdr>
        <w:top w:val="none" w:sz="0" w:space="0" w:color="auto"/>
        <w:left w:val="none" w:sz="0" w:space="0" w:color="auto"/>
        <w:bottom w:val="none" w:sz="0" w:space="0" w:color="auto"/>
        <w:right w:val="none" w:sz="0" w:space="0" w:color="auto"/>
      </w:divBdr>
    </w:div>
    <w:div w:id="1361514806">
      <w:bodyDiv w:val="1"/>
      <w:marLeft w:val="0"/>
      <w:marRight w:val="0"/>
      <w:marTop w:val="0"/>
      <w:marBottom w:val="0"/>
      <w:divBdr>
        <w:top w:val="none" w:sz="0" w:space="0" w:color="auto"/>
        <w:left w:val="none" w:sz="0" w:space="0" w:color="auto"/>
        <w:bottom w:val="none" w:sz="0" w:space="0" w:color="auto"/>
        <w:right w:val="none" w:sz="0" w:space="0" w:color="auto"/>
      </w:divBdr>
    </w:div>
    <w:div w:id="1361584039">
      <w:bodyDiv w:val="1"/>
      <w:marLeft w:val="0"/>
      <w:marRight w:val="0"/>
      <w:marTop w:val="0"/>
      <w:marBottom w:val="0"/>
      <w:divBdr>
        <w:top w:val="none" w:sz="0" w:space="0" w:color="auto"/>
        <w:left w:val="none" w:sz="0" w:space="0" w:color="auto"/>
        <w:bottom w:val="none" w:sz="0" w:space="0" w:color="auto"/>
        <w:right w:val="none" w:sz="0" w:space="0" w:color="auto"/>
      </w:divBdr>
    </w:div>
    <w:div w:id="1363439281">
      <w:bodyDiv w:val="1"/>
      <w:marLeft w:val="0"/>
      <w:marRight w:val="0"/>
      <w:marTop w:val="0"/>
      <w:marBottom w:val="0"/>
      <w:divBdr>
        <w:top w:val="none" w:sz="0" w:space="0" w:color="auto"/>
        <w:left w:val="none" w:sz="0" w:space="0" w:color="auto"/>
        <w:bottom w:val="none" w:sz="0" w:space="0" w:color="auto"/>
        <w:right w:val="none" w:sz="0" w:space="0" w:color="auto"/>
      </w:divBdr>
    </w:div>
    <w:div w:id="1363944275">
      <w:bodyDiv w:val="1"/>
      <w:marLeft w:val="0"/>
      <w:marRight w:val="0"/>
      <w:marTop w:val="0"/>
      <w:marBottom w:val="0"/>
      <w:divBdr>
        <w:top w:val="none" w:sz="0" w:space="0" w:color="auto"/>
        <w:left w:val="none" w:sz="0" w:space="0" w:color="auto"/>
        <w:bottom w:val="none" w:sz="0" w:space="0" w:color="auto"/>
        <w:right w:val="none" w:sz="0" w:space="0" w:color="auto"/>
      </w:divBdr>
    </w:div>
    <w:div w:id="1365910081">
      <w:bodyDiv w:val="1"/>
      <w:marLeft w:val="0"/>
      <w:marRight w:val="0"/>
      <w:marTop w:val="0"/>
      <w:marBottom w:val="0"/>
      <w:divBdr>
        <w:top w:val="none" w:sz="0" w:space="0" w:color="auto"/>
        <w:left w:val="none" w:sz="0" w:space="0" w:color="auto"/>
        <w:bottom w:val="none" w:sz="0" w:space="0" w:color="auto"/>
        <w:right w:val="none" w:sz="0" w:space="0" w:color="auto"/>
      </w:divBdr>
    </w:div>
    <w:div w:id="1370566978">
      <w:bodyDiv w:val="1"/>
      <w:marLeft w:val="0"/>
      <w:marRight w:val="0"/>
      <w:marTop w:val="0"/>
      <w:marBottom w:val="0"/>
      <w:divBdr>
        <w:top w:val="none" w:sz="0" w:space="0" w:color="auto"/>
        <w:left w:val="none" w:sz="0" w:space="0" w:color="auto"/>
        <w:bottom w:val="none" w:sz="0" w:space="0" w:color="auto"/>
        <w:right w:val="none" w:sz="0" w:space="0" w:color="auto"/>
      </w:divBdr>
    </w:div>
    <w:div w:id="1374846239">
      <w:bodyDiv w:val="1"/>
      <w:marLeft w:val="0"/>
      <w:marRight w:val="0"/>
      <w:marTop w:val="0"/>
      <w:marBottom w:val="0"/>
      <w:divBdr>
        <w:top w:val="none" w:sz="0" w:space="0" w:color="auto"/>
        <w:left w:val="none" w:sz="0" w:space="0" w:color="auto"/>
        <w:bottom w:val="none" w:sz="0" w:space="0" w:color="auto"/>
        <w:right w:val="none" w:sz="0" w:space="0" w:color="auto"/>
      </w:divBdr>
    </w:div>
    <w:div w:id="1375546265">
      <w:bodyDiv w:val="1"/>
      <w:marLeft w:val="0"/>
      <w:marRight w:val="0"/>
      <w:marTop w:val="0"/>
      <w:marBottom w:val="0"/>
      <w:divBdr>
        <w:top w:val="none" w:sz="0" w:space="0" w:color="auto"/>
        <w:left w:val="none" w:sz="0" w:space="0" w:color="auto"/>
        <w:bottom w:val="none" w:sz="0" w:space="0" w:color="auto"/>
        <w:right w:val="none" w:sz="0" w:space="0" w:color="auto"/>
      </w:divBdr>
    </w:div>
    <w:div w:id="1376394359">
      <w:bodyDiv w:val="1"/>
      <w:marLeft w:val="0"/>
      <w:marRight w:val="0"/>
      <w:marTop w:val="0"/>
      <w:marBottom w:val="0"/>
      <w:divBdr>
        <w:top w:val="none" w:sz="0" w:space="0" w:color="auto"/>
        <w:left w:val="none" w:sz="0" w:space="0" w:color="auto"/>
        <w:bottom w:val="none" w:sz="0" w:space="0" w:color="auto"/>
        <w:right w:val="none" w:sz="0" w:space="0" w:color="auto"/>
      </w:divBdr>
    </w:div>
    <w:div w:id="1376463741">
      <w:bodyDiv w:val="1"/>
      <w:marLeft w:val="0"/>
      <w:marRight w:val="0"/>
      <w:marTop w:val="0"/>
      <w:marBottom w:val="0"/>
      <w:divBdr>
        <w:top w:val="none" w:sz="0" w:space="0" w:color="auto"/>
        <w:left w:val="none" w:sz="0" w:space="0" w:color="auto"/>
        <w:bottom w:val="none" w:sz="0" w:space="0" w:color="auto"/>
        <w:right w:val="none" w:sz="0" w:space="0" w:color="auto"/>
      </w:divBdr>
    </w:div>
    <w:div w:id="1376587755">
      <w:bodyDiv w:val="1"/>
      <w:marLeft w:val="0"/>
      <w:marRight w:val="0"/>
      <w:marTop w:val="0"/>
      <w:marBottom w:val="0"/>
      <w:divBdr>
        <w:top w:val="none" w:sz="0" w:space="0" w:color="auto"/>
        <w:left w:val="none" w:sz="0" w:space="0" w:color="auto"/>
        <w:bottom w:val="none" w:sz="0" w:space="0" w:color="auto"/>
        <w:right w:val="none" w:sz="0" w:space="0" w:color="auto"/>
      </w:divBdr>
    </w:div>
    <w:div w:id="1377389887">
      <w:bodyDiv w:val="1"/>
      <w:marLeft w:val="0"/>
      <w:marRight w:val="0"/>
      <w:marTop w:val="0"/>
      <w:marBottom w:val="0"/>
      <w:divBdr>
        <w:top w:val="none" w:sz="0" w:space="0" w:color="auto"/>
        <w:left w:val="none" w:sz="0" w:space="0" w:color="auto"/>
        <w:bottom w:val="none" w:sz="0" w:space="0" w:color="auto"/>
        <w:right w:val="none" w:sz="0" w:space="0" w:color="auto"/>
      </w:divBdr>
    </w:div>
    <w:div w:id="1380282014">
      <w:bodyDiv w:val="1"/>
      <w:marLeft w:val="0"/>
      <w:marRight w:val="0"/>
      <w:marTop w:val="0"/>
      <w:marBottom w:val="0"/>
      <w:divBdr>
        <w:top w:val="none" w:sz="0" w:space="0" w:color="auto"/>
        <w:left w:val="none" w:sz="0" w:space="0" w:color="auto"/>
        <w:bottom w:val="none" w:sz="0" w:space="0" w:color="auto"/>
        <w:right w:val="none" w:sz="0" w:space="0" w:color="auto"/>
      </w:divBdr>
    </w:div>
    <w:div w:id="1386642843">
      <w:bodyDiv w:val="1"/>
      <w:marLeft w:val="0"/>
      <w:marRight w:val="0"/>
      <w:marTop w:val="0"/>
      <w:marBottom w:val="0"/>
      <w:divBdr>
        <w:top w:val="none" w:sz="0" w:space="0" w:color="auto"/>
        <w:left w:val="none" w:sz="0" w:space="0" w:color="auto"/>
        <w:bottom w:val="none" w:sz="0" w:space="0" w:color="auto"/>
        <w:right w:val="none" w:sz="0" w:space="0" w:color="auto"/>
      </w:divBdr>
    </w:div>
    <w:div w:id="1387417760">
      <w:bodyDiv w:val="1"/>
      <w:marLeft w:val="0"/>
      <w:marRight w:val="0"/>
      <w:marTop w:val="0"/>
      <w:marBottom w:val="0"/>
      <w:divBdr>
        <w:top w:val="none" w:sz="0" w:space="0" w:color="auto"/>
        <w:left w:val="none" w:sz="0" w:space="0" w:color="auto"/>
        <w:bottom w:val="none" w:sz="0" w:space="0" w:color="auto"/>
        <w:right w:val="none" w:sz="0" w:space="0" w:color="auto"/>
      </w:divBdr>
    </w:div>
    <w:div w:id="1391268813">
      <w:bodyDiv w:val="1"/>
      <w:marLeft w:val="0"/>
      <w:marRight w:val="0"/>
      <w:marTop w:val="0"/>
      <w:marBottom w:val="0"/>
      <w:divBdr>
        <w:top w:val="none" w:sz="0" w:space="0" w:color="auto"/>
        <w:left w:val="none" w:sz="0" w:space="0" w:color="auto"/>
        <w:bottom w:val="none" w:sz="0" w:space="0" w:color="auto"/>
        <w:right w:val="none" w:sz="0" w:space="0" w:color="auto"/>
      </w:divBdr>
    </w:div>
    <w:div w:id="1391272852">
      <w:bodyDiv w:val="1"/>
      <w:marLeft w:val="0"/>
      <w:marRight w:val="0"/>
      <w:marTop w:val="0"/>
      <w:marBottom w:val="0"/>
      <w:divBdr>
        <w:top w:val="none" w:sz="0" w:space="0" w:color="auto"/>
        <w:left w:val="none" w:sz="0" w:space="0" w:color="auto"/>
        <w:bottom w:val="none" w:sz="0" w:space="0" w:color="auto"/>
        <w:right w:val="none" w:sz="0" w:space="0" w:color="auto"/>
      </w:divBdr>
    </w:div>
    <w:div w:id="1392996008">
      <w:bodyDiv w:val="1"/>
      <w:marLeft w:val="0"/>
      <w:marRight w:val="0"/>
      <w:marTop w:val="0"/>
      <w:marBottom w:val="0"/>
      <w:divBdr>
        <w:top w:val="none" w:sz="0" w:space="0" w:color="auto"/>
        <w:left w:val="none" w:sz="0" w:space="0" w:color="auto"/>
        <w:bottom w:val="none" w:sz="0" w:space="0" w:color="auto"/>
        <w:right w:val="none" w:sz="0" w:space="0" w:color="auto"/>
      </w:divBdr>
    </w:div>
    <w:div w:id="1398746912">
      <w:bodyDiv w:val="1"/>
      <w:marLeft w:val="0"/>
      <w:marRight w:val="0"/>
      <w:marTop w:val="0"/>
      <w:marBottom w:val="0"/>
      <w:divBdr>
        <w:top w:val="none" w:sz="0" w:space="0" w:color="auto"/>
        <w:left w:val="none" w:sz="0" w:space="0" w:color="auto"/>
        <w:bottom w:val="none" w:sz="0" w:space="0" w:color="auto"/>
        <w:right w:val="none" w:sz="0" w:space="0" w:color="auto"/>
      </w:divBdr>
    </w:div>
    <w:div w:id="1399284988">
      <w:bodyDiv w:val="1"/>
      <w:marLeft w:val="0"/>
      <w:marRight w:val="0"/>
      <w:marTop w:val="0"/>
      <w:marBottom w:val="0"/>
      <w:divBdr>
        <w:top w:val="none" w:sz="0" w:space="0" w:color="auto"/>
        <w:left w:val="none" w:sz="0" w:space="0" w:color="auto"/>
        <w:bottom w:val="none" w:sz="0" w:space="0" w:color="auto"/>
        <w:right w:val="none" w:sz="0" w:space="0" w:color="auto"/>
      </w:divBdr>
    </w:div>
    <w:div w:id="1401051622">
      <w:bodyDiv w:val="1"/>
      <w:marLeft w:val="0"/>
      <w:marRight w:val="0"/>
      <w:marTop w:val="0"/>
      <w:marBottom w:val="0"/>
      <w:divBdr>
        <w:top w:val="none" w:sz="0" w:space="0" w:color="auto"/>
        <w:left w:val="none" w:sz="0" w:space="0" w:color="auto"/>
        <w:bottom w:val="none" w:sz="0" w:space="0" w:color="auto"/>
        <w:right w:val="none" w:sz="0" w:space="0" w:color="auto"/>
      </w:divBdr>
    </w:div>
    <w:div w:id="1407612035">
      <w:bodyDiv w:val="1"/>
      <w:marLeft w:val="0"/>
      <w:marRight w:val="0"/>
      <w:marTop w:val="0"/>
      <w:marBottom w:val="0"/>
      <w:divBdr>
        <w:top w:val="none" w:sz="0" w:space="0" w:color="auto"/>
        <w:left w:val="none" w:sz="0" w:space="0" w:color="auto"/>
        <w:bottom w:val="none" w:sz="0" w:space="0" w:color="auto"/>
        <w:right w:val="none" w:sz="0" w:space="0" w:color="auto"/>
      </w:divBdr>
    </w:div>
    <w:div w:id="1408697479">
      <w:bodyDiv w:val="1"/>
      <w:marLeft w:val="0"/>
      <w:marRight w:val="0"/>
      <w:marTop w:val="0"/>
      <w:marBottom w:val="0"/>
      <w:divBdr>
        <w:top w:val="none" w:sz="0" w:space="0" w:color="auto"/>
        <w:left w:val="none" w:sz="0" w:space="0" w:color="auto"/>
        <w:bottom w:val="none" w:sz="0" w:space="0" w:color="auto"/>
        <w:right w:val="none" w:sz="0" w:space="0" w:color="auto"/>
      </w:divBdr>
    </w:div>
    <w:div w:id="1411000361">
      <w:bodyDiv w:val="1"/>
      <w:marLeft w:val="0"/>
      <w:marRight w:val="0"/>
      <w:marTop w:val="0"/>
      <w:marBottom w:val="0"/>
      <w:divBdr>
        <w:top w:val="none" w:sz="0" w:space="0" w:color="auto"/>
        <w:left w:val="none" w:sz="0" w:space="0" w:color="auto"/>
        <w:bottom w:val="none" w:sz="0" w:space="0" w:color="auto"/>
        <w:right w:val="none" w:sz="0" w:space="0" w:color="auto"/>
      </w:divBdr>
    </w:div>
    <w:div w:id="1416056229">
      <w:bodyDiv w:val="1"/>
      <w:marLeft w:val="0"/>
      <w:marRight w:val="0"/>
      <w:marTop w:val="0"/>
      <w:marBottom w:val="0"/>
      <w:divBdr>
        <w:top w:val="none" w:sz="0" w:space="0" w:color="auto"/>
        <w:left w:val="none" w:sz="0" w:space="0" w:color="auto"/>
        <w:bottom w:val="none" w:sz="0" w:space="0" w:color="auto"/>
        <w:right w:val="none" w:sz="0" w:space="0" w:color="auto"/>
      </w:divBdr>
    </w:div>
    <w:div w:id="1422219992">
      <w:bodyDiv w:val="1"/>
      <w:marLeft w:val="0"/>
      <w:marRight w:val="0"/>
      <w:marTop w:val="0"/>
      <w:marBottom w:val="0"/>
      <w:divBdr>
        <w:top w:val="none" w:sz="0" w:space="0" w:color="auto"/>
        <w:left w:val="none" w:sz="0" w:space="0" w:color="auto"/>
        <w:bottom w:val="none" w:sz="0" w:space="0" w:color="auto"/>
        <w:right w:val="none" w:sz="0" w:space="0" w:color="auto"/>
      </w:divBdr>
    </w:div>
    <w:div w:id="1424834833">
      <w:bodyDiv w:val="1"/>
      <w:marLeft w:val="0"/>
      <w:marRight w:val="0"/>
      <w:marTop w:val="0"/>
      <w:marBottom w:val="0"/>
      <w:divBdr>
        <w:top w:val="none" w:sz="0" w:space="0" w:color="auto"/>
        <w:left w:val="none" w:sz="0" w:space="0" w:color="auto"/>
        <w:bottom w:val="none" w:sz="0" w:space="0" w:color="auto"/>
        <w:right w:val="none" w:sz="0" w:space="0" w:color="auto"/>
      </w:divBdr>
    </w:div>
    <w:div w:id="1436250933">
      <w:bodyDiv w:val="1"/>
      <w:marLeft w:val="0"/>
      <w:marRight w:val="0"/>
      <w:marTop w:val="0"/>
      <w:marBottom w:val="0"/>
      <w:divBdr>
        <w:top w:val="none" w:sz="0" w:space="0" w:color="auto"/>
        <w:left w:val="none" w:sz="0" w:space="0" w:color="auto"/>
        <w:bottom w:val="none" w:sz="0" w:space="0" w:color="auto"/>
        <w:right w:val="none" w:sz="0" w:space="0" w:color="auto"/>
      </w:divBdr>
    </w:div>
    <w:div w:id="1440024367">
      <w:bodyDiv w:val="1"/>
      <w:marLeft w:val="0"/>
      <w:marRight w:val="0"/>
      <w:marTop w:val="0"/>
      <w:marBottom w:val="0"/>
      <w:divBdr>
        <w:top w:val="none" w:sz="0" w:space="0" w:color="auto"/>
        <w:left w:val="none" w:sz="0" w:space="0" w:color="auto"/>
        <w:bottom w:val="none" w:sz="0" w:space="0" w:color="auto"/>
        <w:right w:val="none" w:sz="0" w:space="0" w:color="auto"/>
      </w:divBdr>
    </w:div>
    <w:div w:id="1440181287">
      <w:bodyDiv w:val="1"/>
      <w:marLeft w:val="0"/>
      <w:marRight w:val="0"/>
      <w:marTop w:val="0"/>
      <w:marBottom w:val="0"/>
      <w:divBdr>
        <w:top w:val="none" w:sz="0" w:space="0" w:color="auto"/>
        <w:left w:val="none" w:sz="0" w:space="0" w:color="auto"/>
        <w:bottom w:val="none" w:sz="0" w:space="0" w:color="auto"/>
        <w:right w:val="none" w:sz="0" w:space="0" w:color="auto"/>
      </w:divBdr>
    </w:div>
    <w:div w:id="1441681689">
      <w:bodyDiv w:val="1"/>
      <w:marLeft w:val="0"/>
      <w:marRight w:val="0"/>
      <w:marTop w:val="0"/>
      <w:marBottom w:val="0"/>
      <w:divBdr>
        <w:top w:val="none" w:sz="0" w:space="0" w:color="auto"/>
        <w:left w:val="none" w:sz="0" w:space="0" w:color="auto"/>
        <w:bottom w:val="none" w:sz="0" w:space="0" w:color="auto"/>
        <w:right w:val="none" w:sz="0" w:space="0" w:color="auto"/>
      </w:divBdr>
    </w:div>
    <w:div w:id="1444838375">
      <w:bodyDiv w:val="1"/>
      <w:marLeft w:val="0"/>
      <w:marRight w:val="0"/>
      <w:marTop w:val="0"/>
      <w:marBottom w:val="0"/>
      <w:divBdr>
        <w:top w:val="none" w:sz="0" w:space="0" w:color="auto"/>
        <w:left w:val="none" w:sz="0" w:space="0" w:color="auto"/>
        <w:bottom w:val="none" w:sz="0" w:space="0" w:color="auto"/>
        <w:right w:val="none" w:sz="0" w:space="0" w:color="auto"/>
      </w:divBdr>
      <w:divsChild>
        <w:div w:id="250703935">
          <w:marLeft w:val="0"/>
          <w:marRight w:val="0"/>
          <w:marTop w:val="0"/>
          <w:marBottom w:val="0"/>
          <w:divBdr>
            <w:top w:val="none" w:sz="0" w:space="0" w:color="auto"/>
            <w:left w:val="single" w:sz="6" w:space="0" w:color="6F767A"/>
            <w:bottom w:val="none" w:sz="0" w:space="0" w:color="auto"/>
            <w:right w:val="single" w:sz="6" w:space="0" w:color="6F767A"/>
          </w:divBdr>
          <w:divsChild>
            <w:div w:id="1826582993">
              <w:marLeft w:val="0"/>
              <w:marRight w:val="0"/>
              <w:marTop w:val="0"/>
              <w:marBottom w:val="0"/>
              <w:divBdr>
                <w:top w:val="single" w:sz="6" w:space="0" w:color="95A4AE"/>
                <w:left w:val="none" w:sz="0" w:space="0" w:color="auto"/>
                <w:bottom w:val="single" w:sz="6" w:space="0" w:color="878D90"/>
                <w:right w:val="none" w:sz="0" w:space="0" w:color="auto"/>
              </w:divBdr>
              <w:divsChild>
                <w:div w:id="1119762068">
                  <w:marLeft w:val="0"/>
                  <w:marRight w:val="-4500"/>
                  <w:marTop w:val="0"/>
                  <w:marBottom w:val="0"/>
                  <w:divBdr>
                    <w:top w:val="none" w:sz="0" w:space="0" w:color="auto"/>
                    <w:left w:val="none" w:sz="0" w:space="0" w:color="auto"/>
                    <w:bottom w:val="none" w:sz="0" w:space="0" w:color="auto"/>
                    <w:right w:val="none" w:sz="0" w:space="0" w:color="auto"/>
                  </w:divBdr>
                  <w:divsChild>
                    <w:div w:id="1479376763">
                      <w:marLeft w:val="0"/>
                      <w:marRight w:val="4500"/>
                      <w:marTop w:val="0"/>
                      <w:marBottom w:val="0"/>
                      <w:divBdr>
                        <w:top w:val="none" w:sz="0" w:space="0" w:color="auto"/>
                        <w:left w:val="none" w:sz="0" w:space="0" w:color="auto"/>
                        <w:bottom w:val="none" w:sz="0" w:space="0" w:color="auto"/>
                        <w:right w:val="none" w:sz="0" w:space="0" w:color="auto"/>
                      </w:divBdr>
                      <w:divsChild>
                        <w:div w:id="1435708475">
                          <w:marLeft w:val="0"/>
                          <w:marRight w:val="0"/>
                          <w:marTop w:val="0"/>
                          <w:marBottom w:val="0"/>
                          <w:divBdr>
                            <w:top w:val="none" w:sz="0" w:space="0" w:color="auto"/>
                            <w:left w:val="none" w:sz="0" w:space="0" w:color="auto"/>
                            <w:bottom w:val="none" w:sz="0" w:space="0" w:color="auto"/>
                            <w:right w:val="single" w:sz="6" w:space="0" w:color="D0D0D0"/>
                          </w:divBdr>
                          <w:divsChild>
                            <w:div w:id="825780997">
                              <w:marLeft w:val="0"/>
                              <w:marRight w:val="0"/>
                              <w:marTop w:val="0"/>
                              <w:marBottom w:val="0"/>
                              <w:divBdr>
                                <w:top w:val="none" w:sz="0" w:space="0" w:color="auto"/>
                                <w:left w:val="none" w:sz="0" w:space="0" w:color="auto"/>
                                <w:bottom w:val="none" w:sz="0" w:space="0" w:color="auto"/>
                                <w:right w:val="none" w:sz="0" w:space="0" w:color="auto"/>
                              </w:divBdr>
                              <w:divsChild>
                                <w:div w:id="662902033">
                                  <w:marLeft w:val="0"/>
                                  <w:marRight w:val="0"/>
                                  <w:marTop w:val="0"/>
                                  <w:marBottom w:val="0"/>
                                  <w:divBdr>
                                    <w:top w:val="single" w:sz="6" w:space="0" w:color="C2C9D2"/>
                                    <w:left w:val="single" w:sz="6" w:space="0" w:color="C2C9D2"/>
                                    <w:bottom w:val="single" w:sz="6" w:space="0" w:color="C2C9D2"/>
                                    <w:right w:val="single" w:sz="6" w:space="0" w:color="C2C9D2"/>
                                  </w:divBdr>
                                  <w:divsChild>
                                    <w:div w:id="1257129630">
                                      <w:marLeft w:val="0"/>
                                      <w:marRight w:val="0"/>
                                      <w:marTop w:val="0"/>
                                      <w:marBottom w:val="0"/>
                                      <w:divBdr>
                                        <w:top w:val="none" w:sz="0" w:space="0" w:color="auto"/>
                                        <w:left w:val="none" w:sz="0" w:space="0" w:color="auto"/>
                                        <w:bottom w:val="dashed" w:sz="6" w:space="5" w:color="BEBEBE"/>
                                        <w:right w:val="none" w:sz="0" w:space="0" w:color="auto"/>
                                      </w:divBdr>
                                      <w:divsChild>
                                        <w:div w:id="1344669018">
                                          <w:marLeft w:val="1695"/>
                                          <w:marRight w:val="0"/>
                                          <w:marTop w:val="0"/>
                                          <w:marBottom w:val="0"/>
                                          <w:divBdr>
                                            <w:top w:val="none" w:sz="0" w:space="0" w:color="auto"/>
                                            <w:left w:val="none" w:sz="0" w:space="0" w:color="auto"/>
                                            <w:bottom w:val="none" w:sz="0" w:space="0" w:color="auto"/>
                                            <w:right w:val="none" w:sz="0" w:space="0" w:color="auto"/>
                                          </w:divBdr>
                                          <w:divsChild>
                                            <w:div w:id="85014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6540956">
      <w:bodyDiv w:val="1"/>
      <w:marLeft w:val="0"/>
      <w:marRight w:val="0"/>
      <w:marTop w:val="0"/>
      <w:marBottom w:val="0"/>
      <w:divBdr>
        <w:top w:val="none" w:sz="0" w:space="0" w:color="auto"/>
        <w:left w:val="none" w:sz="0" w:space="0" w:color="auto"/>
        <w:bottom w:val="none" w:sz="0" w:space="0" w:color="auto"/>
        <w:right w:val="none" w:sz="0" w:space="0" w:color="auto"/>
      </w:divBdr>
    </w:div>
    <w:div w:id="1456407596">
      <w:bodyDiv w:val="1"/>
      <w:marLeft w:val="0"/>
      <w:marRight w:val="0"/>
      <w:marTop w:val="0"/>
      <w:marBottom w:val="0"/>
      <w:divBdr>
        <w:top w:val="none" w:sz="0" w:space="0" w:color="auto"/>
        <w:left w:val="none" w:sz="0" w:space="0" w:color="auto"/>
        <w:bottom w:val="none" w:sz="0" w:space="0" w:color="auto"/>
        <w:right w:val="none" w:sz="0" w:space="0" w:color="auto"/>
      </w:divBdr>
    </w:div>
    <w:div w:id="1459495790">
      <w:bodyDiv w:val="1"/>
      <w:marLeft w:val="0"/>
      <w:marRight w:val="0"/>
      <w:marTop w:val="0"/>
      <w:marBottom w:val="0"/>
      <w:divBdr>
        <w:top w:val="none" w:sz="0" w:space="0" w:color="auto"/>
        <w:left w:val="none" w:sz="0" w:space="0" w:color="auto"/>
        <w:bottom w:val="none" w:sz="0" w:space="0" w:color="auto"/>
        <w:right w:val="none" w:sz="0" w:space="0" w:color="auto"/>
      </w:divBdr>
    </w:div>
    <w:div w:id="1459954069">
      <w:bodyDiv w:val="1"/>
      <w:marLeft w:val="0"/>
      <w:marRight w:val="0"/>
      <w:marTop w:val="0"/>
      <w:marBottom w:val="0"/>
      <w:divBdr>
        <w:top w:val="none" w:sz="0" w:space="0" w:color="auto"/>
        <w:left w:val="none" w:sz="0" w:space="0" w:color="auto"/>
        <w:bottom w:val="none" w:sz="0" w:space="0" w:color="auto"/>
        <w:right w:val="none" w:sz="0" w:space="0" w:color="auto"/>
      </w:divBdr>
    </w:div>
    <w:div w:id="1460605610">
      <w:bodyDiv w:val="1"/>
      <w:marLeft w:val="0"/>
      <w:marRight w:val="0"/>
      <w:marTop w:val="0"/>
      <w:marBottom w:val="0"/>
      <w:divBdr>
        <w:top w:val="none" w:sz="0" w:space="0" w:color="auto"/>
        <w:left w:val="none" w:sz="0" w:space="0" w:color="auto"/>
        <w:bottom w:val="none" w:sz="0" w:space="0" w:color="auto"/>
        <w:right w:val="none" w:sz="0" w:space="0" w:color="auto"/>
      </w:divBdr>
    </w:div>
    <w:div w:id="1463039893">
      <w:bodyDiv w:val="1"/>
      <w:marLeft w:val="0"/>
      <w:marRight w:val="0"/>
      <w:marTop w:val="0"/>
      <w:marBottom w:val="0"/>
      <w:divBdr>
        <w:top w:val="none" w:sz="0" w:space="0" w:color="auto"/>
        <w:left w:val="none" w:sz="0" w:space="0" w:color="auto"/>
        <w:bottom w:val="none" w:sz="0" w:space="0" w:color="auto"/>
        <w:right w:val="none" w:sz="0" w:space="0" w:color="auto"/>
      </w:divBdr>
    </w:div>
    <w:div w:id="1465852231">
      <w:bodyDiv w:val="1"/>
      <w:marLeft w:val="0"/>
      <w:marRight w:val="0"/>
      <w:marTop w:val="0"/>
      <w:marBottom w:val="0"/>
      <w:divBdr>
        <w:top w:val="none" w:sz="0" w:space="0" w:color="auto"/>
        <w:left w:val="none" w:sz="0" w:space="0" w:color="auto"/>
        <w:bottom w:val="none" w:sz="0" w:space="0" w:color="auto"/>
        <w:right w:val="none" w:sz="0" w:space="0" w:color="auto"/>
      </w:divBdr>
    </w:div>
    <w:div w:id="1466391917">
      <w:bodyDiv w:val="1"/>
      <w:marLeft w:val="0"/>
      <w:marRight w:val="0"/>
      <w:marTop w:val="0"/>
      <w:marBottom w:val="0"/>
      <w:divBdr>
        <w:top w:val="none" w:sz="0" w:space="0" w:color="auto"/>
        <w:left w:val="none" w:sz="0" w:space="0" w:color="auto"/>
        <w:bottom w:val="none" w:sz="0" w:space="0" w:color="auto"/>
        <w:right w:val="none" w:sz="0" w:space="0" w:color="auto"/>
      </w:divBdr>
    </w:div>
    <w:div w:id="1468619357">
      <w:bodyDiv w:val="1"/>
      <w:marLeft w:val="0"/>
      <w:marRight w:val="0"/>
      <w:marTop w:val="0"/>
      <w:marBottom w:val="0"/>
      <w:divBdr>
        <w:top w:val="none" w:sz="0" w:space="0" w:color="auto"/>
        <w:left w:val="none" w:sz="0" w:space="0" w:color="auto"/>
        <w:bottom w:val="none" w:sz="0" w:space="0" w:color="auto"/>
        <w:right w:val="none" w:sz="0" w:space="0" w:color="auto"/>
      </w:divBdr>
    </w:div>
    <w:div w:id="1471557929">
      <w:bodyDiv w:val="1"/>
      <w:marLeft w:val="0"/>
      <w:marRight w:val="0"/>
      <w:marTop w:val="0"/>
      <w:marBottom w:val="0"/>
      <w:divBdr>
        <w:top w:val="none" w:sz="0" w:space="0" w:color="auto"/>
        <w:left w:val="none" w:sz="0" w:space="0" w:color="auto"/>
        <w:bottom w:val="none" w:sz="0" w:space="0" w:color="auto"/>
        <w:right w:val="none" w:sz="0" w:space="0" w:color="auto"/>
      </w:divBdr>
    </w:div>
    <w:div w:id="1475638676">
      <w:bodyDiv w:val="1"/>
      <w:marLeft w:val="0"/>
      <w:marRight w:val="0"/>
      <w:marTop w:val="0"/>
      <w:marBottom w:val="0"/>
      <w:divBdr>
        <w:top w:val="none" w:sz="0" w:space="0" w:color="auto"/>
        <w:left w:val="none" w:sz="0" w:space="0" w:color="auto"/>
        <w:bottom w:val="none" w:sz="0" w:space="0" w:color="auto"/>
        <w:right w:val="none" w:sz="0" w:space="0" w:color="auto"/>
      </w:divBdr>
    </w:div>
    <w:div w:id="1477919306">
      <w:bodyDiv w:val="1"/>
      <w:marLeft w:val="0"/>
      <w:marRight w:val="0"/>
      <w:marTop w:val="0"/>
      <w:marBottom w:val="0"/>
      <w:divBdr>
        <w:top w:val="none" w:sz="0" w:space="0" w:color="auto"/>
        <w:left w:val="none" w:sz="0" w:space="0" w:color="auto"/>
        <w:bottom w:val="none" w:sz="0" w:space="0" w:color="auto"/>
        <w:right w:val="none" w:sz="0" w:space="0" w:color="auto"/>
      </w:divBdr>
    </w:div>
    <w:div w:id="1478569892">
      <w:bodyDiv w:val="1"/>
      <w:marLeft w:val="0"/>
      <w:marRight w:val="0"/>
      <w:marTop w:val="0"/>
      <w:marBottom w:val="0"/>
      <w:divBdr>
        <w:top w:val="none" w:sz="0" w:space="0" w:color="auto"/>
        <w:left w:val="none" w:sz="0" w:space="0" w:color="auto"/>
        <w:bottom w:val="none" w:sz="0" w:space="0" w:color="auto"/>
        <w:right w:val="none" w:sz="0" w:space="0" w:color="auto"/>
      </w:divBdr>
    </w:div>
    <w:div w:id="1479608330">
      <w:bodyDiv w:val="1"/>
      <w:marLeft w:val="0"/>
      <w:marRight w:val="0"/>
      <w:marTop w:val="0"/>
      <w:marBottom w:val="0"/>
      <w:divBdr>
        <w:top w:val="none" w:sz="0" w:space="0" w:color="auto"/>
        <w:left w:val="none" w:sz="0" w:space="0" w:color="auto"/>
        <w:bottom w:val="none" w:sz="0" w:space="0" w:color="auto"/>
        <w:right w:val="none" w:sz="0" w:space="0" w:color="auto"/>
      </w:divBdr>
    </w:div>
    <w:div w:id="1481843307">
      <w:bodyDiv w:val="1"/>
      <w:marLeft w:val="0"/>
      <w:marRight w:val="0"/>
      <w:marTop w:val="0"/>
      <w:marBottom w:val="0"/>
      <w:divBdr>
        <w:top w:val="none" w:sz="0" w:space="0" w:color="auto"/>
        <w:left w:val="none" w:sz="0" w:space="0" w:color="auto"/>
        <w:bottom w:val="none" w:sz="0" w:space="0" w:color="auto"/>
        <w:right w:val="none" w:sz="0" w:space="0" w:color="auto"/>
      </w:divBdr>
    </w:div>
    <w:div w:id="1483617652">
      <w:bodyDiv w:val="1"/>
      <w:marLeft w:val="0"/>
      <w:marRight w:val="0"/>
      <w:marTop w:val="0"/>
      <w:marBottom w:val="0"/>
      <w:divBdr>
        <w:top w:val="none" w:sz="0" w:space="0" w:color="auto"/>
        <w:left w:val="none" w:sz="0" w:space="0" w:color="auto"/>
        <w:bottom w:val="none" w:sz="0" w:space="0" w:color="auto"/>
        <w:right w:val="none" w:sz="0" w:space="0" w:color="auto"/>
      </w:divBdr>
    </w:div>
    <w:div w:id="1486892156">
      <w:bodyDiv w:val="1"/>
      <w:marLeft w:val="0"/>
      <w:marRight w:val="0"/>
      <w:marTop w:val="0"/>
      <w:marBottom w:val="0"/>
      <w:divBdr>
        <w:top w:val="none" w:sz="0" w:space="0" w:color="auto"/>
        <w:left w:val="none" w:sz="0" w:space="0" w:color="auto"/>
        <w:bottom w:val="none" w:sz="0" w:space="0" w:color="auto"/>
        <w:right w:val="none" w:sz="0" w:space="0" w:color="auto"/>
      </w:divBdr>
    </w:div>
    <w:div w:id="1489833087">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827129">
      <w:bodyDiv w:val="1"/>
      <w:marLeft w:val="0"/>
      <w:marRight w:val="0"/>
      <w:marTop w:val="0"/>
      <w:marBottom w:val="0"/>
      <w:divBdr>
        <w:top w:val="none" w:sz="0" w:space="0" w:color="auto"/>
        <w:left w:val="none" w:sz="0" w:space="0" w:color="auto"/>
        <w:bottom w:val="none" w:sz="0" w:space="0" w:color="auto"/>
        <w:right w:val="none" w:sz="0" w:space="0" w:color="auto"/>
      </w:divBdr>
    </w:div>
    <w:div w:id="1490900899">
      <w:bodyDiv w:val="1"/>
      <w:marLeft w:val="0"/>
      <w:marRight w:val="0"/>
      <w:marTop w:val="0"/>
      <w:marBottom w:val="0"/>
      <w:divBdr>
        <w:top w:val="none" w:sz="0" w:space="0" w:color="auto"/>
        <w:left w:val="none" w:sz="0" w:space="0" w:color="auto"/>
        <w:bottom w:val="none" w:sz="0" w:space="0" w:color="auto"/>
        <w:right w:val="none" w:sz="0" w:space="0" w:color="auto"/>
      </w:divBdr>
    </w:div>
    <w:div w:id="1494025369">
      <w:bodyDiv w:val="1"/>
      <w:marLeft w:val="0"/>
      <w:marRight w:val="0"/>
      <w:marTop w:val="0"/>
      <w:marBottom w:val="0"/>
      <w:divBdr>
        <w:top w:val="none" w:sz="0" w:space="0" w:color="auto"/>
        <w:left w:val="none" w:sz="0" w:space="0" w:color="auto"/>
        <w:bottom w:val="none" w:sz="0" w:space="0" w:color="auto"/>
        <w:right w:val="none" w:sz="0" w:space="0" w:color="auto"/>
      </w:divBdr>
    </w:div>
    <w:div w:id="1494880950">
      <w:bodyDiv w:val="1"/>
      <w:marLeft w:val="0"/>
      <w:marRight w:val="0"/>
      <w:marTop w:val="0"/>
      <w:marBottom w:val="0"/>
      <w:divBdr>
        <w:top w:val="none" w:sz="0" w:space="0" w:color="auto"/>
        <w:left w:val="none" w:sz="0" w:space="0" w:color="auto"/>
        <w:bottom w:val="none" w:sz="0" w:space="0" w:color="auto"/>
        <w:right w:val="none" w:sz="0" w:space="0" w:color="auto"/>
      </w:divBdr>
    </w:div>
    <w:div w:id="1495074870">
      <w:bodyDiv w:val="1"/>
      <w:marLeft w:val="0"/>
      <w:marRight w:val="0"/>
      <w:marTop w:val="0"/>
      <w:marBottom w:val="0"/>
      <w:divBdr>
        <w:top w:val="none" w:sz="0" w:space="0" w:color="auto"/>
        <w:left w:val="none" w:sz="0" w:space="0" w:color="auto"/>
        <w:bottom w:val="none" w:sz="0" w:space="0" w:color="auto"/>
        <w:right w:val="none" w:sz="0" w:space="0" w:color="auto"/>
      </w:divBdr>
    </w:div>
    <w:div w:id="1495756859">
      <w:bodyDiv w:val="1"/>
      <w:marLeft w:val="0"/>
      <w:marRight w:val="0"/>
      <w:marTop w:val="0"/>
      <w:marBottom w:val="0"/>
      <w:divBdr>
        <w:top w:val="none" w:sz="0" w:space="0" w:color="auto"/>
        <w:left w:val="none" w:sz="0" w:space="0" w:color="auto"/>
        <w:bottom w:val="none" w:sz="0" w:space="0" w:color="auto"/>
        <w:right w:val="none" w:sz="0" w:space="0" w:color="auto"/>
      </w:divBdr>
    </w:div>
    <w:div w:id="1499615419">
      <w:bodyDiv w:val="1"/>
      <w:marLeft w:val="0"/>
      <w:marRight w:val="0"/>
      <w:marTop w:val="0"/>
      <w:marBottom w:val="0"/>
      <w:divBdr>
        <w:top w:val="none" w:sz="0" w:space="0" w:color="auto"/>
        <w:left w:val="none" w:sz="0" w:space="0" w:color="auto"/>
        <w:bottom w:val="none" w:sz="0" w:space="0" w:color="auto"/>
        <w:right w:val="none" w:sz="0" w:space="0" w:color="auto"/>
      </w:divBdr>
    </w:div>
    <w:div w:id="1501383375">
      <w:bodyDiv w:val="1"/>
      <w:marLeft w:val="0"/>
      <w:marRight w:val="0"/>
      <w:marTop w:val="0"/>
      <w:marBottom w:val="0"/>
      <w:divBdr>
        <w:top w:val="none" w:sz="0" w:space="0" w:color="auto"/>
        <w:left w:val="none" w:sz="0" w:space="0" w:color="auto"/>
        <w:bottom w:val="none" w:sz="0" w:space="0" w:color="auto"/>
        <w:right w:val="none" w:sz="0" w:space="0" w:color="auto"/>
      </w:divBdr>
    </w:div>
    <w:div w:id="1506625365">
      <w:bodyDiv w:val="1"/>
      <w:marLeft w:val="0"/>
      <w:marRight w:val="0"/>
      <w:marTop w:val="0"/>
      <w:marBottom w:val="0"/>
      <w:divBdr>
        <w:top w:val="none" w:sz="0" w:space="0" w:color="auto"/>
        <w:left w:val="none" w:sz="0" w:space="0" w:color="auto"/>
        <w:bottom w:val="none" w:sz="0" w:space="0" w:color="auto"/>
        <w:right w:val="none" w:sz="0" w:space="0" w:color="auto"/>
      </w:divBdr>
    </w:div>
    <w:div w:id="1508013181">
      <w:bodyDiv w:val="1"/>
      <w:marLeft w:val="0"/>
      <w:marRight w:val="0"/>
      <w:marTop w:val="0"/>
      <w:marBottom w:val="0"/>
      <w:divBdr>
        <w:top w:val="none" w:sz="0" w:space="0" w:color="auto"/>
        <w:left w:val="none" w:sz="0" w:space="0" w:color="auto"/>
        <w:bottom w:val="none" w:sz="0" w:space="0" w:color="auto"/>
        <w:right w:val="none" w:sz="0" w:space="0" w:color="auto"/>
      </w:divBdr>
    </w:div>
    <w:div w:id="1536885160">
      <w:bodyDiv w:val="1"/>
      <w:marLeft w:val="0"/>
      <w:marRight w:val="0"/>
      <w:marTop w:val="0"/>
      <w:marBottom w:val="0"/>
      <w:divBdr>
        <w:top w:val="none" w:sz="0" w:space="0" w:color="auto"/>
        <w:left w:val="none" w:sz="0" w:space="0" w:color="auto"/>
        <w:bottom w:val="none" w:sz="0" w:space="0" w:color="auto"/>
        <w:right w:val="none" w:sz="0" w:space="0" w:color="auto"/>
      </w:divBdr>
    </w:div>
    <w:div w:id="1537081790">
      <w:bodyDiv w:val="1"/>
      <w:marLeft w:val="0"/>
      <w:marRight w:val="0"/>
      <w:marTop w:val="0"/>
      <w:marBottom w:val="0"/>
      <w:divBdr>
        <w:top w:val="none" w:sz="0" w:space="0" w:color="auto"/>
        <w:left w:val="none" w:sz="0" w:space="0" w:color="auto"/>
        <w:bottom w:val="none" w:sz="0" w:space="0" w:color="auto"/>
        <w:right w:val="none" w:sz="0" w:space="0" w:color="auto"/>
      </w:divBdr>
    </w:div>
    <w:div w:id="1538855542">
      <w:bodyDiv w:val="1"/>
      <w:marLeft w:val="0"/>
      <w:marRight w:val="0"/>
      <w:marTop w:val="0"/>
      <w:marBottom w:val="0"/>
      <w:divBdr>
        <w:top w:val="none" w:sz="0" w:space="0" w:color="auto"/>
        <w:left w:val="none" w:sz="0" w:space="0" w:color="auto"/>
        <w:bottom w:val="none" w:sz="0" w:space="0" w:color="auto"/>
        <w:right w:val="none" w:sz="0" w:space="0" w:color="auto"/>
      </w:divBdr>
    </w:div>
    <w:div w:id="1553465493">
      <w:bodyDiv w:val="1"/>
      <w:marLeft w:val="0"/>
      <w:marRight w:val="0"/>
      <w:marTop w:val="0"/>
      <w:marBottom w:val="0"/>
      <w:divBdr>
        <w:top w:val="none" w:sz="0" w:space="0" w:color="auto"/>
        <w:left w:val="none" w:sz="0" w:space="0" w:color="auto"/>
        <w:bottom w:val="none" w:sz="0" w:space="0" w:color="auto"/>
        <w:right w:val="none" w:sz="0" w:space="0" w:color="auto"/>
      </w:divBdr>
    </w:div>
    <w:div w:id="1556039176">
      <w:bodyDiv w:val="1"/>
      <w:marLeft w:val="0"/>
      <w:marRight w:val="0"/>
      <w:marTop w:val="0"/>
      <w:marBottom w:val="0"/>
      <w:divBdr>
        <w:top w:val="none" w:sz="0" w:space="0" w:color="auto"/>
        <w:left w:val="none" w:sz="0" w:space="0" w:color="auto"/>
        <w:bottom w:val="none" w:sz="0" w:space="0" w:color="auto"/>
        <w:right w:val="none" w:sz="0" w:space="0" w:color="auto"/>
      </w:divBdr>
    </w:div>
    <w:div w:id="1561669307">
      <w:bodyDiv w:val="1"/>
      <w:marLeft w:val="0"/>
      <w:marRight w:val="0"/>
      <w:marTop w:val="0"/>
      <w:marBottom w:val="0"/>
      <w:divBdr>
        <w:top w:val="none" w:sz="0" w:space="0" w:color="auto"/>
        <w:left w:val="none" w:sz="0" w:space="0" w:color="auto"/>
        <w:bottom w:val="none" w:sz="0" w:space="0" w:color="auto"/>
        <w:right w:val="none" w:sz="0" w:space="0" w:color="auto"/>
      </w:divBdr>
    </w:div>
    <w:div w:id="1562600551">
      <w:bodyDiv w:val="1"/>
      <w:marLeft w:val="0"/>
      <w:marRight w:val="0"/>
      <w:marTop w:val="0"/>
      <w:marBottom w:val="0"/>
      <w:divBdr>
        <w:top w:val="none" w:sz="0" w:space="0" w:color="auto"/>
        <w:left w:val="none" w:sz="0" w:space="0" w:color="auto"/>
        <w:bottom w:val="none" w:sz="0" w:space="0" w:color="auto"/>
        <w:right w:val="none" w:sz="0" w:space="0" w:color="auto"/>
      </w:divBdr>
    </w:div>
    <w:div w:id="1563371601">
      <w:bodyDiv w:val="1"/>
      <w:marLeft w:val="0"/>
      <w:marRight w:val="0"/>
      <w:marTop w:val="0"/>
      <w:marBottom w:val="0"/>
      <w:divBdr>
        <w:top w:val="none" w:sz="0" w:space="0" w:color="auto"/>
        <w:left w:val="none" w:sz="0" w:space="0" w:color="auto"/>
        <w:bottom w:val="none" w:sz="0" w:space="0" w:color="auto"/>
        <w:right w:val="none" w:sz="0" w:space="0" w:color="auto"/>
      </w:divBdr>
    </w:div>
    <w:div w:id="1567494070">
      <w:bodyDiv w:val="1"/>
      <w:marLeft w:val="0"/>
      <w:marRight w:val="0"/>
      <w:marTop w:val="0"/>
      <w:marBottom w:val="0"/>
      <w:divBdr>
        <w:top w:val="none" w:sz="0" w:space="0" w:color="auto"/>
        <w:left w:val="none" w:sz="0" w:space="0" w:color="auto"/>
        <w:bottom w:val="none" w:sz="0" w:space="0" w:color="auto"/>
        <w:right w:val="none" w:sz="0" w:space="0" w:color="auto"/>
      </w:divBdr>
    </w:div>
    <w:div w:id="1569463494">
      <w:bodyDiv w:val="1"/>
      <w:marLeft w:val="0"/>
      <w:marRight w:val="0"/>
      <w:marTop w:val="0"/>
      <w:marBottom w:val="0"/>
      <w:divBdr>
        <w:top w:val="none" w:sz="0" w:space="0" w:color="auto"/>
        <w:left w:val="none" w:sz="0" w:space="0" w:color="auto"/>
        <w:bottom w:val="none" w:sz="0" w:space="0" w:color="auto"/>
        <w:right w:val="none" w:sz="0" w:space="0" w:color="auto"/>
      </w:divBdr>
    </w:div>
    <w:div w:id="1574075218">
      <w:bodyDiv w:val="1"/>
      <w:marLeft w:val="0"/>
      <w:marRight w:val="0"/>
      <w:marTop w:val="0"/>
      <w:marBottom w:val="0"/>
      <w:divBdr>
        <w:top w:val="none" w:sz="0" w:space="0" w:color="auto"/>
        <w:left w:val="none" w:sz="0" w:space="0" w:color="auto"/>
        <w:bottom w:val="none" w:sz="0" w:space="0" w:color="auto"/>
        <w:right w:val="none" w:sz="0" w:space="0" w:color="auto"/>
      </w:divBdr>
    </w:div>
    <w:div w:id="1578781660">
      <w:bodyDiv w:val="1"/>
      <w:marLeft w:val="0"/>
      <w:marRight w:val="0"/>
      <w:marTop w:val="0"/>
      <w:marBottom w:val="0"/>
      <w:divBdr>
        <w:top w:val="none" w:sz="0" w:space="0" w:color="auto"/>
        <w:left w:val="none" w:sz="0" w:space="0" w:color="auto"/>
        <w:bottom w:val="none" w:sz="0" w:space="0" w:color="auto"/>
        <w:right w:val="none" w:sz="0" w:space="0" w:color="auto"/>
      </w:divBdr>
    </w:div>
    <w:div w:id="1582911517">
      <w:bodyDiv w:val="1"/>
      <w:marLeft w:val="0"/>
      <w:marRight w:val="0"/>
      <w:marTop w:val="0"/>
      <w:marBottom w:val="0"/>
      <w:divBdr>
        <w:top w:val="none" w:sz="0" w:space="0" w:color="auto"/>
        <w:left w:val="none" w:sz="0" w:space="0" w:color="auto"/>
        <w:bottom w:val="none" w:sz="0" w:space="0" w:color="auto"/>
        <w:right w:val="none" w:sz="0" w:space="0" w:color="auto"/>
      </w:divBdr>
    </w:div>
    <w:div w:id="1586916844">
      <w:bodyDiv w:val="1"/>
      <w:marLeft w:val="0"/>
      <w:marRight w:val="0"/>
      <w:marTop w:val="0"/>
      <w:marBottom w:val="0"/>
      <w:divBdr>
        <w:top w:val="none" w:sz="0" w:space="0" w:color="auto"/>
        <w:left w:val="none" w:sz="0" w:space="0" w:color="auto"/>
        <w:bottom w:val="none" w:sz="0" w:space="0" w:color="auto"/>
        <w:right w:val="none" w:sz="0" w:space="0" w:color="auto"/>
      </w:divBdr>
    </w:div>
    <w:div w:id="1588952438">
      <w:bodyDiv w:val="1"/>
      <w:marLeft w:val="0"/>
      <w:marRight w:val="0"/>
      <w:marTop w:val="0"/>
      <w:marBottom w:val="0"/>
      <w:divBdr>
        <w:top w:val="none" w:sz="0" w:space="0" w:color="auto"/>
        <w:left w:val="none" w:sz="0" w:space="0" w:color="auto"/>
        <w:bottom w:val="none" w:sz="0" w:space="0" w:color="auto"/>
        <w:right w:val="none" w:sz="0" w:space="0" w:color="auto"/>
      </w:divBdr>
    </w:div>
    <w:div w:id="1590852559">
      <w:bodyDiv w:val="1"/>
      <w:marLeft w:val="0"/>
      <w:marRight w:val="0"/>
      <w:marTop w:val="0"/>
      <w:marBottom w:val="0"/>
      <w:divBdr>
        <w:top w:val="none" w:sz="0" w:space="0" w:color="auto"/>
        <w:left w:val="none" w:sz="0" w:space="0" w:color="auto"/>
        <w:bottom w:val="none" w:sz="0" w:space="0" w:color="auto"/>
        <w:right w:val="none" w:sz="0" w:space="0" w:color="auto"/>
      </w:divBdr>
    </w:div>
    <w:div w:id="1591811881">
      <w:bodyDiv w:val="1"/>
      <w:marLeft w:val="0"/>
      <w:marRight w:val="0"/>
      <w:marTop w:val="0"/>
      <w:marBottom w:val="0"/>
      <w:divBdr>
        <w:top w:val="none" w:sz="0" w:space="0" w:color="auto"/>
        <w:left w:val="none" w:sz="0" w:space="0" w:color="auto"/>
        <w:bottom w:val="none" w:sz="0" w:space="0" w:color="auto"/>
        <w:right w:val="none" w:sz="0" w:space="0" w:color="auto"/>
      </w:divBdr>
    </w:div>
    <w:div w:id="1592349432">
      <w:bodyDiv w:val="1"/>
      <w:marLeft w:val="0"/>
      <w:marRight w:val="0"/>
      <w:marTop w:val="0"/>
      <w:marBottom w:val="0"/>
      <w:divBdr>
        <w:top w:val="none" w:sz="0" w:space="0" w:color="auto"/>
        <w:left w:val="none" w:sz="0" w:space="0" w:color="auto"/>
        <w:bottom w:val="none" w:sz="0" w:space="0" w:color="auto"/>
        <w:right w:val="none" w:sz="0" w:space="0" w:color="auto"/>
      </w:divBdr>
    </w:div>
    <w:div w:id="1593247439">
      <w:bodyDiv w:val="1"/>
      <w:marLeft w:val="0"/>
      <w:marRight w:val="0"/>
      <w:marTop w:val="0"/>
      <w:marBottom w:val="0"/>
      <w:divBdr>
        <w:top w:val="none" w:sz="0" w:space="0" w:color="auto"/>
        <w:left w:val="none" w:sz="0" w:space="0" w:color="auto"/>
        <w:bottom w:val="none" w:sz="0" w:space="0" w:color="auto"/>
        <w:right w:val="none" w:sz="0" w:space="0" w:color="auto"/>
      </w:divBdr>
    </w:div>
    <w:div w:id="1595674174">
      <w:bodyDiv w:val="1"/>
      <w:marLeft w:val="0"/>
      <w:marRight w:val="0"/>
      <w:marTop w:val="0"/>
      <w:marBottom w:val="0"/>
      <w:divBdr>
        <w:top w:val="none" w:sz="0" w:space="0" w:color="auto"/>
        <w:left w:val="none" w:sz="0" w:space="0" w:color="auto"/>
        <w:bottom w:val="none" w:sz="0" w:space="0" w:color="auto"/>
        <w:right w:val="none" w:sz="0" w:space="0" w:color="auto"/>
      </w:divBdr>
    </w:div>
    <w:div w:id="1598557556">
      <w:bodyDiv w:val="1"/>
      <w:marLeft w:val="0"/>
      <w:marRight w:val="0"/>
      <w:marTop w:val="0"/>
      <w:marBottom w:val="0"/>
      <w:divBdr>
        <w:top w:val="none" w:sz="0" w:space="0" w:color="auto"/>
        <w:left w:val="none" w:sz="0" w:space="0" w:color="auto"/>
        <w:bottom w:val="none" w:sz="0" w:space="0" w:color="auto"/>
        <w:right w:val="none" w:sz="0" w:space="0" w:color="auto"/>
      </w:divBdr>
    </w:div>
    <w:div w:id="1601990995">
      <w:bodyDiv w:val="1"/>
      <w:marLeft w:val="0"/>
      <w:marRight w:val="0"/>
      <w:marTop w:val="0"/>
      <w:marBottom w:val="0"/>
      <w:divBdr>
        <w:top w:val="none" w:sz="0" w:space="0" w:color="auto"/>
        <w:left w:val="none" w:sz="0" w:space="0" w:color="auto"/>
        <w:bottom w:val="none" w:sz="0" w:space="0" w:color="auto"/>
        <w:right w:val="none" w:sz="0" w:space="0" w:color="auto"/>
      </w:divBdr>
    </w:div>
    <w:div w:id="1616985786">
      <w:bodyDiv w:val="1"/>
      <w:marLeft w:val="0"/>
      <w:marRight w:val="0"/>
      <w:marTop w:val="0"/>
      <w:marBottom w:val="0"/>
      <w:divBdr>
        <w:top w:val="none" w:sz="0" w:space="0" w:color="auto"/>
        <w:left w:val="none" w:sz="0" w:space="0" w:color="auto"/>
        <w:bottom w:val="none" w:sz="0" w:space="0" w:color="auto"/>
        <w:right w:val="none" w:sz="0" w:space="0" w:color="auto"/>
      </w:divBdr>
    </w:div>
    <w:div w:id="1617322351">
      <w:bodyDiv w:val="1"/>
      <w:marLeft w:val="0"/>
      <w:marRight w:val="0"/>
      <w:marTop w:val="0"/>
      <w:marBottom w:val="0"/>
      <w:divBdr>
        <w:top w:val="none" w:sz="0" w:space="0" w:color="auto"/>
        <w:left w:val="none" w:sz="0" w:space="0" w:color="auto"/>
        <w:bottom w:val="none" w:sz="0" w:space="0" w:color="auto"/>
        <w:right w:val="none" w:sz="0" w:space="0" w:color="auto"/>
      </w:divBdr>
    </w:div>
    <w:div w:id="1618294678">
      <w:bodyDiv w:val="1"/>
      <w:marLeft w:val="0"/>
      <w:marRight w:val="0"/>
      <w:marTop w:val="0"/>
      <w:marBottom w:val="0"/>
      <w:divBdr>
        <w:top w:val="none" w:sz="0" w:space="0" w:color="auto"/>
        <w:left w:val="none" w:sz="0" w:space="0" w:color="auto"/>
        <w:bottom w:val="none" w:sz="0" w:space="0" w:color="auto"/>
        <w:right w:val="none" w:sz="0" w:space="0" w:color="auto"/>
      </w:divBdr>
    </w:div>
    <w:div w:id="1619414499">
      <w:bodyDiv w:val="1"/>
      <w:marLeft w:val="0"/>
      <w:marRight w:val="0"/>
      <w:marTop w:val="0"/>
      <w:marBottom w:val="0"/>
      <w:divBdr>
        <w:top w:val="none" w:sz="0" w:space="0" w:color="auto"/>
        <w:left w:val="none" w:sz="0" w:space="0" w:color="auto"/>
        <w:bottom w:val="none" w:sz="0" w:space="0" w:color="auto"/>
        <w:right w:val="none" w:sz="0" w:space="0" w:color="auto"/>
      </w:divBdr>
    </w:div>
    <w:div w:id="1619801853">
      <w:bodyDiv w:val="1"/>
      <w:marLeft w:val="0"/>
      <w:marRight w:val="0"/>
      <w:marTop w:val="0"/>
      <w:marBottom w:val="0"/>
      <w:divBdr>
        <w:top w:val="none" w:sz="0" w:space="0" w:color="auto"/>
        <w:left w:val="none" w:sz="0" w:space="0" w:color="auto"/>
        <w:bottom w:val="none" w:sz="0" w:space="0" w:color="auto"/>
        <w:right w:val="none" w:sz="0" w:space="0" w:color="auto"/>
      </w:divBdr>
    </w:div>
    <w:div w:id="1622346490">
      <w:bodyDiv w:val="1"/>
      <w:marLeft w:val="0"/>
      <w:marRight w:val="0"/>
      <w:marTop w:val="0"/>
      <w:marBottom w:val="0"/>
      <w:divBdr>
        <w:top w:val="none" w:sz="0" w:space="0" w:color="auto"/>
        <w:left w:val="none" w:sz="0" w:space="0" w:color="auto"/>
        <w:bottom w:val="none" w:sz="0" w:space="0" w:color="auto"/>
        <w:right w:val="none" w:sz="0" w:space="0" w:color="auto"/>
      </w:divBdr>
    </w:div>
    <w:div w:id="1630623268">
      <w:bodyDiv w:val="1"/>
      <w:marLeft w:val="0"/>
      <w:marRight w:val="0"/>
      <w:marTop w:val="0"/>
      <w:marBottom w:val="0"/>
      <w:divBdr>
        <w:top w:val="none" w:sz="0" w:space="0" w:color="auto"/>
        <w:left w:val="none" w:sz="0" w:space="0" w:color="auto"/>
        <w:bottom w:val="none" w:sz="0" w:space="0" w:color="auto"/>
        <w:right w:val="none" w:sz="0" w:space="0" w:color="auto"/>
      </w:divBdr>
    </w:div>
    <w:div w:id="1631208221">
      <w:bodyDiv w:val="1"/>
      <w:marLeft w:val="0"/>
      <w:marRight w:val="0"/>
      <w:marTop w:val="0"/>
      <w:marBottom w:val="0"/>
      <w:divBdr>
        <w:top w:val="none" w:sz="0" w:space="0" w:color="auto"/>
        <w:left w:val="none" w:sz="0" w:space="0" w:color="auto"/>
        <w:bottom w:val="none" w:sz="0" w:space="0" w:color="auto"/>
        <w:right w:val="none" w:sz="0" w:space="0" w:color="auto"/>
      </w:divBdr>
    </w:div>
    <w:div w:id="1631400383">
      <w:bodyDiv w:val="1"/>
      <w:marLeft w:val="0"/>
      <w:marRight w:val="0"/>
      <w:marTop w:val="0"/>
      <w:marBottom w:val="0"/>
      <w:divBdr>
        <w:top w:val="none" w:sz="0" w:space="0" w:color="auto"/>
        <w:left w:val="none" w:sz="0" w:space="0" w:color="auto"/>
        <w:bottom w:val="none" w:sz="0" w:space="0" w:color="auto"/>
        <w:right w:val="none" w:sz="0" w:space="0" w:color="auto"/>
      </w:divBdr>
    </w:div>
    <w:div w:id="1635483408">
      <w:bodyDiv w:val="1"/>
      <w:marLeft w:val="0"/>
      <w:marRight w:val="0"/>
      <w:marTop w:val="0"/>
      <w:marBottom w:val="0"/>
      <w:divBdr>
        <w:top w:val="none" w:sz="0" w:space="0" w:color="auto"/>
        <w:left w:val="none" w:sz="0" w:space="0" w:color="auto"/>
        <w:bottom w:val="none" w:sz="0" w:space="0" w:color="auto"/>
        <w:right w:val="none" w:sz="0" w:space="0" w:color="auto"/>
      </w:divBdr>
    </w:div>
    <w:div w:id="1640500683">
      <w:bodyDiv w:val="1"/>
      <w:marLeft w:val="0"/>
      <w:marRight w:val="0"/>
      <w:marTop w:val="0"/>
      <w:marBottom w:val="0"/>
      <w:divBdr>
        <w:top w:val="none" w:sz="0" w:space="0" w:color="auto"/>
        <w:left w:val="none" w:sz="0" w:space="0" w:color="auto"/>
        <w:bottom w:val="none" w:sz="0" w:space="0" w:color="auto"/>
        <w:right w:val="none" w:sz="0" w:space="0" w:color="auto"/>
      </w:divBdr>
    </w:div>
    <w:div w:id="1640719568">
      <w:bodyDiv w:val="1"/>
      <w:marLeft w:val="0"/>
      <w:marRight w:val="0"/>
      <w:marTop w:val="0"/>
      <w:marBottom w:val="0"/>
      <w:divBdr>
        <w:top w:val="none" w:sz="0" w:space="0" w:color="auto"/>
        <w:left w:val="none" w:sz="0" w:space="0" w:color="auto"/>
        <w:bottom w:val="none" w:sz="0" w:space="0" w:color="auto"/>
        <w:right w:val="none" w:sz="0" w:space="0" w:color="auto"/>
      </w:divBdr>
    </w:div>
    <w:div w:id="1642536187">
      <w:bodyDiv w:val="1"/>
      <w:marLeft w:val="0"/>
      <w:marRight w:val="0"/>
      <w:marTop w:val="0"/>
      <w:marBottom w:val="0"/>
      <w:divBdr>
        <w:top w:val="none" w:sz="0" w:space="0" w:color="auto"/>
        <w:left w:val="none" w:sz="0" w:space="0" w:color="auto"/>
        <w:bottom w:val="none" w:sz="0" w:space="0" w:color="auto"/>
        <w:right w:val="none" w:sz="0" w:space="0" w:color="auto"/>
      </w:divBdr>
    </w:div>
    <w:div w:id="1642691334">
      <w:bodyDiv w:val="1"/>
      <w:marLeft w:val="0"/>
      <w:marRight w:val="0"/>
      <w:marTop w:val="0"/>
      <w:marBottom w:val="0"/>
      <w:divBdr>
        <w:top w:val="none" w:sz="0" w:space="0" w:color="auto"/>
        <w:left w:val="none" w:sz="0" w:space="0" w:color="auto"/>
        <w:bottom w:val="none" w:sz="0" w:space="0" w:color="auto"/>
        <w:right w:val="none" w:sz="0" w:space="0" w:color="auto"/>
      </w:divBdr>
    </w:div>
    <w:div w:id="1644114074">
      <w:bodyDiv w:val="1"/>
      <w:marLeft w:val="0"/>
      <w:marRight w:val="0"/>
      <w:marTop w:val="0"/>
      <w:marBottom w:val="0"/>
      <w:divBdr>
        <w:top w:val="none" w:sz="0" w:space="0" w:color="auto"/>
        <w:left w:val="none" w:sz="0" w:space="0" w:color="auto"/>
        <w:bottom w:val="none" w:sz="0" w:space="0" w:color="auto"/>
        <w:right w:val="none" w:sz="0" w:space="0" w:color="auto"/>
      </w:divBdr>
    </w:div>
    <w:div w:id="1654795023">
      <w:bodyDiv w:val="1"/>
      <w:marLeft w:val="0"/>
      <w:marRight w:val="0"/>
      <w:marTop w:val="0"/>
      <w:marBottom w:val="0"/>
      <w:divBdr>
        <w:top w:val="none" w:sz="0" w:space="0" w:color="auto"/>
        <w:left w:val="none" w:sz="0" w:space="0" w:color="auto"/>
        <w:bottom w:val="none" w:sz="0" w:space="0" w:color="auto"/>
        <w:right w:val="none" w:sz="0" w:space="0" w:color="auto"/>
      </w:divBdr>
    </w:div>
    <w:div w:id="1658074262">
      <w:bodyDiv w:val="1"/>
      <w:marLeft w:val="0"/>
      <w:marRight w:val="0"/>
      <w:marTop w:val="0"/>
      <w:marBottom w:val="0"/>
      <w:divBdr>
        <w:top w:val="none" w:sz="0" w:space="0" w:color="auto"/>
        <w:left w:val="none" w:sz="0" w:space="0" w:color="auto"/>
        <w:bottom w:val="none" w:sz="0" w:space="0" w:color="auto"/>
        <w:right w:val="none" w:sz="0" w:space="0" w:color="auto"/>
      </w:divBdr>
    </w:div>
    <w:div w:id="1659381951">
      <w:bodyDiv w:val="1"/>
      <w:marLeft w:val="0"/>
      <w:marRight w:val="0"/>
      <w:marTop w:val="0"/>
      <w:marBottom w:val="0"/>
      <w:divBdr>
        <w:top w:val="none" w:sz="0" w:space="0" w:color="auto"/>
        <w:left w:val="none" w:sz="0" w:space="0" w:color="auto"/>
        <w:bottom w:val="none" w:sz="0" w:space="0" w:color="auto"/>
        <w:right w:val="none" w:sz="0" w:space="0" w:color="auto"/>
      </w:divBdr>
    </w:div>
    <w:div w:id="1660035633">
      <w:bodyDiv w:val="1"/>
      <w:marLeft w:val="0"/>
      <w:marRight w:val="0"/>
      <w:marTop w:val="0"/>
      <w:marBottom w:val="0"/>
      <w:divBdr>
        <w:top w:val="none" w:sz="0" w:space="0" w:color="auto"/>
        <w:left w:val="none" w:sz="0" w:space="0" w:color="auto"/>
        <w:bottom w:val="none" w:sz="0" w:space="0" w:color="auto"/>
        <w:right w:val="none" w:sz="0" w:space="0" w:color="auto"/>
      </w:divBdr>
      <w:divsChild>
        <w:div w:id="426777024">
          <w:marLeft w:val="0"/>
          <w:marRight w:val="0"/>
          <w:marTop w:val="0"/>
          <w:marBottom w:val="0"/>
          <w:divBdr>
            <w:top w:val="none" w:sz="0" w:space="0" w:color="auto"/>
            <w:left w:val="none" w:sz="0" w:space="0" w:color="auto"/>
            <w:bottom w:val="none" w:sz="0" w:space="0" w:color="auto"/>
            <w:right w:val="none" w:sz="0" w:space="0" w:color="auto"/>
          </w:divBdr>
        </w:div>
      </w:divsChild>
    </w:div>
    <w:div w:id="1666207074">
      <w:bodyDiv w:val="1"/>
      <w:marLeft w:val="0"/>
      <w:marRight w:val="0"/>
      <w:marTop w:val="0"/>
      <w:marBottom w:val="0"/>
      <w:divBdr>
        <w:top w:val="none" w:sz="0" w:space="0" w:color="auto"/>
        <w:left w:val="none" w:sz="0" w:space="0" w:color="auto"/>
        <w:bottom w:val="none" w:sz="0" w:space="0" w:color="auto"/>
        <w:right w:val="none" w:sz="0" w:space="0" w:color="auto"/>
      </w:divBdr>
    </w:div>
    <w:div w:id="1666319408">
      <w:bodyDiv w:val="1"/>
      <w:marLeft w:val="0"/>
      <w:marRight w:val="0"/>
      <w:marTop w:val="0"/>
      <w:marBottom w:val="0"/>
      <w:divBdr>
        <w:top w:val="none" w:sz="0" w:space="0" w:color="auto"/>
        <w:left w:val="none" w:sz="0" w:space="0" w:color="auto"/>
        <w:bottom w:val="none" w:sz="0" w:space="0" w:color="auto"/>
        <w:right w:val="none" w:sz="0" w:space="0" w:color="auto"/>
      </w:divBdr>
    </w:div>
    <w:div w:id="1666588914">
      <w:bodyDiv w:val="1"/>
      <w:marLeft w:val="0"/>
      <w:marRight w:val="0"/>
      <w:marTop w:val="0"/>
      <w:marBottom w:val="0"/>
      <w:divBdr>
        <w:top w:val="none" w:sz="0" w:space="0" w:color="auto"/>
        <w:left w:val="none" w:sz="0" w:space="0" w:color="auto"/>
        <w:bottom w:val="none" w:sz="0" w:space="0" w:color="auto"/>
        <w:right w:val="none" w:sz="0" w:space="0" w:color="auto"/>
      </w:divBdr>
    </w:div>
    <w:div w:id="1667898076">
      <w:bodyDiv w:val="1"/>
      <w:marLeft w:val="0"/>
      <w:marRight w:val="0"/>
      <w:marTop w:val="0"/>
      <w:marBottom w:val="0"/>
      <w:divBdr>
        <w:top w:val="none" w:sz="0" w:space="0" w:color="auto"/>
        <w:left w:val="none" w:sz="0" w:space="0" w:color="auto"/>
        <w:bottom w:val="none" w:sz="0" w:space="0" w:color="auto"/>
        <w:right w:val="none" w:sz="0" w:space="0" w:color="auto"/>
      </w:divBdr>
      <w:divsChild>
        <w:div w:id="1565487671">
          <w:marLeft w:val="0"/>
          <w:marRight w:val="0"/>
          <w:marTop w:val="0"/>
          <w:marBottom w:val="0"/>
          <w:divBdr>
            <w:top w:val="none" w:sz="0" w:space="0" w:color="auto"/>
            <w:left w:val="none" w:sz="0" w:space="0" w:color="auto"/>
            <w:bottom w:val="none" w:sz="0" w:space="0" w:color="auto"/>
            <w:right w:val="none" w:sz="0" w:space="0" w:color="auto"/>
          </w:divBdr>
          <w:divsChild>
            <w:div w:id="1366977169">
              <w:blockQuote w:val="1"/>
              <w:marLeft w:val="600"/>
              <w:marRight w:val="0"/>
              <w:marTop w:val="100"/>
              <w:marBottom w:val="100"/>
              <w:divBdr>
                <w:top w:val="none" w:sz="0" w:space="0" w:color="auto"/>
                <w:left w:val="none" w:sz="0" w:space="0" w:color="auto"/>
                <w:bottom w:val="none" w:sz="0" w:space="0" w:color="auto"/>
                <w:right w:val="none" w:sz="0" w:space="0" w:color="auto"/>
              </w:divBdr>
            </w:div>
            <w:div w:id="1938323136">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sChild>
    </w:div>
    <w:div w:id="1668945648">
      <w:bodyDiv w:val="1"/>
      <w:marLeft w:val="0"/>
      <w:marRight w:val="0"/>
      <w:marTop w:val="0"/>
      <w:marBottom w:val="0"/>
      <w:divBdr>
        <w:top w:val="none" w:sz="0" w:space="0" w:color="auto"/>
        <w:left w:val="none" w:sz="0" w:space="0" w:color="auto"/>
        <w:bottom w:val="none" w:sz="0" w:space="0" w:color="auto"/>
        <w:right w:val="none" w:sz="0" w:space="0" w:color="auto"/>
      </w:divBdr>
    </w:div>
    <w:div w:id="1671829399">
      <w:bodyDiv w:val="1"/>
      <w:marLeft w:val="0"/>
      <w:marRight w:val="0"/>
      <w:marTop w:val="0"/>
      <w:marBottom w:val="0"/>
      <w:divBdr>
        <w:top w:val="none" w:sz="0" w:space="0" w:color="auto"/>
        <w:left w:val="none" w:sz="0" w:space="0" w:color="auto"/>
        <w:bottom w:val="none" w:sz="0" w:space="0" w:color="auto"/>
        <w:right w:val="none" w:sz="0" w:space="0" w:color="auto"/>
      </w:divBdr>
    </w:div>
    <w:div w:id="1672416143">
      <w:bodyDiv w:val="1"/>
      <w:marLeft w:val="0"/>
      <w:marRight w:val="0"/>
      <w:marTop w:val="0"/>
      <w:marBottom w:val="0"/>
      <w:divBdr>
        <w:top w:val="none" w:sz="0" w:space="0" w:color="auto"/>
        <w:left w:val="none" w:sz="0" w:space="0" w:color="auto"/>
        <w:bottom w:val="none" w:sz="0" w:space="0" w:color="auto"/>
        <w:right w:val="none" w:sz="0" w:space="0" w:color="auto"/>
      </w:divBdr>
    </w:div>
    <w:div w:id="1677876849">
      <w:bodyDiv w:val="1"/>
      <w:marLeft w:val="0"/>
      <w:marRight w:val="0"/>
      <w:marTop w:val="0"/>
      <w:marBottom w:val="0"/>
      <w:divBdr>
        <w:top w:val="none" w:sz="0" w:space="0" w:color="auto"/>
        <w:left w:val="none" w:sz="0" w:space="0" w:color="auto"/>
        <w:bottom w:val="none" w:sz="0" w:space="0" w:color="auto"/>
        <w:right w:val="none" w:sz="0" w:space="0" w:color="auto"/>
      </w:divBdr>
    </w:div>
    <w:div w:id="1684045115">
      <w:bodyDiv w:val="1"/>
      <w:marLeft w:val="0"/>
      <w:marRight w:val="0"/>
      <w:marTop w:val="0"/>
      <w:marBottom w:val="0"/>
      <w:divBdr>
        <w:top w:val="none" w:sz="0" w:space="0" w:color="auto"/>
        <w:left w:val="none" w:sz="0" w:space="0" w:color="auto"/>
        <w:bottom w:val="none" w:sz="0" w:space="0" w:color="auto"/>
        <w:right w:val="none" w:sz="0" w:space="0" w:color="auto"/>
      </w:divBdr>
    </w:div>
    <w:div w:id="1687052513">
      <w:bodyDiv w:val="1"/>
      <w:marLeft w:val="0"/>
      <w:marRight w:val="0"/>
      <w:marTop w:val="0"/>
      <w:marBottom w:val="0"/>
      <w:divBdr>
        <w:top w:val="none" w:sz="0" w:space="0" w:color="auto"/>
        <w:left w:val="none" w:sz="0" w:space="0" w:color="auto"/>
        <w:bottom w:val="none" w:sz="0" w:space="0" w:color="auto"/>
        <w:right w:val="none" w:sz="0" w:space="0" w:color="auto"/>
      </w:divBdr>
    </w:div>
    <w:div w:id="1687125803">
      <w:bodyDiv w:val="1"/>
      <w:marLeft w:val="0"/>
      <w:marRight w:val="0"/>
      <w:marTop w:val="0"/>
      <w:marBottom w:val="0"/>
      <w:divBdr>
        <w:top w:val="none" w:sz="0" w:space="0" w:color="auto"/>
        <w:left w:val="none" w:sz="0" w:space="0" w:color="auto"/>
        <w:bottom w:val="none" w:sz="0" w:space="0" w:color="auto"/>
        <w:right w:val="none" w:sz="0" w:space="0" w:color="auto"/>
      </w:divBdr>
    </w:div>
    <w:div w:id="1689257393">
      <w:bodyDiv w:val="1"/>
      <w:marLeft w:val="0"/>
      <w:marRight w:val="0"/>
      <w:marTop w:val="0"/>
      <w:marBottom w:val="0"/>
      <w:divBdr>
        <w:top w:val="none" w:sz="0" w:space="0" w:color="auto"/>
        <w:left w:val="none" w:sz="0" w:space="0" w:color="auto"/>
        <w:bottom w:val="none" w:sz="0" w:space="0" w:color="auto"/>
        <w:right w:val="none" w:sz="0" w:space="0" w:color="auto"/>
      </w:divBdr>
    </w:div>
    <w:div w:id="1689407643">
      <w:bodyDiv w:val="1"/>
      <w:marLeft w:val="0"/>
      <w:marRight w:val="0"/>
      <w:marTop w:val="0"/>
      <w:marBottom w:val="0"/>
      <w:divBdr>
        <w:top w:val="none" w:sz="0" w:space="0" w:color="auto"/>
        <w:left w:val="none" w:sz="0" w:space="0" w:color="auto"/>
        <w:bottom w:val="none" w:sz="0" w:space="0" w:color="auto"/>
        <w:right w:val="none" w:sz="0" w:space="0" w:color="auto"/>
      </w:divBdr>
    </w:div>
    <w:div w:id="1693024197">
      <w:bodyDiv w:val="1"/>
      <w:marLeft w:val="0"/>
      <w:marRight w:val="0"/>
      <w:marTop w:val="0"/>
      <w:marBottom w:val="0"/>
      <w:divBdr>
        <w:top w:val="none" w:sz="0" w:space="0" w:color="auto"/>
        <w:left w:val="none" w:sz="0" w:space="0" w:color="auto"/>
        <w:bottom w:val="none" w:sz="0" w:space="0" w:color="auto"/>
        <w:right w:val="none" w:sz="0" w:space="0" w:color="auto"/>
      </w:divBdr>
    </w:div>
    <w:div w:id="1694309678">
      <w:bodyDiv w:val="1"/>
      <w:marLeft w:val="0"/>
      <w:marRight w:val="0"/>
      <w:marTop w:val="0"/>
      <w:marBottom w:val="0"/>
      <w:divBdr>
        <w:top w:val="none" w:sz="0" w:space="0" w:color="auto"/>
        <w:left w:val="none" w:sz="0" w:space="0" w:color="auto"/>
        <w:bottom w:val="none" w:sz="0" w:space="0" w:color="auto"/>
        <w:right w:val="none" w:sz="0" w:space="0" w:color="auto"/>
      </w:divBdr>
    </w:div>
    <w:div w:id="1695761305">
      <w:bodyDiv w:val="1"/>
      <w:marLeft w:val="0"/>
      <w:marRight w:val="0"/>
      <w:marTop w:val="0"/>
      <w:marBottom w:val="0"/>
      <w:divBdr>
        <w:top w:val="none" w:sz="0" w:space="0" w:color="auto"/>
        <w:left w:val="none" w:sz="0" w:space="0" w:color="auto"/>
        <w:bottom w:val="none" w:sz="0" w:space="0" w:color="auto"/>
        <w:right w:val="none" w:sz="0" w:space="0" w:color="auto"/>
      </w:divBdr>
    </w:div>
    <w:div w:id="1698921643">
      <w:bodyDiv w:val="1"/>
      <w:marLeft w:val="0"/>
      <w:marRight w:val="0"/>
      <w:marTop w:val="0"/>
      <w:marBottom w:val="0"/>
      <w:divBdr>
        <w:top w:val="none" w:sz="0" w:space="0" w:color="auto"/>
        <w:left w:val="none" w:sz="0" w:space="0" w:color="auto"/>
        <w:bottom w:val="none" w:sz="0" w:space="0" w:color="auto"/>
        <w:right w:val="none" w:sz="0" w:space="0" w:color="auto"/>
      </w:divBdr>
    </w:div>
    <w:div w:id="1701583475">
      <w:bodyDiv w:val="1"/>
      <w:marLeft w:val="0"/>
      <w:marRight w:val="0"/>
      <w:marTop w:val="0"/>
      <w:marBottom w:val="0"/>
      <w:divBdr>
        <w:top w:val="none" w:sz="0" w:space="0" w:color="auto"/>
        <w:left w:val="none" w:sz="0" w:space="0" w:color="auto"/>
        <w:bottom w:val="none" w:sz="0" w:space="0" w:color="auto"/>
        <w:right w:val="none" w:sz="0" w:space="0" w:color="auto"/>
      </w:divBdr>
    </w:div>
    <w:div w:id="1704286121">
      <w:bodyDiv w:val="1"/>
      <w:marLeft w:val="0"/>
      <w:marRight w:val="0"/>
      <w:marTop w:val="0"/>
      <w:marBottom w:val="0"/>
      <w:divBdr>
        <w:top w:val="none" w:sz="0" w:space="0" w:color="auto"/>
        <w:left w:val="none" w:sz="0" w:space="0" w:color="auto"/>
        <w:bottom w:val="none" w:sz="0" w:space="0" w:color="auto"/>
        <w:right w:val="none" w:sz="0" w:space="0" w:color="auto"/>
      </w:divBdr>
    </w:div>
    <w:div w:id="1713536531">
      <w:bodyDiv w:val="1"/>
      <w:marLeft w:val="0"/>
      <w:marRight w:val="0"/>
      <w:marTop w:val="0"/>
      <w:marBottom w:val="0"/>
      <w:divBdr>
        <w:top w:val="none" w:sz="0" w:space="0" w:color="auto"/>
        <w:left w:val="none" w:sz="0" w:space="0" w:color="auto"/>
        <w:bottom w:val="none" w:sz="0" w:space="0" w:color="auto"/>
        <w:right w:val="none" w:sz="0" w:space="0" w:color="auto"/>
      </w:divBdr>
    </w:div>
    <w:div w:id="1717196219">
      <w:bodyDiv w:val="1"/>
      <w:marLeft w:val="0"/>
      <w:marRight w:val="0"/>
      <w:marTop w:val="0"/>
      <w:marBottom w:val="0"/>
      <w:divBdr>
        <w:top w:val="none" w:sz="0" w:space="0" w:color="auto"/>
        <w:left w:val="none" w:sz="0" w:space="0" w:color="auto"/>
        <w:bottom w:val="none" w:sz="0" w:space="0" w:color="auto"/>
        <w:right w:val="none" w:sz="0" w:space="0" w:color="auto"/>
      </w:divBdr>
    </w:div>
    <w:div w:id="1722515331">
      <w:bodyDiv w:val="1"/>
      <w:marLeft w:val="0"/>
      <w:marRight w:val="0"/>
      <w:marTop w:val="0"/>
      <w:marBottom w:val="0"/>
      <w:divBdr>
        <w:top w:val="none" w:sz="0" w:space="0" w:color="auto"/>
        <w:left w:val="none" w:sz="0" w:space="0" w:color="auto"/>
        <w:bottom w:val="none" w:sz="0" w:space="0" w:color="auto"/>
        <w:right w:val="none" w:sz="0" w:space="0" w:color="auto"/>
      </w:divBdr>
    </w:div>
    <w:div w:id="1725372090">
      <w:bodyDiv w:val="1"/>
      <w:marLeft w:val="0"/>
      <w:marRight w:val="0"/>
      <w:marTop w:val="0"/>
      <w:marBottom w:val="0"/>
      <w:divBdr>
        <w:top w:val="none" w:sz="0" w:space="0" w:color="auto"/>
        <w:left w:val="none" w:sz="0" w:space="0" w:color="auto"/>
        <w:bottom w:val="none" w:sz="0" w:space="0" w:color="auto"/>
        <w:right w:val="none" w:sz="0" w:space="0" w:color="auto"/>
      </w:divBdr>
    </w:div>
    <w:div w:id="1731804664">
      <w:bodyDiv w:val="1"/>
      <w:marLeft w:val="0"/>
      <w:marRight w:val="0"/>
      <w:marTop w:val="0"/>
      <w:marBottom w:val="0"/>
      <w:divBdr>
        <w:top w:val="none" w:sz="0" w:space="0" w:color="auto"/>
        <w:left w:val="none" w:sz="0" w:space="0" w:color="auto"/>
        <w:bottom w:val="none" w:sz="0" w:space="0" w:color="auto"/>
        <w:right w:val="none" w:sz="0" w:space="0" w:color="auto"/>
      </w:divBdr>
    </w:div>
    <w:div w:id="1746031822">
      <w:bodyDiv w:val="1"/>
      <w:marLeft w:val="0"/>
      <w:marRight w:val="0"/>
      <w:marTop w:val="0"/>
      <w:marBottom w:val="0"/>
      <w:divBdr>
        <w:top w:val="none" w:sz="0" w:space="0" w:color="auto"/>
        <w:left w:val="none" w:sz="0" w:space="0" w:color="auto"/>
        <w:bottom w:val="none" w:sz="0" w:space="0" w:color="auto"/>
        <w:right w:val="none" w:sz="0" w:space="0" w:color="auto"/>
      </w:divBdr>
    </w:div>
    <w:div w:id="1747727100">
      <w:bodyDiv w:val="1"/>
      <w:marLeft w:val="0"/>
      <w:marRight w:val="0"/>
      <w:marTop w:val="0"/>
      <w:marBottom w:val="0"/>
      <w:divBdr>
        <w:top w:val="none" w:sz="0" w:space="0" w:color="auto"/>
        <w:left w:val="none" w:sz="0" w:space="0" w:color="auto"/>
        <w:bottom w:val="none" w:sz="0" w:space="0" w:color="auto"/>
        <w:right w:val="none" w:sz="0" w:space="0" w:color="auto"/>
      </w:divBdr>
    </w:div>
    <w:div w:id="1748070682">
      <w:bodyDiv w:val="1"/>
      <w:marLeft w:val="0"/>
      <w:marRight w:val="0"/>
      <w:marTop w:val="0"/>
      <w:marBottom w:val="0"/>
      <w:divBdr>
        <w:top w:val="none" w:sz="0" w:space="0" w:color="auto"/>
        <w:left w:val="none" w:sz="0" w:space="0" w:color="auto"/>
        <w:bottom w:val="none" w:sz="0" w:space="0" w:color="auto"/>
        <w:right w:val="none" w:sz="0" w:space="0" w:color="auto"/>
      </w:divBdr>
    </w:div>
    <w:div w:id="1751341813">
      <w:bodyDiv w:val="1"/>
      <w:marLeft w:val="0"/>
      <w:marRight w:val="0"/>
      <w:marTop w:val="0"/>
      <w:marBottom w:val="0"/>
      <w:divBdr>
        <w:top w:val="none" w:sz="0" w:space="0" w:color="auto"/>
        <w:left w:val="none" w:sz="0" w:space="0" w:color="auto"/>
        <w:bottom w:val="none" w:sz="0" w:space="0" w:color="auto"/>
        <w:right w:val="none" w:sz="0" w:space="0" w:color="auto"/>
      </w:divBdr>
    </w:div>
    <w:div w:id="1751585362">
      <w:bodyDiv w:val="1"/>
      <w:marLeft w:val="0"/>
      <w:marRight w:val="0"/>
      <w:marTop w:val="0"/>
      <w:marBottom w:val="0"/>
      <w:divBdr>
        <w:top w:val="none" w:sz="0" w:space="0" w:color="auto"/>
        <w:left w:val="none" w:sz="0" w:space="0" w:color="auto"/>
        <w:bottom w:val="none" w:sz="0" w:space="0" w:color="auto"/>
        <w:right w:val="none" w:sz="0" w:space="0" w:color="auto"/>
      </w:divBdr>
    </w:div>
    <w:div w:id="1765029546">
      <w:bodyDiv w:val="1"/>
      <w:marLeft w:val="0"/>
      <w:marRight w:val="0"/>
      <w:marTop w:val="0"/>
      <w:marBottom w:val="0"/>
      <w:divBdr>
        <w:top w:val="none" w:sz="0" w:space="0" w:color="auto"/>
        <w:left w:val="none" w:sz="0" w:space="0" w:color="auto"/>
        <w:bottom w:val="none" w:sz="0" w:space="0" w:color="auto"/>
        <w:right w:val="none" w:sz="0" w:space="0" w:color="auto"/>
      </w:divBdr>
    </w:div>
    <w:div w:id="1766195497">
      <w:bodyDiv w:val="1"/>
      <w:marLeft w:val="0"/>
      <w:marRight w:val="0"/>
      <w:marTop w:val="0"/>
      <w:marBottom w:val="0"/>
      <w:divBdr>
        <w:top w:val="none" w:sz="0" w:space="0" w:color="auto"/>
        <w:left w:val="none" w:sz="0" w:space="0" w:color="auto"/>
        <w:bottom w:val="none" w:sz="0" w:space="0" w:color="auto"/>
        <w:right w:val="none" w:sz="0" w:space="0" w:color="auto"/>
      </w:divBdr>
    </w:div>
    <w:div w:id="1773738322">
      <w:bodyDiv w:val="1"/>
      <w:marLeft w:val="0"/>
      <w:marRight w:val="0"/>
      <w:marTop w:val="0"/>
      <w:marBottom w:val="0"/>
      <w:divBdr>
        <w:top w:val="none" w:sz="0" w:space="0" w:color="auto"/>
        <w:left w:val="none" w:sz="0" w:space="0" w:color="auto"/>
        <w:bottom w:val="none" w:sz="0" w:space="0" w:color="auto"/>
        <w:right w:val="none" w:sz="0" w:space="0" w:color="auto"/>
      </w:divBdr>
    </w:div>
    <w:div w:id="1773931672">
      <w:bodyDiv w:val="1"/>
      <w:marLeft w:val="0"/>
      <w:marRight w:val="0"/>
      <w:marTop w:val="0"/>
      <w:marBottom w:val="0"/>
      <w:divBdr>
        <w:top w:val="none" w:sz="0" w:space="0" w:color="auto"/>
        <w:left w:val="none" w:sz="0" w:space="0" w:color="auto"/>
        <w:bottom w:val="none" w:sz="0" w:space="0" w:color="auto"/>
        <w:right w:val="none" w:sz="0" w:space="0" w:color="auto"/>
      </w:divBdr>
    </w:div>
    <w:div w:id="1777627644">
      <w:bodyDiv w:val="1"/>
      <w:marLeft w:val="0"/>
      <w:marRight w:val="0"/>
      <w:marTop w:val="0"/>
      <w:marBottom w:val="0"/>
      <w:divBdr>
        <w:top w:val="none" w:sz="0" w:space="0" w:color="auto"/>
        <w:left w:val="none" w:sz="0" w:space="0" w:color="auto"/>
        <w:bottom w:val="none" w:sz="0" w:space="0" w:color="auto"/>
        <w:right w:val="none" w:sz="0" w:space="0" w:color="auto"/>
      </w:divBdr>
    </w:div>
    <w:div w:id="1778522849">
      <w:bodyDiv w:val="1"/>
      <w:marLeft w:val="0"/>
      <w:marRight w:val="0"/>
      <w:marTop w:val="0"/>
      <w:marBottom w:val="0"/>
      <w:divBdr>
        <w:top w:val="none" w:sz="0" w:space="0" w:color="auto"/>
        <w:left w:val="none" w:sz="0" w:space="0" w:color="auto"/>
        <w:bottom w:val="none" w:sz="0" w:space="0" w:color="auto"/>
        <w:right w:val="none" w:sz="0" w:space="0" w:color="auto"/>
      </w:divBdr>
    </w:div>
    <w:div w:id="1779137031">
      <w:bodyDiv w:val="1"/>
      <w:marLeft w:val="0"/>
      <w:marRight w:val="0"/>
      <w:marTop w:val="0"/>
      <w:marBottom w:val="0"/>
      <w:divBdr>
        <w:top w:val="none" w:sz="0" w:space="0" w:color="auto"/>
        <w:left w:val="none" w:sz="0" w:space="0" w:color="auto"/>
        <w:bottom w:val="none" w:sz="0" w:space="0" w:color="auto"/>
        <w:right w:val="none" w:sz="0" w:space="0" w:color="auto"/>
      </w:divBdr>
    </w:div>
    <w:div w:id="1788816138">
      <w:bodyDiv w:val="1"/>
      <w:marLeft w:val="0"/>
      <w:marRight w:val="0"/>
      <w:marTop w:val="0"/>
      <w:marBottom w:val="0"/>
      <w:divBdr>
        <w:top w:val="none" w:sz="0" w:space="0" w:color="auto"/>
        <w:left w:val="none" w:sz="0" w:space="0" w:color="auto"/>
        <w:bottom w:val="none" w:sz="0" w:space="0" w:color="auto"/>
        <w:right w:val="none" w:sz="0" w:space="0" w:color="auto"/>
      </w:divBdr>
    </w:div>
    <w:div w:id="1789542552">
      <w:bodyDiv w:val="1"/>
      <w:marLeft w:val="0"/>
      <w:marRight w:val="0"/>
      <w:marTop w:val="0"/>
      <w:marBottom w:val="0"/>
      <w:divBdr>
        <w:top w:val="none" w:sz="0" w:space="0" w:color="auto"/>
        <w:left w:val="none" w:sz="0" w:space="0" w:color="auto"/>
        <w:bottom w:val="none" w:sz="0" w:space="0" w:color="auto"/>
        <w:right w:val="none" w:sz="0" w:space="0" w:color="auto"/>
      </w:divBdr>
    </w:div>
    <w:div w:id="1789547854">
      <w:bodyDiv w:val="1"/>
      <w:marLeft w:val="0"/>
      <w:marRight w:val="0"/>
      <w:marTop w:val="0"/>
      <w:marBottom w:val="0"/>
      <w:divBdr>
        <w:top w:val="none" w:sz="0" w:space="0" w:color="auto"/>
        <w:left w:val="none" w:sz="0" w:space="0" w:color="auto"/>
        <w:bottom w:val="none" w:sz="0" w:space="0" w:color="auto"/>
        <w:right w:val="none" w:sz="0" w:space="0" w:color="auto"/>
      </w:divBdr>
    </w:div>
    <w:div w:id="1806922980">
      <w:bodyDiv w:val="1"/>
      <w:marLeft w:val="0"/>
      <w:marRight w:val="0"/>
      <w:marTop w:val="0"/>
      <w:marBottom w:val="0"/>
      <w:divBdr>
        <w:top w:val="none" w:sz="0" w:space="0" w:color="auto"/>
        <w:left w:val="none" w:sz="0" w:space="0" w:color="auto"/>
        <w:bottom w:val="none" w:sz="0" w:space="0" w:color="auto"/>
        <w:right w:val="none" w:sz="0" w:space="0" w:color="auto"/>
      </w:divBdr>
    </w:div>
    <w:div w:id="1809543500">
      <w:bodyDiv w:val="1"/>
      <w:marLeft w:val="0"/>
      <w:marRight w:val="0"/>
      <w:marTop w:val="0"/>
      <w:marBottom w:val="0"/>
      <w:divBdr>
        <w:top w:val="none" w:sz="0" w:space="0" w:color="auto"/>
        <w:left w:val="none" w:sz="0" w:space="0" w:color="auto"/>
        <w:bottom w:val="none" w:sz="0" w:space="0" w:color="auto"/>
        <w:right w:val="none" w:sz="0" w:space="0" w:color="auto"/>
      </w:divBdr>
    </w:div>
    <w:div w:id="1810247700">
      <w:bodyDiv w:val="1"/>
      <w:marLeft w:val="0"/>
      <w:marRight w:val="0"/>
      <w:marTop w:val="0"/>
      <w:marBottom w:val="0"/>
      <w:divBdr>
        <w:top w:val="none" w:sz="0" w:space="0" w:color="auto"/>
        <w:left w:val="none" w:sz="0" w:space="0" w:color="auto"/>
        <w:bottom w:val="none" w:sz="0" w:space="0" w:color="auto"/>
        <w:right w:val="none" w:sz="0" w:space="0" w:color="auto"/>
      </w:divBdr>
    </w:div>
    <w:div w:id="1815634591">
      <w:bodyDiv w:val="1"/>
      <w:marLeft w:val="0"/>
      <w:marRight w:val="0"/>
      <w:marTop w:val="0"/>
      <w:marBottom w:val="0"/>
      <w:divBdr>
        <w:top w:val="none" w:sz="0" w:space="0" w:color="auto"/>
        <w:left w:val="none" w:sz="0" w:space="0" w:color="auto"/>
        <w:bottom w:val="none" w:sz="0" w:space="0" w:color="auto"/>
        <w:right w:val="none" w:sz="0" w:space="0" w:color="auto"/>
      </w:divBdr>
    </w:div>
    <w:div w:id="1821383119">
      <w:bodyDiv w:val="1"/>
      <w:marLeft w:val="0"/>
      <w:marRight w:val="0"/>
      <w:marTop w:val="0"/>
      <w:marBottom w:val="0"/>
      <w:divBdr>
        <w:top w:val="none" w:sz="0" w:space="0" w:color="auto"/>
        <w:left w:val="none" w:sz="0" w:space="0" w:color="auto"/>
        <w:bottom w:val="none" w:sz="0" w:space="0" w:color="auto"/>
        <w:right w:val="none" w:sz="0" w:space="0" w:color="auto"/>
      </w:divBdr>
    </w:div>
    <w:div w:id="1823497397">
      <w:bodyDiv w:val="1"/>
      <w:marLeft w:val="0"/>
      <w:marRight w:val="0"/>
      <w:marTop w:val="0"/>
      <w:marBottom w:val="0"/>
      <w:divBdr>
        <w:top w:val="none" w:sz="0" w:space="0" w:color="auto"/>
        <w:left w:val="none" w:sz="0" w:space="0" w:color="auto"/>
        <w:bottom w:val="none" w:sz="0" w:space="0" w:color="auto"/>
        <w:right w:val="none" w:sz="0" w:space="0" w:color="auto"/>
      </w:divBdr>
    </w:div>
    <w:div w:id="1842890251">
      <w:bodyDiv w:val="1"/>
      <w:marLeft w:val="0"/>
      <w:marRight w:val="0"/>
      <w:marTop w:val="0"/>
      <w:marBottom w:val="0"/>
      <w:divBdr>
        <w:top w:val="none" w:sz="0" w:space="0" w:color="auto"/>
        <w:left w:val="none" w:sz="0" w:space="0" w:color="auto"/>
        <w:bottom w:val="none" w:sz="0" w:space="0" w:color="auto"/>
        <w:right w:val="none" w:sz="0" w:space="0" w:color="auto"/>
      </w:divBdr>
    </w:div>
    <w:div w:id="1849320241">
      <w:bodyDiv w:val="1"/>
      <w:marLeft w:val="0"/>
      <w:marRight w:val="0"/>
      <w:marTop w:val="0"/>
      <w:marBottom w:val="0"/>
      <w:divBdr>
        <w:top w:val="none" w:sz="0" w:space="0" w:color="auto"/>
        <w:left w:val="none" w:sz="0" w:space="0" w:color="auto"/>
        <w:bottom w:val="none" w:sz="0" w:space="0" w:color="auto"/>
        <w:right w:val="none" w:sz="0" w:space="0" w:color="auto"/>
      </w:divBdr>
    </w:div>
    <w:div w:id="1851948545">
      <w:bodyDiv w:val="1"/>
      <w:marLeft w:val="0"/>
      <w:marRight w:val="0"/>
      <w:marTop w:val="0"/>
      <w:marBottom w:val="0"/>
      <w:divBdr>
        <w:top w:val="none" w:sz="0" w:space="0" w:color="auto"/>
        <w:left w:val="none" w:sz="0" w:space="0" w:color="auto"/>
        <w:bottom w:val="none" w:sz="0" w:space="0" w:color="auto"/>
        <w:right w:val="none" w:sz="0" w:space="0" w:color="auto"/>
      </w:divBdr>
      <w:divsChild>
        <w:div w:id="458383500">
          <w:marLeft w:val="0"/>
          <w:marRight w:val="0"/>
          <w:marTop w:val="0"/>
          <w:marBottom w:val="0"/>
          <w:divBdr>
            <w:top w:val="none" w:sz="0" w:space="0" w:color="auto"/>
            <w:left w:val="none" w:sz="0" w:space="0" w:color="auto"/>
            <w:bottom w:val="none" w:sz="0" w:space="0" w:color="auto"/>
            <w:right w:val="none" w:sz="0" w:space="0" w:color="auto"/>
          </w:divBdr>
        </w:div>
        <w:div w:id="1855068782">
          <w:marLeft w:val="0"/>
          <w:marRight w:val="0"/>
          <w:marTop w:val="0"/>
          <w:marBottom w:val="0"/>
          <w:divBdr>
            <w:top w:val="none" w:sz="0" w:space="0" w:color="auto"/>
            <w:left w:val="none" w:sz="0" w:space="0" w:color="auto"/>
            <w:bottom w:val="none" w:sz="0" w:space="0" w:color="auto"/>
            <w:right w:val="none" w:sz="0" w:space="0" w:color="auto"/>
          </w:divBdr>
        </w:div>
        <w:div w:id="275452582">
          <w:marLeft w:val="0"/>
          <w:marRight w:val="0"/>
          <w:marTop w:val="0"/>
          <w:marBottom w:val="0"/>
          <w:divBdr>
            <w:top w:val="none" w:sz="0" w:space="0" w:color="auto"/>
            <w:left w:val="none" w:sz="0" w:space="0" w:color="auto"/>
            <w:bottom w:val="none" w:sz="0" w:space="0" w:color="auto"/>
            <w:right w:val="none" w:sz="0" w:space="0" w:color="auto"/>
          </w:divBdr>
        </w:div>
        <w:div w:id="2072144820">
          <w:marLeft w:val="0"/>
          <w:marRight w:val="0"/>
          <w:marTop w:val="0"/>
          <w:marBottom w:val="0"/>
          <w:divBdr>
            <w:top w:val="none" w:sz="0" w:space="0" w:color="auto"/>
            <w:left w:val="none" w:sz="0" w:space="0" w:color="auto"/>
            <w:bottom w:val="none" w:sz="0" w:space="0" w:color="auto"/>
            <w:right w:val="none" w:sz="0" w:space="0" w:color="auto"/>
          </w:divBdr>
        </w:div>
      </w:divsChild>
    </w:div>
    <w:div w:id="1855263832">
      <w:bodyDiv w:val="1"/>
      <w:marLeft w:val="0"/>
      <w:marRight w:val="0"/>
      <w:marTop w:val="0"/>
      <w:marBottom w:val="0"/>
      <w:divBdr>
        <w:top w:val="none" w:sz="0" w:space="0" w:color="auto"/>
        <w:left w:val="none" w:sz="0" w:space="0" w:color="auto"/>
        <w:bottom w:val="none" w:sz="0" w:space="0" w:color="auto"/>
        <w:right w:val="none" w:sz="0" w:space="0" w:color="auto"/>
      </w:divBdr>
    </w:div>
    <w:div w:id="1859193357">
      <w:bodyDiv w:val="1"/>
      <w:marLeft w:val="0"/>
      <w:marRight w:val="0"/>
      <w:marTop w:val="0"/>
      <w:marBottom w:val="0"/>
      <w:divBdr>
        <w:top w:val="none" w:sz="0" w:space="0" w:color="auto"/>
        <w:left w:val="none" w:sz="0" w:space="0" w:color="auto"/>
        <w:bottom w:val="none" w:sz="0" w:space="0" w:color="auto"/>
        <w:right w:val="none" w:sz="0" w:space="0" w:color="auto"/>
      </w:divBdr>
    </w:div>
    <w:div w:id="1862426029">
      <w:bodyDiv w:val="1"/>
      <w:marLeft w:val="0"/>
      <w:marRight w:val="0"/>
      <w:marTop w:val="0"/>
      <w:marBottom w:val="0"/>
      <w:divBdr>
        <w:top w:val="none" w:sz="0" w:space="0" w:color="auto"/>
        <w:left w:val="none" w:sz="0" w:space="0" w:color="auto"/>
        <w:bottom w:val="none" w:sz="0" w:space="0" w:color="auto"/>
        <w:right w:val="none" w:sz="0" w:space="0" w:color="auto"/>
      </w:divBdr>
    </w:div>
    <w:div w:id="1877505263">
      <w:bodyDiv w:val="1"/>
      <w:marLeft w:val="0"/>
      <w:marRight w:val="0"/>
      <w:marTop w:val="0"/>
      <w:marBottom w:val="0"/>
      <w:divBdr>
        <w:top w:val="none" w:sz="0" w:space="0" w:color="auto"/>
        <w:left w:val="none" w:sz="0" w:space="0" w:color="auto"/>
        <w:bottom w:val="none" w:sz="0" w:space="0" w:color="auto"/>
        <w:right w:val="none" w:sz="0" w:space="0" w:color="auto"/>
      </w:divBdr>
    </w:div>
    <w:div w:id="1880587970">
      <w:bodyDiv w:val="1"/>
      <w:marLeft w:val="0"/>
      <w:marRight w:val="0"/>
      <w:marTop w:val="0"/>
      <w:marBottom w:val="0"/>
      <w:divBdr>
        <w:top w:val="none" w:sz="0" w:space="0" w:color="auto"/>
        <w:left w:val="none" w:sz="0" w:space="0" w:color="auto"/>
        <w:bottom w:val="none" w:sz="0" w:space="0" w:color="auto"/>
        <w:right w:val="none" w:sz="0" w:space="0" w:color="auto"/>
      </w:divBdr>
    </w:div>
    <w:div w:id="1883636826">
      <w:bodyDiv w:val="1"/>
      <w:marLeft w:val="0"/>
      <w:marRight w:val="0"/>
      <w:marTop w:val="0"/>
      <w:marBottom w:val="0"/>
      <w:divBdr>
        <w:top w:val="none" w:sz="0" w:space="0" w:color="auto"/>
        <w:left w:val="none" w:sz="0" w:space="0" w:color="auto"/>
        <w:bottom w:val="none" w:sz="0" w:space="0" w:color="auto"/>
        <w:right w:val="none" w:sz="0" w:space="0" w:color="auto"/>
      </w:divBdr>
    </w:div>
    <w:div w:id="1888107755">
      <w:bodyDiv w:val="1"/>
      <w:marLeft w:val="0"/>
      <w:marRight w:val="0"/>
      <w:marTop w:val="0"/>
      <w:marBottom w:val="0"/>
      <w:divBdr>
        <w:top w:val="none" w:sz="0" w:space="0" w:color="auto"/>
        <w:left w:val="none" w:sz="0" w:space="0" w:color="auto"/>
        <w:bottom w:val="none" w:sz="0" w:space="0" w:color="auto"/>
        <w:right w:val="none" w:sz="0" w:space="0" w:color="auto"/>
      </w:divBdr>
    </w:div>
    <w:div w:id="1891500267">
      <w:bodyDiv w:val="1"/>
      <w:marLeft w:val="0"/>
      <w:marRight w:val="0"/>
      <w:marTop w:val="0"/>
      <w:marBottom w:val="0"/>
      <w:divBdr>
        <w:top w:val="none" w:sz="0" w:space="0" w:color="auto"/>
        <w:left w:val="none" w:sz="0" w:space="0" w:color="auto"/>
        <w:bottom w:val="none" w:sz="0" w:space="0" w:color="auto"/>
        <w:right w:val="none" w:sz="0" w:space="0" w:color="auto"/>
      </w:divBdr>
    </w:div>
    <w:div w:id="1894732466">
      <w:bodyDiv w:val="1"/>
      <w:marLeft w:val="0"/>
      <w:marRight w:val="0"/>
      <w:marTop w:val="0"/>
      <w:marBottom w:val="0"/>
      <w:divBdr>
        <w:top w:val="none" w:sz="0" w:space="0" w:color="auto"/>
        <w:left w:val="none" w:sz="0" w:space="0" w:color="auto"/>
        <w:bottom w:val="none" w:sz="0" w:space="0" w:color="auto"/>
        <w:right w:val="none" w:sz="0" w:space="0" w:color="auto"/>
      </w:divBdr>
    </w:div>
    <w:div w:id="1902981173">
      <w:bodyDiv w:val="1"/>
      <w:marLeft w:val="0"/>
      <w:marRight w:val="0"/>
      <w:marTop w:val="0"/>
      <w:marBottom w:val="0"/>
      <w:divBdr>
        <w:top w:val="none" w:sz="0" w:space="0" w:color="auto"/>
        <w:left w:val="none" w:sz="0" w:space="0" w:color="auto"/>
        <w:bottom w:val="none" w:sz="0" w:space="0" w:color="auto"/>
        <w:right w:val="none" w:sz="0" w:space="0" w:color="auto"/>
      </w:divBdr>
    </w:div>
    <w:div w:id="1904288413">
      <w:bodyDiv w:val="1"/>
      <w:marLeft w:val="0"/>
      <w:marRight w:val="0"/>
      <w:marTop w:val="0"/>
      <w:marBottom w:val="0"/>
      <w:divBdr>
        <w:top w:val="none" w:sz="0" w:space="0" w:color="auto"/>
        <w:left w:val="none" w:sz="0" w:space="0" w:color="auto"/>
        <w:bottom w:val="none" w:sz="0" w:space="0" w:color="auto"/>
        <w:right w:val="none" w:sz="0" w:space="0" w:color="auto"/>
      </w:divBdr>
    </w:div>
    <w:div w:id="1913350735">
      <w:bodyDiv w:val="1"/>
      <w:marLeft w:val="0"/>
      <w:marRight w:val="0"/>
      <w:marTop w:val="0"/>
      <w:marBottom w:val="0"/>
      <w:divBdr>
        <w:top w:val="none" w:sz="0" w:space="0" w:color="auto"/>
        <w:left w:val="none" w:sz="0" w:space="0" w:color="auto"/>
        <w:bottom w:val="none" w:sz="0" w:space="0" w:color="auto"/>
        <w:right w:val="none" w:sz="0" w:space="0" w:color="auto"/>
      </w:divBdr>
    </w:div>
    <w:div w:id="1914197154">
      <w:bodyDiv w:val="1"/>
      <w:marLeft w:val="0"/>
      <w:marRight w:val="0"/>
      <w:marTop w:val="0"/>
      <w:marBottom w:val="0"/>
      <w:divBdr>
        <w:top w:val="none" w:sz="0" w:space="0" w:color="auto"/>
        <w:left w:val="none" w:sz="0" w:space="0" w:color="auto"/>
        <w:bottom w:val="none" w:sz="0" w:space="0" w:color="auto"/>
        <w:right w:val="none" w:sz="0" w:space="0" w:color="auto"/>
      </w:divBdr>
    </w:div>
    <w:div w:id="1918318378">
      <w:bodyDiv w:val="1"/>
      <w:marLeft w:val="0"/>
      <w:marRight w:val="0"/>
      <w:marTop w:val="0"/>
      <w:marBottom w:val="0"/>
      <w:divBdr>
        <w:top w:val="none" w:sz="0" w:space="0" w:color="auto"/>
        <w:left w:val="none" w:sz="0" w:space="0" w:color="auto"/>
        <w:bottom w:val="none" w:sz="0" w:space="0" w:color="auto"/>
        <w:right w:val="none" w:sz="0" w:space="0" w:color="auto"/>
      </w:divBdr>
    </w:div>
    <w:div w:id="1923953886">
      <w:bodyDiv w:val="1"/>
      <w:marLeft w:val="0"/>
      <w:marRight w:val="0"/>
      <w:marTop w:val="0"/>
      <w:marBottom w:val="0"/>
      <w:divBdr>
        <w:top w:val="none" w:sz="0" w:space="0" w:color="auto"/>
        <w:left w:val="none" w:sz="0" w:space="0" w:color="auto"/>
        <w:bottom w:val="none" w:sz="0" w:space="0" w:color="auto"/>
        <w:right w:val="none" w:sz="0" w:space="0" w:color="auto"/>
      </w:divBdr>
    </w:div>
    <w:div w:id="1927568100">
      <w:bodyDiv w:val="1"/>
      <w:marLeft w:val="0"/>
      <w:marRight w:val="0"/>
      <w:marTop w:val="0"/>
      <w:marBottom w:val="0"/>
      <w:divBdr>
        <w:top w:val="none" w:sz="0" w:space="0" w:color="auto"/>
        <w:left w:val="none" w:sz="0" w:space="0" w:color="auto"/>
        <w:bottom w:val="none" w:sz="0" w:space="0" w:color="auto"/>
        <w:right w:val="none" w:sz="0" w:space="0" w:color="auto"/>
      </w:divBdr>
    </w:div>
    <w:div w:id="1933778504">
      <w:bodyDiv w:val="1"/>
      <w:marLeft w:val="0"/>
      <w:marRight w:val="0"/>
      <w:marTop w:val="0"/>
      <w:marBottom w:val="0"/>
      <w:divBdr>
        <w:top w:val="none" w:sz="0" w:space="0" w:color="auto"/>
        <w:left w:val="none" w:sz="0" w:space="0" w:color="auto"/>
        <w:bottom w:val="none" w:sz="0" w:space="0" w:color="auto"/>
        <w:right w:val="none" w:sz="0" w:space="0" w:color="auto"/>
      </w:divBdr>
    </w:div>
    <w:div w:id="1940596304">
      <w:bodyDiv w:val="1"/>
      <w:marLeft w:val="0"/>
      <w:marRight w:val="0"/>
      <w:marTop w:val="0"/>
      <w:marBottom w:val="0"/>
      <w:divBdr>
        <w:top w:val="none" w:sz="0" w:space="0" w:color="auto"/>
        <w:left w:val="none" w:sz="0" w:space="0" w:color="auto"/>
        <w:bottom w:val="none" w:sz="0" w:space="0" w:color="auto"/>
        <w:right w:val="none" w:sz="0" w:space="0" w:color="auto"/>
      </w:divBdr>
    </w:div>
    <w:div w:id="1941334702">
      <w:bodyDiv w:val="1"/>
      <w:marLeft w:val="0"/>
      <w:marRight w:val="0"/>
      <w:marTop w:val="0"/>
      <w:marBottom w:val="0"/>
      <w:divBdr>
        <w:top w:val="none" w:sz="0" w:space="0" w:color="auto"/>
        <w:left w:val="none" w:sz="0" w:space="0" w:color="auto"/>
        <w:bottom w:val="none" w:sz="0" w:space="0" w:color="auto"/>
        <w:right w:val="none" w:sz="0" w:space="0" w:color="auto"/>
      </w:divBdr>
    </w:div>
    <w:div w:id="1943031004">
      <w:bodyDiv w:val="1"/>
      <w:marLeft w:val="0"/>
      <w:marRight w:val="0"/>
      <w:marTop w:val="0"/>
      <w:marBottom w:val="0"/>
      <w:divBdr>
        <w:top w:val="none" w:sz="0" w:space="0" w:color="auto"/>
        <w:left w:val="none" w:sz="0" w:space="0" w:color="auto"/>
        <w:bottom w:val="none" w:sz="0" w:space="0" w:color="auto"/>
        <w:right w:val="none" w:sz="0" w:space="0" w:color="auto"/>
      </w:divBdr>
    </w:div>
    <w:div w:id="1945722829">
      <w:bodyDiv w:val="1"/>
      <w:marLeft w:val="0"/>
      <w:marRight w:val="0"/>
      <w:marTop w:val="0"/>
      <w:marBottom w:val="0"/>
      <w:divBdr>
        <w:top w:val="none" w:sz="0" w:space="0" w:color="auto"/>
        <w:left w:val="none" w:sz="0" w:space="0" w:color="auto"/>
        <w:bottom w:val="none" w:sz="0" w:space="0" w:color="auto"/>
        <w:right w:val="none" w:sz="0" w:space="0" w:color="auto"/>
      </w:divBdr>
    </w:div>
    <w:div w:id="1945725677">
      <w:bodyDiv w:val="1"/>
      <w:marLeft w:val="0"/>
      <w:marRight w:val="0"/>
      <w:marTop w:val="0"/>
      <w:marBottom w:val="0"/>
      <w:divBdr>
        <w:top w:val="none" w:sz="0" w:space="0" w:color="auto"/>
        <w:left w:val="none" w:sz="0" w:space="0" w:color="auto"/>
        <w:bottom w:val="none" w:sz="0" w:space="0" w:color="auto"/>
        <w:right w:val="none" w:sz="0" w:space="0" w:color="auto"/>
      </w:divBdr>
      <w:divsChild>
        <w:div w:id="2064674650">
          <w:marLeft w:val="0"/>
          <w:marRight w:val="0"/>
          <w:marTop w:val="0"/>
          <w:marBottom w:val="0"/>
          <w:divBdr>
            <w:top w:val="none" w:sz="0" w:space="0" w:color="auto"/>
            <w:left w:val="none" w:sz="0" w:space="0" w:color="auto"/>
            <w:bottom w:val="none" w:sz="0" w:space="0" w:color="auto"/>
            <w:right w:val="none" w:sz="0" w:space="0" w:color="auto"/>
          </w:divBdr>
        </w:div>
      </w:divsChild>
    </w:div>
    <w:div w:id="1959292539">
      <w:bodyDiv w:val="1"/>
      <w:marLeft w:val="0"/>
      <w:marRight w:val="0"/>
      <w:marTop w:val="0"/>
      <w:marBottom w:val="0"/>
      <w:divBdr>
        <w:top w:val="none" w:sz="0" w:space="0" w:color="auto"/>
        <w:left w:val="none" w:sz="0" w:space="0" w:color="auto"/>
        <w:bottom w:val="none" w:sz="0" w:space="0" w:color="auto"/>
        <w:right w:val="none" w:sz="0" w:space="0" w:color="auto"/>
      </w:divBdr>
    </w:div>
    <w:div w:id="1959943524">
      <w:bodyDiv w:val="1"/>
      <w:marLeft w:val="0"/>
      <w:marRight w:val="0"/>
      <w:marTop w:val="0"/>
      <w:marBottom w:val="0"/>
      <w:divBdr>
        <w:top w:val="none" w:sz="0" w:space="0" w:color="auto"/>
        <w:left w:val="none" w:sz="0" w:space="0" w:color="auto"/>
        <w:bottom w:val="none" w:sz="0" w:space="0" w:color="auto"/>
        <w:right w:val="none" w:sz="0" w:space="0" w:color="auto"/>
      </w:divBdr>
    </w:div>
    <w:div w:id="1960407027">
      <w:bodyDiv w:val="1"/>
      <w:marLeft w:val="0"/>
      <w:marRight w:val="0"/>
      <w:marTop w:val="0"/>
      <w:marBottom w:val="0"/>
      <w:divBdr>
        <w:top w:val="none" w:sz="0" w:space="0" w:color="auto"/>
        <w:left w:val="none" w:sz="0" w:space="0" w:color="auto"/>
        <w:bottom w:val="none" w:sz="0" w:space="0" w:color="auto"/>
        <w:right w:val="none" w:sz="0" w:space="0" w:color="auto"/>
      </w:divBdr>
    </w:div>
    <w:div w:id="1977486801">
      <w:bodyDiv w:val="1"/>
      <w:marLeft w:val="0"/>
      <w:marRight w:val="0"/>
      <w:marTop w:val="0"/>
      <w:marBottom w:val="0"/>
      <w:divBdr>
        <w:top w:val="none" w:sz="0" w:space="0" w:color="auto"/>
        <w:left w:val="none" w:sz="0" w:space="0" w:color="auto"/>
        <w:bottom w:val="none" w:sz="0" w:space="0" w:color="auto"/>
        <w:right w:val="none" w:sz="0" w:space="0" w:color="auto"/>
      </w:divBdr>
    </w:div>
    <w:div w:id="1979799261">
      <w:bodyDiv w:val="1"/>
      <w:marLeft w:val="0"/>
      <w:marRight w:val="0"/>
      <w:marTop w:val="0"/>
      <w:marBottom w:val="0"/>
      <w:divBdr>
        <w:top w:val="none" w:sz="0" w:space="0" w:color="auto"/>
        <w:left w:val="none" w:sz="0" w:space="0" w:color="auto"/>
        <w:bottom w:val="none" w:sz="0" w:space="0" w:color="auto"/>
        <w:right w:val="none" w:sz="0" w:space="0" w:color="auto"/>
      </w:divBdr>
    </w:div>
    <w:div w:id="1981229000">
      <w:bodyDiv w:val="1"/>
      <w:marLeft w:val="0"/>
      <w:marRight w:val="0"/>
      <w:marTop w:val="0"/>
      <w:marBottom w:val="0"/>
      <w:divBdr>
        <w:top w:val="none" w:sz="0" w:space="0" w:color="auto"/>
        <w:left w:val="none" w:sz="0" w:space="0" w:color="auto"/>
        <w:bottom w:val="none" w:sz="0" w:space="0" w:color="auto"/>
        <w:right w:val="none" w:sz="0" w:space="0" w:color="auto"/>
      </w:divBdr>
    </w:div>
    <w:div w:id="1984040104">
      <w:bodyDiv w:val="1"/>
      <w:marLeft w:val="0"/>
      <w:marRight w:val="0"/>
      <w:marTop w:val="0"/>
      <w:marBottom w:val="0"/>
      <w:divBdr>
        <w:top w:val="none" w:sz="0" w:space="0" w:color="auto"/>
        <w:left w:val="none" w:sz="0" w:space="0" w:color="auto"/>
        <w:bottom w:val="none" w:sz="0" w:space="0" w:color="auto"/>
        <w:right w:val="none" w:sz="0" w:space="0" w:color="auto"/>
      </w:divBdr>
      <w:divsChild>
        <w:div w:id="1518620567">
          <w:marLeft w:val="0"/>
          <w:marRight w:val="0"/>
          <w:marTop w:val="0"/>
          <w:marBottom w:val="0"/>
          <w:divBdr>
            <w:top w:val="none" w:sz="0" w:space="0" w:color="auto"/>
            <w:left w:val="none" w:sz="0" w:space="0" w:color="auto"/>
            <w:bottom w:val="none" w:sz="0" w:space="0" w:color="auto"/>
            <w:right w:val="none" w:sz="0" w:space="0" w:color="auto"/>
          </w:divBdr>
          <w:divsChild>
            <w:div w:id="177738138">
              <w:marLeft w:val="0"/>
              <w:marRight w:val="0"/>
              <w:marTop w:val="0"/>
              <w:marBottom w:val="0"/>
              <w:divBdr>
                <w:top w:val="none" w:sz="0" w:space="0" w:color="auto"/>
                <w:left w:val="none" w:sz="0" w:space="0" w:color="auto"/>
                <w:bottom w:val="none" w:sz="0" w:space="0" w:color="auto"/>
                <w:right w:val="none" w:sz="0" w:space="0" w:color="auto"/>
              </w:divBdr>
              <w:divsChild>
                <w:div w:id="2065760640">
                  <w:marLeft w:val="0"/>
                  <w:marRight w:val="0"/>
                  <w:marTop w:val="0"/>
                  <w:marBottom w:val="0"/>
                  <w:divBdr>
                    <w:top w:val="none" w:sz="0" w:space="0" w:color="auto"/>
                    <w:left w:val="none" w:sz="0" w:space="0" w:color="auto"/>
                    <w:bottom w:val="none" w:sz="0" w:space="0" w:color="auto"/>
                    <w:right w:val="none" w:sz="0" w:space="0" w:color="auto"/>
                  </w:divBdr>
                  <w:divsChild>
                    <w:div w:id="208609946">
                      <w:marLeft w:val="0"/>
                      <w:marRight w:val="0"/>
                      <w:marTop w:val="150"/>
                      <w:marBottom w:val="150"/>
                      <w:divBdr>
                        <w:top w:val="none" w:sz="0" w:space="0" w:color="auto"/>
                        <w:left w:val="none" w:sz="0" w:space="0" w:color="auto"/>
                        <w:bottom w:val="none" w:sz="0" w:space="0" w:color="auto"/>
                        <w:right w:val="none" w:sz="0" w:space="0" w:color="auto"/>
                      </w:divBdr>
                      <w:divsChild>
                        <w:div w:id="676345533">
                          <w:marLeft w:val="0"/>
                          <w:marRight w:val="0"/>
                          <w:marTop w:val="0"/>
                          <w:marBottom w:val="0"/>
                          <w:divBdr>
                            <w:top w:val="none" w:sz="0" w:space="0" w:color="auto"/>
                            <w:left w:val="none" w:sz="0" w:space="0" w:color="auto"/>
                            <w:bottom w:val="none" w:sz="0" w:space="0" w:color="auto"/>
                            <w:right w:val="none" w:sz="0" w:space="0" w:color="auto"/>
                          </w:divBdr>
                          <w:divsChild>
                            <w:div w:id="939723054">
                              <w:marLeft w:val="0"/>
                              <w:marRight w:val="0"/>
                              <w:marTop w:val="0"/>
                              <w:marBottom w:val="0"/>
                              <w:divBdr>
                                <w:top w:val="none" w:sz="0" w:space="0" w:color="auto"/>
                                <w:left w:val="none" w:sz="0" w:space="0" w:color="auto"/>
                                <w:bottom w:val="none" w:sz="0" w:space="0" w:color="auto"/>
                                <w:right w:val="none" w:sz="0" w:space="0" w:color="auto"/>
                              </w:divBdr>
                              <w:divsChild>
                                <w:div w:id="1372073485">
                                  <w:marLeft w:val="0"/>
                                  <w:marRight w:val="0"/>
                                  <w:marTop w:val="0"/>
                                  <w:marBottom w:val="0"/>
                                  <w:divBdr>
                                    <w:top w:val="none" w:sz="0" w:space="0" w:color="auto"/>
                                    <w:left w:val="none" w:sz="0" w:space="0" w:color="auto"/>
                                    <w:bottom w:val="none" w:sz="0" w:space="0" w:color="auto"/>
                                    <w:right w:val="none" w:sz="0" w:space="0" w:color="auto"/>
                                  </w:divBdr>
                                  <w:divsChild>
                                    <w:div w:id="163814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003232">
      <w:bodyDiv w:val="1"/>
      <w:marLeft w:val="0"/>
      <w:marRight w:val="0"/>
      <w:marTop w:val="0"/>
      <w:marBottom w:val="0"/>
      <w:divBdr>
        <w:top w:val="none" w:sz="0" w:space="0" w:color="auto"/>
        <w:left w:val="none" w:sz="0" w:space="0" w:color="auto"/>
        <w:bottom w:val="none" w:sz="0" w:space="0" w:color="auto"/>
        <w:right w:val="none" w:sz="0" w:space="0" w:color="auto"/>
      </w:divBdr>
    </w:div>
    <w:div w:id="1987203279">
      <w:bodyDiv w:val="1"/>
      <w:marLeft w:val="0"/>
      <w:marRight w:val="0"/>
      <w:marTop w:val="0"/>
      <w:marBottom w:val="0"/>
      <w:divBdr>
        <w:top w:val="none" w:sz="0" w:space="0" w:color="auto"/>
        <w:left w:val="none" w:sz="0" w:space="0" w:color="auto"/>
        <w:bottom w:val="none" w:sz="0" w:space="0" w:color="auto"/>
        <w:right w:val="none" w:sz="0" w:space="0" w:color="auto"/>
      </w:divBdr>
    </w:div>
    <w:div w:id="1988900371">
      <w:bodyDiv w:val="1"/>
      <w:marLeft w:val="0"/>
      <w:marRight w:val="0"/>
      <w:marTop w:val="0"/>
      <w:marBottom w:val="0"/>
      <w:divBdr>
        <w:top w:val="none" w:sz="0" w:space="0" w:color="auto"/>
        <w:left w:val="none" w:sz="0" w:space="0" w:color="auto"/>
        <w:bottom w:val="none" w:sz="0" w:space="0" w:color="auto"/>
        <w:right w:val="none" w:sz="0" w:space="0" w:color="auto"/>
      </w:divBdr>
    </w:div>
    <w:div w:id="2009138434">
      <w:bodyDiv w:val="1"/>
      <w:marLeft w:val="0"/>
      <w:marRight w:val="0"/>
      <w:marTop w:val="0"/>
      <w:marBottom w:val="0"/>
      <w:divBdr>
        <w:top w:val="none" w:sz="0" w:space="0" w:color="auto"/>
        <w:left w:val="none" w:sz="0" w:space="0" w:color="auto"/>
        <w:bottom w:val="none" w:sz="0" w:space="0" w:color="auto"/>
        <w:right w:val="none" w:sz="0" w:space="0" w:color="auto"/>
      </w:divBdr>
    </w:div>
    <w:div w:id="2014184383">
      <w:bodyDiv w:val="1"/>
      <w:marLeft w:val="0"/>
      <w:marRight w:val="0"/>
      <w:marTop w:val="0"/>
      <w:marBottom w:val="0"/>
      <w:divBdr>
        <w:top w:val="none" w:sz="0" w:space="0" w:color="auto"/>
        <w:left w:val="none" w:sz="0" w:space="0" w:color="auto"/>
        <w:bottom w:val="none" w:sz="0" w:space="0" w:color="auto"/>
        <w:right w:val="none" w:sz="0" w:space="0" w:color="auto"/>
      </w:divBdr>
    </w:div>
    <w:div w:id="2016493979">
      <w:bodyDiv w:val="1"/>
      <w:marLeft w:val="0"/>
      <w:marRight w:val="0"/>
      <w:marTop w:val="0"/>
      <w:marBottom w:val="0"/>
      <w:divBdr>
        <w:top w:val="none" w:sz="0" w:space="0" w:color="auto"/>
        <w:left w:val="none" w:sz="0" w:space="0" w:color="auto"/>
        <w:bottom w:val="none" w:sz="0" w:space="0" w:color="auto"/>
        <w:right w:val="none" w:sz="0" w:space="0" w:color="auto"/>
      </w:divBdr>
    </w:div>
    <w:div w:id="2017492937">
      <w:bodyDiv w:val="1"/>
      <w:marLeft w:val="0"/>
      <w:marRight w:val="0"/>
      <w:marTop w:val="0"/>
      <w:marBottom w:val="0"/>
      <w:divBdr>
        <w:top w:val="none" w:sz="0" w:space="0" w:color="auto"/>
        <w:left w:val="none" w:sz="0" w:space="0" w:color="auto"/>
        <w:bottom w:val="none" w:sz="0" w:space="0" w:color="auto"/>
        <w:right w:val="none" w:sz="0" w:space="0" w:color="auto"/>
      </w:divBdr>
    </w:div>
    <w:div w:id="2023429484">
      <w:bodyDiv w:val="1"/>
      <w:marLeft w:val="0"/>
      <w:marRight w:val="0"/>
      <w:marTop w:val="0"/>
      <w:marBottom w:val="0"/>
      <w:divBdr>
        <w:top w:val="none" w:sz="0" w:space="0" w:color="auto"/>
        <w:left w:val="none" w:sz="0" w:space="0" w:color="auto"/>
        <w:bottom w:val="none" w:sz="0" w:space="0" w:color="auto"/>
        <w:right w:val="none" w:sz="0" w:space="0" w:color="auto"/>
      </w:divBdr>
    </w:div>
    <w:div w:id="2024085491">
      <w:bodyDiv w:val="1"/>
      <w:marLeft w:val="0"/>
      <w:marRight w:val="0"/>
      <w:marTop w:val="0"/>
      <w:marBottom w:val="0"/>
      <w:divBdr>
        <w:top w:val="none" w:sz="0" w:space="0" w:color="auto"/>
        <w:left w:val="none" w:sz="0" w:space="0" w:color="auto"/>
        <w:bottom w:val="none" w:sz="0" w:space="0" w:color="auto"/>
        <w:right w:val="none" w:sz="0" w:space="0" w:color="auto"/>
      </w:divBdr>
    </w:div>
    <w:div w:id="2026400051">
      <w:bodyDiv w:val="1"/>
      <w:marLeft w:val="0"/>
      <w:marRight w:val="0"/>
      <w:marTop w:val="0"/>
      <w:marBottom w:val="0"/>
      <w:divBdr>
        <w:top w:val="none" w:sz="0" w:space="0" w:color="auto"/>
        <w:left w:val="none" w:sz="0" w:space="0" w:color="auto"/>
        <w:bottom w:val="none" w:sz="0" w:space="0" w:color="auto"/>
        <w:right w:val="none" w:sz="0" w:space="0" w:color="auto"/>
      </w:divBdr>
    </w:div>
    <w:div w:id="2029794216">
      <w:bodyDiv w:val="1"/>
      <w:marLeft w:val="0"/>
      <w:marRight w:val="0"/>
      <w:marTop w:val="0"/>
      <w:marBottom w:val="0"/>
      <w:divBdr>
        <w:top w:val="none" w:sz="0" w:space="0" w:color="auto"/>
        <w:left w:val="none" w:sz="0" w:space="0" w:color="auto"/>
        <w:bottom w:val="none" w:sz="0" w:space="0" w:color="auto"/>
        <w:right w:val="none" w:sz="0" w:space="0" w:color="auto"/>
      </w:divBdr>
    </w:div>
    <w:div w:id="2032297883">
      <w:bodyDiv w:val="1"/>
      <w:marLeft w:val="0"/>
      <w:marRight w:val="0"/>
      <w:marTop w:val="0"/>
      <w:marBottom w:val="0"/>
      <w:divBdr>
        <w:top w:val="none" w:sz="0" w:space="0" w:color="auto"/>
        <w:left w:val="none" w:sz="0" w:space="0" w:color="auto"/>
        <w:bottom w:val="none" w:sz="0" w:space="0" w:color="auto"/>
        <w:right w:val="none" w:sz="0" w:space="0" w:color="auto"/>
      </w:divBdr>
    </w:div>
    <w:div w:id="2032992638">
      <w:bodyDiv w:val="1"/>
      <w:marLeft w:val="0"/>
      <w:marRight w:val="0"/>
      <w:marTop w:val="0"/>
      <w:marBottom w:val="0"/>
      <w:divBdr>
        <w:top w:val="none" w:sz="0" w:space="0" w:color="auto"/>
        <w:left w:val="none" w:sz="0" w:space="0" w:color="auto"/>
        <w:bottom w:val="none" w:sz="0" w:space="0" w:color="auto"/>
        <w:right w:val="none" w:sz="0" w:space="0" w:color="auto"/>
      </w:divBdr>
    </w:div>
    <w:div w:id="2036540553">
      <w:bodyDiv w:val="1"/>
      <w:marLeft w:val="0"/>
      <w:marRight w:val="0"/>
      <w:marTop w:val="0"/>
      <w:marBottom w:val="0"/>
      <w:divBdr>
        <w:top w:val="none" w:sz="0" w:space="0" w:color="auto"/>
        <w:left w:val="none" w:sz="0" w:space="0" w:color="auto"/>
        <w:bottom w:val="none" w:sz="0" w:space="0" w:color="auto"/>
        <w:right w:val="none" w:sz="0" w:space="0" w:color="auto"/>
      </w:divBdr>
    </w:div>
    <w:div w:id="2038658036">
      <w:bodyDiv w:val="1"/>
      <w:marLeft w:val="0"/>
      <w:marRight w:val="0"/>
      <w:marTop w:val="0"/>
      <w:marBottom w:val="0"/>
      <w:divBdr>
        <w:top w:val="none" w:sz="0" w:space="0" w:color="auto"/>
        <w:left w:val="none" w:sz="0" w:space="0" w:color="auto"/>
        <w:bottom w:val="none" w:sz="0" w:space="0" w:color="auto"/>
        <w:right w:val="none" w:sz="0" w:space="0" w:color="auto"/>
      </w:divBdr>
    </w:div>
    <w:div w:id="2038694545">
      <w:bodyDiv w:val="1"/>
      <w:marLeft w:val="0"/>
      <w:marRight w:val="0"/>
      <w:marTop w:val="0"/>
      <w:marBottom w:val="0"/>
      <w:divBdr>
        <w:top w:val="none" w:sz="0" w:space="0" w:color="auto"/>
        <w:left w:val="none" w:sz="0" w:space="0" w:color="auto"/>
        <w:bottom w:val="none" w:sz="0" w:space="0" w:color="auto"/>
        <w:right w:val="none" w:sz="0" w:space="0" w:color="auto"/>
      </w:divBdr>
    </w:div>
    <w:div w:id="2042589681">
      <w:bodyDiv w:val="1"/>
      <w:marLeft w:val="0"/>
      <w:marRight w:val="0"/>
      <w:marTop w:val="0"/>
      <w:marBottom w:val="0"/>
      <w:divBdr>
        <w:top w:val="none" w:sz="0" w:space="0" w:color="auto"/>
        <w:left w:val="none" w:sz="0" w:space="0" w:color="auto"/>
        <w:bottom w:val="none" w:sz="0" w:space="0" w:color="auto"/>
        <w:right w:val="none" w:sz="0" w:space="0" w:color="auto"/>
      </w:divBdr>
    </w:div>
    <w:div w:id="2045056716">
      <w:bodyDiv w:val="1"/>
      <w:marLeft w:val="0"/>
      <w:marRight w:val="0"/>
      <w:marTop w:val="0"/>
      <w:marBottom w:val="0"/>
      <w:divBdr>
        <w:top w:val="none" w:sz="0" w:space="0" w:color="auto"/>
        <w:left w:val="none" w:sz="0" w:space="0" w:color="auto"/>
        <w:bottom w:val="none" w:sz="0" w:space="0" w:color="auto"/>
        <w:right w:val="none" w:sz="0" w:space="0" w:color="auto"/>
      </w:divBdr>
    </w:div>
    <w:div w:id="2045254135">
      <w:bodyDiv w:val="1"/>
      <w:marLeft w:val="0"/>
      <w:marRight w:val="0"/>
      <w:marTop w:val="0"/>
      <w:marBottom w:val="0"/>
      <w:divBdr>
        <w:top w:val="none" w:sz="0" w:space="0" w:color="auto"/>
        <w:left w:val="none" w:sz="0" w:space="0" w:color="auto"/>
        <w:bottom w:val="none" w:sz="0" w:space="0" w:color="auto"/>
        <w:right w:val="none" w:sz="0" w:space="0" w:color="auto"/>
      </w:divBdr>
    </w:div>
    <w:div w:id="2050914146">
      <w:bodyDiv w:val="1"/>
      <w:marLeft w:val="0"/>
      <w:marRight w:val="0"/>
      <w:marTop w:val="0"/>
      <w:marBottom w:val="0"/>
      <w:divBdr>
        <w:top w:val="none" w:sz="0" w:space="0" w:color="auto"/>
        <w:left w:val="none" w:sz="0" w:space="0" w:color="auto"/>
        <w:bottom w:val="none" w:sz="0" w:space="0" w:color="auto"/>
        <w:right w:val="none" w:sz="0" w:space="0" w:color="auto"/>
      </w:divBdr>
    </w:div>
    <w:div w:id="2056348218">
      <w:bodyDiv w:val="1"/>
      <w:marLeft w:val="0"/>
      <w:marRight w:val="0"/>
      <w:marTop w:val="0"/>
      <w:marBottom w:val="0"/>
      <w:divBdr>
        <w:top w:val="none" w:sz="0" w:space="0" w:color="auto"/>
        <w:left w:val="none" w:sz="0" w:space="0" w:color="auto"/>
        <w:bottom w:val="none" w:sz="0" w:space="0" w:color="auto"/>
        <w:right w:val="none" w:sz="0" w:space="0" w:color="auto"/>
      </w:divBdr>
    </w:div>
    <w:div w:id="2056663536">
      <w:bodyDiv w:val="1"/>
      <w:marLeft w:val="0"/>
      <w:marRight w:val="0"/>
      <w:marTop w:val="0"/>
      <w:marBottom w:val="0"/>
      <w:divBdr>
        <w:top w:val="none" w:sz="0" w:space="0" w:color="auto"/>
        <w:left w:val="none" w:sz="0" w:space="0" w:color="auto"/>
        <w:bottom w:val="none" w:sz="0" w:space="0" w:color="auto"/>
        <w:right w:val="none" w:sz="0" w:space="0" w:color="auto"/>
      </w:divBdr>
    </w:div>
    <w:div w:id="2058703861">
      <w:bodyDiv w:val="1"/>
      <w:marLeft w:val="0"/>
      <w:marRight w:val="0"/>
      <w:marTop w:val="0"/>
      <w:marBottom w:val="0"/>
      <w:divBdr>
        <w:top w:val="none" w:sz="0" w:space="0" w:color="auto"/>
        <w:left w:val="none" w:sz="0" w:space="0" w:color="auto"/>
        <w:bottom w:val="none" w:sz="0" w:space="0" w:color="auto"/>
        <w:right w:val="none" w:sz="0" w:space="0" w:color="auto"/>
      </w:divBdr>
    </w:div>
    <w:div w:id="2062290039">
      <w:bodyDiv w:val="1"/>
      <w:marLeft w:val="0"/>
      <w:marRight w:val="0"/>
      <w:marTop w:val="0"/>
      <w:marBottom w:val="0"/>
      <w:divBdr>
        <w:top w:val="none" w:sz="0" w:space="0" w:color="auto"/>
        <w:left w:val="none" w:sz="0" w:space="0" w:color="auto"/>
        <w:bottom w:val="none" w:sz="0" w:space="0" w:color="auto"/>
        <w:right w:val="none" w:sz="0" w:space="0" w:color="auto"/>
      </w:divBdr>
    </w:div>
    <w:div w:id="2065131810">
      <w:bodyDiv w:val="1"/>
      <w:marLeft w:val="0"/>
      <w:marRight w:val="0"/>
      <w:marTop w:val="0"/>
      <w:marBottom w:val="0"/>
      <w:divBdr>
        <w:top w:val="none" w:sz="0" w:space="0" w:color="auto"/>
        <w:left w:val="none" w:sz="0" w:space="0" w:color="auto"/>
        <w:bottom w:val="none" w:sz="0" w:space="0" w:color="auto"/>
        <w:right w:val="none" w:sz="0" w:space="0" w:color="auto"/>
      </w:divBdr>
    </w:div>
    <w:div w:id="2066103068">
      <w:bodyDiv w:val="1"/>
      <w:marLeft w:val="0"/>
      <w:marRight w:val="0"/>
      <w:marTop w:val="0"/>
      <w:marBottom w:val="0"/>
      <w:divBdr>
        <w:top w:val="none" w:sz="0" w:space="0" w:color="auto"/>
        <w:left w:val="none" w:sz="0" w:space="0" w:color="auto"/>
        <w:bottom w:val="none" w:sz="0" w:space="0" w:color="auto"/>
        <w:right w:val="none" w:sz="0" w:space="0" w:color="auto"/>
      </w:divBdr>
    </w:div>
    <w:div w:id="2069762213">
      <w:bodyDiv w:val="1"/>
      <w:marLeft w:val="0"/>
      <w:marRight w:val="0"/>
      <w:marTop w:val="0"/>
      <w:marBottom w:val="0"/>
      <w:divBdr>
        <w:top w:val="none" w:sz="0" w:space="0" w:color="auto"/>
        <w:left w:val="none" w:sz="0" w:space="0" w:color="auto"/>
        <w:bottom w:val="none" w:sz="0" w:space="0" w:color="auto"/>
        <w:right w:val="none" w:sz="0" w:space="0" w:color="auto"/>
      </w:divBdr>
    </w:div>
    <w:div w:id="2074741406">
      <w:bodyDiv w:val="1"/>
      <w:marLeft w:val="0"/>
      <w:marRight w:val="0"/>
      <w:marTop w:val="0"/>
      <w:marBottom w:val="0"/>
      <w:divBdr>
        <w:top w:val="none" w:sz="0" w:space="0" w:color="auto"/>
        <w:left w:val="none" w:sz="0" w:space="0" w:color="auto"/>
        <w:bottom w:val="none" w:sz="0" w:space="0" w:color="auto"/>
        <w:right w:val="none" w:sz="0" w:space="0" w:color="auto"/>
      </w:divBdr>
    </w:div>
    <w:div w:id="2076121034">
      <w:bodyDiv w:val="1"/>
      <w:marLeft w:val="0"/>
      <w:marRight w:val="0"/>
      <w:marTop w:val="0"/>
      <w:marBottom w:val="0"/>
      <w:divBdr>
        <w:top w:val="none" w:sz="0" w:space="0" w:color="auto"/>
        <w:left w:val="none" w:sz="0" w:space="0" w:color="auto"/>
        <w:bottom w:val="none" w:sz="0" w:space="0" w:color="auto"/>
        <w:right w:val="none" w:sz="0" w:space="0" w:color="auto"/>
      </w:divBdr>
    </w:div>
    <w:div w:id="2080983089">
      <w:bodyDiv w:val="1"/>
      <w:marLeft w:val="0"/>
      <w:marRight w:val="0"/>
      <w:marTop w:val="0"/>
      <w:marBottom w:val="0"/>
      <w:divBdr>
        <w:top w:val="none" w:sz="0" w:space="0" w:color="auto"/>
        <w:left w:val="none" w:sz="0" w:space="0" w:color="auto"/>
        <w:bottom w:val="none" w:sz="0" w:space="0" w:color="auto"/>
        <w:right w:val="none" w:sz="0" w:space="0" w:color="auto"/>
      </w:divBdr>
    </w:div>
    <w:div w:id="2090541766">
      <w:bodyDiv w:val="1"/>
      <w:marLeft w:val="0"/>
      <w:marRight w:val="0"/>
      <w:marTop w:val="0"/>
      <w:marBottom w:val="0"/>
      <w:divBdr>
        <w:top w:val="none" w:sz="0" w:space="0" w:color="auto"/>
        <w:left w:val="none" w:sz="0" w:space="0" w:color="auto"/>
        <w:bottom w:val="none" w:sz="0" w:space="0" w:color="auto"/>
        <w:right w:val="none" w:sz="0" w:space="0" w:color="auto"/>
      </w:divBdr>
    </w:div>
    <w:div w:id="2091195804">
      <w:bodyDiv w:val="1"/>
      <w:marLeft w:val="0"/>
      <w:marRight w:val="0"/>
      <w:marTop w:val="0"/>
      <w:marBottom w:val="0"/>
      <w:divBdr>
        <w:top w:val="none" w:sz="0" w:space="0" w:color="auto"/>
        <w:left w:val="none" w:sz="0" w:space="0" w:color="auto"/>
        <w:bottom w:val="none" w:sz="0" w:space="0" w:color="auto"/>
        <w:right w:val="none" w:sz="0" w:space="0" w:color="auto"/>
      </w:divBdr>
    </w:div>
    <w:div w:id="2091198024">
      <w:bodyDiv w:val="1"/>
      <w:marLeft w:val="0"/>
      <w:marRight w:val="0"/>
      <w:marTop w:val="0"/>
      <w:marBottom w:val="0"/>
      <w:divBdr>
        <w:top w:val="none" w:sz="0" w:space="0" w:color="auto"/>
        <w:left w:val="none" w:sz="0" w:space="0" w:color="auto"/>
        <w:bottom w:val="none" w:sz="0" w:space="0" w:color="auto"/>
        <w:right w:val="none" w:sz="0" w:space="0" w:color="auto"/>
      </w:divBdr>
    </w:div>
    <w:div w:id="2092386730">
      <w:bodyDiv w:val="1"/>
      <w:marLeft w:val="0"/>
      <w:marRight w:val="0"/>
      <w:marTop w:val="0"/>
      <w:marBottom w:val="0"/>
      <w:divBdr>
        <w:top w:val="none" w:sz="0" w:space="0" w:color="auto"/>
        <w:left w:val="none" w:sz="0" w:space="0" w:color="auto"/>
        <w:bottom w:val="none" w:sz="0" w:space="0" w:color="auto"/>
        <w:right w:val="none" w:sz="0" w:space="0" w:color="auto"/>
      </w:divBdr>
      <w:divsChild>
        <w:div w:id="283273637">
          <w:marLeft w:val="0"/>
          <w:marRight w:val="0"/>
          <w:marTop w:val="0"/>
          <w:marBottom w:val="0"/>
          <w:divBdr>
            <w:top w:val="none" w:sz="0" w:space="0" w:color="auto"/>
            <w:left w:val="none" w:sz="0" w:space="0" w:color="auto"/>
            <w:bottom w:val="none" w:sz="0" w:space="0" w:color="auto"/>
            <w:right w:val="none" w:sz="0" w:space="0" w:color="auto"/>
          </w:divBdr>
        </w:div>
      </w:divsChild>
    </w:div>
    <w:div w:id="2092651460">
      <w:bodyDiv w:val="1"/>
      <w:marLeft w:val="0"/>
      <w:marRight w:val="0"/>
      <w:marTop w:val="0"/>
      <w:marBottom w:val="0"/>
      <w:divBdr>
        <w:top w:val="none" w:sz="0" w:space="0" w:color="auto"/>
        <w:left w:val="none" w:sz="0" w:space="0" w:color="auto"/>
        <w:bottom w:val="none" w:sz="0" w:space="0" w:color="auto"/>
        <w:right w:val="none" w:sz="0" w:space="0" w:color="auto"/>
      </w:divBdr>
    </w:div>
    <w:div w:id="2097433382">
      <w:bodyDiv w:val="1"/>
      <w:marLeft w:val="0"/>
      <w:marRight w:val="0"/>
      <w:marTop w:val="0"/>
      <w:marBottom w:val="0"/>
      <w:divBdr>
        <w:top w:val="none" w:sz="0" w:space="0" w:color="auto"/>
        <w:left w:val="none" w:sz="0" w:space="0" w:color="auto"/>
        <w:bottom w:val="none" w:sz="0" w:space="0" w:color="auto"/>
        <w:right w:val="none" w:sz="0" w:space="0" w:color="auto"/>
      </w:divBdr>
    </w:div>
    <w:div w:id="2098164744">
      <w:bodyDiv w:val="1"/>
      <w:marLeft w:val="0"/>
      <w:marRight w:val="0"/>
      <w:marTop w:val="0"/>
      <w:marBottom w:val="0"/>
      <w:divBdr>
        <w:top w:val="none" w:sz="0" w:space="0" w:color="auto"/>
        <w:left w:val="none" w:sz="0" w:space="0" w:color="auto"/>
        <w:bottom w:val="none" w:sz="0" w:space="0" w:color="auto"/>
        <w:right w:val="none" w:sz="0" w:space="0" w:color="auto"/>
      </w:divBdr>
    </w:div>
    <w:div w:id="2106263733">
      <w:bodyDiv w:val="1"/>
      <w:marLeft w:val="0"/>
      <w:marRight w:val="0"/>
      <w:marTop w:val="0"/>
      <w:marBottom w:val="0"/>
      <w:divBdr>
        <w:top w:val="none" w:sz="0" w:space="0" w:color="auto"/>
        <w:left w:val="none" w:sz="0" w:space="0" w:color="auto"/>
        <w:bottom w:val="none" w:sz="0" w:space="0" w:color="auto"/>
        <w:right w:val="none" w:sz="0" w:space="0" w:color="auto"/>
      </w:divBdr>
    </w:div>
    <w:div w:id="2109233779">
      <w:bodyDiv w:val="1"/>
      <w:marLeft w:val="0"/>
      <w:marRight w:val="0"/>
      <w:marTop w:val="0"/>
      <w:marBottom w:val="0"/>
      <w:divBdr>
        <w:top w:val="none" w:sz="0" w:space="0" w:color="auto"/>
        <w:left w:val="none" w:sz="0" w:space="0" w:color="auto"/>
        <w:bottom w:val="none" w:sz="0" w:space="0" w:color="auto"/>
        <w:right w:val="none" w:sz="0" w:space="0" w:color="auto"/>
      </w:divBdr>
    </w:div>
    <w:div w:id="2115975202">
      <w:bodyDiv w:val="1"/>
      <w:marLeft w:val="0"/>
      <w:marRight w:val="0"/>
      <w:marTop w:val="0"/>
      <w:marBottom w:val="0"/>
      <w:divBdr>
        <w:top w:val="none" w:sz="0" w:space="0" w:color="auto"/>
        <w:left w:val="none" w:sz="0" w:space="0" w:color="auto"/>
        <w:bottom w:val="none" w:sz="0" w:space="0" w:color="auto"/>
        <w:right w:val="none" w:sz="0" w:space="0" w:color="auto"/>
      </w:divBdr>
    </w:div>
    <w:div w:id="2116556390">
      <w:bodyDiv w:val="1"/>
      <w:marLeft w:val="0"/>
      <w:marRight w:val="0"/>
      <w:marTop w:val="0"/>
      <w:marBottom w:val="0"/>
      <w:divBdr>
        <w:top w:val="none" w:sz="0" w:space="0" w:color="auto"/>
        <w:left w:val="none" w:sz="0" w:space="0" w:color="auto"/>
        <w:bottom w:val="none" w:sz="0" w:space="0" w:color="auto"/>
        <w:right w:val="none" w:sz="0" w:space="0" w:color="auto"/>
      </w:divBdr>
    </w:div>
    <w:div w:id="2123725933">
      <w:bodyDiv w:val="1"/>
      <w:marLeft w:val="0"/>
      <w:marRight w:val="0"/>
      <w:marTop w:val="0"/>
      <w:marBottom w:val="0"/>
      <w:divBdr>
        <w:top w:val="none" w:sz="0" w:space="0" w:color="auto"/>
        <w:left w:val="none" w:sz="0" w:space="0" w:color="auto"/>
        <w:bottom w:val="none" w:sz="0" w:space="0" w:color="auto"/>
        <w:right w:val="none" w:sz="0" w:space="0" w:color="auto"/>
      </w:divBdr>
    </w:div>
    <w:div w:id="2123917607">
      <w:bodyDiv w:val="1"/>
      <w:marLeft w:val="0"/>
      <w:marRight w:val="0"/>
      <w:marTop w:val="0"/>
      <w:marBottom w:val="0"/>
      <w:divBdr>
        <w:top w:val="none" w:sz="0" w:space="0" w:color="auto"/>
        <w:left w:val="none" w:sz="0" w:space="0" w:color="auto"/>
        <w:bottom w:val="none" w:sz="0" w:space="0" w:color="auto"/>
        <w:right w:val="none" w:sz="0" w:space="0" w:color="auto"/>
      </w:divBdr>
    </w:div>
    <w:div w:id="2125534860">
      <w:bodyDiv w:val="1"/>
      <w:marLeft w:val="0"/>
      <w:marRight w:val="0"/>
      <w:marTop w:val="0"/>
      <w:marBottom w:val="0"/>
      <w:divBdr>
        <w:top w:val="none" w:sz="0" w:space="0" w:color="auto"/>
        <w:left w:val="none" w:sz="0" w:space="0" w:color="auto"/>
        <w:bottom w:val="none" w:sz="0" w:space="0" w:color="auto"/>
        <w:right w:val="none" w:sz="0" w:space="0" w:color="auto"/>
      </w:divBdr>
    </w:div>
    <w:div w:id="2127769331">
      <w:bodyDiv w:val="1"/>
      <w:marLeft w:val="0"/>
      <w:marRight w:val="0"/>
      <w:marTop w:val="0"/>
      <w:marBottom w:val="0"/>
      <w:divBdr>
        <w:top w:val="none" w:sz="0" w:space="0" w:color="auto"/>
        <w:left w:val="none" w:sz="0" w:space="0" w:color="auto"/>
        <w:bottom w:val="none" w:sz="0" w:space="0" w:color="auto"/>
        <w:right w:val="none" w:sz="0" w:space="0" w:color="auto"/>
      </w:divBdr>
    </w:div>
    <w:div w:id="2131511517">
      <w:bodyDiv w:val="1"/>
      <w:marLeft w:val="0"/>
      <w:marRight w:val="0"/>
      <w:marTop w:val="0"/>
      <w:marBottom w:val="0"/>
      <w:divBdr>
        <w:top w:val="none" w:sz="0" w:space="0" w:color="auto"/>
        <w:left w:val="none" w:sz="0" w:space="0" w:color="auto"/>
        <w:bottom w:val="none" w:sz="0" w:space="0" w:color="auto"/>
        <w:right w:val="none" w:sz="0" w:space="0" w:color="auto"/>
      </w:divBdr>
    </w:div>
    <w:div w:id="2132239326">
      <w:bodyDiv w:val="1"/>
      <w:marLeft w:val="0"/>
      <w:marRight w:val="0"/>
      <w:marTop w:val="0"/>
      <w:marBottom w:val="0"/>
      <w:divBdr>
        <w:top w:val="none" w:sz="0" w:space="0" w:color="auto"/>
        <w:left w:val="none" w:sz="0" w:space="0" w:color="auto"/>
        <w:bottom w:val="none" w:sz="0" w:space="0" w:color="auto"/>
        <w:right w:val="none" w:sz="0" w:space="0" w:color="auto"/>
      </w:divBdr>
    </w:div>
    <w:div w:id="2134978616">
      <w:bodyDiv w:val="1"/>
      <w:marLeft w:val="0"/>
      <w:marRight w:val="0"/>
      <w:marTop w:val="0"/>
      <w:marBottom w:val="0"/>
      <w:divBdr>
        <w:top w:val="none" w:sz="0" w:space="0" w:color="auto"/>
        <w:left w:val="none" w:sz="0" w:space="0" w:color="auto"/>
        <w:bottom w:val="none" w:sz="0" w:space="0" w:color="auto"/>
        <w:right w:val="none" w:sz="0" w:space="0" w:color="auto"/>
      </w:divBdr>
    </w:div>
    <w:div w:id="2135632754">
      <w:bodyDiv w:val="1"/>
      <w:marLeft w:val="0"/>
      <w:marRight w:val="0"/>
      <w:marTop w:val="0"/>
      <w:marBottom w:val="0"/>
      <w:divBdr>
        <w:top w:val="none" w:sz="0" w:space="0" w:color="auto"/>
        <w:left w:val="none" w:sz="0" w:space="0" w:color="auto"/>
        <w:bottom w:val="none" w:sz="0" w:space="0" w:color="auto"/>
        <w:right w:val="none" w:sz="0" w:space="0" w:color="auto"/>
      </w:divBdr>
    </w:div>
    <w:div w:id="2137214186">
      <w:bodyDiv w:val="1"/>
      <w:marLeft w:val="0"/>
      <w:marRight w:val="0"/>
      <w:marTop w:val="0"/>
      <w:marBottom w:val="0"/>
      <w:divBdr>
        <w:top w:val="none" w:sz="0" w:space="0" w:color="auto"/>
        <w:left w:val="none" w:sz="0" w:space="0" w:color="auto"/>
        <w:bottom w:val="none" w:sz="0" w:space="0" w:color="auto"/>
        <w:right w:val="none" w:sz="0" w:space="0" w:color="auto"/>
      </w:divBdr>
    </w:div>
    <w:div w:id="2138911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782011-4719-4B42-B9E7-301DDEB92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06</Words>
  <Characters>345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A1U°o·t±D·|Ap·|</vt:lpstr>
    </vt:vector>
  </TitlesOfParts>
  <Company>Microsoft</Company>
  <LinksUpToDate>false</LinksUpToDate>
  <CharactersWithSpaces>4057</CharactersWithSpaces>
  <SharedDoc>false</SharedDoc>
  <HLinks>
    <vt:vector size="24" baseType="variant">
      <vt:variant>
        <vt:i4>3735625</vt:i4>
      </vt:variant>
      <vt:variant>
        <vt:i4>9</vt:i4>
      </vt:variant>
      <vt:variant>
        <vt:i4>0</vt:i4>
      </vt:variant>
      <vt:variant>
        <vt:i4>5</vt:i4>
      </vt:variant>
      <vt:variant>
        <vt:lpwstr>mailto:edwin.leung@feca.org</vt:lpwstr>
      </vt:variant>
      <vt:variant>
        <vt:lpwstr/>
      </vt:variant>
      <vt:variant>
        <vt:i4>5570641</vt:i4>
      </vt:variant>
      <vt:variant>
        <vt:i4>6</vt:i4>
      </vt:variant>
      <vt:variant>
        <vt:i4>0</vt:i4>
      </vt:variant>
      <vt:variant>
        <vt:i4>5</vt:i4>
      </vt:variant>
      <vt:variant>
        <vt:lpwstr>https://www.feca.org/donation</vt:lpwstr>
      </vt:variant>
      <vt:variant>
        <vt:lpwstr/>
      </vt:variant>
      <vt:variant>
        <vt:i4>3735625</vt:i4>
      </vt:variant>
      <vt:variant>
        <vt:i4>3</vt:i4>
      </vt:variant>
      <vt:variant>
        <vt:i4>0</vt:i4>
      </vt:variant>
      <vt:variant>
        <vt:i4>5</vt:i4>
      </vt:variant>
      <vt:variant>
        <vt:lpwstr>mailto:edwin.leung@feca.org</vt:lpwstr>
      </vt:variant>
      <vt:variant>
        <vt:lpwstr/>
      </vt:variant>
      <vt:variant>
        <vt:i4>5570641</vt:i4>
      </vt:variant>
      <vt:variant>
        <vt:i4>0</vt:i4>
      </vt:variant>
      <vt:variant>
        <vt:i4>0</vt:i4>
      </vt:variant>
      <vt:variant>
        <vt:i4>5</vt:i4>
      </vt:variant>
      <vt:variant>
        <vt:lpwstr>https://www.feca.org/don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U°o·t±D·|Ap·|</dc:title>
  <dc:creator>waichuluk</dc:creator>
  <cp:lastModifiedBy>Kat Wenceslao</cp:lastModifiedBy>
  <cp:revision>3</cp:revision>
  <cp:lastPrinted>2024-05-02T19:54:00Z</cp:lastPrinted>
  <dcterms:created xsi:type="dcterms:W3CDTF">2025-02-08T18:26:00Z</dcterms:created>
  <dcterms:modified xsi:type="dcterms:W3CDTF">2025-02-08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9be9359c199474cef9fbce6a94a618289b970d3ef197ebad4c70cbbab8b05c</vt:lpwstr>
  </property>
</Properties>
</file>